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AD5CE8" w14:textId="77777777" w:rsidR="00F13EC0" w:rsidRPr="00ED45A5" w:rsidRDefault="00F13EC0" w:rsidP="00F13EC0">
      <w:pPr>
        <w:rPr>
          <w:sz w:val="32"/>
          <w:szCs w:val="32"/>
          <w:u w:val="single"/>
        </w:rPr>
      </w:pPr>
      <w:r w:rsidRPr="00ED45A5">
        <w:rPr>
          <w:sz w:val="32"/>
          <w:szCs w:val="32"/>
        </w:rPr>
        <w:t xml:space="preserve">                    </w:t>
      </w:r>
      <w:r w:rsidRPr="00ED45A5">
        <w:rPr>
          <w:sz w:val="32"/>
          <w:szCs w:val="32"/>
          <w:u w:val="single"/>
        </w:rPr>
        <w:t xml:space="preserve">Method of </w:t>
      </w:r>
      <w:proofErr w:type="spellStart"/>
      <w:r w:rsidRPr="00ED45A5">
        <w:rPr>
          <w:sz w:val="32"/>
          <w:szCs w:val="32"/>
          <w:u w:val="single"/>
        </w:rPr>
        <w:t>undetermine</w:t>
      </w:r>
      <w:proofErr w:type="spellEnd"/>
      <w:r w:rsidRPr="00ED45A5">
        <w:rPr>
          <w:sz w:val="32"/>
          <w:szCs w:val="32"/>
          <w:u w:val="single"/>
        </w:rPr>
        <w:t xml:space="preserve"> Co-efficient</w:t>
      </w:r>
    </w:p>
    <w:p w14:paraId="2FD21848" w14:textId="77777777" w:rsidR="00F13EC0" w:rsidRPr="00ED45A5" w:rsidRDefault="00F13EC0" w:rsidP="00F13EC0">
      <w:pPr>
        <w:rPr>
          <w:sz w:val="32"/>
          <w:szCs w:val="32"/>
        </w:rPr>
      </w:pPr>
    </w:p>
    <w:p w14:paraId="29FA607E" w14:textId="3011F0A5" w:rsidR="00F13EC0" w:rsidRPr="00ED45A5" w:rsidRDefault="00D50E41" w:rsidP="00F13EC0">
      <w:pPr>
        <w:rPr>
          <w:rFonts w:eastAsiaTheme="minorEastAsia"/>
          <w:sz w:val="32"/>
          <w:szCs w:val="32"/>
        </w:rPr>
      </w:pPr>
      <w:r w:rsidRPr="00ED45A5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0E95B9" wp14:editId="76F0154D">
                <wp:simplePos x="0" y="0"/>
                <wp:positionH relativeFrom="column">
                  <wp:posOffset>836930</wp:posOffset>
                </wp:positionH>
                <wp:positionV relativeFrom="paragraph">
                  <wp:posOffset>73660</wp:posOffset>
                </wp:positionV>
                <wp:extent cx="2946400" cy="57150"/>
                <wp:effectExtent l="0" t="19050" r="101600" b="9525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46400" cy="571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40FF27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65.9pt;margin-top:5.8pt;width:232pt;height:4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" strokecolor="black [3200]" strokeweight=".5pt">
                <v:stroke endarrow="block" joinstyle="miter"/>
              </v:shape>
            </w:pict>
          </mc:Fallback>
        </mc:AlternateContent>
      </w:r>
      <w:r w:rsidR="00F13EC0" w:rsidRPr="00ED45A5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C1FA126" wp14:editId="14761695">
                <wp:simplePos x="0" y="0"/>
                <wp:positionH relativeFrom="column">
                  <wp:posOffset>1136650</wp:posOffset>
                </wp:positionH>
                <wp:positionV relativeFrom="paragraph">
                  <wp:posOffset>1115060</wp:posOffset>
                </wp:positionV>
                <wp:extent cx="2032000" cy="0"/>
                <wp:effectExtent l="0" t="76200" r="25400" b="952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320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19FCD5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89.5pt;margin-top:87.8pt;width:160pt;height:0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" strokecolor="black [3200]" strokeweight=".5pt">
                <v:stroke endarrow="block" joinstyle="miter"/>
              </v:shape>
            </w:pict>
          </mc:Fallback>
        </mc:AlternateContent>
      </w:r>
      <w:r w:rsidR="00F13EC0" w:rsidRPr="00ED45A5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14D1BA3" wp14:editId="5629F6F5">
                <wp:simplePos x="0" y="0"/>
                <wp:positionH relativeFrom="column">
                  <wp:posOffset>977900</wp:posOffset>
                </wp:positionH>
                <wp:positionV relativeFrom="paragraph">
                  <wp:posOffset>759460</wp:posOffset>
                </wp:positionV>
                <wp:extent cx="2311400" cy="63500"/>
                <wp:effectExtent l="0" t="19050" r="88900" b="8890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1400" cy="63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3C90AE" id="Straight Arrow Connector 5" o:spid="_x0000_s1026" type="#_x0000_t32" style="position:absolute;margin-left:77pt;margin-top:59.8pt;width:182pt;height: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" strokecolor="black [3200]" strokeweight=".5pt">
                <v:stroke endarrow="block" joinstyle="miter"/>
              </v:shape>
            </w:pict>
          </mc:Fallback>
        </mc:AlternateContent>
      </w:r>
      <w:r w:rsidR="00F13EC0" w:rsidRPr="00ED45A5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2F3FE6E" wp14:editId="48DAC55E">
                <wp:simplePos x="0" y="0"/>
                <wp:positionH relativeFrom="column">
                  <wp:posOffset>825500</wp:posOffset>
                </wp:positionH>
                <wp:positionV relativeFrom="paragraph">
                  <wp:posOffset>505460</wp:posOffset>
                </wp:positionV>
                <wp:extent cx="2419350" cy="50800"/>
                <wp:effectExtent l="0" t="19050" r="95250" b="10160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19350" cy="50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357E3F5" id="Straight Arrow Connector 4" o:spid="_x0000_s1026" type="#_x0000_t32" style="position:absolute;margin-left:65pt;margin-top:39.8pt;width:190.5pt;height: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sz w:val="32"/>
          <w:szCs w:val="32"/>
        </w:rPr>
        <w:t xml:space="preserve">      </w:t>
      </w:r>
      <w:r>
        <w:rPr>
          <w:noProof/>
          <w:position w:val="-7"/>
        </w:rPr>
        <w:drawing>
          <wp:inline distT="0" distB="0" distL="0" distR="0" wp14:anchorId="5DE8B77B" wp14:editId="6AD66E6E">
            <wp:extent cx="512064" cy="180848"/>
            <wp:effectExtent l="0" t="0" r="0" b="0"/>
            <wp:docPr id="614197426" name="Picture 614197426" descr="{&quot;mathml&quot;:&quot;&lt;math style=\&quot;font-family:stix;font-size:16px;\&quot; xmlns=\&quot;http://www.w3.org/1998/Math/MathML\&quot;&gt;&lt;mi&gt;f&lt;/mi&gt;&lt;mfenced&gt;&lt;mi&gt;x&lt;/mi&gt;&lt;/mfenced&gt;&lt;/math&gt;&quot;,&quot;origin&quot;:&quot;MathType Legacy&quot;,&quot;version&quot;:&quot;v3.18.2&quot;}" title="f open parentheses x close parenthes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ath style=\&quot;font-family:stix;font-size:16px;\&quot; xmlns=\&quot;http://www.w3.org/1998/Math/MathML\&quot;&gt;&lt;mi&gt;f&lt;/mi&gt;&lt;mfenced&gt;&lt;mi&gt;x&lt;/mi&gt;&lt;/mfenced&gt;&lt;/math&gt;&quot;,&quot;origin&quot;:&quot;MathType Legacy&quot;,&quot;version&quot;:&quot;v3.18.2&quot;}" title="f open parentheses x close parentheses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064" cy="180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3EC0" w:rsidRPr="00ED45A5">
        <w:rPr>
          <w:sz w:val="32"/>
          <w:szCs w:val="32"/>
        </w:rPr>
        <w:t xml:space="preserve">                                                                     </w:t>
      </w:r>
      <w:r w:rsidR="00D74186">
        <w:rPr>
          <w:noProof/>
          <w:position w:val="-13"/>
        </w:rPr>
        <w:drawing>
          <wp:inline distT="0" distB="0" distL="0" distR="0" wp14:anchorId="49F9BAC1" wp14:editId="152CFBA6">
            <wp:extent cx="205232" cy="186944"/>
            <wp:effectExtent l="0" t="0" r="0" b="0"/>
            <wp:doc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/mml:math&gt;&quot;,&quot;origin&quot;:&quot;MathType Legacy&quot;,&quot;version&quot;:&quot;v3.18.2&quot;}" title="y subscript 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/mml:math&gt;&quot;,&quot;origin&quot;:&quot;MathType Legacy&quot;,&quot;version&quot;:&quot;v3.18.2&quot;}" title="y subscript p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232" cy="186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3EC0" w:rsidRPr="00ED45A5">
        <w:rPr>
          <w:sz w:val="32"/>
          <w:szCs w:val="32"/>
        </w:rPr>
        <w:t xml:space="preserve">  </w:t>
      </w:r>
    </w:p>
    <w:p w14:paraId="05548F8E" w14:textId="34CEBE36" w:rsidR="00F13EC0" w:rsidRPr="00ED45A5" w:rsidRDefault="00D74186" w:rsidP="00F13EC0">
      <w:pPr>
        <w:pStyle w:val="ListParagraph"/>
        <w:numPr>
          <w:ilvl w:val="0"/>
          <w:numId w:val="1"/>
        </w:numPr>
        <w:spacing w:line="259" w:lineRule="auto"/>
        <w:rPr>
          <w:sz w:val="32"/>
          <w:szCs w:val="32"/>
        </w:rPr>
      </w:pPr>
      <w:r>
        <w:rPr>
          <w:noProof/>
        </w:rPr>
        <w:drawing>
          <wp:inline distT="0" distB="0" distL="0" distR="0" wp14:anchorId="7A63F641" wp14:editId="3E105F83">
            <wp:extent cx="195072" cy="193040"/>
            <wp:effectExtent l="0" t="0" r="0" b="0"/>
            <wp:docPr id="1641017086" name="Picture 1641017086" descr="{&quot;mathml&quot;:&quot;&lt;mml:math style=\&quot;font-family:null;font-size:null;\&quot; xmlns:m=\&quot;http://schemas.openxmlformats.org/officeDocument/2006/math\&quot; xmlns:mml=\&quot;http://www.w3.org/1998/Math/MathML\&quot;&gt;&lt;mml:msup&gt;&lt;mml:mi&gt;x&lt;/mml:mi&gt;&lt;mml:mn&gt;2&lt;/mml:mn&gt;&lt;/mml:msup&gt;&lt;/mml:math&gt;&quot;,&quot;origin&quot;:&quot;MathType Legacy&quot;,&quot;version&quot;:&quot;v3.18.2&quot;}" title="x squar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p&gt;&lt;mml:mi&gt;x&lt;/mml:mi&gt;&lt;mml:mn&gt;2&lt;/mml:mn&gt;&lt;/mml:msup&gt;&lt;/mml:math&gt;&quot;,&quot;origin&quot;:&quot;MathType Legacy&quot;,&quot;version&quot;:&quot;v3.18.2&quot;}" title="x squar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072" cy="19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3EC0" w:rsidRPr="00ED45A5">
        <w:rPr>
          <w:rFonts w:eastAsiaTheme="minorEastAsia"/>
          <w:sz w:val="32"/>
          <w:szCs w:val="32"/>
        </w:rPr>
        <w:t xml:space="preserve">                                                           </w:t>
      </w:r>
      <w:r>
        <w:rPr>
          <w:noProof/>
          <w:position w:val="-13"/>
        </w:rPr>
        <w:drawing>
          <wp:inline distT="0" distB="0" distL="0" distR="0" wp14:anchorId="0C889CA0" wp14:editId="05703E3D">
            <wp:extent cx="1903984" cy="272288"/>
            <wp:effectExtent l="0" t="0" r="0" b="0"/>
            <wp:docPr id="1689206756" name="Picture 1689206756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sub&gt;&lt;mml:mi&gt;A&lt;/mml:mi&gt;&lt;mml:mn&gt;0&lt;/mml:mn&gt;&lt;/mml:msub&gt;&lt;mml:mo&gt;+&lt;/mml:mo&gt;&lt;mml:msub&gt;&lt;mml:mi&gt;A&lt;/mml:mi&gt;&lt;mml:mn&gt;1&lt;/mml:mn&gt;&lt;/mml:msub&gt;&lt;mml:mi&gt;x&lt;/mml:mi&gt;&lt;mml:mo&gt;+&lt;/mml:mo&gt;&lt;mml:msub&gt;&lt;mml:mi&gt;A&lt;/mml:mi&gt;&lt;mml:mn&gt;2&lt;/mml:mn&gt;&lt;/mml:msub&gt;&lt;mml:msup&gt;&lt;mml:mi&gt;x&lt;/mml:mi&gt;&lt;mml:mn&gt;2&lt;/mml:mn&gt;&lt;/mml:msup&gt;&lt;mml:mi&gt;&amp;#xA0;&lt;/mml:mi&gt;&lt;/mml:math&gt;&quot;,&quot;origin&quot;:&quot;MathType Legacy&quot;,&quot;version&quot;:&quot;v3.18.2&quot;}" title="y subscript p equals A subscript 0 plus A subscript 1 x plus A subscript 2 x squared bla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sub&gt;&lt;mml:mi&gt;A&lt;/mml:mi&gt;&lt;mml:mn&gt;0&lt;/mml:mn&gt;&lt;/mml:msub&gt;&lt;mml:mo&gt;+&lt;/mml:mo&gt;&lt;mml:msub&gt;&lt;mml:mi&gt;A&lt;/mml:mi&gt;&lt;mml:mn&gt;1&lt;/mml:mn&gt;&lt;/mml:msub&gt;&lt;mml:mi&gt;x&lt;/mml:mi&gt;&lt;mml:mo&gt;+&lt;/mml:mo&gt;&lt;mml:msub&gt;&lt;mml:mi&gt;A&lt;/mml:mi&gt;&lt;mml:mn&gt;2&lt;/mml:mn&gt;&lt;/mml:msub&gt;&lt;mml:msup&gt;&lt;mml:mi&gt;x&lt;/mml:mi&gt;&lt;mml:mn&gt;2&lt;/mml:mn&gt;&lt;/mml:msup&gt;&lt;mml:mi&gt;&amp;#xA0;&lt;/mml:mi&gt;&lt;/mml:math&gt;&quot;,&quot;origin&quot;:&quot;MathType Legacy&quot;,&quot;version&quot;:&quot;v3.18.2&quot;}" title="y subscript p equals A subscript 0 plus A subscript 1 x plus A subscript 2 x squared blank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3984" cy="272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3DC88" w14:textId="4D136BAF" w:rsidR="00F13EC0" w:rsidRPr="00ED45A5" w:rsidRDefault="00D74186" w:rsidP="00F13EC0">
      <w:pPr>
        <w:pStyle w:val="ListParagraph"/>
        <w:numPr>
          <w:ilvl w:val="0"/>
          <w:numId w:val="1"/>
        </w:numPr>
        <w:spacing w:line="259" w:lineRule="auto"/>
        <w:rPr>
          <w:sz w:val="32"/>
          <w:szCs w:val="32"/>
        </w:rPr>
      </w:pPr>
      <w:r>
        <w:rPr>
          <w:noProof/>
        </w:rPr>
        <w:drawing>
          <wp:inline distT="0" distB="0" distL="0" distR="0" wp14:anchorId="7D16F196" wp14:editId="028362C1">
            <wp:extent cx="341376" cy="168656"/>
            <wp:effectExtent l="0" t="0" r="0" b="0"/>
            <wp:docPr id="342711401" name="Picture 342711401" descr="{&quot;mathml&quot;:&quot;&lt;mml:math style=\&quot;font-family:null;font-size:null;\&quot; xmlns:m=\&quot;http://schemas.openxmlformats.org/officeDocument/2006/math\&quot; xmlns:mml=\&quot;http://www.w3.org/1998/Math/MathML\&quot;&gt;&lt;mml:msup&gt;&lt;mml:mi&gt;e&lt;/mml:mi&gt;&lt;mml:mrow&gt;&lt;mml:mi&gt;m&lt;/mml:mi&gt;&lt;mml:mi&gt;x&lt;/mml:mi&gt;&lt;/mml:mrow&gt;&lt;/mml:msup&gt;&lt;/mml:math&gt;&quot;,&quot;origin&quot;:&quot;MathType Legacy&quot;,&quot;version&quot;:&quot;v3.18.2&quot;}" title="e to the power of m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p&gt;&lt;mml:mi&gt;e&lt;/mml:mi&gt;&lt;mml:mrow&gt;&lt;mml:mi&gt;m&lt;/mml:mi&gt;&lt;mml:mi&gt;x&lt;/mml:mi&gt;&lt;/mml:mrow&gt;&lt;/mml:msup&gt;&lt;/mml:math&gt;&quot;,&quot;origin&quot;:&quot;MathType Legacy&quot;,&quot;version&quot;:&quot;v3.18.2&quot;}" title="e to the power of m x end exponent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376" cy="168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3EC0" w:rsidRPr="00ED45A5">
        <w:rPr>
          <w:rFonts w:eastAsiaTheme="minorEastAsia"/>
          <w:sz w:val="32"/>
          <w:szCs w:val="32"/>
        </w:rPr>
        <w:t xml:space="preserve">                                                        </w:t>
      </w:r>
      <w:r>
        <w:rPr>
          <w:noProof/>
          <w:position w:val="-8"/>
        </w:rPr>
        <w:drawing>
          <wp:inline distT="0" distB="0" distL="0" distR="0" wp14:anchorId="2CBE2993" wp14:editId="356F1B9F">
            <wp:extent cx="916432" cy="215392"/>
            <wp:effectExtent l="0" t="0" r="0" b="0"/>
            <wp:docPr id="1854233256" name="Picture 1854233256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sup&gt;&lt;mml:mi&gt;e&lt;/mml:mi&gt;&lt;mml:mrow&gt;&lt;mml:mi&gt;m&lt;/mml:mi&gt;&lt;mml:mi&gt;x&lt;/mml:mi&gt;&lt;/mml:mrow&gt;&lt;/mml:msup&gt;&lt;/mml:math&gt;&quot;,&quot;origin&quot;:&quot;MathType Legacy&quot;,&quot;version&quot;:&quot;v3.18.2&quot;}" title="y subscript P equals A e to the power of m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sup&gt;&lt;mml:mi&gt;e&lt;/mml:mi&gt;&lt;mml:mrow&gt;&lt;mml:mi&gt;m&lt;/mml:mi&gt;&lt;mml:mi&gt;x&lt;/mml:mi&gt;&lt;/mml:mrow&gt;&lt;/mml:msup&gt;&lt;/mml:math&gt;&quot;,&quot;origin&quot;:&quot;MathType Legacy&quot;,&quot;version&quot;:&quot;v3.18.2&quot;}" title="y subscript P equals A e to the power of m x end exponent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6432" cy="215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00BBF" w14:textId="22716689" w:rsidR="00F13EC0" w:rsidRPr="00ED45A5" w:rsidRDefault="00D74186" w:rsidP="00F13EC0">
      <w:pPr>
        <w:pStyle w:val="ListParagraph"/>
        <w:numPr>
          <w:ilvl w:val="0"/>
          <w:numId w:val="1"/>
        </w:numPr>
        <w:spacing w:line="259" w:lineRule="auto"/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73774978" wp14:editId="50F08019">
            <wp:extent cx="379984" cy="150368"/>
            <wp:effectExtent l="0" t="0" r="0" b="0"/>
            <wp:docPr id="424974618" name="Picture 424974618" descr="{&quot;mathml&quot;:&quot;&lt;mml:math style=\&quot;font-family:null;font-size:null;\&quot; xmlns:m=\&quot;http://schemas.openxmlformats.org/officeDocument/2006/math\&quot; xmlns:mml=\&quot;http://www.w3.org/1998/Math/MathML\&quot;&gt;&lt;mml:mi&gt;s&lt;/mml:mi&gt;&lt;mml:mi&gt;i&lt;/mml:mi&gt;&lt;mml:mi&gt;n&lt;/mml:mi&gt;&lt;mml:mi&gt;x&lt;/mml:mi&gt;&lt;/mml:math&gt;&quot;,&quot;origin&quot;:&quot;MathType Legacy&quot;,&quot;version&quot;:&quot;v3.18.2&quot;}" title="s i 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s&lt;/mml:mi&gt;&lt;mml:mi&gt;i&lt;/mml:mi&gt;&lt;mml:mi&gt;n&lt;/mml:mi&gt;&lt;mml:mi&gt;x&lt;/mml:mi&gt;&lt;/mml:math&gt;&quot;,&quot;origin&quot;:&quot;MathType Legacy&quot;,&quot;version&quot;:&quot;v3.18.2&quot;}" title="s i n x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984" cy="150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3EC0" w:rsidRPr="00ED45A5">
        <w:rPr>
          <w:rFonts w:eastAsiaTheme="minorEastAsia"/>
          <w:sz w:val="32"/>
          <w:szCs w:val="32"/>
        </w:rPr>
        <w:t xml:space="preserve">                                                       </w:t>
      </w:r>
      <w:r>
        <w:rPr>
          <w:noProof/>
          <w:position w:val="-16"/>
        </w:rPr>
        <w:drawing>
          <wp:inline distT="0" distB="0" distL="0" distR="0" wp14:anchorId="0A4C6D23" wp14:editId="0A288E87">
            <wp:extent cx="1339088" cy="207264"/>
            <wp:effectExtent l="0" t="0" r="0" b="0"/>
            <wp:docPr id="94072227" name="Picture 94072227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row&gt;&lt;mml:mi&gt;p&lt;/mml:mi&gt;&lt;mml:mo&gt;=&lt;/mml:mo&gt;&lt;mml:mi&gt;A&lt;/mml:mi&gt;&lt;mml:mi&gt;s&lt;/mml:mi&gt;&lt;mml:mi&gt;i&lt;/mml:mi&gt;&lt;mml:mi&gt;n&lt;/mml:mi&gt;&lt;mml:mi&gt;x&lt;/mml:mi&gt;&lt;mml:mo&gt;+&lt;/mml:mo&gt;&lt;mml:mi&gt;B&lt;/mml:mi&gt;&lt;mml:mi&gt;c&lt;/mml:mi&gt;&lt;mml:mi&gt;o&lt;/mml:mi&gt;&lt;mml:mi&gt;s&lt;/mml:mi&gt;&lt;mml:mi&gt;x&lt;/mml:mi&gt;&lt;/mml:mrow&gt;&lt;/mml:msub&gt;&lt;/mml:math&gt;&quot;,&quot;origin&quot;:&quot;MathType Legacy&quot;,&quot;version&quot;:&quot;v3.18.2&quot;}" title="y subscript p equals A s i n x plus B c o s x end subscrip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row&gt;&lt;mml:mi&gt;p&lt;/mml:mi&gt;&lt;mml:mo&gt;=&lt;/mml:mo&gt;&lt;mml:mi&gt;A&lt;/mml:mi&gt;&lt;mml:mi&gt;s&lt;/mml:mi&gt;&lt;mml:mi&gt;i&lt;/mml:mi&gt;&lt;mml:mi&gt;n&lt;/mml:mi&gt;&lt;mml:mi&gt;x&lt;/mml:mi&gt;&lt;mml:mo&gt;+&lt;/mml:mo&gt;&lt;mml:mi&gt;B&lt;/mml:mi&gt;&lt;mml:mi&gt;c&lt;/mml:mi&gt;&lt;mml:mi&gt;o&lt;/mml:mi&gt;&lt;mml:mi&gt;s&lt;/mml:mi&gt;&lt;mml:mi&gt;x&lt;/mml:mi&gt;&lt;/mml:mrow&gt;&lt;/mml:msub&gt;&lt;/mml:math&gt;&quot;,&quot;origin&quot;:&quot;MathType Legacy&quot;,&quot;version&quot;:&quot;v3.18.2&quot;}" title="y subscript p equals A s i n x plus B c o s x end subscript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9088" cy="20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F7D06" w14:textId="263A6813" w:rsidR="00F13EC0" w:rsidRPr="00ED45A5" w:rsidRDefault="00F13EC0" w:rsidP="00F13EC0">
      <w:pPr>
        <w:pStyle w:val="ListParagraph"/>
        <w:rPr>
          <w:rFonts w:eastAsiaTheme="minorEastAsia"/>
          <w:sz w:val="32"/>
          <w:szCs w:val="32"/>
        </w:rPr>
      </w:pPr>
      <w:r w:rsidRPr="00ED45A5">
        <w:rPr>
          <w:rFonts w:eastAsiaTheme="minorEastAsia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84231CB" wp14:editId="5E7D0F83">
                <wp:simplePos x="0" y="0"/>
                <wp:positionH relativeFrom="column">
                  <wp:posOffset>1365250</wp:posOffset>
                </wp:positionH>
                <wp:positionV relativeFrom="paragraph">
                  <wp:posOffset>993775</wp:posOffset>
                </wp:positionV>
                <wp:extent cx="768350" cy="0"/>
                <wp:effectExtent l="0" t="76200" r="12700" b="952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83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B77033" id="Straight Arrow Connector 9" o:spid="_x0000_s1026" type="#_x0000_t32" style="position:absolute;margin-left:107.5pt;margin-top:78.25pt;width:60.5pt;height:0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 w:rsidRPr="00ED45A5">
        <w:rPr>
          <w:rFonts w:eastAsiaTheme="minorEastAsia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EC8FB76" wp14:editId="7F63ED20">
                <wp:simplePos x="0" y="0"/>
                <wp:positionH relativeFrom="column">
                  <wp:posOffset>1276350</wp:posOffset>
                </wp:positionH>
                <wp:positionV relativeFrom="paragraph">
                  <wp:posOffset>695325</wp:posOffset>
                </wp:positionV>
                <wp:extent cx="838200" cy="25400"/>
                <wp:effectExtent l="0" t="38100" r="38100" b="8890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8200" cy="25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19A3B0" id="Straight Arrow Connector 8" o:spid="_x0000_s1026" type="#_x0000_t32" style="position:absolute;margin-left:100.5pt;margin-top:54.75pt;width:66pt;height:2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" strokecolor="black [3200]" strokeweight=".5pt">
                <v:stroke endarrow="block" joinstyle="miter"/>
              </v:shape>
            </w:pict>
          </mc:Fallback>
        </mc:AlternateContent>
      </w:r>
      <w:r w:rsidRPr="00ED45A5">
        <w:rPr>
          <w:rFonts w:eastAsiaTheme="minorEastAsia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78CF038" wp14:editId="34E8571B">
                <wp:simplePos x="0" y="0"/>
                <wp:positionH relativeFrom="column">
                  <wp:posOffset>1225550</wp:posOffset>
                </wp:positionH>
                <wp:positionV relativeFrom="paragraph">
                  <wp:posOffset>415925</wp:posOffset>
                </wp:positionV>
                <wp:extent cx="2070100" cy="12700"/>
                <wp:effectExtent l="0" t="57150" r="25400" b="10160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70100" cy="12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3306BD" id="Straight Arrow Connector 7" o:spid="_x0000_s1026" type="#_x0000_t32" style="position:absolute;margin-left:96.5pt;margin-top:32.75pt;width:163pt;height:1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 w:rsidRPr="00ED45A5">
        <w:rPr>
          <w:rFonts w:eastAsiaTheme="minorEastAsia"/>
          <w:sz w:val="32"/>
          <w:szCs w:val="32"/>
        </w:rPr>
        <w:t xml:space="preserve"> </w:t>
      </w:r>
      <w:r w:rsidR="00D74186">
        <w:rPr>
          <w:noProof/>
        </w:rPr>
        <w:drawing>
          <wp:inline distT="0" distB="0" distL="0" distR="0" wp14:anchorId="29B76683" wp14:editId="297F0D28">
            <wp:extent cx="438912" cy="107696"/>
            <wp:effectExtent l="0" t="0" r="0" b="0"/>
            <wp:docPr id="250858626" name="Picture 250858626" descr="{&quot;mathml&quot;:&quot;&lt;mml:math style=\&quot;font-family:null;font-size:null;\&quot; xmlns:m=\&quot;http://schemas.openxmlformats.org/officeDocument/2006/math\&quot; xmlns:mml=\&quot;http://www.w3.org/1998/Math/MathML\&quot;&gt;&lt;mml:mi&gt;c&lt;/mml:mi&gt;&lt;mml:mi&gt;o&lt;/mml:mi&gt;&lt;mml:mi&gt;s&lt;/mml:mi&gt;&lt;mml:mi&gt;x&lt;/mml:mi&gt;&lt;/mml:math&gt;&quot;,&quot;origin&quot;:&quot;MathType Legacy&quot;,&quot;version&quot;:&quot;v3.18.2&quot;}" title="c o s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c&lt;/mml:mi&gt;&lt;mml:mi&gt;o&lt;/mml:mi&gt;&lt;mml:mi&gt;s&lt;/mml:mi&gt;&lt;mml:mi&gt;x&lt;/mml:mi&gt;&lt;/mml:math&gt;&quot;,&quot;origin&quot;:&quot;MathType Legacy&quot;,&quot;version&quot;:&quot;v3.18.2&quot;}" title="c o s x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12" cy="107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5A5">
        <w:rPr>
          <w:rFonts w:eastAsiaTheme="minorEastAsia"/>
          <w:sz w:val="32"/>
          <w:szCs w:val="32"/>
        </w:rPr>
        <w:t xml:space="preserve">           </w:t>
      </w:r>
    </w:p>
    <w:p w14:paraId="53FC1277" w14:textId="5012F325" w:rsidR="00F13EC0" w:rsidRPr="00ED45A5" w:rsidRDefault="00D74186" w:rsidP="00F13EC0">
      <w:pPr>
        <w:pStyle w:val="ListParagraph"/>
        <w:numPr>
          <w:ilvl w:val="0"/>
          <w:numId w:val="1"/>
        </w:numPr>
        <w:spacing w:line="259" w:lineRule="auto"/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4DA84D1E" wp14:editId="076ADBCD">
            <wp:extent cx="550672" cy="193040"/>
            <wp:effectExtent l="0" t="0" r="0" b="0"/>
            <wp:docPr id="931747119" name="Picture 931747119" descr="{&quot;mathml&quot;:&quot;&lt;mml:math style=\&quot;font-family:null;font-size:null;\&quot; xmlns:m=\&quot;http://schemas.openxmlformats.org/officeDocument/2006/math\&quot; xmlns:mml=\&quot;http://www.w3.org/1998/Math/MathML\&quot;&gt;&lt;mml:msup&gt;&lt;mml:mi&gt;x&lt;/mml:mi&gt;&lt;mml:mn&gt;2&lt;/mml:mn&gt;&lt;/mml:msup&gt;&lt;mml:mi&gt;&amp;#xA0;&lt;/mml:mi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x squared blank e to the power of 3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p&gt;&lt;mml:mi&gt;x&lt;/mml:mi&gt;&lt;mml:mn&gt;2&lt;/mml:mn&gt;&lt;/mml:msup&gt;&lt;mml:mi&gt;&amp;#xA0;&lt;/mml:mi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x squared blank e to the power of 3 x end exponent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672" cy="19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3EC0" w:rsidRPr="00ED45A5">
        <w:rPr>
          <w:rFonts w:eastAsiaTheme="minorEastAsia"/>
          <w:sz w:val="32"/>
          <w:szCs w:val="32"/>
        </w:rPr>
        <w:t xml:space="preserve">                                                    </w:t>
      </w:r>
      <w:r>
        <w:rPr>
          <w:noProof/>
          <w:position w:val="-13"/>
        </w:rPr>
        <w:drawing>
          <wp:inline distT="0" distB="0" distL="0" distR="0" wp14:anchorId="0206A46B" wp14:editId="5EA8A911">
            <wp:extent cx="2286000" cy="272288"/>
            <wp:effectExtent l="0" t="0" r="0" b="0"/>
            <wp:docPr id="954798735" name="Picture 954798735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o&gt;(&lt;/mml:mo&gt;&lt;mml:msub&gt;&lt;mml:mi&gt;A&lt;/mml:mi&gt;&lt;mml:mn&gt;0&lt;/mml:mn&gt;&lt;/mml:msub&gt;&lt;mml:mo&gt;+&lt;/mml:mo&gt;&lt;mml:msub&gt;&lt;mml:mi&gt;A&lt;/mml:mi&gt;&lt;mml:mn&gt;1&lt;/mml:mn&gt;&lt;/mml:msub&gt;&lt;mml:mi&gt;x&lt;/mml:mi&gt;&lt;mml:mo&gt;+&lt;/mml:mo&gt;&lt;mml:msub&gt;&lt;mml:mi&gt;A&lt;/mml:mi&gt;&lt;mml:mn&gt;2&lt;/mml:mn&gt;&lt;/mml:msub&gt;&lt;mml:msup&gt;&lt;mml:mi&gt;x&lt;/mml:mi&gt;&lt;mml:mn&gt;2&lt;/mml:mn&gt;&lt;/mml:msup&gt;&lt;mml:mo&gt;)&lt;/mml:mo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y subscript p equals left parenthesis A subscript 0 plus A subscript 1 x plus A subscript 2 x squared right parenthesis e to the power of 3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o&gt;(&lt;/mml:mo&gt;&lt;mml:msub&gt;&lt;mml:mi&gt;A&lt;/mml:mi&gt;&lt;mml:mn&gt;0&lt;/mml:mn&gt;&lt;/mml:msub&gt;&lt;mml:mo&gt;+&lt;/mml:mo&gt;&lt;mml:msub&gt;&lt;mml:mi&gt;A&lt;/mml:mi&gt;&lt;mml:mn&gt;1&lt;/mml:mn&gt;&lt;/mml:msub&gt;&lt;mml:mi&gt;x&lt;/mml:mi&gt;&lt;mml:mo&gt;+&lt;/mml:mo&gt;&lt;mml:msub&gt;&lt;mml:mi&gt;A&lt;/mml:mi&gt;&lt;mml:mn&gt;2&lt;/mml:mn&gt;&lt;/mml:msub&gt;&lt;mml:msup&gt;&lt;mml:mi&gt;x&lt;/mml:mi&gt;&lt;mml:mn&gt;2&lt;/mml:mn&gt;&lt;/mml:msup&gt;&lt;mml:mo&gt;)&lt;/mml:mo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y subscript p equals left parenthesis A subscript 0 plus A subscript 1 x plus A subscript 2 x squared right parenthesis e to the power of 3 x end exponent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72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D3D6B" w14:textId="419E44B4" w:rsidR="00F13EC0" w:rsidRPr="00ED45A5" w:rsidRDefault="00D74186" w:rsidP="00F13EC0">
      <w:pPr>
        <w:pStyle w:val="ListParagraph"/>
        <w:numPr>
          <w:ilvl w:val="0"/>
          <w:numId w:val="1"/>
        </w:numPr>
        <w:spacing w:line="259" w:lineRule="auto"/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54803536" wp14:editId="638ACB5D">
            <wp:extent cx="757936" cy="193040"/>
            <wp:effectExtent l="0" t="0" r="0" b="0"/>
            <wp:docPr id="745380943" name="Picture 745380943" descr="{&quot;mathml&quot;:&quot;&lt;mml:math style=\&quot;font-family:null;font-size:null;\&quot; xmlns:m=\&quot;http://schemas.openxmlformats.org/officeDocument/2006/math\&quot; xmlns:mml=\&quot;http://www.w3.org/1998/Math/MathML\&quot;&gt;&lt;mml:msup&gt;&lt;mml:mi&gt;x&lt;/mml:mi&gt;&lt;mml:mn&gt;2&lt;/mml:mn&gt;&lt;/mml:msup&gt;&lt;mml:mi&gt;c&lt;/mml:mi&gt;&lt;mml:mi&gt;o&lt;/mml:mi&gt;&lt;mml:mi&gt;s&lt;/mml:mi&gt;&lt;mml:mn&gt;3&lt;/mml:mn&gt;&lt;mml:mi&gt;x&lt;/mml:mi&gt;&lt;/mml:math&gt;&quot;,&quot;origin&quot;:&quot;MathType Legacy&quot;,&quot;version&quot;:&quot;v3.18.2&quot;}" title="x squared c o s 3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p&gt;&lt;mml:mi&gt;x&lt;/mml:mi&gt;&lt;mml:mn&gt;2&lt;/mml:mn&gt;&lt;/mml:msup&gt;&lt;mml:mi&gt;c&lt;/mml:mi&gt;&lt;mml:mi&gt;o&lt;/mml:mi&gt;&lt;mml:mi&gt;s&lt;/mml:mi&gt;&lt;mml:mn&gt;3&lt;/mml:mn&gt;&lt;mml:mi&gt;x&lt;/mml:mi&gt;&lt;/mml:math&gt;&quot;,&quot;origin&quot;:&quot;MathType Legacy&quot;,&quot;version&quot;:&quot;v3.18.2&quot;}" title="x squared c o s 3 x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936" cy="19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3EC0" w:rsidRPr="00ED45A5">
        <w:rPr>
          <w:rFonts w:eastAsiaTheme="minorEastAsia"/>
          <w:sz w:val="32"/>
          <w:szCs w:val="32"/>
        </w:rPr>
        <w:t xml:space="preserve">                     </w:t>
      </w:r>
      <w:r>
        <w:rPr>
          <w:noProof/>
          <w:position w:val="-12"/>
        </w:rPr>
        <w:drawing>
          <wp:inline distT="0" distB="0" distL="0" distR="0" wp14:anchorId="6FBE7EE9" wp14:editId="459AED34">
            <wp:extent cx="3592373" cy="269308"/>
            <wp:effectExtent l="0" t="0" r="0" b="0"/>
            <wp:docPr id="1725935466" name="Picture 1725935466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o&gt;(&lt;/mml:mo&gt;&lt;mml:msub&gt;&lt;mml:mi&gt;A&lt;/mml:mi&gt;&lt;mml:mn&gt;0&lt;/mml:mn&gt;&lt;/mml:msub&gt;&lt;mml:msub&gt;&lt;mml:mrow&gt;&lt;mml:mo&gt;+&lt;/mml:mo&gt;&lt;mml:mi&gt;A&lt;/mml:mi&gt;&lt;/mml:mrow&gt;&lt;mml:mn&gt;1&lt;/mml:mn&gt;&lt;/mml:msub&gt;&lt;mml:mi&gt;x&lt;/mml:mi&gt;&lt;mml:mo&gt;+&lt;/mml:mo&gt;&lt;mml:msub&gt;&lt;mml:mi&gt;A&lt;/mml:mi&gt;&lt;mml:mn&gt;2&lt;/mml:mn&gt;&lt;/mml:msub&gt;&lt;mml:msup&gt;&lt;mml:mi&gt;x&lt;/mml:mi&gt;&lt;mml:mn&gt;2&lt;/mml:mn&gt;&lt;/mml:msup&gt;&lt;mml:mo&gt;)&lt;/mml:mo&gt;&lt;mml:mo&gt;(&lt;/mml:mo&gt;&lt;mml:mi&gt;A&lt;/mml:mi&gt;&lt;mml:mi&gt;c&lt;/mml:mi&gt;&lt;mml:mi&gt;o&lt;/mml:mi&gt;&lt;mml:mi&gt;s&lt;/mml:mi&gt;&lt;mml:mn&gt;3&lt;/mml:mn&gt;&lt;mml:mi&gt;x&lt;/mml:mi&gt;&lt;mml:mo&gt;+&lt;/mml:mo&gt;&lt;mml:mi&gt;B&lt;/mml:mi&gt;&lt;mml:mi&gt;s&lt;/mml:mi&gt;&lt;mml:mi&gt;i&lt;/mml:mi&gt;&lt;mml:mi&gt;n&lt;/mml:mi&gt;&lt;mml:mn&gt;3&lt;/mml:mn&gt;&lt;mml:mi&gt;x&lt;/mml:mi&gt;&lt;mml:mo&gt;)&lt;/mml:mo&gt;&lt;/mml:math&gt;&quot;,&quot;origin&quot;:&quot;MathType Legacy&quot;,&quot;version&quot;:&quot;v3.18.2&quot;}" title="y subscript p equals left parenthesis A subscript 0 plus A subscript 1 x plus A subscript 2 x squared right parenthesis left parenthesis A c o s 3 x plus B s i n 3 x right parenthes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o&gt;(&lt;/mml:mo&gt;&lt;mml:msub&gt;&lt;mml:mi&gt;A&lt;/mml:mi&gt;&lt;mml:mn&gt;0&lt;/mml:mn&gt;&lt;/mml:msub&gt;&lt;mml:msub&gt;&lt;mml:mrow&gt;&lt;mml:mo&gt;+&lt;/mml:mo&gt;&lt;mml:mi&gt;A&lt;/mml:mi&gt;&lt;/mml:mrow&gt;&lt;mml:mn&gt;1&lt;/mml:mn&gt;&lt;/mml:msub&gt;&lt;mml:mi&gt;x&lt;/mml:mi&gt;&lt;mml:mo&gt;+&lt;/mml:mo&gt;&lt;mml:msub&gt;&lt;mml:mi&gt;A&lt;/mml:mi&gt;&lt;mml:mn&gt;2&lt;/mml:mn&gt;&lt;/mml:msub&gt;&lt;mml:msup&gt;&lt;mml:mi&gt;x&lt;/mml:mi&gt;&lt;mml:mn&gt;2&lt;/mml:mn&gt;&lt;/mml:msup&gt;&lt;mml:mo&gt;)&lt;/mml:mo&gt;&lt;mml:mo&gt;(&lt;/mml:mo&gt;&lt;mml:mi&gt;A&lt;/mml:mi&gt;&lt;mml:mi&gt;c&lt;/mml:mi&gt;&lt;mml:mi&gt;o&lt;/mml:mi&gt;&lt;mml:mi&gt;s&lt;/mml:mi&gt;&lt;mml:mn&gt;3&lt;/mml:mn&gt;&lt;mml:mi&gt;x&lt;/mml:mi&gt;&lt;mml:mo&gt;+&lt;/mml:mo&gt;&lt;mml:mi&gt;B&lt;/mml:mi&gt;&lt;mml:mi&gt;s&lt;/mml:mi&gt;&lt;mml:mi&gt;i&lt;/mml:mi&gt;&lt;mml:mi&gt;n&lt;/mml:mi&gt;&lt;mml:mn&gt;3&lt;/mml:mn&gt;&lt;mml:mi&gt;x&lt;/mml:mi&gt;&lt;mml:mo&gt;)&lt;/mml:mo&gt;&lt;/mml:math&gt;&quot;,&quot;origin&quot;:&quot;MathType Legacy&quot;,&quot;version&quot;:&quot;v3.18.2&quot;}" title="y subscript p equals left parenthesis A subscript 0 plus A subscript 1 x plus A subscript 2 x squared right parenthesis left parenthesis A c o s 3 x plus B s i n 3 x right parenthesis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2373" cy="269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9F1B5" w14:textId="56914E0C" w:rsidR="00F13EC0" w:rsidRPr="00ED45A5" w:rsidRDefault="00D74186" w:rsidP="00F13EC0">
      <w:pPr>
        <w:pStyle w:val="ListParagraph"/>
        <w:numPr>
          <w:ilvl w:val="0"/>
          <w:numId w:val="1"/>
        </w:numPr>
        <w:spacing w:line="259" w:lineRule="auto"/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04D0AD2C" wp14:editId="0519B0A9">
            <wp:extent cx="798576" cy="193040"/>
            <wp:effectExtent l="0" t="0" r="0" b="0"/>
            <wp:docPr id="384477752" name="Picture 384477752" descr="{&quot;mathml&quot;:&quot;&lt;mml:math style=\&quot;font-family:null;font-size:null;\&quot; xmlns:m=\&quot;http://schemas.openxmlformats.org/officeDocument/2006/math\&quot; xmlns:mml=\&quot;http://www.w3.org/1998/Math/MathML\&quot;&gt;&lt;mml:msup&gt;&lt;mml:mi&gt;e&lt;/mml:mi&gt;&lt;mml:mrow&gt;&lt;mml:mn&gt;3&lt;/mml:mn&gt;&lt;mml:mi&gt;x&lt;/mml:mi&gt;&lt;/mml:mrow&gt;&lt;/mml:msup&gt;&lt;mml:mi&gt;s&lt;/mml:mi&gt;&lt;mml:mi&gt;i&lt;/mml:mi&gt;&lt;mml:mi&gt;n&lt;/mml:mi&gt;&lt;mml:mn&gt;4&lt;/mml:mn&gt;&lt;mml:mi&gt;x&lt;/mml:mi&gt;&lt;/mml:math&gt;&quot;,&quot;origin&quot;:&quot;MathType Legacy&quot;,&quot;version&quot;:&quot;v3.18.2&quot;}" title="e to the power of 3 x end exponent s i n 4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p&gt;&lt;mml:mi&gt;e&lt;/mml:mi&gt;&lt;mml:mrow&gt;&lt;mml:mn&gt;3&lt;/mml:mn&gt;&lt;mml:mi&gt;x&lt;/mml:mi&gt;&lt;/mml:mrow&gt;&lt;/mml:msup&gt;&lt;mml:mi&gt;s&lt;/mml:mi&gt;&lt;mml:mi&gt;i&lt;/mml:mi&gt;&lt;mml:mi&gt;n&lt;/mml:mi&gt;&lt;mml:mn&gt;4&lt;/mml:mn&gt;&lt;mml:mi&gt;x&lt;/mml:mi&gt;&lt;/mml:math&gt;&quot;,&quot;origin&quot;:&quot;MathType Legacy&quot;,&quot;version&quot;:&quot;v3.18.2&quot;}" title="e to the power of 3 x end exponent s i n 4 x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8576" cy="19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3EC0" w:rsidRPr="00ED45A5">
        <w:rPr>
          <w:rFonts w:eastAsiaTheme="minorEastAsia"/>
          <w:sz w:val="32"/>
          <w:szCs w:val="32"/>
        </w:rPr>
        <w:t xml:space="preserve">                    </w:t>
      </w:r>
      <w:r>
        <w:rPr>
          <w:noProof/>
          <w:position w:val="-13"/>
        </w:rPr>
        <w:drawing>
          <wp:inline distT="0" distB="0" distL="0" distR="0" wp14:anchorId="1F6BF994" wp14:editId="65263059">
            <wp:extent cx="2397760" cy="272288"/>
            <wp:effectExtent l="0" t="0" r="0" b="0"/>
            <wp:docPr id="1473815766" name="Picture 1473815766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sup&gt;&lt;mml:mi&gt;e&lt;/mml:mi&gt;&lt;mml:mrow&gt;&lt;mml:mn&gt;3&lt;/mml:mn&gt;&lt;mml:mi&gt;x&lt;/mml:mi&gt;&lt;/mml:mrow&gt;&lt;/mml:msup&gt;&lt;mml:mo&gt;(&lt;/mml:mo&gt;&lt;mml:mi&gt;A&lt;/mml:mi&gt;&lt;mml:mi&gt;s&lt;/mml:mi&gt;&lt;mml:mi&gt;i&lt;/mml:mi&gt;&lt;mml:mi&gt;n&lt;/mml:mi&gt;&lt;mml:mn&gt;4&lt;/mml:mn&gt;&lt;mml:mi&gt;x&lt;/mml:mi&gt;&lt;mml:mo&gt;+&lt;/mml:mo&gt;&lt;mml:mi&gt;B&lt;/mml:mi&gt;&lt;mml:mi&gt;c&lt;/mml:mi&gt;&lt;mml:mi&gt;o&lt;/mml:mi&gt;&lt;mml:mi&gt;s&lt;/mml:mi&gt;&lt;mml:mn&gt;4&lt;/mml:mn&gt;&lt;mml:mi&gt;x&lt;/mml:mi&gt;&lt;mml:mo&gt;)&lt;/mml:mo&gt;&lt;/mml:math&gt;&quot;,&quot;origin&quot;:&quot;MathType Legacy&quot;,&quot;version&quot;:&quot;v3.18.2&quot;}" title="y subscript p equals e to the power of 3 x end exponent left parenthesis A s i n 4 x plus B c o s 4 x right parenthes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sup&gt;&lt;mml:mi&gt;e&lt;/mml:mi&gt;&lt;mml:mrow&gt;&lt;mml:mn&gt;3&lt;/mml:mn&gt;&lt;mml:mi&gt;x&lt;/mml:mi&gt;&lt;/mml:mrow&gt;&lt;/mml:msup&gt;&lt;mml:mo&gt;(&lt;/mml:mo&gt;&lt;mml:mi&gt;A&lt;/mml:mi&gt;&lt;mml:mi&gt;s&lt;/mml:mi&gt;&lt;mml:mi&gt;i&lt;/mml:mi&gt;&lt;mml:mi&gt;n&lt;/mml:mi&gt;&lt;mml:mn&gt;4&lt;/mml:mn&gt;&lt;mml:mi&gt;x&lt;/mml:mi&gt;&lt;mml:mo&gt;+&lt;/mml:mo&gt;&lt;mml:mi&gt;B&lt;/mml:mi&gt;&lt;mml:mi&gt;c&lt;/mml:mi&gt;&lt;mml:mi&gt;o&lt;/mml:mi&gt;&lt;mml:mi&gt;s&lt;/mml:mi&gt;&lt;mml:mn&gt;4&lt;/mml:mn&gt;&lt;mml:mi&gt;x&lt;/mml:mi&gt;&lt;mml:mo&gt;)&lt;/mml:mo&gt;&lt;/mml:math&gt;&quot;,&quot;origin&quot;:&quot;MathType Legacy&quot;,&quot;version&quot;:&quot;v3.18.2&quot;}" title="y subscript p equals e to the power of 3 x end exponent left parenthesis A s i n 4 x plus B c o s 4 x right parenthesis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7760" cy="272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AA3AB" w14:textId="77777777" w:rsidR="00F13EC0" w:rsidRPr="00ED45A5" w:rsidRDefault="00F13EC0" w:rsidP="00F13EC0">
      <w:pPr>
        <w:pStyle w:val="ListParagraph"/>
        <w:rPr>
          <w:rFonts w:eastAsiaTheme="minorEastAsia"/>
          <w:sz w:val="32"/>
          <w:szCs w:val="32"/>
        </w:rPr>
      </w:pPr>
    </w:p>
    <w:p w14:paraId="75B594C9" w14:textId="77777777" w:rsidR="00F13EC0" w:rsidRPr="00ED45A5" w:rsidRDefault="00F13EC0" w:rsidP="00F13EC0">
      <w:pPr>
        <w:pStyle w:val="ListParagraph"/>
        <w:rPr>
          <w:rFonts w:eastAsiaTheme="minorEastAsia"/>
          <w:sz w:val="32"/>
          <w:szCs w:val="32"/>
        </w:rPr>
      </w:pPr>
      <w:r w:rsidRPr="00ED45A5">
        <w:rPr>
          <w:rFonts w:eastAsiaTheme="minorEastAsia"/>
          <w:sz w:val="32"/>
          <w:szCs w:val="32"/>
        </w:rPr>
        <w:t xml:space="preserve">Note: If any point is </w:t>
      </w:r>
      <m:oMath>
        <m:sSub>
          <m:sSub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y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p</m:t>
            </m:r>
          </m:sub>
        </m:sSub>
      </m:oMath>
      <w:r w:rsidRPr="00ED45A5">
        <w:rPr>
          <w:rFonts w:eastAsiaTheme="minorEastAsia"/>
          <w:sz w:val="32"/>
          <w:szCs w:val="32"/>
        </w:rPr>
        <w:t xml:space="preserve"> is already in y</w:t>
      </w:r>
    </w:p>
    <w:p w14:paraId="5219CFAA" w14:textId="77777777" w:rsidR="00F13EC0" w:rsidRPr="00ED45A5" w:rsidRDefault="00F13EC0" w:rsidP="00F13EC0">
      <w:pPr>
        <w:pStyle w:val="ListParagraph"/>
        <w:rPr>
          <w:rFonts w:eastAsiaTheme="minorEastAsia"/>
          <w:sz w:val="32"/>
          <w:szCs w:val="32"/>
        </w:rPr>
      </w:pPr>
      <w:r w:rsidRPr="00ED45A5">
        <w:rPr>
          <w:rFonts w:eastAsiaTheme="minorEastAsia"/>
          <w:sz w:val="32"/>
          <w:szCs w:val="32"/>
        </w:rPr>
        <w:t xml:space="preserve">           Then multiply </w:t>
      </w:r>
      <m:oMath>
        <m:sSub>
          <m:sSub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y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p</m:t>
            </m:r>
          </m:sub>
        </m:sSub>
      </m:oMath>
      <w:r w:rsidRPr="00ED45A5">
        <w:rPr>
          <w:rFonts w:eastAsiaTheme="minorEastAsia"/>
          <w:sz w:val="32"/>
          <w:szCs w:val="32"/>
        </w:rPr>
        <w:t xml:space="preserve"> by x or </w:t>
      </w:r>
      <m:oMath>
        <m:sSup>
          <m:sSupPr>
            <m:ctrlPr>
              <w:rPr>
                <w:rFonts w:ascii="Cambria Math" w:eastAsiaTheme="minorEastAsia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eastAsiaTheme="minorEastAsia" w:hAnsi="Cambria Math"/>
                <w:sz w:val="32"/>
                <w:szCs w:val="32"/>
              </w:rPr>
              <m:t>x</m:t>
            </m:r>
          </m:e>
          <m:sup>
            <m:r>
              <w:rPr>
                <w:rFonts w:ascii="Cambria Math" w:eastAsiaTheme="minorEastAsia" w:hAnsi="Cambria Math"/>
                <w:sz w:val="32"/>
                <w:szCs w:val="32"/>
              </w:rPr>
              <m:t>2</m:t>
            </m:r>
          </m:sup>
        </m:sSup>
      </m:oMath>
    </w:p>
    <w:p w14:paraId="43409548" w14:textId="77777777" w:rsidR="00F13EC0" w:rsidRPr="00ED45A5" w:rsidRDefault="00F13EC0" w:rsidP="00F13EC0">
      <w:pPr>
        <w:rPr>
          <w:sz w:val="32"/>
          <w:szCs w:val="32"/>
        </w:rPr>
      </w:pPr>
      <w:r w:rsidRPr="00ED45A5">
        <w:rPr>
          <w:sz w:val="32"/>
          <w:szCs w:val="32"/>
        </w:rPr>
        <w:t xml:space="preserve">                            M = 2,2</w:t>
      </w:r>
    </w:p>
    <w:p w14:paraId="1FABD3E9" w14:textId="51C20175" w:rsidR="00F13EC0" w:rsidRPr="00ED45A5" w:rsidRDefault="00F13EC0" w:rsidP="00F13EC0">
      <w:pPr>
        <w:rPr>
          <w:rFonts w:eastAsiaTheme="minorEastAsia"/>
          <w:sz w:val="32"/>
          <w:szCs w:val="32"/>
        </w:rPr>
      </w:pPr>
      <w:r w:rsidRPr="00ED45A5">
        <w:rPr>
          <w:sz w:val="32"/>
          <w:szCs w:val="32"/>
        </w:rPr>
        <w:t xml:space="preserve">                            </w:t>
      </w:r>
      <w:r w:rsidR="00D74186">
        <w:rPr>
          <w:noProof/>
          <w:position w:val="-8"/>
        </w:rPr>
        <w:drawing>
          <wp:inline distT="0" distB="0" distL="0" distR="0" wp14:anchorId="1ABEC497" wp14:editId="2916A78A">
            <wp:extent cx="1548384" cy="239776"/>
            <wp:effectExtent l="0" t="0" r="0" b="0"/>
            <wp:docPr id="1037050979" name="Picture 1037050979" descr="{&quot;mathml&quot;:&quot;&lt;mml:math style=\&quot;font-family:null;font-size:null;\&quot; xmlns:m=\&quot;http://schemas.openxmlformats.org/officeDocument/2006/math\&quot; xmlns:mml=\&quot;http://www.w3.org/1998/Math/MathML\&quot;&gt;&lt;mml:mi&gt;y&lt;/mml:mi&gt;&lt;mml:mo&gt;=&lt;/mml:mo&gt;&lt;mml:mn&gt;4&lt;/mml:mn&gt;&lt;mml:msup&gt;&lt;mml:mi&gt;e&lt;/mml:mi&gt;&lt;mml:mrow&gt;&lt;mml:mn&gt;2&lt;/mml:mn&gt;&lt;mml:mi&gt;x&lt;/mml:mi&gt;&lt;/mml:mrow&gt;&lt;/mml:msup&gt;&lt;mml:mo&gt;+&lt;/mml:mo&gt;&lt;mml:msub&gt;&lt;mml:mi&gt;e&lt;/mml:mi&gt;&lt;mml:mn&gt;2&lt;/mml:mn&gt;&lt;/mml:msub&gt;&lt;mml:mi&gt;x&lt;/mml:mi&gt;&lt;mml:msup&gt;&lt;mml:mi&gt;e&lt;/mml:mi&gt;&lt;mml:mrow&gt;&lt;mml:mn&gt;2&lt;/mml:mn&gt;&lt;mml:mi&gt;x&lt;/mml:mi&gt;&lt;/mml:mrow&gt;&lt;/mml:msup&gt;&lt;/mml:math&gt;&quot;,&quot;origin&quot;:&quot;MathType Legacy&quot;,&quot;version&quot;:&quot;v3.18.2&quot;}" title="y equals 4 e to the power of 2 x end exponent plus e subscript 2 x e to the power of 2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y&lt;/mml:mi&gt;&lt;mml:mo&gt;=&lt;/mml:mo&gt;&lt;mml:mn&gt;4&lt;/mml:mn&gt;&lt;mml:msup&gt;&lt;mml:mi&gt;e&lt;/mml:mi&gt;&lt;mml:mrow&gt;&lt;mml:mn&gt;2&lt;/mml:mn&gt;&lt;mml:mi&gt;x&lt;/mml:mi&gt;&lt;/mml:mrow&gt;&lt;/mml:msup&gt;&lt;mml:mo&gt;+&lt;/mml:mo&gt;&lt;mml:msub&gt;&lt;mml:mi&gt;e&lt;/mml:mi&gt;&lt;mml:mn&gt;2&lt;/mml:mn&gt;&lt;/mml:msub&gt;&lt;mml:mi&gt;x&lt;/mml:mi&gt;&lt;mml:msup&gt;&lt;mml:mi&gt;e&lt;/mml:mi&gt;&lt;mml:mrow&gt;&lt;mml:mn&gt;2&lt;/mml:mn&gt;&lt;mml:mi&gt;x&lt;/mml:mi&gt;&lt;/mml:mrow&gt;&lt;/mml:msup&gt;&lt;/mml:math&gt;&quot;,&quot;origin&quot;:&quot;MathType Legacy&quot;,&quot;version&quot;:&quot;v3.18.2&quot;}" title="y equals 4 e to the power of 2 x end exponent plus e subscript 2 x e to the power of 2 x end exponent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8384" cy="239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D4293" w14:textId="77777777" w:rsidR="00F13EC0" w:rsidRPr="00ED45A5" w:rsidRDefault="00F13EC0" w:rsidP="00F13EC0">
      <w:pPr>
        <w:rPr>
          <w:rFonts w:eastAsiaTheme="minorEastAsia"/>
          <w:sz w:val="32"/>
          <w:szCs w:val="32"/>
        </w:rPr>
      </w:pPr>
    </w:p>
    <w:p w14:paraId="321FCC55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eastAsiaTheme="minorEastAsia"/>
          <w:sz w:val="32"/>
          <w:szCs w:val="32"/>
        </w:rPr>
        <w:t>Case (1) – Q(x)</w:t>
      </w: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w:proofErr w:type="gramStart"/>
      <w:r w:rsidRPr="00ED45A5">
        <w:rPr>
          <w:rFonts w:ascii="Times New Roman" w:eastAsiaTheme="minorEastAsia" w:hAnsi="Times New Roman" w:cs="Times New Roman"/>
          <w:sz w:val="32"/>
          <w:szCs w:val="32"/>
        </w:rPr>
        <w:t>=  polynomial</w:t>
      </w:r>
      <w:proofErr w:type="gramEnd"/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function</w:t>
      </w:r>
    </w:p>
    <w:p w14:paraId="08EEA4EF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                       </w:t>
      </w:r>
      <m:oMath>
        <m:sSup>
          <m:sSupPr>
            <m:ctrlPr>
              <w:rPr>
                <w:rFonts w:ascii="Cambria Math" w:eastAsiaTheme="minorEastAsia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eastAsiaTheme="minorEastAsia" w:hAnsi="Cambria Math"/>
                <w:sz w:val="32"/>
                <w:szCs w:val="32"/>
              </w:rPr>
              <m:t>x</m:t>
            </m:r>
          </m:e>
          <m:sup>
            <m:r>
              <w:rPr>
                <w:rFonts w:ascii="Cambria Math" w:eastAsiaTheme="minorEastAsia" w:hAnsi="Cambria Math"/>
                <w:sz w:val="32"/>
                <w:szCs w:val="32"/>
              </w:rPr>
              <m:t>3</m:t>
            </m:r>
          </m:sup>
        </m:sSup>
      </m:oMath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                                  x</w:t>
      </w:r>
    </w:p>
    <w:p w14:paraId="463A2650" w14:textId="55B71ADE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</w:t>
      </w:r>
      <w:r w:rsidR="00D74186">
        <w:rPr>
          <w:noProof/>
          <w:position w:val="-13"/>
        </w:rPr>
        <w:drawing>
          <wp:inline distT="0" distB="0" distL="0" distR="0" wp14:anchorId="4793089F" wp14:editId="5F57098F">
            <wp:extent cx="2113280" cy="272288"/>
            <wp:effectExtent l="0" t="0" r="0" b="0"/>
            <wp:docPr id="350813167" name="Picture 350813167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o&gt;+&lt;/mml:mo&gt;&lt;mml:mi&gt;B&lt;/mml:mi&gt;&lt;mml:mi&gt;x&lt;/mml:mi&gt;&lt;mml:mo&gt;+&lt;/mml:mo&gt;&lt;mml:mi&gt;C&lt;/mml:mi&gt;&lt;mml:msup&gt;&lt;mml:mi&gt;x&lt;/mml:mi&gt;&lt;mml:mn&gt;2&lt;/mml:mn&gt;&lt;/mml:msup&gt;&lt;mml:mo&gt;+&lt;/mml:mo&gt;&lt;mml:mi&gt;E&lt;/mml:mi&gt;&lt;mml:msup&gt;&lt;mml:mi&gt;x&lt;/mml:mi&gt;&lt;mml:mn&gt;3&lt;/mml:mn&gt;&lt;/mml:msup&gt;&lt;/mml:math&gt;&quot;,&quot;origin&quot;:&quot;MathType Legacy&quot;,&quot;version&quot;:&quot;v3.18.2&quot;}" title="y subscript p equals A plus B x plus C x squared plus E x cub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o&gt;+&lt;/mml:mo&gt;&lt;mml:mi&gt;B&lt;/mml:mi&gt;&lt;mml:mi&gt;x&lt;/mml:mi&gt;&lt;mml:mo&gt;+&lt;/mml:mo&gt;&lt;mml:mi&gt;C&lt;/mml:mi&gt;&lt;mml:msup&gt;&lt;mml:mi&gt;x&lt;/mml:mi&gt;&lt;mml:mn&gt;2&lt;/mml:mn&gt;&lt;/mml:msup&gt;&lt;mml:mo&gt;+&lt;/mml:mo&gt;&lt;mml:mi&gt;E&lt;/mml:mi&gt;&lt;mml:msup&gt;&lt;mml:mi&gt;x&lt;/mml:mi&gt;&lt;mml:mn&gt;3&lt;/mml:mn&gt;&lt;/mml:msup&gt;&lt;/mml:math&gt;&quot;,&quot;origin&quot;:&quot;MathType Legacy&quot;,&quot;version&quot;:&quot;v3.18.2&quot;}" title="y subscript p equals A plus B x plus C x squared plus E x cub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3280" cy="272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         </w:t>
      </w:r>
      <w:r w:rsidR="00D74186">
        <w:rPr>
          <w:noProof/>
          <w:position w:val="-13"/>
        </w:rPr>
        <w:drawing>
          <wp:inline distT="0" distB="0" distL="0" distR="0" wp14:anchorId="6C8EA457" wp14:editId="0142161D">
            <wp:extent cx="1032256" cy="229616"/>
            <wp:effectExtent l="0" t="0" r="0" b="0"/>
            <wp:docPr id="1679860062" name="Picture 1679860062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o&gt;+&lt;/mml:mo&gt;&lt;mml:mi&gt;B&lt;/mml:mi&gt;&lt;mml:mi&gt;x&lt;/mml:mi&gt;&lt;/mml:math&gt;&quot;,&quot;origin&quot;:&quot;MathType Legacy&quot;,&quot;version&quot;:&quot;v3.18.2&quot;}" title="y subscript p equals A plus B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o&gt;+&lt;/mml:mo&gt;&lt;mml:mi&gt;B&lt;/mml:mi&gt;&lt;mml:mi&gt;x&lt;/mml:mi&gt;&lt;/mml:math&gt;&quot;,&quot;origin&quot;:&quot;MathType Legacy&quot;,&quot;version&quot;:&quot;v3.18.2&quot;}" title="y subscript p equals A plus B x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2256" cy="229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C9B76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</w:p>
    <w:p w14:paraId="0D44D3E3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                    </w:t>
      </w:r>
      <m:oMath>
        <m:sSup>
          <m:sSupPr>
            <m:ctrlPr>
              <w:rPr>
                <w:rFonts w:ascii="Cambria Math" w:eastAsiaTheme="minorEastAsia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eastAsiaTheme="minorEastAsia" w:hAnsi="Cambria Math"/>
                <w:sz w:val="32"/>
                <w:szCs w:val="32"/>
              </w:rPr>
              <m:t>x</m:t>
            </m:r>
          </m:e>
          <m:sup>
            <m:r>
              <w:rPr>
                <w:rFonts w:ascii="Cambria Math" w:eastAsiaTheme="minorEastAsia" w:hAnsi="Cambria Math"/>
                <w:sz w:val="32"/>
                <w:szCs w:val="32"/>
              </w:rPr>
              <m:t>2</m:t>
            </m:r>
          </m:sup>
        </m:sSup>
      </m:oMath>
    </w:p>
    <w:p w14:paraId="24817306" w14:textId="6904FA2A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 </w:t>
      </w:r>
      <w:r w:rsidR="00D74186">
        <w:rPr>
          <w:noProof/>
          <w:position w:val="-13"/>
        </w:rPr>
        <w:drawing>
          <wp:inline distT="0" distB="0" distL="0" distR="0" wp14:anchorId="7EFE0ACD" wp14:editId="437F2F30">
            <wp:extent cx="1572768" cy="272288"/>
            <wp:effectExtent l="0" t="0" r="0" b="0"/>
            <wp:docPr id="1849328504" name="Picture 1849328504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o&gt;+&lt;/mml:mo&gt;&lt;mml:mi&gt;B&lt;/mml:mi&gt;&lt;mml:mi&gt;x&lt;/mml:mi&gt;&lt;mml:mo&gt;+&lt;/mml:mo&gt;&lt;mml:mi&gt;C&lt;/mml:mi&gt;&lt;mml:msup&gt;&lt;mml:mi&gt;x&lt;/mml:mi&gt;&lt;mml:mn&gt;2&lt;/mml:mn&gt;&lt;/mml:msup&gt;&lt;/mml:math&gt;&quot;,&quot;origin&quot;:&quot;MathType Legacy&quot;,&quot;version&quot;:&quot;v3.18.2&quot;}" title="y subscript p equals A plus B x plus C x squar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o&gt;+&lt;/mml:mo&gt;&lt;mml:mi&gt;B&lt;/mml:mi&gt;&lt;mml:mi&gt;x&lt;/mml:mi&gt;&lt;mml:mo&gt;+&lt;/mml:mo&gt;&lt;mml:mi&gt;C&lt;/mml:mi&gt;&lt;mml:msup&gt;&lt;mml:mi&gt;x&lt;/mml:mi&gt;&lt;mml:mn&gt;2&lt;/mml:mn&gt;&lt;/mml:msup&gt;&lt;/mml:math&gt;&quot;,&quot;origin&quot;:&quot;MathType Legacy&quot;,&quot;version&quot;:&quot;v3.18.2&quot;}" title="y subscript p equals A plus B x plus C x squar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2768" cy="272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5DFCA" w14:textId="77777777" w:rsidR="00F13EC0" w:rsidRDefault="00F13EC0" w:rsidP="00F13EC0">
      <w:pPr>
        <w:rPr>
          <w:rFonts w:ascii="Times New Roman" w:hAnsi="Times New Roman" w:cs="Times New Roman"/>
          <w:sz w:val="32"/>
          <w:szCs w:val="32"/>
        </w:rPr>
      </w:pPr>
    </w:p>
    <w:p w14:paraId="1941315E" w14:textId="77777777" w:rsidR="00D50E41" w:rsidRPr="00ED45A5" w:rsidRDefault="00D50E41" w:rsidP="00F13EC0">
      <w:pPr>
        <w:rPr>
          <w:rFonts w:ascii="Times New Roman" w:hAnsi="Times New Roman" w:cs="Times New Roman"/>
          <w:sz w:val="32"/>
          <w:szCs w:val="32"/>
        </w:rPr>
      </w:pPr>
    </w:p>
    <w:p w14:paraId="1F6754A7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proofErr w:type="gramStart"/>
      <w:r w:rsidRPr="00ED45A5">
        <w:rPr>
          <w:rFonts w:ascii="Times New Roman" w:hAnsi="Times New Roman" w:cs="Times New Roman"/>
          <w:sz w:val="32"/>
          <w:szCs w:val="32"/>
        </w:rPr>
        <w:lastRenderedPageBreak/>
        <w:t>Case(</w:t>
      </w:r>
      <w:proofErr w:type="gramEnd"/>
      <w:r w:rsidRPr="00ED45A5">
        <w:rPr>
          <w:rFonts w:ascii="Times New Roman" w:hAnsi="Times New Roman" w:cs="Times New Roman"/>
          <w:sz w:val="32"/>
          <w:szCs w:val="32"/>
        </w:rPr>
        <w:t xml:space="preserve">2) </w:t>
      </w:r>
      <w:proofErr w:type="gramStart"/>
      <w:r w:rsidRPr="00ED45A5">
        <w:rPr>
          <w:rFonts w:ascii="Times New Roman" w:hAnsi="Times New Roman" w:cs="Times New Roman"/>
          <w:sz w:val="32"/>
          <w:szCs w:val="32"/>
        </w:rPr>
        <w:t xml:space="preserve">-  </w:t>
      </w:r>
      <w:r w:rsidRPr="00ED45A5">
        <w:rPr>
          <w:rFonts w:eastAsiaTheme="minorEastAsia"/>
          <w:sz w:val="32"/>
          <w:szCs w:val="32"/>
        </w:rPr>
        <w:t>Q</w:t>
      </w:r>
      <w:proofErr w:type="gramEnd"/>
      <w:r w:rsidRPr="00ED45A5">
        <w:rPr>
          <w:rFonts w:eastAsiaTheme="minorEastAsia"/>
          <w:sz w:val="32"/>
          <w:szCs w:val="32"/>
        </w:rPr>
        <w:t>(x)</w:t>
      </w: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w:proofErr w:type="gramStart"/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=  </w:t>
      </w:r>
      <w:proofErr w:type="spellStart"/>
      <w:r w:rsidRPr="00ED45A5">
        <w:rPr>
          <w:rFonts w:ascii="Times New Roman" w:eastAsiaTheme="minorEastAsia" w:hAnsi="Times New Roman" w:cs="Times New Roman"/>
          <w:sz w:val="32"/>
          <w:szCs w:val="32"/>
        </w:rPr>
        <w:t>expolynomial</w:t>
      </w:r>
      <w:proofErr w:type="spellEnd"/>
      <w:proofErr w:type="gramEnd"/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function</w:t>
      </w:r>
    </w:p>
    <w:p w14:paraId="5A273F57" w14:textId="5A22CC54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                  = </w:t>
      </w:r>
      <w:r w:rsidR="00D74186">
        <w:rPr>
          <w:noProof/>
        </w:rPr>
        <w:drawing>
          <wp:inline distT="0" distB="0" distL="0" distR="0" wp14:anchorId="04059CEB" wp14:editId="4752832D">
            <wp:extent cx="298704" cy="168656"/>
            <wp:effectExtent l="0" t="0" r="0" b="0"/>
            <wp:docPr id="241900933" name="Picture 241900933" descr="{&quot;mathml&quot;:&quot;&lt;mml:math style=\&quot;font-family:null;font-size:null;\&quot; xmlns:m=\&quot;http://schemas.openxmlformats.org/officeDocument/2006/math\&quot; xmlns:mml=\&quot;http://www.w3.org/1998/Math/MathML\&quot;&gt;&lt;mml:msup&gt;&lt;mml:mi&gt;e&lt;/mml:mi&gt;&lt;mml:mrow&gt;&lt;mml:mi&gt;a&lt;/mml:mi&gt;&lt;mml:mi&gt;x&lt;/mml:mi&gt;&lt;/mml:mrow&gt;&lt;/mml:msup&gt;&lt;/mml:math&gt;&quot;,&quot;origin&quot;:&quot;MathType Legacy&quot;,&quot;version&quot;:&quot;v3.18.2&quot;}" title="e to the power of a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p&gt;&lt;mml:mi&gt;e&lt;/mml:mi&gt;&lt;mml:mrow&gt;&lt;mml:mi&gt;a&lt;/mml:mi&gt;&lt;mml:mi&gt;x&lt;/mml:mi&gt;&lt;/mml:mrow&gt;&lt;/mml:msup&gt;&lt;/mml:math&gt;&quot;,&quot;origin&quot;:&quot;MathType Legacy&quot;,&quot;version&quot;:&quot;v3.18.2&quot;}" title="e to the power of a x end exponent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704" cy="168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5E10C" w14:textId="6DD39B6B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        </w:t>
      </w:r>
      <w:r w:rsidR="00D74186">
        <w:rPr>
          <w:noProof/>
          <w:position w:val="-13"/>
        </w:rPr>
        <w:drawing>
          <wp:inline distT="0" distB="0" distL="0" distR="0" wp14:anchorId="69FE3E5F" wp14:editId="6AF80130">
            <wp:extent cx="857504" cy="247904"/>
            <wp:effectExtent l="0" t="0" r="0" b="0"/>
            <wp:docPr id="1772600655" name="Picture 1772600655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sup&gt;&lt;mml:mi&gt;e&lt;/mml:mi&gt;&lt;mml:mrow&gt;&lt;mml:mi&gt;a&lt;/mml:mi&gt;&lt;mml:mi&gt;x&lt;/mml:mi&gt;&lt;/mml:mrow&gt;&lt;/mml:msup&gt;&lt;/mml:math&gt;&quot;,&quot;origin&quot;:&quot;MathType Legacy&quot;,&quot;version&quot;:&quot;v3.18.2&quot;}" title="y subscript p equals A e to the power of a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sup&gt;&lt;mml:mi&gt;e&lt;/mml:mi&gt;&lt;mml:mrow&gt;&lt;mml:mi&gt;a&lt;/mml:mi&gt;&lt;mml:mi&gt;x&lt;/mml:mi&gt;&lt;/mml:mrow&gt;&lt;/mml:msup&gt;&lt;/mml:math&gt;&quot;,&quot;origin&quot;:&quot;MathType Legacy&quot;,&quot;version&quot;:&quot;v3.18.2&quot;}" title="y subscript p equals A e to the power of a x end exponent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7504" cy="247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</w:t>
      </w:r>
    </w:p>
    <w:p w14:paraId="1287472E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</w:p>
    <w:p w14:paraId="6AC25D91" w14:textId="6A107988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proofErr w:type="gramStart"/>
      <w:r w:rsidRPr="00ED45A5">
        <w:rPr>
          <w:rFonts w:ascii="Times New Roman" w:eastAsiaTheme="minorEastAsia" w:hAnsi="Times New Roman" w:cs="Times New Roman"/>
          <w:sz w:val="32"/>
          <w:szCs w:val="32"/>
        </w:rPr>
        <w:t>Case(</w:t>
      </w:r>
      <w:proofErr w:type="gramEnd"/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3) - </w:t>
      </w:r>
      <w:r w:rsidR="00D74186">
        <w:rPr>
          <w:noProof/>
          <w:position w:val="-5"/>
        </w:rPr>
        <w:drawing>
          <wp:inline distT="0" distB="0" distL="0" distR="0" wp14:anchorId="15134B5F" wp14:editId="35E9F20F">
            <wp:extent cx="1503680" cy="209296"/>
            <wp:effectExtent l="0" t="0" r="0" b="0"/>
            <wp:docPr id="916080889" name="Picture 916080889" descr="{&quot;mathml&quot;:&quot;&lt;mml:math style=\&quot;font-family:null;font-size:null;\&quot; xmlns:m=\&quot;http://schemas.openxmlformats.org/officeDocument/2006/math\&quot; xmlns:mml=\&quot;http://www.w3.org/1998/Math/MathML\&quot;&gt;&lt;mml:mi&gt;Q&lt;/mml:mi&gt;&lt;mml:mo&gt;(&lt;/mml:mo&gt;&lt;mml:mi&gt;x&lt;/mml:mi&gt;&lt;mml:mo&gt;)&lt;/mml:mo&gt;&lt;mml:mo&gt;=&lt;/mml:mo&gt;&lt;mml:mi&gt;s&lt;/mml:mi&gt;&lt;mml:mi&gt;i&lt;/mml:mi&gt;&lt;mml:mi&gt;n&lt;/mml:mi&gt;&lt;mml:mo&gt;/&lt;/mml:mo&gt;&lt;mml:mi&gt;c&lt;/mml:mi&gt;&lt;mml:mi&gt;o&lt;/mml:mi&gt;&lt;mml:mi&gt;s&lt;/mml:mi&gt;&lt;mml:mi&gt;x&lt;/mml:mi&gt;&lt;/mml:math&gt;&quot;,&quot;origin&quot;:&quot;MathType Legacy&quot;,&quot;version&quot;:&quot;v3.18.2&quot;}" title="Q left parenthesis x right parenthesis equals s i n divided by c o s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Q&lt;/mml:mi&gt;&lt;mml:mo&gt;(&lt;/mml:mo&gt;&lt;mml:mi&gt;x&lt;/mml:mi&gt;&lt;mml:mo&gt;)&lt;/mml:mo&gt;&lt;mml:mo&gt;=&lt;/mml:mo&gt;&lt;mml:mi&gt;s&lt;/mml:mi&gt;&lt;mml:mi&gt;i&lt;/mml:mi&gt;&lt;mml:mi&gt;n&lt;/mml:mi&gt;&lt;mml:mo&gt;/&lt;/mml:mo&gt;&lt;mml:mi&gt;c&lt;/mml:mi&gt;&lt;mml:mi&gt;o&lt;/mml:mi&gt;&lt;mml:mi&gt;s&lt;/mml:mi&gt;&lt;mml:mi&gt;x&lt;/mml:mi&gt;&lt;/mml:math&gt;&quot;,&quot;origin&quot;:&quot;MathType Legacy&quot;,&quot;version&quot;:&quot;v3.18.2&quot;}" title="Q left parenthesis x right parenthesis equals s i n divided by c o s x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3680" cy="209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function</w:t>
      </w:r>
    </w:p>
    <w:p w14:paraId="3D8C63CF" w14:textId="601D1744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       </w:t>
      </w:r>
      <w:proofErr w:type="spellStart"/>
      <w:r w:rsidRPr="00ED45A5">
        <w:rPr>
          <w:rFonts w:ascii="Times New Roman" w:eastAsiaTheme="minorEastAsia" w:hAnsi="Times New Roman" w:cs="Times New Roman"/>
          <w:sz w:val="32"/>
          <w:szCs w:val="32"/>
        </w:rPr>
        <w:t>i.e</w:t>
      </w:r>
      <w:proofErr w:type="spellEnd"/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</w:t>
      </w:r>
      <w:r w:rsidR="00D74186">
        <w:rPr>
          <w:noProof/>
          <w:position w:val="-5"/>
        </w:rPr>
        <w:drawing>
          <wp:inline distT="0" distB="0" distL="0" distR="0" wp14:anchorId="57126DDC" wp14:editId="24FDC136">
            <wp:extent cx="1832864" cy="209296"/>
            <wp:effectExtent l="0" t="0" r="0" b="0"/>
            <wp:docPr id="534983800" name="Picture 534983800" descr="{&quot;mathml&quot;:&quot;&lt;mml:math style=\&quot;font-family:null;font-size:null;\&quot; xmlns:m=\&quot;http://schemas.openxmlformats.org/officeDocument/2006/math\&quot; xmlns:mml=\&quot;http://www.w3.org/1998/Math/MathML\&quot;&gt;&lt;mml:mi&gt;Q&lt;/mml:mi&gt;&lt;mml:mo&gt;(&lt;/mml:mo&gt;&lt;mml:mi&gt;x&lt;/mml:mi&gt;&lt;mml:mo&gt;)&lt;/mml:mo&gt;&lt;mml:mo&gt;=&lt;/mml:mo&gt;&lt;mml:mi&gt;s&lt;/mml:mi&gt;&lt;mml:mi&gt;i&lt;/mml:mi&gt;&lt;mml:mi&gt;n&lt;/mml:mi&gt;&lt;mml:mi&gt;a&lt;/mml:mi&gt;&lt;mml:mi&gt;x&lt;/mml:mi&gt;&lt;mml:mo&gt;/&lt;/mml:mo&gt;&lt;mml:mi&gt;c&lt;/mml:mi&gt;&lt;mml:mi&gt;o&lt;/mml:mi&gt;&lt;mml:mi&gt;s&lt;/mml:mi&gt;&lt;mml:mi&gt;a&lt;/mml:mi&gt;&lt;mml:mi&gt;x&lt;/mml:mi&gt;&lt;/mml:math&gt;&quot;,&quot;origin&quot;:&quot;MathType Legacy&quot;,&quot;version&quot;:&quot;v3.18.2&quot;}" title="Q left parenthesis x right parenthesis equals s i n a x divided by c o s a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Q&lt;/mml:mi&gt;&lt;mml:mo&gt;(&lt;/mml:mo&gt;&lt;mml:mi&gt;x&lt;/mml:mi&gt;&lt;mml:mo&gt;)&lt;/mml:mo&gt;&lt;mml:mo&gt;=&lt;/mml:mo&gt;&lt;mml:mi&gt;s&lt;/mml:mi&gt;&lt;mml:mi&gt;i&lt;/mml:mi&gt;&lt;mml:mi&gt;n&lt;/mml:mi&gt;&lt;mml:mi&gt;a&lt;/mml:mi&gt;&lt;mml:mi&gt;x&lt;/mml:mi&gt;&lt;mml:mo&gt;/&lt;/mml:mo&gt;&lt;mml:mi&gt;c&lt;/mml:mi&gt;&lt;mml:mi&gt;o&lt;/mml:mi&gt;&lt;mml:mi&gt;s&lt;/mml:mi&gt;&lt;mml:mi&gt;a&lt;/mml:mi&gt;&lt;mml:mi&gt;x&lt;/mml:mi&gt;&lt;/mml:math&gt;&quot;,&quot;origin&quot;:&quot;MathType Legacy&quot;,&quot;version&quot;:&quot;v3.18.2&quot;}" title="Q left parenthesis x right parenthesis equals s i n a x divided by c o s a x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2864" cy="209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DD7C3" w14:textId="3E4DD529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        </w:t>
      </w:r>
      <w:r w:rsidR="00D74186">
        <w:rPr>
          <w:noProof/>
          <w:position w:val="-13"/>
        </w:rPr>
        <w:drawing>
          <wp:inline distT="0" distB="0" distL="0" distR="0" wp14:anchorId="4AF75BB0" wp14:editId="0C8D54E0">
            <wp:extent cx="1940560" cy="229616"/>
            <wp:effectExtent l="0" t="0" r="0" b="0"/>
            <wp:docPr id="418255604" name="Picture 418255604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i&gt;c&lt;/mml:mi&gt;&lt;mml:mi&gt;o&lt;/mml:mi&gt;&lt;mml:mi&gt;s&lt;/mml:mi&gt;&lt;mml:mi&gt;a&lt;/mml:mi&gt;&lt;mml:mi&gt;x&lt;/mml:mi&gt;&lt;mml:mo&gt;+&lt;/mml:mo&gt;&lt;mml:mi&gt;B&lt;/mml:mi&gt;&lt;mml:mi&gt;s&lt;/mml:mi&gt;&lt;mml:mi&gt;i&lt;/mml:mi&gt;&lt;mml:mi&gt;n&lt;/mml:mi&gt;&lt;mml:mi&gt;a&lt;/mml:mi&gt;&lt;mml:mi&gt;x&lt;/mml:mi&gt;&lt;/mml:math&gt;&quot;,&quot;origin&quot;:&quot;MathType Legacy&quot;,&quot;version&quot;:&quot;v3.18.2&quot;}" title="y subscript p equals A c o s a x plus B s i n a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i&gt;c&lt;/mml:mi&gt;&lt;mml:mi&gt;o&lt;/mml:mi&gt;&lt;mml:mi&gt;s&lt;/mml:mi&gt;&lt;mml:mi&gt;a&lt;/mml:mi&gt;&lt;mml:mi&gt;x&lt;/mml:mi&gt;&lt;mml:mo&gt;+&lt;/mml:mo&gt;&lt;mml:mi&gt;B&lt;/mml:mi&gt;&lt;mml:mi&gt;s&lt;/mml:mi&gt;&lt;mml:mi&gt;i&lt;/mml:mi&gt;&lt;mml:mi&gt;n&lt;/mml:mi&gt;&lt;mml:mi&gt;a&lt;/mml:mi&gt;&lt;mml:mi&gt;x&lt;/mml:mi&gt;&lt;/mml:math&gt;&quot;,&quot;origin&quot;:&quot;MathType Legacy&quot;,&quot;version&quot;:&quot;v3.18.2&quot;}" title="y subscript p equals A c o s a x plus B s i n a x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0560" cy="229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B2C54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</w:p>
    <w:p w14:paraId="0BD08037" w14:textId="7B098970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proofErr w:type="gramStart"/>
      <w:r w:rsidRPr="00ED45A5">
        <w:rPr>
          <w:rFonts w:ascii="Times New Roman" w:eastAsiaTheme="minorEastAsia" w:hAnsi="Times New Roman" w:cs="Times New Roman"/>
          <w:sz w:val="32"/>
          <w:szCs w:val="32"/>
        </w:rPr>
        <w:t>Case(</w:t>
      </w:r>
      <w:proofErr w:type="gramEnd"/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4) -  </w:t>
      </w:r>
      <w:r w:rsidR="00D74186">
        <w:rPr>
          <w:noProof/>
          <w:position w:val="-5"/>
        </w:rPr>
        <w:drawing>
          <wp:inline distT="0" distB="0" distL="0" distR="0" wp14:anchorId="37EA783D" wp14:editId="3A593D31">
            <wp:extent cx="1928368" cy="221488"/>
            <wp:effectExtent l="0" t="0" r="0" b="0"/>
            <wp:docPr id="227361943" name="Picture 227361943" descr="{&quot;mathml&quot;:&quot;&lt;mml:math style=\&quot;font-family:null;font-size:null;\&quot; xmlns:m=\&quot;http://schemas.openxmlformats.org/officeDocument/2006/math\&quot; xmlns:mml=\&quot;http://www.w3.org/1998/Math/MathML\&quot;&gt;&lt;mml:mi&gt;Q&lt;/mml:mi&gt;&lt;mml:mfenced separators=\&quot;|\&quot;&gt;&lt;mml:mi&gt;x&lt;/mml:mi&gt;&lt;/mml:mfenced&gt;&lt;mml:mo&gt;=&lt;/mml:mo&gt;&lt;mml:msup&gt;&lt;mml:mi&gt;e&lt;/mml:mi&gt;&lt;mml:mrow&gt;&lt;mml:mi&gt;a&lt;/mml:mi&gt;&lt;mml:mi&gt;x&lt;/mml:mi&gt;&lt;/mml:mrow&gt;&lt;/mml:msup&gt;&lt;mml:mo&gt;(&lt;/mml:mo&gt;&lt;mml:msup&gt;&lt;mml:mi&gt;x&lt;/mml:mi&gt;&lt;mml:mn&gt;2&lt;/mml:mn&gt;&lt;/mml:msup&gt;&lt;mml:mo&gt;+&lt;/mml:mo&gt;&lt;mml:mi&gt;x&lt;/mml:mi&gt;&lt;mml:mo&gt;+&lt;/mml:mo&gt;&lt;mml:mn&gt;1&lt;/mml:mn&gt;&lt;mml:mo&gt;)&lt;/mml:mo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Q&lt;/mml:mi&gt;&lt;mml:mfenced separators=\&quot;|\&quot;&gt;&lt;mml:mi&gt;x&lt;/mml:mi&gt;&lt;/mml:mfenced&gt;&lt;mml:mo&gt;=&lt;/mml:mo&gt;&lt;mml:msup&gt;&lt;mml:mi&gt;e&lt;/mml:mi&gt;&lt;mml:mrow&gt;&lt;mml:mi&gt;a&lt;/mml:mi&gt;&lt;mml:mi&gt;x&lt;/mml:mi&gt;&lt;/mml:mrow&gt;&lt;/mml:msup&gt;&lt;mml:mo&gt;(&lt;/mml:mo&gt;&lt;mml:msup&gt;&lt;mml:mi&gt;x&lt;/mml:mi&gt;&lt;mml:mn&gt;2&lt;/mml:mn&gt;&lt;/mml:msup&gt;&lt;mml:mo&gt;+&lt;/mml:mo&gt;&lt;mml:mi&gt;x&lt;/mml:mi&gt;&lt;mml:mo&gt;+&lt;/mml:mo&gt;&lt;mml:mn&gt;1&lt;/mml:mn&gt;&lt;mml:mo&gt;)&lt;/mml:mo&gt;&lt;/mml:math&gt;&quot;,&quot;origin&quot;:&quot;MathType Legacy&quot;,&quot;version&quot;:&quot;v3.18.2&quot;}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8368" cy="221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36E75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        </w:t>
      </w:r>
      <w:proofErr w:type="gramStart"/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Here,   </w:t>
      </w:r>
      <w:proofErr w:type="gramEnd"/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e</w:t>
      </w:r>
      <w:proofErr w:type="gramStart"/>
      <w:r w:rsidRPr="00ED45A5">
        <w:rPr>
          <w:rFonts w:ascii="Times New Roman" w:eastAsiaTheme="minorEastAsia" w:hAnsi="Times New Roman" w:cs="Times New Roman"/>
          <w:sz w:val="32"/>
          <w:szCs w:val="32"/>
        </w:rPr>
        <w:t>=  Exponential</w:t>
      </w:r>
      <w:proofErr w:type="gramEnd"/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x= </w:t>
      </w:r>
      <w:proofErr w:type="spellStart"/>
      <w:r w:rsidRPr="00ED45A5">
        <w:rPr>
          <w:rFonts w:ascii="Times New Roman" w:eastAsiaTheme="minorEastAsia" w:hAnsi="Times New Roman" w:cs="Times New Roman"/>
          <w:sz w:val="32"/>
          <w:szCs w:val="32"/>
        </w:rPr>
        <w:t>polynomias</w:t>
      </w:r>
      <w:proofErr w:type="spellEnd"/>
    </w:p>
    <w:p w14:paraId="42416C59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                      Function         </w:t>
      </w:r>
      <w:proofErr w:type="spellStart"/>
      <w:r w:rsidRPr="00ED45A5">
        <w:rPr>
          <w:rFonts w:ascii="Times New Roman" w:eastAsiaTheme="minorEastAsia" w:hAnsi="Times New Roman" w:cs="Times New Roman"/>
          <w:sz w:val="32"/>
          <w:szCs w:val="32"/>
        </w:rPr>
        <w:t>function</w:t>
      </w:r>
      <w:proofErr w:type="spellEnd"/>
    </w:p>
    <w:p w14:paraId="62E6771C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</w:p>
    <w:p w14:paraId="3E7452C6" w14:textId="704B6608" w:rsidR="00F13EC0" w:rsidRPr="00ED45A5" w:rsidRDefault="00D74186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noProof/>
          <w:position w:val="-13"/>
        </w:rPr>
        <w:drawing>
          <wp:inline distT="0" distB="0" distL="0" distR="0" wp14:anchorId="179642FC" wp14:editId="4B37E501">
            <wp:extent cx="2383536" cy="272288"/>
            <wp:effectExtent l="0" t="0" r="0" b="0"/>
            <wp:docPr id="476833825" name="Picture 476833825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sub&gt;&lt;mml:mi&gt;c&lt;/mml:mi&gt;&lt;mml:mn&gt;1&lt;/mml:mn&gt;&lt;/mml:msub&gt;&lt;mml:msup&gt;&lt;mml:mi&gt;e&lt;/mml:mi&gt;&lt;mml:mrow&gt;&lt;mml:mi&gt;a&lt;/mml:mi&gt;&lt;mml:mi&gt;x&lt;/mml:mi&gt;&lt;/mml:mrow&gt;&lt;/mml:msup&gt;&lt;mml:mo&gt;(&lt;/mml:mo&gt;&lt;mml:msub&gt;&lt;mml:mi&gt;c&lt;/mml:mi&gt;&lt;mml:mn&gt;2&lt;/mml:mn&gt;&lt;/mml:msub&gt;&lt;mml:mo&gt;+&lt;/mml:mo&gt;&lt;mml:msub&gt;&lt;mml:mi&gt;c&lt;/mml:mi&gt;&lt;mml:mn&gt;3&lt;/mml:mn&gt;&lt;/mml:msub&gt;&lt;mml:mi&gt;x&lt;/mml:mi&gt;&lt;mml:mo&gt;+&lt;/mml:mo&gt;&lt;mml:msub&gt;&lt;mml:mi&gt;c&lt;/mml:mi&gt;&lt;mml:mn&gt;4&lt;/mml:mn&gt;&lt;/mml:msub&gt;&lt;mml:msup&gt;&lt;mml:mi&gt;x&lt;/mml:mi&gt;&lt;mml:mn&gt;2&lt;/mml:mn&gt;&lt;/mml:msup&gt;&lt;mml:mo&gt;)&lt;/mml:mo&gt;&lt;/mml:math&gt;&quot;,&quot;origin&quot;:&quot;MathType Legacy&quot;,&quot;version&quot;:&quot;v3.18.2&quot;}" title="y subscript p equals c subscript 1 e to the power of a x end exponent left parenthesis c subscript 2 plus c subscript 3 x plus c subscript 4 x squared right parenthes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sub&gt;&lt;mml:mi&gt;c&lt;/mml:mi&gt;&lt;mml:mn&gt;1&lt;/mml:mn&gt;&lt;/mml:msub&gt;&lt;mml:msup&gt;&lt;mml:mi&gt;e&lt;/mml:mi&gt;&lt;mml:mrow&gt;&lt;mml:mi&gt;a&lt;/mml:mi&gt;&lt;mml:mi&gt;x&lt;/mml:mi&gt;&lt;/mml:mrow&gt;&lt;/mml:msup&gt;&lt;mml:mo&gt;(&lt;/mml:mo&gt;&lt;mml:msub&gt;&lt;mml:mi&gt;c&lt;/mml:mi&gt;&lt;mml:mn&gt;2&lt;/mml:mn&gt;&lt;/mml:msub&gt;&lt;mml:mo&gt;+&lt;/mml:mo&gt;&lt;mml:msub&gt;&lt;mml:mi&gt;c&lt;/mml:mi&gt;&lt;mml:mn&gt;3&lt;/mml:mn&gt;&lt;/mml:msub&gt;&lt;mml:mi&gt;x&lt;/mml:mi&gt;&lt;mml:mo&gt;+&lt;/mml:mo&gt;&lt;mml:msub&gt;&lt;mml:mi&gt;c&lt;/mml:mi&gt;&lt;mml:mn&gt;4&lt;/mml:mn&gt;&lt;/mml:msub&gt;&lt;mml:msup&gt;&lt;mml:mi&gt;x&lt;/mml:mi&gt;&lt;mml:mn&gt;2&lt;/mml:mn&gt;&lt;/mml:msup&gt;&lt;mml:mo&gt;)&lt;/mml:mo&gt;&lt;/mml:math&gt;&quot;,&quot;origin&quot;:&quot;MathType Legacy&quot;,&quot;version&quot;:&quot;v3.18.2&quot;}" title="y subscript p equals c subscript 1 e to the power of a x end exponent left parenthesis c subscript 2 plus c subscript 3 x plus c subscript 4 x squared right parenthesis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3536" cy="272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85B76" w14:textId="3C8C8236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                           </w:t>
      </w:r>
      <w:r w:rsidR="00D74186">
        <w:rPr>
          <w:noProof/>
          <w:position w:val="-13"/>
        </w:rPr>
        <w:drawing>
          <wp:inline distT="0" distB="0" distL="0" distR="0" wp14:anchorId="756C29F4" wp14:editId="7FA72B5F">
            <wp:extent cx="2021840" cy="272288"/>
            <wp:effectExtent l="0" t="0" r="0" b="0"/>
            <wp:docPr id="2067286928" name="Picture 2067286928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o&gt;(&lt;/mml:mo&gt;&lt;mml:mi&gt;A&lt;/mml:mi&gt;&lt;mml:mo&gt;+&lt;/mml:mo&gt;&lt;mml:mi&gt;B&lt;/mml:mi&gt;&lt;mml:mi&gt;x&lt;/mml:mi&gt;&lt;mml:mo&gt;+&lt;/mml:mo&gt;&lt;mml:mi&gt;C&lt;/mml:mi&gt;&lt;mml:msup&gt;&lt;mml:mi&gt;x&lt;/mml:mi&gt;&lt;mml:mn&gt;2&lt;/mml:mn&gt;&lt;/mml:msup&gt;&lt;mml:mo&gt;)&lt;/mml:mo&gt;&lt;mml:msup&gt;&lt;mml:mi&gt;e&lt;/mml:mi&gt;&lt;mml:mrow&gt;&lt;mml:mi&gt;a&lt;/mml:mi&gt;&lt;mml:mi&gt;x&lt;/mml:mi&gt;&lt;/mml:mrow&gt;&lt;/mml:msup&gt;&lt;/mml:math&gt;&quot;,&quot;origin&quot;:&quot;MathType Legacy&quot;,&quot;version&quot;:&quot;v3.18.2&quot;}" title="y subscript p equals left parenthesis A plus B x plus C x squared right parenthesis e to the power of a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o&gt;(&lt;/mml:mo&gt;&lt;mml:mi&gt;A&lt;/mml:mi&gt;&lt;mml:mo&gt;+&lt;/mml:mo&gt;&lt;mml:mi&gt;B&lt;/mml:mi&gt;&lt;mml:mi&gt;x&lt;/mml:mi&gt;&lt;mml:mo&gt;+&lt;/mml:mo&gt;&lt;mml:mi&gt;C&lt;/mml:mi&gt;&lt;mml:msup&gt;&lt;mml:mi&gt;x&lt;/mml:mi&gt;&lt;mml:mn&gt;2&lt;/mml:mn&gt;&lt;/mml:msup&gt;&lt;mml:mo&gt;)&lt;/mml:mo&gt;&lt;mml:msup&gt;&lt;mml:mi&gt;e&lt;/mml:mi&gt;&lt;mml:mrow&gt;&lt;mml:mi&gt;a&lt;/mml:mi&gt;&lt;mml:mi&gt;x&lt;/mml:mi&gt;&lt;/mml:mrow&gt;&lt;/mml:msup&gt;&lt;/mml:math&gt;&quot;,&quot;origin&quot;:&quot;MathType Legacy&quot;,&quot;version&quot;:&quot;v3.18.2&quot;}" title="y subscript p equals left parenthesis A plus B x plus C x squared right parenthesis e to the power of a x end exponent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1840" cy="272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97610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</w:p>
    <w:p w14:paraId="1733267F" w14:textId="7034BE19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proofErr w:type="gramStart"/>
      <w:r w:rsidRPr="00ED45A5">
        <w:rPr>
          <w:rFonts w:ascii="Times New Roman" w:eastAsiaTheme="minorEastAsia" w:hAnsi="Times New Roman" w:cs="Times New Roman"/>
          <w:sz w:val="32"/>
          <w:szCs w:val="32"/>
        </w:rPr>
        <w:t>Case(</w:t>
      </w:r>
      <w:proofErr w:type="gramEnd"/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5) - </w:t>
      </w:r>
      <w:r w:rsidR="00D74186">
        <w:rPr>
          <w:noProof/>
          <w:position w:val="-24"/>
        </w:rPr>
        <w:drawing>
          <wp:inline distT="0" distB="0" distL="0" distR="0" wp14:anchorId="326DB1BB" wp14:editId="15A896A0">
            <wp:extent cx="1727200" cy="432816"/>
            <wp:effectExtent l="0" t="0" r="0" b="0"/>
            <wp:docPr id="830545916" name="Picture 830545916" descr="{&quot;mathml&quot;:&quot;&lt;mml:math style=\&quot;font-family:null;font-size:null;\&quot; xmlns:m=\&quot;http://schemas.openxmlformats.org/officeDocument/2006/math\&quot; xmlns:mml=\&quot;http://www.w3.org/1998/Math/MathML\&quot;&gt;&lt;mml:mi&gt;Q&lt;/mml:mi&gt;&lt;mml:mfenced separators=\&quot;|\&quot;&gt;&lt;mml:mi&gt;x&lt;/mml:mi&gt;&lt;/mml:mfenced&gt;&lt;mml:mo&gt;=&lt;/mml:mo&gt;&lt;mml:msup&gt;&lt;mml:mi&gt;e&lt;/mml:mi&gt;&lt;mml:mrow&gt;&lt;mml:mi&gt;a&lt;/mml:mi&gt;&lt;mml:mi&gt;x&lt;/mml:mi&gt;&lt;/mml:mrow&gt;&lt;/mml:msup&gt;&lt;mml:mfenced separators=\&quot;|\&quot;&gt;&lt;mml:mfrac&gt;&lt;mml:mrow&gt;&lt;mml:mi&gt;s&lt;/mml:mi&gt;&lt;mml:mi&gt;i&lt;/mml:mi&gt;&lt;mml:mi&gt;n&lt;/mml:mi&gt;&lt;mml:mi&gt;b&lt;/mml:mi&gt;&lt;mml:mi&gt;x&lt;/mml:mi&gt;&lt;/mml:mrow&gt;&lt;mml:mrow&gt;&lt;mml:mi&gt;c&lt;/mml:mi&gt;&lt;mml:mi&gt;o&lt;/mml:mi&gt;&lt;mml:mi&gt;s&lt;/mml:mi&gt;&lt;mml:mi&gt;b&lt;/mml:mi&gt;&lt;mml:mi&gt;x&lt;/mml:mi&gt;&lt;/mml:mrow&gt;&lt;/mml:mfrac&gt;&lt;/mml:mfenc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Q&lt;/mml:mi&gt;&lt;mml:mfenced separators=\&quot;|\&quot;&gt;&lt;mml:mi&gt;x&lt;/mml:mi&gt;&lt;/mml:mfenced&gt;&lt;mml:mo&gt;=&lt;/mml:mo&gt;&lt;mml:msup&gt;&lt;mml:mi&gt;e&lt;/mml:mi&gt;&lt;mml:mrow&gt;&lt;mml:mi&gt;a&lt;/mml:mi&gt;&lt;mml:mi&gt;x&lt;/mml:mi&gt;&lt;/mml:mrow&gt;&lt;/mml:msup&gt;&lt;mml:mfenced separators=\&quot;|\&quot;&gt;&lt;mml:mfrac&gt;&lt;mml:mrow&gt;&lt;mml:mi&gt;s&lt;/mml:mi&gt;&lt;mml:mi&gt;i&lt;/mml:mi&gt;&lt;mml:mi&gt;n&lt;/mml:mi&gt;&lt;mml:mi&gt;b&lt;/mml:mi&gt;&lt;mml:mi&gt;x&lt;/mml:mi&gt;&lt;/mml:mrow&gt;&lt;mml:mrow&gt;&lt;mml:mi&gt;c&lt;/mml:mi&gt;&lt;mml:mi&gt;o&lt;/mml:mi&gt;&lt;mml:mi&gt;s&lt;/mml:mi&gt;&lt;mml:mi&gt;b&lt;/mml:mi&gt;&lt;mml:mi&gt;x&lt;/mml:mi&gt;&lt;/mml:mrow&gt;&lt;/mml:mfrac&gt;&lt;/mml:mfenced&gt;&lt;/mml:math&gt;&quot;,&quot;origin&quot;:&quot;MathType Legacy&quot;,&quot;version&quot;:&quot;v3.18.2&quot;}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7200" cy="432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89215" w14:textId="2BBAE92D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     </w:t>
      </w:r>
      <w:r w:rsidR="00D74186">
        <w:rPr>
          <w:noProof/>
          <w:position w:val="-13"/>
        </w:rPr>
        <w:drawing>
          <wp:inline distT="0" distB="0" distL="0" distR="0" wp14:anchorId="3C90219E" wp14:editId="1C2A165C">
            <wp:extent cx="2381504" cy="254000"/>
            <wp:effectExtent l="0" t="0" r="0" b="0"/>
            <wp:docPr id="1383594294" name="Picture 1383594294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o&gt;(&lt;/mml:mo&gt;&lt;mml:mi&gt;A&lt;/mml:mi&gt;&lt;mml:mi&gt;c&lt;/mml:mi&gt;&lt;mml:mi&gt;o&lt;/mml:mi&gt;&lt;mml:mi&gt;s&lt;/mml:mi&gt;&lt;mml:mi&gt;b&lt;/mml:mi&gt;&lt;mml:mi&gt;x&lt;/mml:mi&gt;&lt;mml:mo&gt;+&lt;/mml:mo&gt;&lt;mml:mi&gt;B&lt;/mml:mi&gt;&lt;mml:mi&gt;s&lt;/mml:mi&gt;&lt;mml:mi&gt;i&lt;/mml:mi&gt;&lt;mml:mi&gt;n&lt;/mml:mi&gt;&lt;mml:mi&gt;b&lt;/mml:mi&gt;&lt;mml:mi&gt;x&lt;/mml:mi&gt;&lt;mml:mo&gt;)&lt;/mml:mo&gt;&lt;mml:msup&gt;&lt;mml:mi&gt;e&lt;/mml:mi&gt;&lt;mml:mrow&gt;&lt;mml:mi&gt;a&lt;/mml:mi&gt;&lt;mml:mi&gt;x&lt;/mml:mi&gt;&lt;/mml:mrow&gt;&lt;/mml:msup&gt;&lt;/mml:math&gt;&quot;,&quot;origin&quot;:&quot;MathType Legacy&quot;,&quot;version&quot;:&quot;v3.18.2&quot;}" title="y subscript p equals left parenthesis A c o s b x plus B s i n b x right parenthesis e to the power of a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o&gt;(&lt;/mml:mo&gt;&lt;mml:mi&gt;A&lt;/mml:mi&gt;&lt;mml:mi&gt;c&lt;/mml:mi&gt;&lt;mml:mi&gt;o&lt;/mml:mi&gt;&lt;mml:mi&gt;s&lt;/mml:mi&gt;&lt;mml:mi&gt;b&lt;/mml:mi&gt;&lt;mml:mi&gt;x&lt;/mml:mi&gt;&lt;mml:mo&gt;+&lt;/mml:mo&gt;&lt;mml:mi&gt;B&lt;/mml:mi&gt;&lt;mml:mi&gt;s&lt;/mml:mi&gt;&lt;mml:mi&gt;i&lt;/mml:mi&gt;&lt;mml:mi&gt;n&lt;/mml:mi&gt;&lt;mml:mi&gt;b&lt;/mml:mi&gt;&lt;mml:mi&gt;x&lt;/mml:mi&gt;&lt;mml:mo&gt;)&lt;/mml:mo&gt;&lt;mml:msup&gt;&lt;mml:mi&gt;e&lt;/mml:mi&gt;&lt;mml:mrow&gt;&lt;mml:mi&gt;a&lt;/mml:mi&gt;&lt;mml:mi&gt;x&lt;/mml:mi&gt;&lt;/mml:mrow&gt;&lt;/mml:msup&gt;&lt;/mml:math&gt;&quot;,&quot;origin&quot;:&quot;MathType Legacy&quot;,&quot;version&quot;:&quot;v3.18.2&quot;}" title="y subscript p equals left parenthesis A c o s b x plus B s i n b x right parenthesis e to the power of a x end exponent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504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8EF19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proofErr w:type="gramStart"/>
      <w:r w:rsidRPr="00ED45A5">
        <w:rPr>
          <w:rFonts w:ascii="Times New Roman" w:eastAsiaTheme="minorEastAsia" w:hAnsi="Times New Roman" w:cs="Times New Roman"/>
          <w:sz w:val="32"/>
          <w:szCs w:val="32"/>
        </w:rPr>
        <w:t>Case(</w:t>
      </w:r>
      <w:proofErr w:type="gramEnd"/>
      <w:r w:rsidRPr="00ED45A5">
        <w:rPr>
          <w:rFonts w:ascii="Times New Roman" w:eastAsiaTheme="minorEastAsia" w:hAnsi="Times New Roman" w:cs="Times New Roman"/>
          <w:sz w:val="32"/>
          <w:szCs w:val="32"/>
        </w:rPr>
        <w:t>6) – Q(x) = polynomial function</w:t>
      </w:r>
    </w:p>
    <w:p w14:paraId="03293FCB" w14:textId="4FD2202F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               </w:t>
      </w:r>
      <w:r w:rsidR="00D74186">
        <w:rPr>
          <w:noProof/>
          <w:position w:val="-5"/>
        </w:rPr>
        <w:drawing>
          <wp:inline distT="0" distB="0" distL="0" distR="0" wp14:anchorId="4B29781A" wp14:editId="728CBC8B">
            <wp:extent cx="1696720" cy="221488"/>
            <wp:effectExtent l="0" t="0" r="0" b="0"/>
            <wp:docPr id="968125013" name="Picture 968125013" descr="{&quot;mathml&quot;:&quot;&lt;mml:math style=\&quot;font-family:null;font-size:null;\&quot; xmlns:m=\&quot;http://schemas.openxmlformats.org/officeDocument/2006/math\&quot; xmlns:mml=\&quot;http://www.w3.org/1998/Math/MathML\&quot;&gt;&lt;mml:mo&gt;=&lt;/mml:mo&gt;&lt;mml:mo&gt;(&lt;/mml:mo&gt;&lt;mml:mn&gt;1&lt;/mml:mn&gt;&lt;mml:mo&gt;+&lt;/mml:mo&gt;&lt;mml:mi&gt;x&lt;/mml:mi&gt;&lt;mml:mo&gt;+&lt;/mml:mo&gt;&lt;mml:msup&gt;&lt;mml:mi&gt;x&lt;/mml:mi&gt;&lt;mml:mn&gt;2&lt;/mml:mn&gt;&lt;/mml:msup&gt;&lt;mml:mo&gt;)&lt;/mml:mo&gt;&lt;mml:mi&gt;s&lt;/mml:mi&gt;&lt;mml:mi&gt;i&lt;/mml:mi&gt;&lt;mml:mi&gt;n&lt;/mml:mi&gt;&lt;mml:mi&gt;a&lt;/mml:mi&gt;&lt;mml:mi&gt;x&lt;/mml:mi&gt;&lt;/mml:math&gt;&quot;,&quot;origin&quot;:&quot;MathType Legacy&quot;,&quot;version&quot;:&quot;v3.18.2&quot;}" title="equals left parenthesis 1 plus x plus x squared right parenthesis s i n a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=&lt;/mml:mo&gt;&lt;mml:mo&gt;(&lt;/mml:mo&gt;&lt;mml:mn&gt;1&lt;/mml:mn&gt;&lt;mml:mo&gt;+&lt;/mml:mo&gt;&lt;mml:mi&gt;x&lt;/mml:mi&gt;&lt;mml:mo&gt;+&lt;/mml:mo&gt;&lt;mml:msup&gt;&lt;mml:mi&gt;x&lt;/mml:mi&gt;&lt;mml:mn&gt;2&lt;/mml:mn&gt;&lt;/mml:msup&gt;&lt;mml:mo&gt;)&lt;/mml:mo&gt;&lt;mml:mi&gt;s&lt;/mml:mi&gt;&lt;mml:mi&gt;i&lt;/mml:mi&gt;&lt;mml:mi&gt;n&lt;/mml:mi&gt;&lt;mml:mi&gt;a&lt;/mml:mi&gt;&lt;mml:mi&gt;x&lt;/mml:mi&gt;&lt;/mml:math&gt;&quot;,&quot;origin&quot;:&quot;MathType Legacy&quot;,&quot;version&quot;:&quot;v3.18.2&quot;}" title="equals left parenthesis 1 plus x plus x squared right parenthesis s i n a x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6720" cy="221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0FA94" w14:textId="2174CF8E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                </w:t>
      </w:r>
      <w:r w:rsidR="00D74186">
        <w:rPr>
          <w:noProof/>
          <w:position w:val="-5"/>
        </w:rPr>
        <w:drawing>
          <wp:inline distT="0" distB="0" distL="0" distR="0" wp14:anchorId="194B4824" wp14:editId="186EED27">
            <wp:extent cx="4033960" cy="215917"/>
            <wp:effectExtent l="0" t="0" r="0" b="0"/>
            <wp:docPr id="1400835594" name="Picture 1400835594" descr="{&quot;mathml&quot;:&quot;&lt;mml:math style=\&quot;font-family:null;font-size:null;\&quot; xmlns:m=\&quot;http://schemas.openxmlformats.org/officeDocument/2006/math\&quot; xmlns:mml=\&quot;http://www.w3.org/1998/Math/MathML\&quot;&gt;&lt;mml:mo&gt;=&lt;/mml:mo&gt;&lt;mml:mfenced separators=\&quot;|\&quot;&gt;&lt;mml:mrow&gt;&lt;mml:mi&gt;A&lt;/mml:mi&gt;&lt;mml:mo&gt;+&lt;/mml:mo&gt;&lt;mml:mi&gt;B&lt;/mml:mi&gt;&lt;mml:mi&gt;x&lt;/mml:mi&gt;&lt;mml:mo&gt;+&lt;/mml:mo&gt;&lt;mml:mi&gt;C&lt;/mml:mi&gt;&lt;mml:msup&gt;&lt;mml:mi&gt;x&lt;/mml:mi&gt;&lt;mml:mn&gt;2&lt;/mml:mn&gt;&lt;/mml:msup&gt;&lt;/mml:mrow&gt;&lt;/mml:mfenced&gt;&lt;mml:mi&gt;c&lt;/mml:mi&gt;&lt;mml:mi&gt;o&lt;/mml:mi&gt;&lt;mml:mi&gt;s&lt;/mml:mi&gt;&lt;mml:mi&gt;a&lt;/mml:mi&gt;&lt;mml:mi&gt;x&lt;/mml:mi&gt;&lt;mml:mo&gt;+&lt;/mml:mo&gt;&lt;mml:mfenced separators=\&quot;|\&quot;&gt;&lt;mml:mrow&gt;&lt;mml:mi&gt;E&lt;/mml:mi&gt;&lt;mml:mo&gt;+&lt;/mml:mo&gt;&lt;mml:mi&gt;F&lt;/mml:mi&gt;&lt;mml:mi&gt;x&lt;/mml:mi&gt;&lt;mml:mo&gt;+&lt;/mml:mo&gt;&lt;mml:mi&gt;G&lt;/mml:mi&gt;&lt;mml:msup&gt;&lt;mml:mi&gt;x&lt;/mml:mi&gt;&lt;mml:mn&gt;2&lt;/mml:mn&gt;&lt;/mml:msup&gt;&lt;/mml:mrow&gt;&lt;/mml:mfenced&gt;&lt;mml:mi&gt;s&lt;/mml:mi&gt;&lt;mml:mi&gt;i&lt;/mml:mi&gt;&lt;mml:mi&gt;n&lt;/mml:mi&gt;&lt;mml:mi&gt;a&lt;/mml:mi&gt;&lt;mml:mi&gt;x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=&lt;/mml:mo&gt;&lt;mml:mfenced separators=\&quot;|\&quot;&gt;&lt;mml:mrow&gt;&lt;mml:mi&gt;A&lt;/mml:mi&gt;&lt;mml:mo&gt;+&lt;/mml:mo&gt;&lt;mml:mi&gt;B&lt;/mml:mi&gt;&lt;mml:mi&gt;x&lt;/mml:mi&gt;&lt;mml:mo&gt;+&lt;/mml:mo&gt;&lt;mml:mi&gt;C&lt;/mml:mi&gt;&lt;mml:msup&gt;&lt;mml:mi&gt;x&lt;/mml:mi&gt;&lt;mml:mn&gt;2&lt;/mml:mn&gt;&lt;/mml:msup&gt;&lt;/mml:mrow&gt;&lt;/mml:mfenced&gt;&lt;mml:mi&gt;c&lt;/mml:mi&gt;&lt;mml:mi&gt;o&lt;/mml:mi&gt;&lt;mml:mi&gt;s&lt;/mml:mi&gt;&lt;mml:mi&gt;a&lt;/mml:mi&gt;&lt;mml:mi&gt;x&lt;/mml:mi&gt;&lt;mml:mo&gt;+&lt;/mml:mo&gt;&lt;mml:mfenced separators=\&quot;|\&quot;&gt;&lt;mml:mrow&gt;&lt;mml:mi&gt;E&lt;/mml:mi&gt;&lt;mml:mo&gt;+&lt;/mml:mo&gt;&lt;mml:mi&gt;F&lt;/mml:mi&gt;&lt;mml:mi&gt;x&lt;/mml:mi&gt;&lt;mml:mo&gt;+&lt;/mml:mo&gt;&lt;mml:mi&gt;G&lt;/mml:mi&gt;&lt;mml:msup&gt;&lt;mml:mi&gt;x&lt;/mml:mi&gt;&lt;mml:mn&gt;2&lt;/mml:mn&gt;&lt;/mml:msup&gt;&lt;/mml:mrow&gt;&lt;/mml:mfenced&gt;&lt;mml:mi&gt;s&lt;/mml:mi&gt;&lt;mml:mi&gt;i&lt;/mml:mi&gt;&lt;mml:mi&gt;n&lt;/mml:mi&gt;&lt;mml:mi&gt;a&lt;/mml:mi&gt;&lt;mml:mi&gt;x&lt;/mml:mi&gt;&lt;/mml:math&gt;&quot;,&quot;origin&quot;:&quot;MathType Legacy&quot;,&quot;version&quot;:&quot;v3.18.2&quot;}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3960" cy="215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9EF12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</w:p>
    <w:p w14:paraId="30F554F7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</w:p>
    <w:p w14:paraId="4EC94FE3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</w:p>
    <w:p w14:paraId="1C0A8E3C" w14:textId="3CF6428E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Ross-21:    </w:t>
      </w:r>
      <w:r w:rsidR="00D74186">
        <w:rPr>
          <w:noProof/>
          <w:position w:val="-26"/>
        </w:rPr>
        <w:drawing>
          <wp:inline distT="0" distB="0" distL="0" distR="0" wp14:anchorId="4E640878" wp14:editId="09157D27">
            <wp:extent cx="1418336" cy="483616"/>
            <wp:effectExtent l="0" t="0" r="0" b="0"/>
            <wp:docPr id="382952208" name="Picture 382952208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2&lt;/mml:mn&gt;&lt;/mml:msup&gt;&lt;mml:mi&gt;y&lt;/mml:mi&gt;&lt;/mml:mrow&gt;&lt;mml:msup&gt;&lt;mml:mrow&gt;&lt;mml:mi&gt;d&lt;/mml:mi&gt;&lt;mml:mi&gt;x&lt;/mml:mi&gt;&lt;/mml:mrow&gt;&lt;mml:mn&gt;2&lt;/mml:mn&gt;&lt;/mml:msup&gt;&lt;/mml:mfrac&gt;&lt;mml:mo&gt;+&lt;/mml:mo&gt;&lt;mml:mi&gt;y&lt;/mml:mi&gt;&lt;mml:mo&gt;=&lt;/mml:mo&gt;&lt;mml:mi&gt;x&lt;/mml:mi&gt;&lt;mml:mi&gt;s&lt;/mml:mi&gt;&lt;mml:mi&gt;i&lt;/mml:mi&gt;&lt;mml:mi&gt;n&lt;/mml:mi&gt;&lt;mml:mi&gt;x&lt;/mml:mi&gt;&lt;/mml:math&gt;&quot;,&quot;origin&quot;:&quot;MathType Legacy&quot;,&quot;version&quot;:&quot;v3.18.2&quot;}" title="fraction numerator d squared y over denominator d x squared end fraction plus y equals x s i 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2&lt;/mml:mn&gt;&lt;/mml:msup&gt;&lt;mml:mi&gt;y&lt;/mml:mi&gt;&lt;/mml:mrow&gt;&lt;mml:msup&gt;&lt;mml:mrow&gt;&lt;mml:mi&gt;d&lt;/mml:mi&gt;&lt;mml:mi&gt;x&lt;/mml:mi&gt;&lt;/mml:mrow&gt;&lt;mml:mn&gt;2&lt;/mml:mn&gt;&lt;/mml:msup&gt;&lt;/mml:mfrac&gt;&lt;mml:mo&gt;+&lt;/mml:mo&gt;&lt;mml:mi&gt;y&lt;/mml:mi&gt;&lt;mml:mo&gt;=&lt;/mml:mo&gt;&lt;mml:mi&gt;x&lt;/mml:mi&gt;&lt;mml:mi&gt;s&lt;/mml:mi&gt;&lt;mml:mi&gt;i&lt;/mml:mi&gt;&lt;mml:mi&gt;n&lt;/mml:mi&gt;&lt;mml:mi&gt;x&lt;/mml:mi&gt;&lt;/mml:math&gt;&quot;,&quot;origin&quot;:&quot;MathType Legacy&quot;,&quot;version&quot;:&quot;v3.18.2&quot;}" title="fraction numerator d squared y over denominator d x squared end fraction plus y equals x s i n x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8336" cy="48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F544F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Solution: Given that </w:t>
      </w:r>
    </w:p>
    <w:p w14:paraId="6D524399" w14:textId="7D75986B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                     </w:t>
      </w:r>
      <w:r w:rsidR="00D74186">
        <w:rPr>
          <w:noProof/>
          <w:position w:val="-26"/>
        </w:rPr>
        <w:drawing>
          <wp:inline distT="0" distB="0" distL="0" distR="0" wp14:anchorId="23654293" wp14:editId="2527F602">
            <wp:extent cx="1418336" cy="483616"/>
            <wp:effectExtent l="0" t="0" r="0" b="0"/>
            <wp:docPr id="165708013" name="Picture 165708013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2&lt;/mml:mn&gt;&lt;/mml:msup&gt;&lt;mml:mi&gt;y&lt;/mml:mi&gt;&lt;/mml:mrow&gt;&lt;mml:msup&gt;&lt;mml:mrow&gt;&lt;mml:mi&gt;d&lt;/mml:mi&gt;&lt;mml:mi&gt;x&lt;/mml:mi&gt;&lt;/mml:mrow&gt;&lt;mml:mn&gt;2&lt;/mml:mn&gt;&lt;/mml:msup&gt;&lt;/mml:mfrac&gt;&lt;mml:mo&gt;+&lt;/mml:mo&gt;&lt;mml:mi&gt;y&lt;/mml:mi&gt;&lt;mml:mo&gt;=&lt;/mml:mo&gt;&lt;mml:mi&gt;x&lt;/mml:mi&gt;&lt;mml:mi&gt;s&lt;/mml:mi&gt;&lt;mml:mi&gt;i&lt;/mml:mi&gt;&lt;mml:mi&gt;n&lt;/mml:mi&gt;&lt;mml:mi&gt;x&lt;/mml:mi&gt;&lt;/mml:math&gt;&quot;,&quot;origin&quot;:&quot;MathType Legacy&quot;,&quot;version&quot;:&quot;v3.18.2&quot;}" title="fraction numerator d squared y over denominator d x squared end fraction plus y equals x s i 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2&lt;/mml:mn&gt;&lt;/mml:msup&gt;&lt;mml:mi&gt;y&lt;/mml:mi&gt;&lt;/mml:mrow&gt;&lt;mml:msup&gt;&lt;mml:mrow&gt;&lt;mml:mi&gt;d&lt;/mml:mi&gt;&lt;mml:mi&gt;x&lt;/mml:mi&gt;&lt;/mml:mrow&gt;&lt;mml:mn&gt;2&lt;/mml:mn&gt;&lt;/mml:msup&gt;&lt;/mml:mfrac&gt;&lt;mml:mo&gt;+&lt;/mml:mo&gt;&lt;mml:mi&gt;y&lt;/mml:mi&gt;&lt;mml:mo&gt;=&lt;/mml:mo&gt;&lt;mml:mi&gt;x&lt;/mml:mi&gt;&lt;mml:mi&gt;s&lt;/mml:mi&gt;&lt;mml:mi&gt;i&lt;/mml:mi&gt;&lt;mml:mi&gt;n&lt;/mml:mi&gt;&lt;mml:mi&gt;x&lt;/mml:mi&gt;&lt;/mml:math&gt;&quot;,&quot;origin&quot;:&quot;MathType Legacy&quot;,&quot;version&quot;:&quot;v3.18.2&quot;}" title="fraction numerator d squared y over denominator d x squared end fraction plus y equals x s i n x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8336" cy="48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………………</w:t>
      </w:r>
      <w:proofErr w:type="gramStart"/>
      <w:r w:rsidRPr="00ED45A5">
        <w:rPr>
          <w:rFonts w:ascii="Times New Roman" w:eastAsiaTheme="minorEastAsia" w:hAnsi="Times New Roman" w:cs="Times New Roman"/>
          <w:sz w:val="32"/>
          <w:szCs w:val="32"/>
        </w:rPr>
        <w:t>….(</w:t>
      </w:r>
      <w:proofErr w:type="gramEnd"/>
      <w:r w:rsidRPr="00ED45A5">
        <w:rPr>
          <w:rFonts w:ascii="Times New Roman" w:eastAsiaTheme="minorEastAsia" w:hAnsi="Times New Roman" w:cs="Times New Roman"/>
          <w:sz w:val="32"/>
          <w:szCs w:val="32"/>
        </w:rPr>
        <w:t>1)</w:t>
      </w:r>
    </w:p>
    <w:p w14:paraId="07F829D0" w14:textId="4E42E718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Let </w:t>
      </w:r>
      <w:r w:rsidR="00D74186">
        <w:rPr>
          <w:noProof/>
          <w:position w:val="-7"/>
        </w:rPr>
        <w:drawing>
          <wp:inline distT="0" distB="0" distL="0" distR="0" wp14:anchorId="57CE9C44" wp14:editId="25B17D7D">
            <wp:extent cx="670560" cy="211328"/>
            <wp:effectExtent l="0" t="0" r="0" b="0"/>
            <wp:docPr id="336642466" name="Picture 336642466" descr="{&quot;mathml&quot;:&quot;&lt;mml:math style=\&quot;font-family:null;font-size:null;\&quot; xmlns:m=\&quot;http://schemas.openxmlformats.org/officeDocument/2006/math\&quot; xmlns:mml=\&quot;http://www.w3.org/1998/Math/MathML\&quot;&gt;&lt;mml:mi&gt;y&lt;/mml:mi&gt;&lt;mml:mo&gt;=&lt;/mml:mo&gt;&lt;mml:msup&gt;&lt;mml:mi&gt;e&lt;/mml:mi&gt;&lt;mml:mrow&gt;&lt;mml:mi&gt;m&lt;/mml:mi&gt;&lt;mml:mi&gt;x&lt;/mml:mi&gt;&lt;/mml:mrow&gt;&lt;/mml:msup&gt;&lt;/mml:math&gt;&quot;,&quot;origin&quot;:&quot;MathType Legacy&quot;,&quot;version&quot;:&quot;v3.18.2&quot;}" title="y equals e to the power of m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y&lt;/mml:mi&gt;&lt;mml:mo&gt;=&lt;/mml:mo&gt;&lt;mml:msup&gt;&lt;mml:mi&gt;e&lt;/mml:mi&gt;&lt;mml:mrow&gt;&lt;mml:mi&gt;m&lt;/mml:mi&gt;&lt;mml:mi&gt;x&lt;/mml:mi&gt;&lt;/mml:mrow&gt;&lt;/mml:msup&gt;&lt;/mml:math&gt;&quot;,&quot;origin&quot;:&quot;MathType Legacy&quot;,&quot;version&quot;:&quot;v3.18.2&quot;}" title="y equals e to the power of m x end exponent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560" cy="211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be the solution of </w:t>
      </w:r>
      <w:r w:rsidR="00D74186">
        <w:rPr>
          <w:noProof/>
          <w:position w:val="-7"/>
        </w:rPr>
        <w:drawing>
          <wp:inline distT="0" distB="0" distL="0" distR="0" wp14:anchorId="77A853AA" wp14:editId="5492FAEF">
            <wp:extent cx="881888" cy="184912"/>
            <wp:effectExtent l="0" t="0" r="0" b="0"/>
            <wp:docPr id="745273307" name="Picture 745273307" descr="{&quot;mathml&quot;:&quot;&lt;mml:math style=\&quot;font-family:null;font-size:null;\&quot; xmlns:m=\&quot;http://schemas.openxmlformats.org/officeDocument/2006/math\&quot; xmlns:mml=\&quot;http://www.w3.org/1998/Math/MathML\&quot;&gt;&lt;mml:mi&gt;y&lt;/mml:mi&gt;&lt;mml:mo&gt;&amp;quot;&lt;/mml:mo&gt;&lt;mml:mo&gt;+&lt;/mml:mo&gt;&lt;mml:mi&gt;y&lt;/mml:mi&gt;&lt;mml:mo&gt;=&lt;/mml:mo&gt;&lt;mml:mn&gt;0&lt;/mml:mn&gt;&lt;/mml:math&gt;&quot;,&quot;origin&quot;:&quot;MathType Legacy&quot;,&quot;version&quot;:&quot;v3.18.2&quot;}" title="y &quot; plus y equals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y&lt;/mml:mi&gt;&lt;mml:mo&gt;&amp;quot;&lt;/mml:mo&gt;&lt;mml:mo&gt;+&lt;/mml:mo&gt;&lt;mml:mi&gt;y&lt;/mml:mi&gt;&lt;mml:mo&gt;=&lt;/mml:mo&gt;&lt;mml:mn&gt;0&lt;/mml:mn&gt;&lt;/mml:math&gt;&quot;,&quot;origin&quot;:&quot;MathType Legacy&quot;,&quot;version&quot;:&quot;v3.18.2&quot;}" title="y &quot; plus y equals 0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1888" cy="184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8D353" w14:textId="0A5A4B56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 Then the A.E is </w:t>
      </w:r>
      <w:r w:rsidR="00D74186">
        <w:rPr>
          <w:noProof/>
          <w:position w:val="-1"/>
        </w:rPr>
        <w:drawing>
          <wp:inline distT="0" distB="0" distL="0" distR="0" wp14:anchorId="4508E082" wp14:editId="31B053FE">
            <wp:extent cx="914400" cy="195072"/>
            <wp:effectExtent l="0" t="0" r="0" b="0"/>
            <wp:docPr id="1315384602" name="Picture 1315384602" descr="{&quot;mathml&quot;:&quot;&lt;mml:math style=\&quot;font-family:null;font-size:null;\&quot; xmlns:m=\&quot;http://schemas.openxmlformats.org/officeDocument/2006/math\&quot; xmlns:mml=\&quot;http://www.w3.org/1998/Math/MathML\&quot;&gt;&lt;mml:msup&gt;&lt;mml:mi&gt;m&lt;/mml:mi&gt;&lt;mml:mn&gt;2&lt;/mml:mn&gt;&lt;/mml:msup&gt;&lt;mml:mo&gt;+&lt;/mml:mo&gt;&lt;mml:mn&gt;1&lt;/mml:mn&gt;&lt;mml:mo&gt;=&lt;/mml:mo&gt;&lt;mml:mn&gt;0&lt;/mml:mn&gt;&lt;/mml:math&gt;&quot;,&quot;origin&quot;:&quot;MathType Legacy&quot;,&quot;version&quot;:&quot;v3.18.2&quot;}" title="m squared plus 1 equals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p&gt;&lt;mml:mi&gt;m&lt;/mml:mi&gt;&lt;mml:mn&gt;2&lt;/mml:mn&gt;&lt;/mml:msup&gt;&lt;mml:mo&gt;+&lt;/mml:mo&gt;&lt;mml:mn&gt;1&lt;/mml:mn&gt;&lt;mml:mo&gt;=&lt;/mml:mo&gt;&lt;mml:mn&gt;0&lt;/mml:mn&gt;&lt;/mml:math&gt;&quot;,&quot;origin&quot;:&quot;MathType Legacy&quot;,&quot;version&quot;:&quot;v3.18.2&quot;}" title="m squared plus 1 equals 0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19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FEAED" w14:textId="6E539CCF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                            </w:t>
      </w:r>
      <w:r w:rsidR="00D74186">
        <w:rPr>
          <w:noProof/>
        </w:rPr>
        <w:drawing>
          <wp:inline distT="0" distB="0" distL="0" distR="0" wp14:anchorId="18B39EBF" wp14:editId="7961A2D2">
            <wp:extent cx="648208" cy="150368"/>
            <wp:effectExtent l="0" t="0" r="0" b="0"/>
            <wp:docPr id="175424481" name="Picture 175424481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=&lt;/mml:mo&gt;&lt;mml:mo&gt;&amp;#xB1;&lt;/mml:mo&gt;&lt;mml:mi&gt;i&lt;/mml:mi&gt;&lt;/mml:math&gt;&quot;,&quot;origin&quot;:&quot;MathType Legacy&quot;,&quot;version&quot;:&quot;v3.18.2&quot;}" title="m equals plus-or-minus 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=&lt;/mml:mo&gt;&lt;mml:mo&gt;&amp;#xB1;&lt;/mml:mo&gt;&lt;mml:mi&gt;i&lt;/mml:mi&gt;&lt;/mml:math&gt;&quot;,&quot;origin&quot;:&quot;MathType Legacy&quot;,&quot;version&quot;:&quot;v3.18.2&quot;}" title="m equals plus-or-minus i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208" cy="150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43C6B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  The complementary function</w:t>
      </w:r>
    </w:p>
    <w:p w14:paraId="0C6EC92A" w14:textId="4832E378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                     </w:t>
      </w:r>
      <w:r w:rsidR="00D74186">
        <w:rPr>
          <w:noProof/>
          <w:position w:val="-8"/>
        </w:rPr>
        <w:drawing>
          <wp:inline distT="0" distB="0" distL="0" distR="0" wp14:anchorId="634D5E44" wp14:editId="0A444D99">
            <wp:extent cx="1828800" cy="201168"/>
            <wp:effectExtent l="0" t="0" r="0" b="0"/>
            <wp:docPr id="1172234090" name="Picture 1172234090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c&lt;/mml:mi&gt;&lt;/mml:msub&gt;&lt;mml:mo&gt;=&lt;/mml:mo&gt;&lt;mml:msub&gt;&lt;mml:mi&gt;c&lt;/mml:mi&gt;&lt;mml:mn&gt;1&lt;/mml:mn&gt;&lt;/mml:msub&gt;&lt;mml:mi&gt;c&lt;/mml:mi&gt;&lt;mml:mi&gt;o&lt;/mml:mi&gt;&lt;mml:mi&gt;s&lt;/mml:mi&gt;&lt;mml:mi&gt;x&lt;/mml:mi&gt;&lt;mml:mo&gt;+&lt;/mml:mo&gt;&lt;mml:msub&gt;&lt;mml:mi&gt;c&lt;/mml:mi&gt;&lt;mml:mn&gt;2&lt;/mml:mn&gt;&lt;/mml:msub&gt;&lt;mml:mi&gt;s&lt;/mml:mi&gt;&lt;mml:mi&gt;i&lt;/mml:mi&gt;&lt;mml:mi&gt;n&lt;/mml:mi&gt;&lt;mml:mi&gt;x&lt;/mml:mi&gt;&lt;/mml:math&gt;&quot;,&quot;origin&quot;:&quot;MathType Legacy&quot;,&quot;version&quot;:&quot;v3.18.2&quot;}" title="y subscript c equals c subscript 1 c o s x plus c subscript 2 s i 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c&lt;/mml:mi&gt;&lt;/mml:msub&gt;&lt;mml:mo&gt;=&lt;/mml:mo&gt;&lt;mml:msub&gt;&lt;mml:mi&gt;c&lt;/mml:mi&gt;&lt;mml:mn&gt;1&lt;/mml:mn&gt;&lt;/mml:msub&gt;&lt;mml:mi&gt;c&lt;/mml:mi&gt;&lt;mml:mi&gt;o&lt;/mml:mi&gt;&lt;mml:mi&gt;s&lt;/mml:mi&gt;&lt;mml:mi&gt;x&lt;/mml:mi&gt;&lt;mml:mo&gt;+&lt;/mml:mo&gt;&lt;mml:msub&gt;&lt;mml:mi&gt;c&lt;/mml:mi&gt;&lt;mml:mn&gt;2&lt;/mml:mn&gt;&lt;/mml:msub&gt;&lt;mml:mi&gt;s&lt;/mml:mi&gt;&lt;mml:mi&gt;i&lt;/mml:mi&gt;&lt;mml:mi&gt;n&lt;/mml:mi&gt;&lt;mml:mi&gt;x&lt;/mml:mi&gt;&lt;/mml:math&gt;&quot;,&quot;origin&quot;:&quot;MathType Legacy&quot;,&quot;version&quot;:&quot;v3.18.2&quot;}" title="y subscript c equals c subscript 1 c o s x plus c subscript 2 s i n x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01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80024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>By the method of undetermined Co-efficient</w:t>
      </w:r>
    </w:p>
    <w:p w14:paraId="469A1B2D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>We get,</w:t>
      </w:r>
    </w:p>
    <w:p w14:paraId="21116CBC" w14:textId="7F3F1736" w:rsidR="00F13EC0" w:rsidRPr="00ED45A5" w:rsidRDefault="00D74186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326A78F7" wp14:editId="29A717AF">
            <wp:extent cx="2391664" cy="150368"/>
            <wp:effectExtent l="0" t="0" r="0" b="0"/>
            <wp:docPr id="1985572703" name="Picture 1985572703" descr="{&quot;mathml&quot;:&quot;&lt;mml:math style=\&quot;font-family:null;font-size:null;\&quot; xmlns:m=\&quot;http://schemas.openxmlformats.org/officeDocument/2006/math\&quot; xmlns:mml=\&quot;http://www.w3.org/1998/Math/MathML\&quot;&gt;&lt;mml:mo&gt;-&lt;/mml:mo&gt;&lt;mml:mn&gt;2&lt;/mml:mn&gt;&lt;mml:mi&gt;B&lt;/mml:mi&gt;&lt;mml:mi&gt;s&lt;/mml:mi&gt;&lt;mml:mi&gt;i&lt;/mml:mi&gt;&lt;mml:mi&gt;n&lt;/mml:mi&gt;&lt;mml:mi&gt;x&lt;/mml:mi&gt;&lt;mml:mo&gt;+&lt;/mml:mo&gt;&lt;mml:mn&gt;2&lt;/mml:mn&gt;&lt;mml:mi&gt;F&lt;/mml:mi&gt;&lt;mml:mi&gt;cos&lt;/mml:mi&gt;&lt;mml:mo&gt;&amp;#x2061;&lt;/mml:mo&gt;&lt;mml:mi&gt;x&lt;/mml:mi&gt;&lt;mml:mo&gt;=&lt;/mml:mo&gt;&lt;mml:mi&gt;x&lt;/mml:mi&gt;&lt;mml:mi&gt;sin&lt;/mml:mi&gt;&lt;mml:mo&gt;&amp;#x2061;&lt;/mml:mo&gt;&lt;mml:mi&gt;x&lt;/mml:mi&gt;&lt;/mml:math&gt;&quot;,&quot;origin&quot;:&quot;MathType Legacy&quot;,&quot;version&quot;:&quot;v3.18.2&quot;}" title="negative 2 B s i n x plus 2 F cos invisible function application x equals x sin invisible function applicatio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-&lt;/mml:mo&gt;&lt;mml:mn&gt;2&lt;/mml:mn&gt;&lt;mml:mi&gt;B&lt;/mml:mi&gt;&lt;mml:mi&gt;s&lt;/mml:mi&gt;&lt;mml:mi&gt;i&lt;/mml:mi&gt;&lt;mml:mi&gt;n&lt;/mml:mi&gt;&lt;mml:mi&gt;x&lt;/mml:mi&gt;&lt;mml:mo&gt;+&lt;/mml:mo&gt;&lt;mml:mn&gt;2&lt;/mml:mn&gt;&lt;mml:mi&gt;F&lt;/mml:mi&gt;&lt;mml:mi&gt;cos&lt;/mml:mi&gt;&lt;mml:mo&gt;&amp;#x2061;&lt;/mml:mo&gt;&lt;mml:mi&gt;x&lt;/mml:mi&gt;&lt;mml:mo&gt;=&lt;/mml:mo&gt;&lt;mml:mi&gt;x&lt;/mml:mi&gt;&lt;mml:mi&gt;sin&lt;/mml:mi&gt;&lt;mml:mo&gt;&amp;#x2061;&lt;/mml:mo&gt;&lt;mml:mi&gt;x&lt;/mml:mi&gt;&lt;/mml:math&gt;&quot;,&quot;origin&quot;:&quot;MathType Legacy&quot;,&quot;version&quot;:&quot;v3.18.2&quot;}" title="negative 2 B s i n x plus 2 F cos invisible function application x equals x sin invisible function application x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1664" cy="150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5248A" w14:textId="0B7565B4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</w:t>
      </w:r>
      <w:r w:rsidR="00D74186">
        <w:rPr>
          <w:noProof/>
          <w:position w:val="-13"/>
        </w:rPr>
        <w:drawing>
          <wp:inline distT="0" distB="0" distL="0" distR="0" wp14:anchorId="31CB5DB8" wp14:editId="52F20498">
            <wp:extent cx="3812354" cy="269968"/>
            <wp:effectExtent l="0" t="0" r="0" b="0"/>
            <wp:docPr id="1338600021" name="Picture 133860002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i&gt;x&lt;/mml:mi&gt;&lt;mml:mi&gt;sin&lt;/mml:mi&gt;&lt;mml:mo&gt;&amp;#x2061;&lt;/mml:mo&gt;&lt;mml:mi&gt;x&lt;/mml:mi&gt;&lt;mml:mo&gt;+&lt;/mml:mo&gt;&lt;mml:mi&gt;B&lt;/mml:mi&gt;&lt;mml:mi&gt;x&lt;/mml:mi&gt;&lt;mml:mi&gt;cos&lt;/mml:mi&gt;&lt;mml:mo&gt;&amp;#x2061;&lt;/mml:mo&gt;&lt;mml:mi&gt;x&lt;/mml:mi&gt;&lt;mml:mo&gt;+&lt;/mml:mo&gt;&lt;mml:mi&gt;C&lt;/mml:mi&gt;&lt;mml:msup&gt;&lt;mml:mi&gt;x&lt;/mml:mi&gt;&lt;mml:mn&gt;2&lt;/mml:mn&gt;&lt;/mml:msup&gt;&lt;mml:mi&gt;sin&lt;/mml:mi&gt;&lt;mml:mo&gt;&amp;#x2061;&lt;/mml:mo&gt;&lt;mml:mi&gt;x&lt;/mml:mi&gt;&lt;mml:mo&gt;+&lt;/mml:mo&gt;&lt;mml:mi&gt;D&lt;/mml:mi&gt;&lt;mml:msup&gt;&lt;mml:mi&gt;x&lt;/mml:mi&gt;&lt;mml:mn&gt;2&lt;/mml:mn&gt;&lt;/mml:msup&gt;&lt;mml:mi&gt;cos&lt;/mml:mi&gt;&lt;mml:mo&gt;&amp;#x2061;&lt;/mml:mo&gt;&lt;mml:mi&gt;x&lt;/mml:mi&gt;&lt;/mml:math&gt;&quot;,&quot;origin&quot;:&quot;MathType Legacy&quot;,&quot;version&quot;:&quot;v3.18.2&quot;}" title="y subscript p equals A x sin invisible function application x plus B x cos invisible function application x plus C x squared sin invisible function application x plus D x squared cos invisible function applicatio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i&gt;x&lt;/mml:mi&gt;&lt;mml:mi&gt;sin&lt;/mml:mi&gt;&lt;mml:mo&gt;&amp;#x2061;&lt;/mml:mo&gt;&lt;mml:mi&gt;x&lt;/mml:mi&gt;&lt;mml:mo&gt;+&lt;/mml:mo&gt;&lt;mml:mi&gt;B&lt;/mml:mi&gt;&lt;mml:mi&gt;x&lt;/mml:mi&gt;&lt;mml:mi&gt;cos&lt;/mml:mi&gt;&lt;mml:mo&gt;&amp;#x2061;&lt;/mml:mo&gt;&lt;mml:mi&gt;x&lt;/mml:mi&gt;&lt;mml:mo&gt;+&lt;/mml:mo&gt;&lt;mml:mi&gt;C&lt;/mml:mi&gt;&lt;mml:msup&gt;&lt;mml:mi&gt;x&lt;/mml:mi&gt;&lt;mml:mn&gt;2&lt;/mml:mn&gt;&lt;/mml:msup&gt;&lt;mml:mi&gt;sin&lt;/mml:mi&gt;&lt;mml:mo&gt;&amp;#x2061;&lt;/mml:mo&gt;&lt;mml:mi&gt;x&lt;/mml:mi&gt;&lt;mml:mo&gt;+&lt;/mml:mo&gt;&lt;mml:mi&gt;D&lt;/mml:mi&gt;&lt;mml:msup&gt;&lt;mml:mi&gt;x&lt;/mml:mi&gt;&lt;mml:mn&gt;2&lt;/mml:mn&gt;&lt;/mml:msup&gt;&lt;mml:mi&gt;cos&lt;/mml:mi&gt;&lt;mml:mo&gt;&amp;#x2061;&lt;/mml:mo&gt;&lt;mml:mi&gt;x&lt;/mml:mi&gt;&lt;/mml:math&gt;&quot;,&quot;origin&quot;:&quot;MathType Legacy&quot;,&quot;version&quot;:&quot;v3.18.2&quot;}" title="y subscript p equals A x sin invisible function application x plus B x cos invisible function application x plus C x squared sin invisible function application x plus D x squared cos invisible function application x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2354" cy="269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79D78" w14:textId="35AD6A29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</w:t>
      </w:r>
      <w:r w:rsidR="00D74186">
        <w:rPr>
          <w:noProof/>
          <w:position w:val="-41"/>
        </w:rPr>
        <w:drawing>
          <wp:inline distT="0" distB="0" distL="0" distR="0" wp14:anchorId="58CE88F9" wp14:editId="42730E22">
            <wp:extent cx="4919193" cy="535881"/>
            <wp:effectExtent l="0" t="0" r="0" b="0"/>
            <wp:docPr id="1658758125" name="Picture 1658758125" descr="{&quot;mathml&quot;:&quot;&lt;mml:math style=\&quot;font-family:null;font-size:null;\&quot; xmlns:m=\&quot;http://schemas.openxmlformats.org/officeDocument/2006/math\&quot; xmlns:mml=\&quot;http://www.w3.org/1998/Math/MathML\&quot;&gt;&lt;mml:msubsup&gt;&lt;mml:mi&gt;y&lt;/mml:mi&gt;&lt;mml:mi&gt;p&lt;/mml:mi&gt;&lt;mml:mi&gt;'&lt;/mml:mi&gt;&lt;/mml:msubsup&gt;&lt;mml:mo&gt;=&lt;/mml:mo&gt;&lt;mml:mi&gt;A&lt;/mml:mi&gt;&lt;mml:mi&gt;sin&lt;/mml:mi&gt;&lt;mml:mo&gt;&amp;#x2061;&lt;/mml:mo&gt;&lt;mml:mi&gt;x&lt;/mml:mi&gt;&lt;mml:mo&gt;+&lt;/mml:mo&gt;&lt;mml:mi&gt;A&lt;/mml:mi&gt;&lt;mml:mi&gt;x&lt;/mml:mi&gt;&lt;mml:mi&gt;sin&lt;/mml:mi&gt;&lt;mml:mo&gt;&amp;#x2061;&lt;/mml:mo&gt;&lt;mml:mi&gt;x&lt;/mml:mi&gt;&lt;mml:mo&gt;+&lt;/mml:mo&gt;&lt;mml:mi&gt;B&lt;/mml:mi&gt;&lt;mml:mi&gt;cos&lt;/mml:mi&gt;&lt;mml:mo&gt;&amp;#x2061;&lt;/mml:mo&gt;&lt;mml:mi&gt;x&lt;/mml:mi&gt;&lt;mml:mo&gt;-&lt;/mml:mo&gt;&lt;mml:mi&gt;B&lt;/mml:mi&gt;&lt;mml:mi&gt;x&lt;/mml:mi&gt;&lt;mml:mi&gt;sin&lt;/mml:mi&gt;&lt;mml:mo&gt;&amp;#x2061;&lt;/mml:mo&gt;&lt;mml:mi&gt;x&lt;/mml:mi&gt;&lt;mml:mo&gt;+&lt;/mml:mo&gt;&lt;mml:mn&gt;2&lt;/mml:mn&gt;&lt;mml:mi&gt;C&lt;/mml:mi&gt;&lt;mml:mi&gt;x&lt;/mml:mi&gt;&lt;mml:mi&gt;sin&lt;/mml:mi&gt;&lt;mml:mo&gt;&amp;#x2061;&lt;/mml:mo&gt;&lt;mml:mi&gt;x&lt;/mml:mi&gt;&lt;mml:mo&gt;+&lt;/mml:mo&gt;&lt;mml:mi&gt;&amp;#xA0;&lt;/mml:mi&gt;&lt;mml:mi&gt;&amp;#xA0;&lt;/mml:mi&gt;&lt;mml:mi&gt;&amp;#xA0;&lt;/mml:mi&gt;&lt;mml:mi&gt;&amp;#xA0;&lt;/mml:mi&gt;&lt;mml:mi&gt;&amp;#xA0;&lt;/mml:mi&gt;&lt;mml:mi&gt;&amp;#xA0;&lt;/mml:mi&gt;&lt;mml:mi&gt;&amp;#xA0;&lt;/mml:mi&gt;&lt;mml:mspace linebreak=\&quot;newline\&quot;/&gt;&lt;mml:mi&gt;&amp;#xA0;&lt;/mml:mi&gt;&lt;mml:mi&gt;D&lt;/mml:mi&gt;&lt;mml:msup&gt;&lt;mml:mi&gt;x&lt;/mml:mi&gt;&lt;mml:mn&gt;2&lt;/mml:mn&gt;&lt;/mml:msup&gt;&lt;mml:mi&gt;sin&lt;/mml:mi&gt;&lt;mml:mo&gt;&amp;#x2061;&lt;/mml:mo&gt;&lt;mml:mi&gt;x&lt;/mml:mi&gt;&lt;mml:mo&gt;+&lt;/mml:mo&gt;&lt;mml:mi&gt;C&lt;/mml:mi&gt;&lt;mml:msup&gt;&lt;mml:mi&gt;x&lt;/mml:mi&gt;&lt;mml:mn&gt;2&lt;/mml:mn&gt;&lt;/mml:msup&gt;&lt;mml:mi&gt;cos&lt;/mml:mi&gt;&lt;mml:mo&gt;&amp;#x2061;&lt;/mml:mo&gt;&lt;mml:mi&gt;x&lt;/mml:mi&gt;&lt;mml:mo&gt;+&lt;/mml:mo&gt;&lt;mml:mn&gt;2&lt;/mml:mn&gt;&lt;mml:mi&gt;D&lt;/mml:mi&gt;&lt;mml:mi&gt;x&lt;/mml:mi&gt;&lt;mml:mi&gt;cos&lt;/mml:mi&gt;&lt;mml:mo&gt;&amp;#x2061;&lt;/mml:mo&gt;&lt;mml:mi&gt;x&lt;/mml:mi&gt;&lt;/mml:math&gt;&quot;,&quot;origin&quot;:&quot;MathType Legacy&quot;,&quot;version&quot;:&quot;v3.18.2&quot;}" title="y subscript p superscript apostrophe equals A sin invisible function application x plus A x sin invisible function application x plus B cos invisible function application x minus B x sin invisible function application x plus 2 C x sin invisible function application x plus blank&#10;blank D x squared sin invisible function application x plus C x squared cos invisible function application x plus 2 D x cos invisible function applicatio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sup&gt;&lt;mml:mi&gt;y&lt;/mml:mi&gt;&lt;mml:mi&gt;p&lt;/mml:mi&gt;&lt;mml:mi&gt;'&lt;/mml:mi&gt;&lt;/mml:msubsup&gt;&lt;mml:mo&gt;=&lt;/mml:mo&gt;&lt;mml:mi&gt;A&lt;/mml:mi&gt;&lt;mml:mi&gt;sin&lt;/mml:mi&gt;&lt;mml:mo&gt;&amp;#x2061;&lt;/mml:mo&gt;&lt;mml:mi&gt;x&lt;/mml:mi&gt;&lt;mml:mo&gt;+&lt;/mml:mo&gt;&lt;mml:mi&gt;A&lt;/mml:mi&gt;&lt;mml:mi&gt;x&lt;/mml:mi&gt;&lt;mml:mi&gt;sin&lt;/mml:mi&gt;&lt;mml:mo&gt;&amp;#x2061;&lt;/mml:mo&gt;&lt;mml:mi&gt;x&lt;/mml:mi&gt;&lt;mml:mo&gt;+&lt;/mml:mo&gt;&lt;mml:mi&gt;B&lt;/mml:mi&gt;&lt;mml:mi&gt;cos&lt;/mml:mi&gt;&lt;mml:mo&gt;&amp;#x2061;&lt;/mml:mo&gt;&lt;mml:mi&gt;x&lt;/mml:mi&gt;&lt;mml:mo&gt;-&lt;/mml:mo&gt;&lt;mml:mi&gt;B&lt;/mml:mi&gt;&lt;mml:mi&gt;x&lt;/mml:mi&gt;&lt;mml:mi&gt;sin&lt;/mml:mi&gt;&lt;mml:mo&gt;&amp;#x2061;&lt;/mml:mo&gt;&lt;mml:mi&gt;x&lt;/mml:mi&gt;&lt;mml:mo&gt;+&lt;/mml:mo&gt;&lt;mml:mn&gt;2&lt;/mml:mn&gt;&lt;mml:mi&gt;C&lt;/mml:mi&gt;&lt;mml:mi&gt;x&lt;/mml:mi&gt;&lt;mml:mi&gt;sin&lt;/mml:mi&gt;&lt;mml:mo&gt;&amp;#x2061;&lt;/mml:mo&gt;&lt;mml:mi&gt;x&lt;/mml:mi&gt;&lt;mml:mo&gt;+&lt;/mml:mo&gt;&lt;mml:mi&gt;&amp;#xA0;&lt;/mml:mi&gt;&lt;mml:mi&gt;&amp;#xA0;&lt;/mml:mi&gt;&lt;mml:mi&gt;&amp;#xA0;&lt;/mml:mi&gt;&lt;mml:mi&gt;&amp;#xA0;&lt;/mml:mi&gt;&lt;mml:mi&gt;&amp;#xA0;&lt;/mml:mi&gt;&lt;mml:mi&gt;&amp;#xA0;&lt;/mml:mi&gt;&lt;mml:mi&gt;&amp;#xA0;&lt;/mml:mi&gt;&lt;mml:mspace linebreak=\&quot;newline\&quot;/&gt;&lt;mml:mi&gt;&amp;#xA0;&lt;/mml:mi&gt;&lt;mml:mi&gt;D&lt;/mml:mi&gt;&lt;mml:msup&gt;&lt;mml:mi&gt;x&lt;/mml:mi&gt;&lt;mml:mn&gt;2&lt;/mml:mn&gt;&lt;/mml:msup&gt;&lt;mml:mi&gt;sin&lt;/mml:mi&gt;&lt;mml:mo&gt;&amp;#x2061;&lt;/mml:mo&gt;&lt;mml:mi&gt;x&lt;/mml:mi&gt;&lt;mml:mo&gt;+&lt;/mml:mo&gt;&lt;mml:mi&gt;C&lt;/mml:mi&gt;&lt;mml:msup&gt;&lt;mml:mi&gt;x&lt;/mml:mi&gt;&lt;mml:mn&gt;2&lt;/mml:mn&gt;&lt;/mml:msup&gt;&lt;mml:mi&gt;cos&lt;/mml:mi&gt;&lt;mml:mo&gt;&amp;#x2061;&lt;/mml:mo&gt;&lt;mml:mi&gt;x&lt;/mml:mi&gt;&lt;mml:mo&gt;+&lt;/mml:mo&gt;&lt;mml:mn&gt;2&lt;/mml:mn&gt;&lt;mml:mi&gt;D&lt;/mml:mi&gt;&lt;mml:mi&gt;x&lt;/mml:mi&gt;&lt;mml:mi&gt;cos&lt;/mml:mi&gt;&lt;mml:mo&gt;&amp;#x2061;&lt;/mml:mo&gt;&lt;mml:mi&gt;x&lt;/mml:mi&gt;&lt;/mml:math&gt;&quot;,&quot;origin&quot;:&quot;MathType Legacy&quot;,&quot;version&quot;:&quot;v3.18.2&quot;}" title="y subscript p superscript apostrophe equals A sin invisible function application x plus A x sin invisible function application x plus B cos invisible function application x minus B x sin invisible function application x plus 2 C x sin invisible function application x plus blank&#10;blank D x squared sin invisible function application x plus C x squared cos invisible function application x plus 2 D x cos invisible function application x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9193" cy="535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0EE8B" w14:textId="55D75DCB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      </w:t>
      </w:r>
      <w:r w:rsidR="00D74186">
        <w:rPr>
          <w:noProof/>
          <w:position w:val="-40"/>
        </w:rPr>
        <w:drawing>
          <wp:inline distT="0" distB="0" distL="0" distR="0" wp14:anchorId="423617CD" wp14:editId="74B442C9">
            <wp:extent cx="4125570" cy="513690"/>
            <wp:effectExtent l="0" t="0" r="0" b="0"/>
            <wp:docPr id="1040965764" name="Picture 1040965764" descr="{&quot;mathml&quot;:&quot;&lt;mml:math style=\&quot;font-family:null;font-size:null;\&quot; xmlns:m=\&quot;http://schemas.openxmlformats.org/officeDocument/2006/math\&quot; xmlns:mml=\&quot;http://www.w3.org/1998/Math/MathML\&quot;&gt;&lt;mml:mo&gt;=&lt;/mml:mo&gt;&lt;mml:mfenced separators=\&quot;|\&quot;&gt;&lt;mml:mrow&gt;&lt;mml:mi&gt;A&lt;/mml:mi&gt;&lt;mml:mo&gt;+&lt;/mml:mo&gt;&lt;mml:mn&gt;2&lt;/mml:mn&gt;&lt;mml:mi&gt;C&lt;/mml:mi&gt;&lt;mml:mi&gt;x&lt;/mml:mi&gt;&lt;mml:mo&gt;-&lt;/mml:mo&gt;&lt;mml:mi&gt;B&lt;/mml:mi&gt;&lt;mml:mi&gt;x&lt;/mml:mi&gt;&lt;mml:mo&gt;-&lt;/mml:mo&gt;&lt;mml:mi&gt;D&lt;/mml:mi&gt;&lt;mml:msup&gt;&lt;mml:mi&gt;x&lt;/mml:mi&gt;&lt;mml:mn&gt;2&lt;/mml:mn&gt;&lt;/mml:msup&gt;&lt;/mml:mrow&gt;&lt;/mml:mfenced&gt;&lt;mml:mi&gt;sin&lt;/mml:mi&gt;&lt;mml:mo&gt;&amp;#x2061;&lt;/mml:mo&gt;&lt;mml:mi&gt;x&lt;/mml:mi&gt;&lt;mml:mo&gt;+&lt;/mml:mo&gt;&lt;mml:mo&gt;(&lt;/mml:mo&gt;&lt;mml:mi&gt;A&lt;/mml:mi&gt;&lt;mml:mi&gt;x&lt;/mml:mi&gt;&lt;mml:mo&gt;+&lt;/mml:mo&gt;&lt;mml:mi&gt;B&lt;/mml:mi&gt;&lt;mml:mo&gt;+&lt;/mml:mo&gt;&lt;mml:mi&gt;C&lt;/mml:mi&gt;&lt;mml:msup&gt;&lt;mml:mi&gt;x&lt;/mml:mi&gt;&lt;mml:mn&gt;2&lt;/mml:mn&gt;&lt;/mml:msup&gt;&lt;mml:mo&gt;+&lt;/mml:mo&gt;&lt;mml:mi&gt;&amp;#xA0;&lt;/mml:mi&gt;&lt;mml:mspace linebreak=\&quot;newline\&quot;/&gt;&lt;mml:mi&gt;&amp;#xA0;&lt;/mml:mi&gt;&lt;mml:mi&gt;&amp;#xA0;&lt;/mml:mi&gt;&lt;mml:mi&gt;&amp;#xA0;&lt;/mml:mi&gt;&lt;mml:mn&gt;2&lt;/mml:mn&gt;&lt;mml:mi&gt;D&lt;/mml:mi&gt;&lt;mml:mi&gt;x&lt;/mml:mi&gt;&lt;mml:mo&gt;)&lt;/mml:mo&gt;&lt;mml:mi&gt;cos&lt;/mml:mi&gt;&lt;mml:mo&gt;&amp;#x2061;&lt;/mml:mo&gt;&lt;mml:mi&gt;x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=&lt;/mml:mo&gt;&lt;mml:mfenced separators=\&quot;|\&quot;&gt;&lt;mml:mrow&gt;&lt;mml:mi&gt;A&lt;/mml:mi&gt;&lt;mml:mo&gt;+&lt;/mml:mo&gt;&lt;mml:mn&gt;2&lt;/mml:mn&gt;&lt;mml:mi&gt;C&lt;/mml:mi&gt;&lt;mml:mi&gt;x&lt;/mml:mi&gt;&lt;mml:mo&gt;-&lt;/mml:mo&gt;&lt;mml:mi&gt;B&lt;/mml:mi&gt;&lt;mml:mi&gt;x&lt;/mml:mi&gt;&lt;mml:mo&gt;-&lt;/mml:mo&gt;&lt;mml:mi&gt;D&lt;/mml:mi&gt;&lt;mml:msup&gt;&lt;mml:mi&gt;x&lt;/mml:mi&gt;&lt;mml:mn&gt;2&lt;/mml:mn&gt;&lt;/mml:msup&gt;&lt;/mml:mrow&gt;&lt;/mml:mfenced&gt;&lt;mml:mi&gt;sin&lt;/mml:mi&gt;&lt;mml:mo&gt;&amp;#x2061;&lt;/mml:mo&gt;&lt;mml:mi&gt;x&lt;/mml:mi&gt;&lt;mml:mo&gt;+&lt;/mml:mo&gt;&lt;mml:mo&gt;(&lt;/mml:mo&gt;&lt;mml:mi&gt;A&lt;/mml:mi&gt;&lt;mml:mi&gt;x&lt;/mml:mi&gt;&lt;mml:mo&gt;+&lt;/mml:mo&gt;&lt;mml:mi&gt;B&lt;/mml:mi&gt;&lt;mml:mo&gt;+&lt;/mml:mo&gt;&lt;mml:mi&gt;C&lt;/mml:mi&gt;&lt;mml:msup&gt;&lt;mml:mi&gt;x&lt;/mml:mi&gt;&lt;mml:mn&gt;2&lt;/mml:mn&gt;&lt;/mml:msup&gt;&lt;mml:mo&gt;+&lt;/mml:mo&gt;&lt;mml:mi&gt;&amp;#xA0;&lt;/mml:mi&gt;&lt;mml:mspace linebreak=\&quot;newline\&quot;/&gt;&lt;mml:mi&gt;&amp;#xA0;&lt;/mml:mi&gt;&lt;mml:mi&gt;&amp;#xA0;&lt;/mml:mi&gt;&lt;mml:mi&gt;&amp;#xA0;&lt;/mml:mi&gt;&lt;mml:mn&gt;2&lt;/mml:mn&gt;&lt;mml:mi&gt;D&lt;/mml:mi&gt;&lt;mml:mi&gt;x&lt;/mml:mi&gt;&lt;mml:mo&gt;)&lt;/mml:mo&gt;&lt;mml:mi&gt;cos&lt;/mml:mi&gt;&lt;mml:mo&gt;&amp;#x2061;&lt;/mml:mo&gt;&lt;mml:mi&gt;x&lt;/mml:mi&gt;&lt;/mml:math&gt;&quot;,&quot;origin&quot;:&quot;MathType Legacy&quot;,&quot;version&quot;:&quot;v3.18.2&quot;}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5570" cy="51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C1E58" w14:textId="35A995EF" w:rsidR="00F13EC0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</w:t>
      </w:r>
      <w:r w:rsidR="00D74186">
        <w:rPr>
          <w:noProof/>
          <w:position w:val="-44"/>
        </w:rPr>
        <w:drawing>
          <wp:inline distT="0" distB="0" distL="0" distR="0" wp14:anchorId="45E9D2AB" wp14:editId="7E008326">
            <wp:extent cx="6068263" cy="560570"/>
            <wp:effectExtent l="0" t="0" r="0" b="0"/>
            <wp:docPr id="477346698" name="Picture 477346698" descr="{&quot;mathml&quot;:&quot;&lt;mml:math style=\&quot;font-family:null;font-size:null;\&quot; xmlns:m=\&quot;http://schemas.openxmlformats.org/officeDocument/2006/math\&quot; xmlns:mml=\&quot;http://www.w3.org/1998/Math/MathML\&quot;&gt;&lt;mml:msubsup&gt;&lt;mml:mi&gt;y&lt;/mml:mi&gt;&lt;mml:mi&gt;p&lt;/mml:mi&gt;&lt;mml:mo&gt;&amp;quot;&lt;/mml:mo&gt;&lt;/mml:msubsup&gt;&lt;mml:mo&gt;=&lt;/mml:mo&gt;&lt;mml:mfenced separators=\&quot;|\&quot;&gt;&lt;mml:mrow&gt;&lt;mml:mi&gt;A&lt;/mml:mi&gt;&lt;mml:mo&gt;+&lt;/mml:mo&gt;&lt;mml:mn&gt;2&lt;/mml:mn&gt;&lt;mml:mi&gt;C&lt;/mml:mi&gt;&lt;mml:mi&gt;x&lt;/mml:mi&gt;&lt;mml:mo&gt;-&lt;/mml:mo&gt;&lt;mml:mi&gt;B&lt;/mml:mi&gt;&lt;mml:mi&gt;x&lt;/mml:mi&gt;&lt;mml:mo&gt;-&lt;/mml:mo&gt;&lt;mml:mi&gt;D&lt;/mml:mi&gt;&lt;mml:msup&gt;&lt;mml:mi&gt;x&lt;/mml:mi&gt;&lt;mml:mn&gt;2&lt;/mml:mn&gt;&lt;/mml:msup&gt;&lt;/mml:mrow&gt;&lt;/mml:mfenced&gt;&lt;mml:mi&gt;cos&lt;/mml:mi&gt;&lt;mml:mo&gt;&amp;#x2061;&lt;/mml:mo&gt;&lt;mml:mi&gt;x&lt;/mml:mi&gt;&lt;mml:mo&gt;+&lt;/mml:mo&gt;&lt;mml:mfenced separators=\&quot;|\&quot;&gt;&lt;mml:mrow&gt;&lt;mml:mn&gt;2&lt;/mml:mn&gt;&lt;mml:mi&gt;C&lt;/mml:mi&gt;&lt;mml:mo&gt;-&lt;/mml:mo&gt;&lt;mml:mi&gt;B&lt;/mml:mi&gt;&lt;mml:mo&gt;-&lt;/mml:mo&gt;&lt;mml:mn&gt;2&lt;/mml:mn&gt;&lt;mml:mi&gt;D&lt;/mml:mi&gt;&lt;mml:mi&gt;x&lt;/mml:mi&gt;&lt;/mml:mrow&gt;&lt;/mml:mfenced&gt;&lt;mml:mi&gt;sin&lt;/mml:mi&gt;&lt;mml:mo&gt;&amp;#x2061;&lt;/mml:mo&gt;&lt;mml:mi&gt;x&lt;/mml:mi&gt;&lt;mml:mo&gt;+&lt;/mml:mo&gt;&lt;mml:mo&gt;(&lt;/mml:mo&gt;&lt;mml:mi&gt;A&lt;/mml:mi&gt;&lt;mml:mo&gt;+&lt;/mml:mo&gt;&lt;mml:mi&gt;&amp;#xA0;&lt;/mml:mi&gt;&lt;mml:mi&gt;&amp;#xA0;&lt;/mml:mi&gt;&lt;mml:mi&gt;&amp;#xA0;&lt;/mml:mi&gt;&lt;mml:mi&gt;&amp;#xA0;&lt;/mml:mi&gt;&lt;mml:mi&gt;&amp;#xA0;&lt;/mml:mi&gt;&lt;mml:mi&gt;&amp;#xA0;&lt;/mml:mi&gt;&lt;mml:mi&gt;&amp;#xA0;&lt;/mml:mi&gt;&lt;mml:mi&gt;&amp;#xA0;&lt;/mml:mi&gt;&lt;mml:mi&gt;&amp;#xA0;&lt;/mml:mi&gt;&lt;mml:mi&gt;&amp;#xA0;&lt;/mml:mi&gt;&lt;mml:mi&gt;&amp;#xA0;&lt;/mml:mi&gt;&lt;mml:mi&gt;&amp;#xA0;&lt;/mml:mi&gt;&lt;mml:mi&gt;&amp;#xA0;&lt;/mml:mi&gt;&lt;mml:mi&gt;&amp;#xA0;&lt;/mml:mi&gt;&lt;mml:mi&gt;&amp;#xA0;&lt;/mml:mi&gt;&lt;mml:mspace linebreak=\&quot;newline\&quot;/&gt;&lt;mml:mi&gt;&amp;#xA0;&lt;/mml:mi&gt;&lt;mml:mn&gt;2&lt;/mml:mn&gt;&lt;mml:mi&gt;C&lt;/mml:mi&gt;&lt;mml:mi&gt;x&lt;/mml:mi&gt;&lt;mml:mo&gt;+&lt;/mml:mo&gt;&lt;mml:mn&gt;2&lt;/mml:mn&gt;&lt;mml:mi&gt;D&lt;/mml:mi&gt;&lt;mml:mo&gt;)&lt;/mml:mo&gt;&lt;mml:mi&gt;cos&lt;/mml:mi&gt;&lt;mml:mo&gt;&amp;#x2061;&lt;/mml:mo&gt;&lt;mml:mi&gt;x&lt;/mml:mi&gt;&lt;mml:mo&gt;-&lt;/mml:mo&gt;&lt;mml:mo&gt;(&lt;/mml:mo&gt;&lt;mml:mi&gt;A&lt;/mml:mi&gt;&lt;mml:mi&gt;x&lt;/mml:mi&gt;&lt;mml:mo&gt;+&lt;/mml:mo&gt;&lt;mml:mi&gt;B&lt;/mml:mi&gt;&lt;mml:mo&gt;+&lt;/mml:mo&gt;&lt;mml:mi&gt;C&lt;/mml:mi&gt;&lt;mml:msup&gt;&lt;mml:mi&gt;x&lt;/mml:mi&gt;&lt;mml:mn&gt;2&lt;/mml:mn&gt;&lt;/mml:msup&gt;&lt;mml:mo&gt;+&lt;/mml:mo&gt;&lt;mml:mn&gt;2&lt;/mml:mn&gt;&lt;mml:mi&gt;D&lt;/mml:mi&gt;&lt;mml:mi&gt;x&lt;/mml:mi&gt;&lt;mml:mo&gt;)&lt;/mml:mo&gt;&lt;mml:mi&gt;sin&lt;/mml:mi&gt;&lt;mml:mo&gt;&amp;#x2061;&lt;/mml:mo&gt;&lt;mml:mi&gt;x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sup&gt;&lt;mml:mi&gt;y&lt;/mml:mi&gt;&lt;mml:mi&gt;p&lt;/mml:mi&gt;&lt;mml:mo&gt;&amp;quot;&lt;/mml:mo&gt;&lt;/mml:msubsup&gt;&lt;mml:mo&gt;=&lt;/mml:mo&gt;&lt;mml:mfenced separators=\&quot;|\&quot;&gt;&lt;mml:mrow&gt;&lt;mml:mi&gt;A&lt;/mml:mi&gt;&lt;mml:mo&gt;+&lt;/mml:mo&gt;&lt;mml:mn&gt;2&lt;/mml:mn&gt;&lt;mml:mi&gt;C&lt;/mml:mi&gt;&lt;mml:mi&gt;x&lt;/mml:mi&gt;&lt;mml:mo&gt;-&lt;/mml:mo&gt;&lt;mml:mi&gt;B&lt;/mml:mi&gt;&lt;mml:mi&gt;x&lt;/mml:mi&gt;&lt;mml:mo&gt;-&lt;/mml:mo&gt;&lt;mml:mi&gt;D&lt;/mml:mi&gt;&lt;mml:msup&gt;&lt;mml:mi&gt;x&lt;/mml:mi&gt;&lt;mml:mn&gt;2&lt;/mml:mn&gt;&lt;/mml:msup&gt;&lt;/mml:mrow&gt;&lt;/mml:mfenced&gt;&lt;mml:mi&gt;cos&lt;/mml:mi&gt;&lt;mml:mo&gt;&amp;#x2061;&lt;/mml:mo&gt;&lt;mml:mi&gt;x&lt;/mml:mi&gt;&lt;mml:mo&gt;+&lt;/mml:mo&gt;&lt;mml:mfenced separators=\&quot;|\&quot;&gt;&lt;mml:mrow&gt;&lt;mml:mn&gt;2&lt;/mml:mn&gt;&lt;mml:mi&gt;C&lt;/mml:mi&gt;&lt;mml:mo&gt;-&lt;/mml:mo&gt;&lt;mml:mi&gt;B&lt;/mml:mi&gt;&lt;mml:mo&gt;-&lt;/mml:mo&gt;&lt;mml:mn&gt;2&lt;/mml:mn&gt;&lt;mml:mi&gt;D&lt;/mml:mi&gt;&lt;mml:mi&gt;x&lt;/mml:mi&gt;&lt;/mml:mrow&gt;&lt;/mml:mfenced&gt;&lt;mml:mi&gt;sin&lt;/mml:mi&gt;&lt;mml:mo&gt;&amp;#x2061;&lt;/mml:mo&gt;&lt;mml:mi&gt;x&lt;/mml:mi&gt;&lt;mml:mo&gt;+&lt;/mml:mo&gt;&lt;mml:mo&gt;(&lt;/mml:mo&gt;&lt;mml:mi&gt;A&lt;/mml:mi&gt;&lt;mml:mo&gt;+&lt;/mml:mo&gt;&lt;mml:mi&gt;&amp;#xA0;&lt;/mml:mi&gt;&lt;mml:mi&gt;&amp;#xA0;&lt;/mml:mi&gt;&lt;mml:mi&gt;&amp;#xA0;&lt;/mml:mi&gt;&lt;mml:mi&gt;&amp;#xA0;&lt;/mml:mi&gt;&lt;mml:mi&gt;&amp;#xA0;&lt;/mml:mi&gt;&lt;mml:mi&gt;&amp;#xA0;&lt;/mml:mi&gt;&lt;mml:mi&gt;&amp;#xA0;&lt;/mml:mi&gt;&lt;mml:mi&gt;&amp;#xA0;&lt;/mml:mi&gt;&lt;mml:mi&gt;&amp;#xA0;&lt;/mml:mi&gt;&lt;mml:mi&gt;&amp;#xA0;&lt;/mml:mi&gt;&lt;mml:mi&gt;&amp;#xA0;&lt;/mml:mi&gt;&lt;mml:mi&gt;&amp;#xA0;&lt;/mml:mi&gt;&lt;mml:mi&gt;&amp;#xA0;&lt;/mml:mi&gt;&lt;mml:mi&gt;&amp;#xA0;&lt;/mml:mi&gt;&lt;mml:mi&gt;&amp;#xA0;&lt;/mml:mi&gt;&lt;mml:mspace linebreak=\&quot;newline\&quot;/&gt;&lt;mml:mi&gt;&amp;#xA0;&lt;/mml:mi&gt;&lt;mml:mn&gt;2&lt;/mml:mn&gt;&lt;mml:mi&gt;C&lt;/mml:mi&gt;&lt;mml:mi&gt;x&lt;/mml:mi&gt;&lt;mml:mo&gt;+&lt;/mml:mo&gt;&lt;mml:mn&gt;2&lt;/mml:mn&gt;&lt;mml:mi&gt;D&lt;/mml:mi&gt;&lt;mml:mo&gt;)&lt;/mml:mo&gt;&lt;mml:mi&gt;cos&lt;/mml:mi&gt;&lt;mml:mo&gt;&amp;#x2061;&lt;/mml:mo&gt;&lt;mml:mi&gt;x&lt;/mml:mi&gt;&lt;mml:mo&gt;-&lt;/mml:mo&gt;&lt;mml:mo&gt;(&lt;/mml:mo&gt;&lt;mml:mi&gt;A&lt;/mml:mi&gt;&lt;mml:mi&gt;x&lt;/mml:mi&gt;&lt;mml:mo&gt;+&lt;/mml:mo&gt;&lt;mml:mi&gt;B&lt;/mml:mi&gt;&lt;mml:mo&gt;+&lt;/mml:mo&gt;&lt;mml:mi&gt;C&lt;/mml:mi&gt;&lt;mml:msup&gt;&lt;mml:mi&gt;x&lt;/mml:mi&gt;&lt;mml:mn&gt;2&lt;/mml:mn&gt;&lt;/mml:msup&gt;&lt;mml:mo&gt;+&lt;/mml:mo&gt;&lt;mml:mn&gt;2&lt;/mml:mn&gt;&lt;mml:mi&gt;D&lt;/mml:mi&gt;&lt;mml:mi&gt;x&lt;/mml:mi&gt;&lt;mml:mo&gt;)&lt;/mml:mo&gt;&lt;mml:mi&gt;sin&lt;/mml:mi&gt;&lt;mml:mo&gt;&amp;#x2061;&lt;/mml:mo&gt;&lt;mml:mi&gt;x&lt;/mml:mi&gt;&lt;/mml:math&gt;&quot;,&quot;origin&quot;:&quot;MathType Legacy&quot;,&quot;version&quot;:&quot;v3.18.2&quot;}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8263" cy="56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5B115" w14:textId="77777777" w:rsidR="00D74186" w:rsidRPr="00ED45A5" w:rsidRDefault="00D74186" w:rsidP="00F13EC0">
      <w:pPr>
        <w:rPr>
          <w:rFonts w:ascii="Times New Roman" w:eastAsiaTheme="minorEastAsia" w:hAnsi="Times New Roman" w:cs="Times New Roman"/>
          <w:sz w:val="32"/>
          <w:szCs w:val="32"/>
        </w:rPr>
      </w:pPr>
    </w:p>
    <w:p w14:paraId="0274D344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lastRenderedPageBreak/>
        <w:t xml:space="preserve">Putting this value </w:t>
      </w:r>
      <w:proofErr w:type="gramStart"/>
      <w:r w:rsidRPr="00ED45A5">
        <w:rPr>
          <w:rFonts w:ascii="Times New Roman" w:eastAsiaTheme="minorEastAsia" w:hAnsi="Times New Roman" w:cs="Times New Roman"/>
          <w:sz w:val="32"/>
          <w:szCs w:val="32"/>
        </w:rPr>
        <w:t>of(</w:t>
      </w:r>
      <w:proofErr w:type="gramEnd"/>
      <w:r w:rsidRPr="00ED45A5">
        <w:rPr>
          <w:rFonts w:ascii="Times New Roman" w:eastAsiaTheme="minorEastAsia" w:hAnsi="Times New Roman" w:cs="Times New Roman"/>
          <w:sz w:val="32"/>
          <w:szCs w:val="32"/>
        </w:rPr>
        <w:t>1</w:t>
      </w:r>
      <w:proofErr w:type="gramStart"/>
      <w:r w:rsidRPr="00ED45A5">
        <w:rPr>
          <w:rFonts w:ascii="Times New Roman" w:eastAsiaTheme="minorEastAsia" w:hAnsi="Times New Roman" w:cs="Times New Roman"/>
          <w:sz w:val="32"/>
          <w:szCs w:val="32"/>
        </w:rPr>
        <w:t>) ,</w:t>
      </w:r>
      <w:proofErr w:type="gramEnd"/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we get</w:t>
      </w:r>
    </w:p>
    <w:p w14:paraId="56D97B25" w14:textId="2FF91443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</w:t>
      </w:r>
      <w:r w:rsidR="00D74186">
        <w:rPr>
          <w:noProof/>
          <w:position w:val="-57"/>
        </w:rPr>
        <w:drawing>
          <wp:inline distT="0" distB="0" distL="0" distR="0" wp14:anchorId="018B209E" wp14:editId="5DED91D5">
            <wp:extent cx="5157208" cy="865759"/>
            <wp:effectExtent l="0" t="0" r="0" b="0"/>
            <wp:docPr id="843215565" name="Picture 843215565" descr="{&quot;mathml&quot;:&quot;&lt;mml:math style=\&quot;font-family:null;font-size:null;\&quot; xmlns:m=\&quot;http://schemas.openxmlformats.org/officeDocument/2006/math\&quot; xmlns:mml=\&quot;http://www.w3.org/1998/Math/MathML\&quot;&gt;&lt;mml:mfenced separators=\&quot;|\&quot;&gt;&lt;mml:mrow&gt;&lt;mml:mi&gt;A&lt;/mml:mi&gt;&lt;mml:mo&gt;+&lt;/mml:mo&gt;&lt;mml:mn&gt;2&lt;/mml:mn&gt;&lt;mml:mi&gt;C&lt;/mml:mi&gt;&lt;mml:mi&gt;x&lt;/mml:mi&gt;&lt;mml:mo&gt;-&lt;/mml:mo&gt;&lt;mml:mi&gt;B&lt;/mml:mi&gt;&lt;mml:mi&gt;x&lt;/mml:mi&gt;&lt;mml:mo&gt;-&lt;/mml:mo&gt;&lt;mml:mi&gt;D&lt;/mml:mi&gt;&lt;mml:msup&gt;&lt;mml:mi&gt;x&lt;/mml:mi&gt;&lt;mml:mn&gt;2&lt;/mml:mn&gt;&lt;/mml:msup&gt;&lt;/mml:mrow&gt;&lt;/mml:mfenced&gt;&lt;mml:mi&gt;cos&lt;/mml:mi&gt;&lt;mml:mo&gt;&amp;#x2061;&lt;/mml:mo&gt;&lt;mml:mi&gt;x&lt;/mml:mi&gt;&lt;mml:mo&gt;+&lt;/mml:mo&gt;&lt;mml:mfenced separators=\&quot;|\&quot;&gt;&lt;mml:mrow&gt;&lt;mml:mn&gt;2&lt;/mml:mn&gt;&lt;mml:mi&gt;C&lt;/mml:mi&gt;&lt;mml:mo&gt;-&lt;/mml:mo&gt;&lt;mml:mi&gt;B&lt;/mml:mi&gt;&lt;mml:mo&gt;-&lt;/mml:mo&gt;&lt;mml:mn&gt;2&lt;/mml:mn&gt;&lt;mml:mi&gt;D&lt;/mml:mi&gt;&lt;mml:mi&gt;x&lt;/mml:mi&gt;&lt;/mml:mrow&gt;&lt;/mml:mfenced&gt;&lt;mml:mi&gt;sin&lt;/mml:mi&gt;&lt;mml:mo&gt;&amp;#x2061;&lt;/mml:mo&gt;&lt;mml:mi&gt;x&lt;/mml:mi&gt;&lt;mml:mo&gt;+&lt;/mml:mo&gt;&lt;mml:mspace linebreak=\&quot;newline\&quot;/&gt;&lt;mml:mfenced separators=\&quot;|\&quot;&gt;&lt;mml:mrow&gt;&lt;mml:mi&gt;A&lt;/mml:mi&gt;&lt;mml:mo&gt;+&lt;/mml:mo&gt;&lt;mml:mn&gt;2&lt;/mml:mn&gt;&lt;mml:mi&gt;C&lt;/mml:mi&gt;&lt;mml:mi&gt;x&lt;/mml:mi&gt;&lt;mml:mo&gt;+&lt;/mml:mo&gt;&lt;mml:mn&gt;2&lt;/mml:mn&gt;&lt;mml:mi&gt;D&lt;/mml:mi&gt;&lt;/mml:mrow&gt;&lt;/mml:mfenced&gt;&lt;mml:mi&gt;cos&lt;/mml:mi&gt;&lt;mml:mo&gt;&amp;#x2061;&lt;/mml:mo&gt;&lt;mml:mi&gt;x&lt;/mml:mi&gt;&lt;mml:mo&gt;-&lt;/mml:mo&gt;&lt;mml:mfenced separators=\&quot;|\&quot;&gt;&lt;mml:mrow&gt;&lt;mml:mi&gt;A&lt;/mml:mi&gt;&lt;mml:mi&gt;x&lt;/mml:mi&gt;&lt;mml:mo&gt;+&lt;/mml:mo&gt;&lt;mml:mi&gt;B&lt;/mml:mi&gt;&lt;mml:mo&gt;+&lt;/mml:mo&gt;&lt;mml:mi&gt;C&lt;/mml:mi&gt;&lt;mml:msup&gt;&lt;mml:mi&gt;x&lt;/mml:mi&gt;&lt;mml:mn&gt;2&lt;/mml:mn&gt;&lt;/mml:msup&gt;&lt;mml:mo&gt;+&lt;/mml:mo&gt;&lt;mml:mn&gt;2&lt;/mml:mn&gt;&lt;mml:mi&gt;D&lt;/mml:mi&gt;&lt;mml:mi&gt;x&lt;/mml:mi&gt;&lt;/mml:mrow&gt;&lt;/mml:mfenced&gt;&lt;mml:mi&gt;sin&lt;/mml:mi&gt;&lt;mml:mo&gt;&amp;#x2061;&lt;/mml:mo&gt;&lt;mml:mi&gt;x&lt;/mml:mi&gt;&lt;mml:mo&gt;+&lt;/mml:mo&gt;&lt;mml:mi&gt;A&lt;/mml:mi&gt;&lt;mml:mi&gt;x&lt;/mml:mi&gt;&lt;mml:mi&gt;sin&lt;/mml:mi&gt;&lt;mml:mo&gt;&amp;#x2061;&lt;/mml:mo&gt;&lt;mml:mi&gt;x&lt;/mml:mi&gt;&lt;mml:mo&gt;+&lt;/mml:mo&gt;&lt;mml:mspace linebreak=\&quot;newline\&quot;/&gt;&lt;mml:mi&gt;B&lt;/mml:mi&gt;&lt;mml:mi&gt;x&lt;/mml:mi&gt;&lt;mml:mi&gt;cos&lt;/mml:mi&gt;&lt;mml:mo&gt;&amp;#x2061;&lt;/mml:mo&gt;&lt;mml:mi&gt;x&lt;/mml:mi&gt;&lt;mml:mo&gt;+&lt;/mml:mo&gt;&lt;mml:mi&gt;C&lt;/mml:mi&gt;&lt;mml:msup&gt;&lt;mml:mi&gt;x&lt;/mml:mi&gt;&lt;mml:mn&gt;2&lt;/mml:mn&gt;&lt;/mml:msup&gt;&lt;mml:mi&gt;sin&lt;/mml:mi&gt;&lt;mml:mo&gt;&amp;#x2061;&lt;/mml:mo&gt;&lt;mml:mi&gt;x&lt;/mml:mi&gt;&lt;mml:mo&gt;+&lt;/mml:mo&gt;&lt;mml:mi&gt;D&lt;/mml:mi&gt;&lt;mml:msup&gt;&lt;mml:mi&gt;x&lt;/mml:mi&gt;&lt;mml:mn&gt;2&lt;/mml:mn&gt;&lt;/mml:msup&gt;&lt;mml:mi&gt;cos&lt;/mml:mi&gt;&lt;mml:mo&gt;&amp;#x2061;&lt;/mml:mo&gt;&lt;mml:mi&gt;x&lt;/mml:mi&gt;&lt;mml:mo&gt;=&lt;/mml:mo&gt;&lt;mml:mi&gt;x&lt;/mml:mi&gt;&lt;mml:mi&gt;sin&lt;/mml:mi&gt;&lt;mml:mo&gt;&amp;#x2061;&lt;/mml:mo&gt;&lt;mml:mi&gt;x&lt;/mml:mi&gt;&lt;mml:mfrac&gt;&lt;mml:mrow/&gt;&lt;mml:mrow/&gt;&lt;/mml:mfrac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enced separators=\&quot;|\&quot;&gt;&lt;mml:mrow&gt;&lt;mml:mi&gt;A&lt;/mml:mi&gt;&lt;mml:mo&gt;+&lt;/mml:mo&gt;&lt;mml:mn&gt;2&lt;/mml:mn&gt;&lt;mml:mi&gt;C&lt;/mml:mi&gt;&lt;mml:mi&gt;x&lt;/mml:mi&gt;&lt;mml:mo&gt;-&lt;/mml:mo&gt;&lt;mml:mi&gt;B&lt;/mml:mi&gt;&lt;mml:mi&gt;x&lt;/mml:mi&gt;&lt;mml:mo&gt;-&lt;/mml:mo&gt;&lt;mml:mi&gt;D&lt;/mml:mi&gt;&lt;mml:msup&gt;&lt;mml:mi&gt;x&lt;/mml:mi&gt;&lt;mml:mn&gt;2&lt;/mml:mn&gt;&lt;/mml:msup&gt;&lt;/mml:mrow&gt;&lt;/mml:mfenced&gt;&lt;mml:mi&gt;cos&lt;/mml:mi&gt;&lt;mml:mo&gt;&amp;#x2061;&lt;/mml:mo&gt;&lt;mml:mi&gt;x&lt;/mml:mi&gt;&lt;mml:mo&gt;+&lt;/mml:mo&gt;&lt;mml:mfenced separators=\&quot;|\&quot;&gt;&lt;mml:mrow&gt;&lt;mml:mn&gt;2&lt;/mml:mn&gt;&lt;mml:mi&gt;C&lt;/mml:mi&gt;&lt;mml:mo&gt;-&lt;/mml:mo&gt;&lt;mml:mi&gt;B&lt;/mml:mi&gt;&lt;mml:mo&gt;-&lt;/mml:mo&gt;&lt;mml:mn&gt;2&lt;/mml:mn&gt;&lt;mml:mi&gt;D&lt;/mml:mi&gt;&lt;mml:mi&gt;x&lt;/mml:mi&gt;&lt;/mml:mrow&gt;&lt;/mml:mfenced&gt;&lt;mml:mi&gt;sin&lt;/mml:mi&gt;&lt;mml:mo&gt;&amp;#x2061;&lt;/mml:mo&gt;&lt;mml:mi&gt;x&lt;/mml:mi&gt;&lt;mml:mo&gt;+&lt;/mml:mo&gt;&lt;mml:mspace linebreak=\&quot;newline\&quot;/&gt;&lt;mml:mfenced separators=\&quot;|\&quot;&gt;&lt;mml:mrow&gt;&lt;mml:mi&gt;A&lt;/mml:mi&gt;&lt;mml:mo&gt;+&lt;/mml:mo&gt;&lt;mml:mn&gt;2&lt;/mml:mn&gt;&lt;mml:mi&gt;C&lt;/mml:mi&gt;&lt;mml:mi&gt;x&lt;/mml:mi&gt;&lt;mml:mo&gt;+&lt;/mml:mo&gt;&lt;mml:mn&gt;2&lt;/mml:mn&gt;&lt;mml:mi&gt;D&lt;/mml:mi&gt;&lt;/mml:mrow&gt;&lt;/mml:mfenced&gt;&lt;mml:mi&gt;cos&lt;/mml:mi&gt;&lt;mml:mo&gt;&amp;#x2061;&lt;/mml:mo&gt;&lt;mml:mi&gt;x&lt;/mml:mi&gt;&lt;mml:mo&gt;-&lt;/mml:mo&gt;&lt;mml:mfenced separators=\&quot;|\&quot;&gt;&lt;mml:mrow&gt;&lt;mml:mi&gt;A&lt;/mml:mi&gt;&lt;mml:mi&gt;x&lt;/mml:mi&gt;&lt;mml:mo&gt;+&lt;/mml:mo&gt;&lt;mml:mi&gt;B&lt;/mml:mi&gt;&lt;mml:mo&gt;+&lt;/mml:mo&gt;&lt;mml:mi&gt;C&lt;/mml:mi&gt;&lt;mml:msup&gt;&lt;mml:mi&gt;x&lt;/mml:mi&gt;&lt;mml:mn&gt;2&lt;/mml:mn&gt;&lt;/mml:msup&gt;&lt;mml:mo&gt;+&lt;/mml:mo&gt;&lt;mml:mn&gt;2&lt;/mml:mn&gt;&lt;mml:mi&gt;D&lt;/mml:mi&gt;&lt;mml:mi&gt;x&lt;/mml:mi&gt;&lt;/mml:mrow&gt;&lt;/mml:mfenced&gt;&lt;mml:mi&gt;sin&lt;/mml:mi&gt;&lt;mml:mo&gt;&amp;#x2061;&lt;/mml:mo&gt;&lt;mml:mi&gt;x&lt;/mml:mi&gt;&lt;mml:mo&gt;+&lt;/mml:mo&gt;&lt;mml:mi&gt;A&lt;/mml:mi&gt;&lt;mml:mi&gt;x&lt;/mml:mi&gt;&lt;mml:mi&gt;sin&lt;/mml:mi&gt;&lt;mml:mo&gt;&amp;#x2061;&lt;/mml:mo&gt;&lt;mml:mi&gt;x&lt;/mml:mi&gt;&lt;mml:mo&gt;+&lt;/mml:mo&gt;&lt;mml:mspace linebreak=\&quot;newline\&quot;/&gt;&lt;mml:mi&gt;B&lt;/mml:mi&gt;&lt;mml:mi&gt;x&lt;/mml:mi&gt;&lt;mml:mi&gt;cos&lt;/mml:mi&gt;&lt;mml:mo&gt;&amp;#x2061;&lt;/mml:mo&gt;&lt;mml:mi&gt;x&lt;/mml:mi&gt;&lt;mml:mo&gt;+&lt;/mml:mo&gt;&lt;mml:mi&gt;C&lt;/mml:mi&gt;&lt;mml:msup&gt;&lt;mml:mi&gt;x&lt;/mml:mi&gt;&lt;mml:mn&gt;2&lt;/mml:mn&gt;&lt;/mml:msup&gt;&lt;mml:mi&gt;sin&lt;/mml:mi&gt;&lt;mml:mo&gt;&amp;#x2061;&lt;/mml:mo&gt;&lt;mml:mi&gt;x&lt;/mml:mi&gt;&lt;mml:mo&gt;+&lt;/mml:mo&gt;&lt;mml:mi&gt;D&lt;/mml:mi&gt;&lt;mml:msup&gt;&lt;mml:mi&gt;x&lt;/mml:mi&gt;&lt;mml:mn&gt;2&lt;/mml:mn&gt;&lt;/mml:msup&gt;&lt;mml:mi&gt;cos&lt;/mml:mi&gt;&lt;mml:mo&gt;&amp;#x2061;&lt;/mml:mo&gt;&lt;mml:mi&gt;x&lt;/mml:mi&gt;&lt;mml:mo&gt;=&lt;/mml:mo&gt;&lt;mml:mi&gt;x&lt;/mml:mi&gt;&lt;mml:mi&gt;sin&lt;/mml:mi&gt;&lt;mml:mo&gt;&amp;#x2061;&lt;/mml:mo&gt;&lt;mml:mi&gt;x&lt;/mml:mi&gt;&lt;mml:mfrac&gt;&lt;mml:mrow/&gt;&lt;mml:mrow/&gt;&lt;/mml:mfrac&gt;&lt;/mml:math&gt;&quot;,&quot;origin&quot;:&quot;MathType Legacy&quot;,&quot;version&quot;:&quot;v3.18.2&quot;}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7208" cy="865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6110F" w14:textId="32EA82C1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0627A94" wp14:editId="6D055C73">
                <wp:simplePos x="0" y="0"/>
                <wp:positionH relativeFrom="column">
                  <wp:posOffset>-88900</wp:posOffset>
                </wp:positionH>
                <wp:positionV relativeFrom="paragraph">
                  <wp:posOffset>83820</wp:posOffset>
                </wp:positionV>
                <wp:extent cx="241300" cy="146050"/>
                <wp:effectExtent l="0" t="19050" r="44450" b="44450"/>
                <wp:wrapNone/>
                <wp:docPr id="3" name="Right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300" cy="1460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7CC59F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3" o:spid="_x0000_s1026" type="#_x0000_t13" style="position:absolute;margin-left:-7pt;margin-top:6.6pt;width:19pt;height:11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" adj="15063" fillcolor="black [3200]" strokecolor="black [1600]" strokeweight="1pt"/>
            </w:pict>
          </mc:Fallback>
        </mc:AlternateContent>
      </w: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</w:t>
      </w:r>
      <w:r w:rsidR="00D74186">
        <w:rPr>
          <w:noProof/>
          <w:position w:val="-35"/>
        </w:rPr>
        <w:drawing>
          <wp:inline distT="0" distB="0" distL="0" distR="0" wp14:anchorId="69A6E4D3" wp14:editId="1406A4D1">
            <wp:extent cx="5108194" cy="465582"/>
            <wp:effectExtent l="0" t="0" r="0" b="0"/>
            <wp:docPr id="917848969" name="Picture 917848969" descr="{&quot;mathml&quot;:&quot;&lt;mml:math style=\&quot;font-family:null;font-size:null;\&quot; xmlns:m=\&quot;http://schemas.openxmlformats.org/officeDocument/2006/math\&quot; xmlns:mml=\&quot;http://www.w3.org/1998/Math/MathML\&quot;&gt;&lt;mml:mfenced separators=\&quot;|\&quot;&gt;&lt;mml:mrow&gt;&lt;mml:mn&gt;2&lt;/mml:mn&gt;&lt;mml:mi&gt;A&lt;/mml:mi&gt;&lt;mml:mo&gt;+&lt;/mml:mo&gt;&lt;mml:mn&gt;2&lt;/mml:mn&gt;&lt;mml:mi&gt;D&lt;/mml:mi&gt;&lt;/mml:mrow&gt;&lt;/mml:mfenced&gt;&lt;mml:mi&gt;cos&lt;/mml:mi&gt;&lt;mml:mo&gt;&amp;#x2061;&lt;/mml:mo&gt;&lt;mml:mi&gt;x&lt;/mml:mi&gt;&lt;mml:mo&gt;+&lt;/mml:mo&gt;&lt;mml:mn&gt;4&lt;/mml:mn&gt;&lt;mml:mi&gt;C&lt;/mml:mi&gt;&lt;mml:mi&gt;x&lt;/mml:mi&gt;&lt;mml:mi&gt;cos&lt;/mml:mi&gt;&lt;mml:mo&gt;&amp;#x2061;&lt;/mml:mo&gt;&lt;mml:mi&gt;x&lt;/mml:mi&gt;&lt;mml:mo&gt;+&lt;/mml:mo&gt;&lt;mml:mfenced separators=\&quot;|\&quot;&gt;&lt;mml:mrow&gt;&lt;mml:mn&gt;2&lt;/mml:mn&gt;&lt;mml:mi&gt;C&lt;/mml:mi&gt;&lt;mml:mo&gt;-&lt;/mml:mo&gt;&lt;mml:mn&gt;2&lt;/mml:mn&gt;&lt;mml:mi&gt;B&lt;/mml:mi&gt;&lt;/mml:mrow&gt;&lt;/mml:mfenced&gt;&lt;mml:mi&gt;sin&lt;/mml:mi&gt;&lt;mml:mo&gt;&amp;#x2061;&lt;/mml:mo&gt;&lt;mml:mi&gt;x&lt;/mml:mi&gt;&lt;mml:mo&gt;-&lt;/mml:mo&gt;&lt;mml:mn&gt;4&lt;/mml:mn&gt;&lt;mml:mi&gt;D&lt;/mml:mi&gt;&lt;mml:mi&gt;x&lt;/mml:mi&gt;&lt;mml:mi&gt;sin&lt;/mml:mi&gt;&lt;mml:mo&gt;&amp;#x2061;&lt;/mml:mo&gt;&lt;mml:mi&gt;x&lt;/mml:mi&gt;&lt;mml:mo&gt;=&lt;/mml:mo&gt;&lt;mml:mi&gt;&amp;#xA0;&lt;/mml:mi&gt;&lt;mml:mi&gt;&amp;#xA0;&lt;/mml:mi&gt;&lt;mml:mi&gt;&amp;#xA0;&lt;/mml:mi&gt;&lt;mml:mspace linebreak=\&quot;newline\&quot;/&gt;&lt;mml:mi&gt;&amp;#xA0;&lt;/mml:mi&gt;&lt;mml:mi&gt;&amp;#xA0;&lt;/mml:mi&gt;&lt;mml:mi&gt;x&lt;/mml:mi&gt;&lt;mml:mi&gt;sin&lt;/mml:mi&gt;&lt;mml:mo&gt;&amp;#x2061;&lt;/mml:mo&gt;&lt;mml:mi&gt;x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enced separators=\&quot;|\&quot;&gt;&lt;mml:mrow&gt;&lt;mml:mn&gt;2&lt;/mml:mn&gt;&lt;mml:mi&gt;A&lt;/mml:mi&gt;&lt;mml:mo&gt;+&lt;/mml:mo&gt;&lt;mml:mn&gt;2&lt;/mml:mn&gt;&lt;mml:mi&gt;D&lt;/mml:mi&gt;&lt;/mml:mrow&gt;&lt;/mml:mfenced&gt;&lt;mml:mi&gt;cos&lt;/mml:mi&gt;&lt;mml:mo&gt;&amp;#x2061;&lt;/mml:mo&gt;&lt;mml:mi&gt;x&lt;/mml:mi&gt;&lt;mml:mo&gt;+&lt;/mml:mo&gt;&lt;mml:mn&gt;4&lt;/mml:mn&gt;&lt;mml:mi&gt;C&lt;/mml:mi&gt;&lt;mml:mi&gt;x&lt;/mml:mi&gt;&lt;mml:mi&gt;cos&lt;/mml:mi&gt;&lt;mml:mo&gt;&amp;#x2061;&lt;/mml:mo&gt;&lt;mml:mi&gt;x&lt;/mml:mi&gt;&lt;mml:mo&gt;+&lt;/mml:mo&gt;&lt;mml:mfenced separators=\&quot;|\&quot;&gt;&lt;mml:mrow&gt;&lt;mml:mn&gt;2&lt;/mml:mn&gt;&lt;mml:mi&gt;C&lt;/mml:mi&gt;&lt;mml:mo&gt;-&lt;/mml:mo&gt;&lt;mml:mn&gt;2&lt;/mml:mn&gt;&lt;mml:mi&gt;B&lt;/mml:mi&gt;&lt;/mml:mrow&gt;&lt;/mml:mfenced&gt;&lt;mml:mi&gt;sin&lt;/mml:mi&gt;&lt;mml:mo&gt;&amp;#x2061;&lt;/mml:mo&gt;&lt;mml:mi&gt;x&lt;/mml:mi&gt;&lt;mml:mo&gt;-&lt;/mml:mo&gt;&lt;mml:mn&gt;4&lt;/mml:mn&gt;&lt;mml:mi&gt;D&lt;/mml:mi&gt;&lt;mml:mi&gt;x&lt;/mml:mi&gt;&lt;mml:mi&gt;sin&lt;/mml:mi&gt;&lt;mml:mo&gt;&amp;#x2061;&lt;/mml:mo&gt;&lt;mml:mi&gt;x&lt;/mml:mi&gt;&lt;mml:mo&gt;=&lt;/mml:mo&gt;&lt;mml:mi&gt;&amp;#xA0;&lt;/mml:mi&gt;&lt;mml:mi&gt;&amp;#xA0;&lt;/mml:mi&gt;&lt;mml:mi&gt;&amp;#xA0;&lt;/mml:mi&gt;&lt;mml:mspace linebreak=\&quot;newline\&quot;/&gt;&lt;mml:mi&gt;&amp;#xA0;&lt;/mml:mi&gt;&lt;mml:mi&gt;&amp;#xA0;&lt;/mml:mi&gt;&lt;mml:mi&gt;x&lt;/mml:mi&gt;&lt;mml:mi&gt;sin&lt;/mml:mi&gt;&lt;mml:mo&gt;&amp;#x2061;&lt;/mml:mo&gt;&lt;mml:mi&gt;x&lt;/mml:mi&gt;&lt;/mml:math&gt;&quot;,&quot;origin&quot;:&quot;MathType Legacy&quot;,&quot;version&quot;:&quot;v3.18.2&quot;}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8194" cy="465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95C65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>Comparing on both sides, we get</w:t>
      </w:r>
    </w:p>
    <w:p w14:paraId="1DBA508E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-4D = </w:t>
      </w:r>
      <w:proofErr w:type="gramStart"/>
      <w:r w:rsidRPr="00ED45A5">
        <w:rPr>
          <w:rFonts w:ascii="Times New Roman" w:eastAsiaTheme="minorEastAsia" w:hAnsi="Times New Roman" w:cs="Times New Roman"/>
          <w:sz w:val="32"/>
          <w:szCs w:val="32"/>
        </w:rPr>
        <w:t>1 ,</w:t>
      </w:r>
      <w:proofErr w:type="gramEnd"/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D = -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4</m:t>
            </m:r>
          </m:den>
        </m:f>
      </m:oMath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2A+2</w:t>
      </w:r>
      <w:proofErr w:type="gramStart"/>
      <w:r w:rsidRPr="00ED45A5">
        <w:rPr>
          <w:rFonts w:ascii="Times New Roman" w:eastAsiaTheme="minorEastAsia" w:hAnsi="Times New Roman" w:cs="Times New Roman"/>
          <w:sz w:val="32"/>
          <w:szCs w:val="32"/>
        </w:rPr>
        <w:t>D ,</w:t>
      </w:r>
      <w:proofErr w:type="gramEnd"/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A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4</m:t>
            </m:r>
          </m:den>
        </m:f>
      </m:oMath>
    </w:p>
    <w:p w14:paraId="0FB12477" w14:textId="069C81E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proofErr w:type="gramStart"/>
      <w:r w:rsidRPr="00ED45A5">
        <w:rPr>
          <w:rFonts w:ascii="Times New Roman" w:eastAsiaTheme="minorEastAsia" w:hAnsi="Times New Roman" w:cs="Times New Roman"/>
          <w:sz w:val="32"/>
          <w:szCs w:val="32"/>
        </w:rPr>
        <w:t>Thus</w:t>
      </w:r>
      <w:proofErr w:type="gramEnd"/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the </w:t>
      </w:r>
      <w:proofErr w:type="gramStart"/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particular </w:t>
      </w:r>
      <w:proofErr w:type="spellStart"/>
      <w:r w:rsidRPr="00ED45A5">
        <w:rPr>
          <w:rFonts w:ascii="Times New Roman" w:eastAsiaTheme="minorEastAsia" w:hAnsi="Times New Roman" w:cs="Times New Roman"/>
          <w:sz w:val="32"/>
          <w:szCs w:val="32"/>
        </w:rPr>
        <w:t>interal</w:t>
      </w:r>
      <w:proofErr w:type="spellEnd"/>
      <w:proofErr w:type="gramEnd"/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w:r w:rsidR="00D74186">
        <w:rPr>
          <w:noProof/>
          <w:position w:val="-18"/>
        </w:rPr>
        <w:drawing>
          <wp:inline distT="0" distB="0" distL="0" distR="0" wp14:anchorId="3D301FB5" wp14:editId="2470BCC5">
            <wp:extent cx="2137664" cy="384048"/>
            <wp:effectExtent l="0" t="0" r="0" b="0"/>
            <wp:docPr id="1791469232" name="Picture 1791469232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frac&gt;&lt;mml:mn&gt;1&lt;/mml:mn&gt;&lt;mml:mn&gt;4&lt;/mml:mn&gt;&lt;/mml:mfrac&gt;&lt;mml:mi&gt;x&lt;/mml:mi&gt;&lt;mml:mi&gt;sin&lt;/mml:mi&gt;&lt;mml:mo&gt;&amp;#x2061;&lt;/mml:mo&gt;&lt;mml:mi&gt;x&lt;/mml:mi&gt;&lt;mml:mo&gt;-&lt;/mml:mo&gt;&lt;mml:mfrac&gt;&lt;mml:mn&gt;1&lt;/mml:mn&gt;&lt;mml:mn&gt;4&lt;/mml:mn&gt;&lt;/mml:mfrac&gt;&lt;mml:msup&gt;&lt;mml:mi&gt;x&lt;/mml:mi&gt;&lt;mml:mn&gt;2&lt;/mml:mn&gt;&lt;/mml:msup&gt;&lt;mml:mi&gt;cos&lt;/mml:mi&gt;&lt;mml:mo&gt;&amp;#x2061;&lt;/mml:mo&gt;&lt;mml:mi&gt;x&lt;/mml:mi&gt;&lt;/mml:math&gt;&quot;,&quot;origin&quot;:&quot;MathType Legacy&quot;,&quot;version&quot;:&quot;v3.18.2&quot;}" title="y subscript p equals 1 fourth x sin invisible function application x minus 1 fourth x squared cos invisible function applicatio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frac&gt;&lt;mml:mn&gt;1&lt;/mml:mn&gt;&lt;mml:mn&gt;4&lt;/mml:mn&gt;&lt;/mml:mfrac&gt;&lt;mml:mi&gt;x&lt;/mml:mi&gt;&lt;mml:mi&gt;sin&lt;/mml:mi&gt;&lt;mml:mo&gt;&amp;#x2061;&lt;/mml:mo&gt;&lt;mml:mi&gt;x&lt;/mml:mi&gt;&lt;mml:mo&gt;-&lt;/mml:mo&gt;&lt;mml:mfrac&gt;&lt;mml:mn&gt;1&lt;/mml:mn&gt;&lt;mml:mn&gt;4&lt;/mml:mn&gt;&lt;/mml:mfrac&gt;&lt;mml:msup&gt;&lt;mml:mi&gt;x&lt;/mml:mi&gt;&lt;mml:mn&gt;2&lt;/mml:mn&gt;&lt;/mml:msup&gt;&lt;mml:mi&gt;cos&lt;/mml:mi&gt;&lt;mml:mo&gt;&amp;#x2061;&lt;/mml:mo&gt;&lt;mml:mi&gt;x&lt;/mml:mi&gt;&lt;/mml:math&gt;&quot;,&quot;origin&quot;:&quot;MathType Legacy&quot;,&quot;version&quot;:&quot;v3.18.2&quot;}" title="y subscript p equals 1 fourth x sin invisible function application x minus 1 fourth x squared cos invisible function application x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7664" cy="384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0AAA5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>Hence the general solution is</w:t>
      </w:r>
    </w:p>
    <w:p w14:paraId="752F455E" w14:textId="1925CF6B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         </w:t>
      </w:r>
      <w:r w:rsidR="00D74186">
        <w:rPr>
          <w:noProof/>
          <w:position w:val="-13"/>
        </w:rPr>
        <w:drawing>
          <wp:inline distT="0" distB="0" distL="0" distR="0" wp14:anchorId="5A92FEDB" wp14:editId="70CA8582">
            <wp:extent cx="938784" cy="217424"/>
            <wp:effectExtent l="0" t="0" r="0" b="0"/>
            <wp:docPr id="1423699936" name="Picture 1423699936" descr="{&quot;mathml&quot;:&quot;&lt;mml:math style=\&quot;font-family:null;font-size:null;\&quot; xmlns:m=\&quot;http://schemas.openxmlformats.org/officeDocument/2006/math\&quot; xmlns:mml=\&quot;http://www.w3.org/1998/Math/MathML\&quot;&gt;&lt;mml:mi&gt;y&lt;/mml:mi&gt;&lt;mml:mo&gt;=&lt;/mml:mo&gt;&lt;mml:msub&gt;&lt;mml:mi&gt;y&lt;/mml:mi&gt;&lt;mml:mi&gt;c&lt;/mml:mi&gt;&lt;/mml:msub&gt;&lt;mml:mo&gt;+&lt;/mml:mo&gt;&lt;mml:msub&gt;&lt;mml:mi&gt;y&lt;/mml:mi&gt;&lt;mml:mi&gt;p&lt;/mml:mi&gt;&lt;/mml:msub&gt;&lt;/mml:math&gt;&quot;,&quot;origin&quot;:&quot;MathType Legacy&quot;,&quot;version&quot;:&quot;v3.18.2&quot;}" title="y equals y subscript c plus y subscript 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y&lt;/mml:mi&gt;&lt;mml:mo&gt;=&lt;/mml:mo&gt;&lt;mml:msub&gt;&lt;mml:mi&gt;y&lt;/mml:mi&gt;&lt;mml:mi&gt;c&lt;/mml:mi&gt;&lt;/mml:msub&gt;&lt;mml:mo&gt;+&lt;/mml:mo&gt;&lt;mml:msub&gt;&lt;mml:mi&gt;y&lt;/mml:mi&gt;&lt;mml:mi&gt;p&lt;/mml:mi&gt;&lt;/mml:msub&gt;&lt;/mml:math&gt;&quot;,&quot;origin&quot;:&quot;MathType Legacy&quot;,&quot;version&quot;:&quot;v3.18.2&quot;}" title="y equals y subscript c plus y subscript p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8784" cy="21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527A7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</w:p>
    <w:p w14:paraId="5C4EF8EC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</w:p>
    <w:p w14:paraId="5CB06BF8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>4.37-</w:t>
      </w:r>
    </w:p>
    <w:p w14:paraId="772AFB0E" w14:textId="7AA09109" w:rsidR="00F13EC0" w:rsidRPr="00ED45A5" w:rsidRDefault="00D74186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noProof/>
          <w:position w:val="-25"/>
        </w:rPr>
        <w:drawing>
          <wp:inline distT="0" distB="0" distL="0" distR="0" wp14:anchorId="7CE90C63" wp14:editId="3582AA42">
            <wp:extent cx="3642453" cy="482964"/>
            <wp:effectExtent l="0" t="0" r="0" b="0"/>
            <wp:docPr id="1351800221" name="Picture 135180022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2&lt;/mml:mn&gt;&lt;/mml:msup&gt;&lt;mml:mi&gt;y&lt;/mml:mi&gt;&lt;/mml:mrow&gt;&lt;mml:msup&gt;&lt;mml:mrow&gt;&lt;mml:mi&gt;d&lt;/mml:mi&gt;&lt;mml:mi&gt;x&lt;/mml:mi&gt;&lt;/mml:mrow&gt;&lt;mml:mn&gt;2&lt;/mml:mn&gt;&lt;/mml:msup&gt;&lt;/mml:mfrac&gt;&lt;mml:mo&gt;-&lt;/mml:mo&gt;&lt;mml:mn&gt;3&lt;/mml:mn&gt;&lt;mml:mfrac&gt;&lt;mml:mrow&gt;&lt;mml:mi&gt;d&lt;/mml:mi&gt;&lt;mml:mi&gt;y&lt;/mml:mi&gt;&lt;/mml:mrow&gt;&lt;mml:mrow&gt;&lt;mml:mi&gt;d&lt;/mml:mi&gt;&lt;mml:mi&gt;x&lt;/mml:mi&gt;&lt;/mml:mrow&gt;&lt;/mml:mfrac&gt;&lt;mml:mo&gt;+&lt;/mml:mo&gt;&lt;mml:mn&gt;2&lt;/mml:mn&gt;&lt;mml:mi&gt;y&lt;/mml:mi&gt;&lt;mml:mo&gt;=&lt;/mml:mo&gt;&lt;mml:mn&gt;2&lt;/mml:mn&gt;&lt;mml:msup&gt;&lt;mml:mi&gt;x&lt;/mml:mi&gt;&lt;mml:mn&gt;2&lt;/mml:mn&gt;&lt;/mml:msup&gt;&lt;mml:mo&gt;+&lt;/mml:mo&gt;&lt;mml:msup&gt;&lt;mml:mi&gt;e&lt;/mml:mi&gt;&lt;mml:mi&gt;x&lt;/mml:mi&gt;&lt;/mml:msup&gt;&lt;mml:mo&gt;+&lt;/mml:mo&gt;&lt;mml:mn&gt;2&lt;/mml:mn&gt;&lt;mml:mi&gt;x&lt;/mml:mi&gt;&lt;mml:msup&gt;&lt;mml:mi&gt;e&lt;/mml:mi&gt;&lt;mml:mi&gt;x&lt;/mml:mi&gt;&lt;/mml:msup&gt;&lt;mml:mo&gt;+&lt;/mml:mo&gt;&lt;mml:mn&gt;4&lt;/mml:mn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fraction numerator d squared y over denominator d x squared end fraction minus 3 fraction numerator d y over denominator d x end fraction plus 2 y equals 2 x squared plus e to the power of x plus 2 x e to the power of x plus 4 e to the power of 3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2&lt;/mml:mn&gt;&lt;/mml:msup&gt;&lt;mml:mi&gt;y&lt;/mml:mi&gt;&lt;/mml:mrow&gt;&lt;mml:msup&gt;&lt;mml:mrow&gt;&lt;mml:mi&gt;d&lt;/mml:mi&gt;&lt;mml:mi&gt;x&lt;/mml:mi&gt;&lt;/mml:mrow&gt;&lt;mml:mn&gt;2&lt;/mml:mn&gt;&lt;/mml:msup&gt;&lt;/mml:mfrac&gt;&lt;mml:mo&gt;-&lt;/mml:mo&gt;&lt;mml:mn&gt;3&lt;/mml:mn&gt;&lt;mml:mfrac&gt;&lt;mml:mrow&gt;&lt;mml:mi&gt;d&lt;/mml:mi&gt;&lt;mml:mi&gt;y&lt;/mml:mi&gt;&lt;/mml:mrow&gt;&lt;mml:mrow&gt;&lt;mml:mi&gt;d&lt;/mml:mi&gt;&lt;mml:mi&gt;x&lt;/mml:mi&gt;&lt;/mml:mrow&gt;&lt;/mml:mfrac&gt;&lt;mml:mo&gt;+&lt;/mml:mo&gt;&lt;mml:mn&gt;2&lt;/mml:mn&gt;&lt;mml:mi&gt;y&lt;/mml:mi&gt;&lt;mml:mo&gt;=&lt;/mml:mo&gt;&lt;mml:mn&gt;2&lt;/mml:mn&gt;&lt;mml:msup&gt;&lt;mml:mi&gt;x&lt;/mml:mi&gt;&lt;mml:mn&gt;2&lt;/mml:mn&gt;&lt;/mml:msup&gt;&lt;mml:mo&gt;+&lt;/mml:mo&gt;&lt;mml:msup&gt;&lt;mml:mi&gt;e&lt;/mml:mi&gt;&lt;mml:mi&gt;x&lt;/mml:mi&gt;&lt;/mml:msup&gt;&lt;mml:mo&gt;+&lt;/mml:mo&gt;&lt;mml:mn&gt;2&lt;/mml:mn&gt;&lt;mml:mi&gt;x&lt;/mml:mi&gt;&lt;mml:msup&gt;&lt;mml:mi&gt;e&lt;/mml:mi&gt;&lt;mml:mi&gt;x&lt;/mml:mi&gt;&lt;/mml:msup&gt;&lt;mml:mo&gt;+&lt;/mml:mo&gt;&lt;mml:mn&gt;4&lt;/mml:mn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fraction numerator d squared y over denominator d x squared end fraction minus 3 fraction numerator d y over denominator d x end fraction plus 2 y equals 2 x squared plus e to the power of x plus 2 x e to the power of x plus 4 e to the power of 3 x end exponent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2453" cy="482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E52DA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</w:p>
    <w:p w14:paraId="3FED5E52" w14:textId="200AB0A1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Solution:  let </w:t>
      </w:r>
      <w:r w:rsidR="00D74186">
        <w:rPr>
          <w:noProof/>
          <w:position w:val="-7"/>
        </w:rPr>
        <w:drawing>
          <wp:inline distT="0" distB="0" distL="0" distR="0" wp14:anchorId="5526CEAE" wp14:editId="5006F21A">
            <wp:extent cx="670560" cy="211328"/>
            <wp:effectExtent l="0" t="0" r="0" b="0"/>
            <wp:docPr id="2061008261" name="Picture 2061008261" descr="{&quot;mathml&quot;:&quot;&lt;mml:math style=\&quot;font-family:null;font-size:null;\&quot; xmlns:m=\&quot;http://schemas.openxmlformats.org/officeDocument/2006/math\&quot; xmlns:mml=\&quot;http://www.w3.org/1998/Math/MathML\&quot;&gt;&lt;mml:mi&gt;y&lt;/mml:mi&gt;&lt;mml:mo&gt;=&lt;/mml:mo&gt;&lt;mml:msup&gt;&lt;mml:mi&gt;e&lt;/mml:mi&gt;&lt;mml:mrow&gt;&lt;mml:mi&gt;m&lt;/mml:mi&gt;&lt;mml:mi&gt;x&lt;/mml:mi&gt;&lt;/mml:mrow&gt;&lt;/mml:msup&gt;&lt;/mml:math&gt;&quot;,&quot;origin&quot;:&quot;MathType Legacy&quot;,&quot;version&quot;:&quot;v3.18.2&quot;}" title="y equals e to the power of m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y&lt;/mml:mi&gt;&lt;mml:mo&gt;=&lt;/mml:mo&gt;&lt;mml:msup&gt;&lt;mml:mi&gt;e&lt;/mml:mi&gt;&lt;mml:mrow&gt;&lt;mml:mi&gt;m&lt;/mml:mi&gt;&lt;mml:mi&gt;x&lt;/mml:mi&gt;&lt;/mml:mrow&gt;&lt;/mml:msup&gt;&lt;/mml:math&gt;&quot;,&quot;origin&quot;:&quot;MathType Legacy&quot;,&quot;version&quot;:&quot;v3.18.2&quot;}" title="y equals e to the power of m x end exponent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560" cy="211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be the trial solution of</w:t>
      </w:r>
    </w:p>
    <w:p w14:paraId="10484390" w14:textId="03AAC98C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         </w:t>
      </w:r>
      <w:r w:rsidR="00D74186">
        <w:rPr>
          <w:noProof/>
          <w:position w:val="-26"/>
        </w:rPr>
        <w:drawing>
          <wp:inline distT="0" distB="0" distL="0" distR="0" wp14:anchorId="4A02A1CD" wp14:editId="682AE102">
            <wp:extent cx="1794256" cy="483616"/>
            <wp:effectExtent l="0" t="0" r="0" b="0"/>
            <wp:docPr id="1544305096" name="Picture 1544305096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2&lt;/mml:mn&gt;&lt;/mml:msup&gt;&lt;mml:mi&gt;y&lt;/mml:mi&gt;&lt;/mml:mrow&gt;&lt;mml:msup&gt;&lt;mml:mrow&gt;&lt;mml:mi&gt;d&lt;/mml:mi&gt;&lt;mml:mi&gt;x&lt;/mml:mi&gt;&lt;/mml:mrow&gt;&lt;mml:mn&gt;2&lt;/mml:mn&gt;&lt;/mml:msup&gt;&lt;/mml:mfrac&gt;&lt;mml:mo&gt;-&lt;/mml:mo&gt;&lt;mml:mn&gt;3&lt;/mml:mn&gt;&lt;mml:mfrac&gt;&lt;mml:mrow&gt;&lt;mml:mi&gt;d&lt;/mml:mi&gt;&lt;mml:mi&gt;y&lt;/mml:mi&gt;&lt;/mml:mrow&gt;&lt;mml:mrow&gt;&lt;mml:mi&gt;d&lt;/mml:mi&gt;&lt;mml:mi&gt;x&lt;/mml:mi&gt;&lt;/mml:mrow&gt;&lt;/mml:mfrac&gt;&lt;mml:mo&gt;+&lt;/mml:mo&gt;&lt;mml:mn&gt;2&lt;/mml:mn&gt;&lt;mml:mi&gt;y&lt;/mml:mi&gt;&lt;mml:mo&gt;=&lt;/mml:mo&gt;&lt;mml:mn&gt;0&lt;/mml:mn&gt;&lt;/mml:math&gt;&quot;,&quot;origin&quot;:&quot;MathType Legacy&quot;,&quot;version&quot;:&quot;v3.18.2&quot;}" title="fraction numerator d squared y over denominator d x squared end fraction minus 3 fraction numerator d y over denominator d x end fraction plus 2 y equals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2&lt;/mml:mn&gt;&lt;/mml:msup&gt;&lt;mml:mi&gt;y&lt;/mml:mi&gt;&lt;/mml:mrow&gt;&lt;mml:msup&gt;&lt;mml:mrow&gt;&lt;mml:mi&gt;d&lt;/mml:mi&gt;&lt;mml:mi&gt;x&lt;/mml:mi&gt;&lt;/mml:mrow&gt;&lt;mml:mn&gt;2&lt;/mml:mn&gt;&lt;/mml:msup&gt;&lt;/mml:mfrac&gt;&lt;mml:mo&gt;-&lt;/mml:mo&gt;&lt;mml:mn&gt;3&lt;/mml:mn&gt;&lt;mml:mfrac&gt;&lt;mml:mrow&gt;&lt;mml:mi&gt;d&lt;/mml:mi&gt;&lt;mml:mi&gt;y&lt;/mml:mi&gt;&lt;/mml:mrow&gt;&lt;mml:mrow&gt;&lt;mml:mi&gt;d&lt;/mml:mi&gt;&lt;mml:mi&gt;x&lt;/mml:mi&gt;&lt;/mml:mrow&gt;&lt;/mml:mfrac&gt;&lt;mml:mo&gt;+&lt;/mml:mo&gt;&lt;mml:mn&gt;2&lt;/mml:mn&gt;&lt;mml:mi&gt;y&lt;/mml:mi&gt;&lt;mml:mo&gt;=&lt;/mml:mo&gt;&lt;mml:mn&gt;0&lt;/mml:mn&gt;&lt;/mml:math&gt;&quot;,&quot;origin&quot;:&quot;MathType Legacy&quot;,&quot;version&quot;:&quot;v3.18.2&quot;}" title="fraction numerator d squared y over denominator d x squared end fraction minus 3 fraction numerator d y over denominator d x end fraction plus 2 y equals 0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4256" cy="48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Then the A.E is</w:t>
      </w:r>
    </w:p>
    <w:p w14:paraId="3F54A1A3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              </w:t>
      </w:r>
    </w:p>
    <w:p w14:paraId="2CC9B824" w14:textId="5D432613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           </w:t>
      </w:r>
      <w:r w:rsidR="00D74186">
        <w:rPr>
          <w:noProof/>
        </w:rPr>
        <w:drawing>
          <wp:inline distT="0" distB="0" distL="0" distR="0" wp14:anchorId="7418A0F5" wp14:editId="73323512">
            <wp:extent cx="1416304" cy="193040"/>
            <wp:effectExtent l="0" t="0" r="0" b="0"/>
            <wp:docPr id="734555683" name="Picture 734555683" descr="{&quot;mathml&quot;:&quot;&lt;mml:math style=\&quot;font-family:null;font-size:null;\&quot; xmlns:m=\&quot;http://schemas.openxmlformats.org/officeDocument/2006/math\&quot; xmlns:mml=\&quot;http://www.w3.org/1998/Math/MathML\&quot;&gt;&lt;mml:msup&gt;&lt;mml:mi&gt;m&lt;/mml:mi&gt;&lt;mml:mn&gt;2&lt;/mml:mn&gt;&lt;/mml:msup&gt;&lt;mml:mo&gt;-&lt;/mml:mo&gt;&lt;mml:mn&gt;3&lt;/mml:mn&gt;&lt;mml:mi&gt;m&lt;/mml:mi&gt;&lt;mml:mo&gt;+&lt;/mml:mo&gt;&lt;mml:mn&gt;2&lt;/mml:mn&gt;&lt;mml:mo&gt;=&lt;/mml:mo&gt;&lt;mml:mn&gt;0&lt;/mml:mn&gt;&lt;/mml:math&gt;&quot;,&quot;origin&quot;:&quot;MathType Legacy&quot;,&quot;version&quot;:&quot;v3.18.2&quot;}" title="m squared minus 3 m plus 2 equals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p&gt;&lt;mml:mi&gt;m&lt;/mml:mi&gt;&lt;mml:mn&gt;2&lt;/mml:mn&gt;&lt;/mml:msup&gt;&lt;mml:mo&gt;-&lt;/mml:mo&gt;&lt;mml:mn&gt;3&lt;/mml:mn&gt;&lt;mml:mi&gt;m&lt;/mml:mi&gt;&lt;mml:mo&gt;+&lt;/mml:mo&gt;&lt;mml:mn&gt;2&lt;/mml:mn&gt;&lt;mml:mo&gt;=&lt;/mml:mo&gt;&lt;mml:mn&gt;0&lt;/mml:mn&gt;&lt;/mml:math&gt;&quot;,&quot;origin&quot;:&quot;MathType Legacy&quot;,&quot;version&quot;:&quot;v3.18.2&quot;}" title="m squared minus 3 m plus 2 equals 0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304" cy="19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A1352" w14:textId="45E327CE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t xml:space="preserve">                  </w:t>
      </w:r>
      <w:r w:rsidR="00D74186">
        <w:rPr>
          <w:noProof/>
          <w:position w:val="-5"/>
        </w:rPr>
        <w:drawing>
          <wp:inline distT="0" distB="0" distL="0" distR="0" wp14:anchorId="367AE207" wp14:editId="612568CC">
            <wp:extent cx="1635760" cy="203200"/>
            <wp:effectExtent l="0" t="0" r="0" b="0"/>
            <wp:docPr id="1039745342" name="Picture 1039745342" descr="{&quot;mathml&quot;:&quot;&lt;mml:math style=\&quot;font-family:null;font-size:null;\&quot; xmlns:m=\&quot;http://schemas.openxmlformats.org/officeDocument/2006/math\&quot; xmlns:mml=\&quot;http://www.w3.org/1998/Math/MathML\&quot;&gt;&lt;mml:mo&gt;(&lt;/mml:mo&gt;&lt;mml:mi&gt;m&lt;/mml:mi&gt;&lt;mml:mo&gt;-&lt;/mml:mo&gt;&lt;mml:mn&gt;1&lt;/mml:mn&gt;&lt;mml:mo&gt;)&lt;/mml:mo&gt;&lt;mml:mo&gt;(&lt;/mml:mo&gt;&lt;mml:mi&gt;m&lt;/mml:mi&gt;&lt;mml:mo&gt;-&lt;/mml:mo&gt;&lt;mml:mn&gt;2&lt;/mml:mn&gt;&lt;mml:mo&gt;)&lt;/mml:mo&gt;&lt;mml:mo&gt;=&lt;/mml:mo&gt;&lt;mml:mn&gt;0&lt;/mml:mn&gt;&lt;/mml:math&gt;&quot;,&quot;origin&quot;:&quot;MathType Legacy&quot;,&quot;version&quot;:&quot;v3.18.2&quot;}" title="left parenthesis m minus 1 right parenthesis left parenthesis m minus 2 right parenthesis equals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(&lt;/mml:mo&gt;&lt;mml:mi&gt;m&lt;/mml:mi&gt;&lt;mml:mo&gt;-&lt;/mml:mo&gt;&lt;mml:mn&gt;1&lt;/mml:mn&gt;&lt;mml:mo&gt;)&lt;/mml:mo&gt;&lt;mml:mo&gt;(&lt;/mml:mo&gt;&lt;mml:mi&gt;m&lt;/mml:mi&gt;&lt;mml:mo&gt;-&lt;/mml:mo&gt;&lt;mml:mn&gt;2&lt;/mml:mn&gt;&lt;mml:mo&gt;)&lt;/mml:mo&gt;&lt;mml:mo&gt;=&lt;/mml:mo&gt;&lt;mml:mn&gt;0&lt;/mml:mn&gt;&lt;/mml:math&gt;&quot;,&quot;origin&quot;:&quot;MathType Legacy&quot;,&quot;version&quot;:&quot;v3.18.2&quot;}" title="left parenthesis m minus 1 right parenthesis left parenthesis m minus 2 right parenthesis equals 0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5760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40D41" w14:textId="0F610611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 w:rsidRPr="00ED45A5">
        <w:rPr>
          <w:rFonts w:ascii="Times New Roman" w:eastAsiaTheme="minorEastAsia" w:hAnsi="Times New Roman" w:cs="Times New Roman"/>
          <w:sz w:val="32"/>
          <w:szCs w:val="32"/>
        </w:rPr>
        <w:lastRenderedPageBreak/>
        <w:t xml:space="preserve">           m= 1, 2</w:t>
      </w:r>
    </w:p>
    <w:p w14:paraId="0A6D2FA3" w14:textId="77777777" w:rsidR="00F13EC0" w:rsidRPr="00ED45A5" w:rsidRDefault="00F13EC0" w:rsidP="00F13EC0">
      <w:pPr>
        <w:rPr>
          <w:rFonts w:ascii="Times New Roman" w:eastAsiaTheme="minorEastAsia" w:hAnsi="Times New Roman" w:cs="Times New Roman"/>
          <w:sz w:val="32"/>
          <w:szCs w:val="32"/>
        </w:rPr>
      </w:pPr>
    </w:p>
    <w:p w14:paraId="19C93C76" w14:textId="58C39A38" w:rsidR="00F13EC0" w:rsidRPr="00ED45A5" w:rsidRDefault="00D74186" w:rsidP="00F13EC0">
      <w:pPr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noProof/>
          <w:position w:val="-8"/>
        </w:rPr>
        <w:drawing>
          <wp:inline distT="0" distB="0" distL="0" distR="0" wp14:anchorId="63004B4E" wp14:editId="6590053A">
            <wp:extent cx="1524000" cy="243840"/>
            <wp:effectExtent l="0" t="0" r="0" b="0"/>
            <wp:docPr id="735988456" name="Picture 735988456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c&lt;/mml:mi&gt;&lt;/mml:msub&gt;&lt;mml:mo&gt;=&lt;/mml:mo&gt;&lt;mml:msub&gt;&lt;mml:mi&gt;c&lt;/mml:mi&gt;&lt;mml:mn&gt;1&lt;/mml:mn&gt;&lt;/mml:msub&gt;&lt;mml:msup&gt;&lt;mml:mi&gt;e&lt;/mml:mi&gt;&lt;mml:mi&gt;x&lt;/mml:mi&gt;&lt;/mml:msup&gt;&lt;mml:mo&gt;+&lt;/mml:mo&gt;&lt;mml:msub&gt;&lt;mml:mi&gt;c&lt;/mml:mi&gt;&lt;mml:mn&gt;2&lt;/mml:mn&gt;&lt;/mml:msub&gt;&lt;mml:msup&gt;&lt;mml:mi&gt;e&lt;/mml:mi&gt;&lt;mml:mrow&gt;&lt;mml:mn&gt;2&lt;/mml:mn&gt;&lt;mml:mi&gt;x&lt;/mml:mi&gt;&lt;/mml:mrow&gt;&lt;/mml:msup&gt;&lt;/mml:math&gt;&quot;,&quot;origin&quot;:&quot;MathType Legacy&quot;,&quot;version&quot;:&quot;v3.18.2&quot;}" title="y subscript c equals c subscript 1 e to the power of x plus c subscript 2 e to the power of 2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c&lt;/mml:mi&gt;&lt;/mml:msub&gt;&lt;mml:mo&gt;=&lt;/mml:mo&gt;&lt;mml:msub&gt;&lt;mml:mi&gt;c&lt;/mml:mi&gt;&lt;mml:mn&gt;1&lt;/mml:mn&gt;&lt;/mml:msub&gt;&lt;mml:msup&gt;&lt;mml:mi&gt;e&lt;/mml:mi&gt;&lt;mml:mi&gt;x&lt;/mml:mi&gt;&lt;/mml:msup&gt;&lt;mml:mo&gt;+&lt;/mml:mo&gt;&lt;mml:msub&gt;&lt;mml:mi&gt;c&lt;/mml:mi&gt;&lt;mml:mn&gt;2&lt;/mml:mn&gt;&lt;/mml:msub&gt;&lt;mml:msup&gt;&lt;mml:mi&gt;e&lt;/mml:mi&gt;&lt;mml:mrow&gt;&lt;mml:mn&gt;2&lt;/mml:mn&gt;&lt;mml:mi&gt;x&lt;/mml:mi&gt;&lt;/mml:mrow&gt;&lt;/mml:msup&gt;&lt;/mml:math&gt;&quot;,&quot;origin&quot;:&quot;MathType Legacy&quot;,&quot;version&quot;:&quot;v3.18.2&quot;}" title="y subscript c equals c subscript 1 e to the power of x plus c subscript 2 e to the power of 2 x end exponent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24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12FD7" w14:textId="77777777" w:rsidR="000B2852" w:rsidRPr="00ED45A5" w:rsidRDefault="000B2852" w:rsidP="000B2852">
      <w:pPr>
        <w:pStyle w:val="FirstParagraph"/>
        <w:rPr>
          <w:i/>
          <w:iCs/>
          <w:sz w:val="32"/>
          <w:szCs w:val="32"/>
        </w:rPr>
      </w:pPr>
      <w:r w:rsidRPr="00ED45A5">
        <w:rPr>
          <w:i/>
          <w:iCs/>
          <w:sz w:val="32"/>
          <w:szCs w:val="32"/>
        </w:rPr>
        <w:t>By the method of undetermined co efficient we set:</w:t>
      </w:r>
    </w:p>
    <w:p w14:paraId="0C35350F" w14:textId="0A3097FB" w:rsidR="000B2852" w:rsidRPr="00ED45A5" w:rsidRDefault="00D74186" w:rsidP="000B2852">
      <w:pPr>
        <w:pStyle w:val="BodyText"/>
        <w:rPr>
          <w:rFonts w:eastAsiaTheme="minorEastAsia"/>
          <w:sz w:val="32"/>
          <w:szCs w:val="32"/>
        </w:rPr>
      </w:pPr>
      <w:r>
        <w:rPr>
          <w:noProof/>
          <w:position w:val="-13"/>
        </w:rPr>
        <w:drawing>
          <wp:inline distT="0" distB="0" distL="0" distR="0" wp14:anchorId="054320CC" wp14:editId="60097310">
            <wp:extent cx="3587090" cy="270679"/>
            <wp:effectExtent l="0" t="0" r="0" b="0"/>
            <wp:docPr id="362501056" name="Picture 362501056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o&gt;+&lt;/mml:mo&gt;&lt;mml:mi&gt;B&lt;/mml:mi&gt;&lt;mml:mi&gt;x&lt;/mml:mi&gt;&lt;mml:mo&gt;+&lt;/mml:mo&gt;&lt;mml:mi&gt;C&lt;/mml:mi&gt;&lt;mml:msup&gt;&lt;mml:mi&gt;x&lt;/mml:mi&gt;&lt;mml:mn&gt;2&lt;/mml:mn&gt;&lt;/mml:msup&gt;&lt;mml:mo&gt;+&lt;/mml:mo&gt;&lt;mml:mfenced separators=\&quot;|\&quot;&gt;&lt;mml:mrow&gt;&lt;mml:mi&gt;D&lt;/mml:mi&gt;&lt;mml:mi&gt;x&lt;/mml:mi&gt;&lt;mml:mo&gt;+&lt;/mml:mo&gt;&lt;mml:mi&gt;E&lt;/mml:mi&gt;&lt;mml:msup&gt;&lt;mml:mi&gt;x&lt;/mml:mi&gt;&lt;mml:mn&gt;2&lt;/mml:mn&gt;&lt;/mml:msup&gt;&lt;/mml:mrow&gt;&lt;/mml:mfenced&gt;&lt;mml:msup&gt;&lt;mml:mi&gt;e&lt;/mml:mi&gt;&lt;mml:mi&gt;x&lt;/mml:mi&gt;&lt;/mml:msup&gt;&lt;mml:mo&gt;+&lt;/mml:mo&gt;&lt;mml:mi&gt;F&lt;/mml:mi&gt;&lt;mml:msup&gt;&lt;mml:mi&gt;e&lt;/mml:mi&gt;&lt;mml:mrow&gt;&lt;mml:mn&gt;3&lt;/mml:mn&gt;&lt;mml:mi&gt;x&lt;/mml:mi&gt;&lt;/mml:mrow&gt;&lt;/mml:msup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o&gt;+&lt;/mml:mo&gt;&lt;mml:mi&gt;B&lt;/mml:mi&gt;&lt;mml:mi&gt;x&lt;/mml:mi&gt;&lt;mml:mo&gt;+&lt;/mml:mo&gt;&lt;mml:mi&gt;C&lt;/mml:mi&gt;&lt;mml:msup&gt;&lt;mml:mi&gt;x&lt;/mml:mi&gt;&lt;mml:mn&gt;2&lt;/mml:mn&gt;&lt;/mml:msup&gt;&lt;mml:mo&gt;+&lt;/mml:mo&gt;&lt;mml:mfenced separators=\&quot;|\&quot;&gt;&lt;mml:mrow&gt;&lt;mml:mi&gt;D&lt;/mml:mi&gt;&lt;mml:mi&gt;x&lt;/mml:mi&gt;&lt;mml:mo&gt;+&lt;/mml:mo&gt;&lt;mml:mi&gt;E&lt;/mml:mi&gt;&lt;mml:msup&gt;&lt;mml:mi&gt;x&lt;/mml:mi&gt;&lt;mml:mn&gt;2&lt;/mml:mn&gt;&lt;/mml:msup&gt;&lt;/mml:mrow&gt;&lt;/mml:mfenced&gt;&lt;mml:msup&gt;&lt;mml:mi&gt;e&lt;/mml:mi&gt;&lt;mml:mi&gt;x&lt;/mml:mi&gt;&lt;/mml:msup&gt;&lt;mml:mo&gt;+&lt;/mml:mo&gt;&lt;mml:mi&gt;F&lt;/mml:mi&gt;&lt;mml:msup&gt;&lt;mml:mi&gt;e&lt;/mml:mi&gt;&lt;mml:mrow&gt;&lt;mml:mn&gt;3&lt;/mml:mn&gt;&lt;mml:mi&gt;x&lt;/mml:mi&gt;&lt;/mml:mrow&gt;&lt;/mml:msup&gt;&lt;/mml:math&gt;&quot;,&quot;origin&quot;:&quot;MathType Legacy&quot;,&quot;version&quot;:&quot;v3.18.2&quot;}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7090" cy="270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2852" w:rsidRPr="00ED45A5">
        <w:rPr>
          <w:sz w:val="32"/>
          <w:szCs w:val="32"/>
        </w:rPr>
        <w:t xml:space="preserve"> </w:t>
      </w:r>
    </w:p>
    <w:p w14:paraId="70412DC7" w14:textId="5B9E2D06" w:rsidR="000B2852" w:rsidRPr="00ED45A5" w:rsidRDefault="00D74186" w:rsidP="000B2852">
      <w:pPr>
        <w:pStyle w:val="BodyText"/>
        <w:rPr>
          <w:rFonts w:eastAsiaTheme="minorEastAsia"/>
          <w:sz w:val="32"/>
          <w:szCs w:val="32"/>
        </w:rPr>
      </w:pPr>
      <w:r>
        <w:rPr>
          <w:noProof/>
          <w:position w:val="-12"/>
        </w:rPr>
        <w:drawing>
          <wp:inline distT="0" distB="0" distL="0" distR="0" wp14:anchorId="5E3217F8" wp14:editId="18DC8C92">
            <wp:extent cx="3635654" cy="269308"/>
            <wp:effectExtent l="0" t="0" r="0" b="0"/>
            <wp:docPr id="1062865471" name="Picture 106286547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o&gt;+&lt;/mml:mo&gt;&lt;mml:mi&gt;B&lt;/mml:mi&gt;&lt;mml:mi&gt;x&lt;/mml:mi&gt;&lt;mml:mo&gt;+&lt;/mml:mo&gt;&lt;mml:mi&gt;C&lt;/mml:mi&gt;&lt;mml:msup&gt;&lt;mml:mi&gt;x&lt;/mml:mi&gt;&lt;mml:mn&gt;2&lt;/mml:mn&gt;&lt;/mml:msup&gt;&lt;mml:mo&gt;+&lt;/mml:mo&gt;&lt;mml:mi&gt;D&lt;/mml:mi&gt;&lt;mml:mi&gt;x&lt;/mml:mi&gt;&lt;mml:msup&gt;&lt;mml:mi&gt;e&lt;/mml:mi&gt;&lt;mml:mi&gt;x&lt;/mml:mi&gt;&lt;/mml:msup&gt;&lt;mml:mo&gt;+&lt;/mml:mo&gt;&lt;mml:mi&gt;E&lt;/mml:mi&gt;&lt;mml:msup&gt;&lt;mml:mi&gt;x&lt;/mml:mi&gt;&lt;mml:mn&gt;2&lt;/mml:mn&gt;&lt;/mml:msup&gt;&lt;mml:msup&gt;&lt;mml:mi&gt;e&lt;/mml:mi&gt;&lt;mml:mi&gt;x&lt;/mml:mi&gt;&lt;/mml:msup&gt;&lt;mml:mo&gt;+&lt;/mml:mo&gt;&lt;mml:mi&gt;F&lt;/mml:mi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Y subscript p equals A plus B x plus C x squared plus D x e to the power of x plus E x squared e to the power of x plus F e to the power of 3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o&gt;+&lt;/mml:mo&gt;&lt;mml:mi&gt;B&lt;/mml:mi&gt;&lt;mml:mi&gt;x&lt;/mml:mi&gt;&lt;mml:mo&gt;+&lt;/mml:mo&gt;&lt;mml:mi&gt;C&lt;/mml:mi&gt;&lt;mml:msup&gt;&lt;mml:mi&gt;x&lt;/mml:mi&gt;&lt;mml:mn&gt;2&lt;/mml:mn&gt;&lt;/mml:msup&gt;&lt;mml:mo&gt;+&lt;/mml:mo&gt;&lt;mml:mi&gt;D&lt;/mml:mi&gt;&lt;mml:mi&gt;x&lt;/mml:mi&gt;&lt;mml:msup&gt;&lt;mml:mi&gt;e&lt;/mml:mi&gt;&lt;mml:mi&gt;x&lt;/mml:mi&gt;&lt;/mml:msup&gt;&lt;mml:mo&gt;+&lt;/mml:mo&gt;&lt;mml:mi&gt;E&lt;/mml:mi&gt;&lt;mml:msup&gt;&lt;mml:mi&gt;x&lt;/mml:mi&gt;&lt;mml:mn&gt;2&lt;/mml:mn&gt;&lt;/mml:msup&gt;&lt;mml:msup&gt;&lt;mml:mi&gt;e&lt;/mml:mi&gt;&lt;mml:mi&gt;x&lt;/mml:mi&gt;&lt;/mml:msup&gt;&lt;mml:mo&gt;+&lt;/mml:mo&gt;&lt;mml:mi&gt;F&lt;/mml:mi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Y subscript p equals A plus B x plus C x squared plus D x e to the power of x plus E x squared e to the power of x plus F e to the power of 3 x end exponent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5654" cy="269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2852" w:rsidRPr="00ED45A5">
        <w:rPr>
          <w:sz w:val="32"/>
          <w:szCs w:val="32"/>
        </w:rPr>
        <w:t xml:space="preserve"> x</w:t>
      </w:r>
    </w:p>
    <w:p w14:paraId="0F862761" w14:textId="571A4B24" w:rsidR="000B2852" w:rsidRPr="00ED45A5" w:rsidRDefault="00D74186" w:rsidP="000B2852">
      <w:pPr>
        <w:pStyle w:val="BodyText"/>
        <w:rPr>
          <w:rFonts w:eastAsiaTheme="minorEastAsia"/>
          <w:sz w:val="32"/>
          <w:szCs w:val="32"/>
        </w:rPr>
      </w:pPr>
      <w:r>
        <w:rPr>
          <w:noProof/>
          <w:position w:val="-12"/>
        </w:rPr>
        <w:drawing>
          <wp:inline distT="0" distB="0" distL="0" distR="0" wp14:anchorId="43D3D6B0" wp14:editId="3CF83380">
            <wp:extent cx="4654685" cy="270332"/>
            <wp:effectExtent l="0" t="0" r="0" b="0"/>
            <wp:docPr id="1263475125" name="Picture 1263475125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i mathvariant=\&quot;normal\&quot;&gt;'&lt;/mml:mi&gt;&lt;mml:mo&gt;=&lt;/mml:mo&gt;&lt;mml:mi&gt;B&lt;/mml:mi&gt;&lt;mml:mo&gt;+&lt;/mml:mo&gt;&lt;mml:mn&gt;2&lt;/mml:mn&gt;&lt;mml:mi&gt;C&lt;/mml:mi&gt;&lt;mml:mi&gt;x&lt;/mml:mi&gt;&lt;mml:mo&gt;+&lt;/mml:mo&gt;&lt;mml:mi&gt;D&lt;/mml:mi&gt;&lt;mml:msup&gt;&lt;mml:mi&gt;e&lt;/mml:mi&gt;&lt;mml:mi&gt;x&lt;/mml:mi&gt;&lt;/mml:msup&gt;&lt;mml:mo&gt;+&lt;/mml:mo&gt;&lt;mml:mi&gt;D&lt;/mml:mi&gt;&lt;mml:mi&gt;x&lt;/mml:mi&gt;&lt;mml:msup&gt;&lt;mml:mi&gt;e&lt;/mml:mi&gt;&lt;mml:mi&gt;x&lt;/mml:mi&gt;&lt;/mml:msup&gt;&lt;mml:mo&gt;+&lt;/mml:mo&gt;&lt;mml:mn&gt;2&lt;/mml:mn&gt;&lt;mml:mi&gt;x&lt;/mml:mi&gt;&lt;mml:mi&gt;E&lt;/mml:mi&gt;&lt;mml:msup&gt;&lt;mml:mi&gt;e&lt;/mml:mi&gt;&lt;mml:mi&gt;x&lt;/mml:mi&gt;&lt;/mml:msup&gt;&lt;mml:mo&gt;+&lt;/mml:mo&gt;&lt;mml:msup&gt;&lt;mml:mi&gt;x&lt;/mml:mi&gt;&lt;mml:mn&gt;2&lt;/mml:mn&gt;&lt;/mml:msup&gt;&lt;mml:mi&gt;E&lt;/mml:mi&gt;&lt;mml:msup&gt;&lt;mml:mi&gt;e&lt;/mml:mi&gt;&lt;mml:mi&gt;x&lt;/mml:mi&gt;&lt;/mml:msup&gt;&lt;mml:mo&gt;+&lt;/mml:mo&gt;&lt;mml:mn&gt;3&lt;/mml:mn&gt;&lt;mml:mi&gt;F&lt;/mml:mi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Y subscript p straight apostrophe equals B plus 2 C x plus D e to the power of x plus D x e to the power of x plus 2 x E e to the power of x plus x squared E e to the power of x plus 3 F e to the power of 3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i mathvariant=\&quot;normal\&quot;&gt;'&lt;/mml:mi&gt;&lt;mml:mo&gt;=&lt;/mml:mo&gt;&lt;mml:mi&gt;B&lt;/mml:mi&gt;&lt;mml:mo&gt;+&lt;/mml:mo&gt;&lt;mml:mn&gt;2&lt;/mml:mn&gt;&lt;mml:mi&gt;C&lt;/mml:mi&gt;&lt;mml:mi&gt;x&lt;/mml:mi&gt;&lt;mml:mo&gt;+&lt;/mml:mo&gt;&lt;mml:mi&gt;D&lt;/mml:mi&gt;&lt;mml:msup&gt;&lt;mml:mi&gt;e&lt;/mml:mi&gt;&lt;mml:mi&gt;x&lt;/mml:mi&gt;&lt;/mml:msup&gt;&lt;mml:mo&gt;+&lt;/mml:mo&gt;&lt;mml:mi&gt;D&lt;/mml:mi&gt;&lt;mml:mi&gt;x&lt;/mml:mi&gt;&lt;mml:msup&gt;&lt;mml:mi&gt;e&lt;/mml:mi&gt;&lt;mml:mi&gt;x&lt;/mml:mi&gt;&lt;/mml:msup&gt;&lt;mml:mo&gt;+&lt;/mml:mo&gt;&lt;mml:mn&gt;2&lt;/mml:mn&gt;&lt;mml:mi&gt;x&lt;/mml:mi&gt;&lt;mml:mi&gt;E&lt;/mml:mi&gt;&lt;mml:msup&gt;&lt;mml:mi&gt;e&lt;/mml:mi&gt;&lt;mml:mi&gt;x&lt;/mml:mi&gt;&lt;/mml:msup&gt;&lt;mml:mo&gt;+&lt;/mml:mo&gt;&lt;mml:msup&gt;&lt;mml:mi&gt;x&lt;/mml:mi&gt;&lt;mml:mn&gt;2&lt;/mml:mn&gt;&lt;/mml:msup&gt;&lt;mml:mi&gt;E&lt;/mml:mi&gt;&lt;mml:msup&gt;&lt;mml:mi&gt;e&lt;/mml:mi&gt;&lt;mml:mi&gt;x&lt;/mml:mi&gt;&lt;/mml:msup&gt;&lt;mml:mo&gt;+&lt;/mml:mo&gt;&lt;mml:mn&gt;3&lt;/mml:mn&gt;&lt;mml:mi&gt;F&lt;/mml:mi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Y subscript p straight apostrophe equals B plus 2 C x plus D e to the power of x plus D x e to the power of x plus 2 x E e to the power of x plus x squared E e to the power of x plus 3 F e to the power of 3 x end exponent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685" cy="270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2852" w:rsidRPr="00ED45A5">
        <w:rPr>
          <w:rFonts w:eastAsiaTheme="minorEastAsia"/>
          <w:sz w:val="32"/>
          <w:szCs w:val="32"/>
        </w:rPr>
        <w:t>+</w:t>
      </w:r>
      <w:r w:rsidR="000B2852" w:rsidRPr="00ED45A5">
        <w:rPr>
          <w:sz w:val="32"/>
          <w:szCs w:val="32"/>
        </w:rPr>
        <w:t xml:space="preserve"> </w:t>
      </w:r>
      <w:r>
        <w:rPr>
          <w:noProof/>
        </w:rPr>
        <w:drawing>
          <wp:inline distT="0" distB="0" distL="0" distR="0" wp14:anchorId="26C188DC" wp14:editId="1EF876F4">
            <wp:extent cx="544576" cy="193040"/>
            <wp:effectExtent l="0" t="0" r="0" b="0"/>
            <wp:docPr id="1760964807" name="Picture 1760964807" descr="{&quot;mathml&quot;:&quot;&lt;mml:math style=\&quot;font-family:null;font-size:null;\&quot; xmlns:m=\&quot;http://schemas.openxmlformats.org/officeDocument/2006/math\&quot; xmlns:mml=\&quot;http://www.w3.org/1998/Math/MathML\&quot;&gt;&lt;mml:msup&gt;&lt;mml:mrow&gt;&lt;mml:mi&gt;E&lt;/mml:mi&gt;&lt;mml:mi&gt;x&lt;/mml:mi&gt;&lt;/mml:mrow&gt;&lt;mml:mn&gt;2&lt;/mml:mn&gt;&lt;/mml:msup&gt;&lt;mml:msup&gt;&lt;mml:mi&gt;e&lt;/mml:mi&gt;&lt;mml:mi&gt;x&lt;/mml:mi&gt;&lt;/mml:msup&gt;&lt;/mml:math&gt;&quot;,&quot;origin&quot;:&quot;MathType Legacy&quot;,&quot;version&quot;:&quot;v3.18.2&quot;}" title="E x squared e to the power of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p&gt;&lt;mml:mrow&gt;&lt;mml:mi&gt;E&lt;/mml:mi&gt;&lt;mml:mi&gt;x&lt;/mml:mi&gt;&lt;/mml:mrow&gt;&lt;mml:mn&gt;2&lt;/mml:mn&gt;&lt;/mml:msup&gt;&lt;mml:msup&gt;&lt;mml:mi&gt;e&lt;/mml:mi&gt;&lt;mml:mi&gt;x&lt;/mml:mi&gt;&lt;/mml:msup&gt;&lt;/mml:math&gt;&quot;,&quot;origin&quot;:&quot;MathType Legacy&quot;,&quot;version&quot;:&quot;v3.18.2&quot;}" title="E x squared e to the power of x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576" cy="19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15FEC" w14:textId="15501B57" w:rsidR="000B2852" w:rsidRPr="00ED45A5" w:rsidRDefault="00D74186" w:rsidP="000B2852">
      <w:pPr>
        <w:pStyle w:val="BodyText"/>
        <w:rPr>
          <w:rFonts w:eastAsiaTheme="minorEastAsia"/>
          <w:sz w:val="32"/>
          <w:szCs w:val="32"/>
        </w:rPr>
      </w:pPr>
      <w:r>
        <w:rPr>
          <w:noProof/>
          <w:position w:val="-13"/>
        </w:rPr>
        <w:drawing>
          <wp:inline distT="0" distB="0" distL="0" distR="0" wp14:anchorId="3D3587F6" wp14:editId="27987620">
            <wp:extent cx="831088" cy="241808"/>
            <wp:effectExtent l="0" t="0" r="0" b="0"/>
            <wp:docPr id="269561925" name="Picture 269561925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''&lt;/mml:mo&gt;&lt;mml:mo&gt;=&lt;/mml:mo&gt;&lt;mml:mo&gt;.&lt;/mml:mo&gt;&lt;mml:mo&gt;.&lt;/mml:mo&gt;&lt;mml:mo&gt;.&lt;/mml:mo&gt;&lt;/mml:math&gt;&quot;,&quot;origin&quot;:&quot;MathType Legacy&quot;,&quot;version&quot;:&quot;v3.18.2&quot;}" title="Y subscript p double apostrophe equals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''&lt;/mml:mo&gt;&lt;mml:mo&gt;=&lt;/mml:mo&gt;&lt;mml:mo&gt;.&lt;/mml:mo&gt;&lt;mml:mo&gt;.&lt;/mml:mo&gt;&lt;mml:mo&gt;.&lt;/mml:mo&gt;&lt;/mml:math&gt;&quot;,&quot;origin&quot;:&quot;MathType Legacy&quot;,&quot;version&quot;:&quot;v3.18.2&quot;}" title="Y subscript p double apostrophe equals...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1088" cy="241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9B69A" w14:textId="77777777" w:rsidR="000B2852" w:rsidRPr="00ED45A5" w:rsidRDefault="000B2852" w:rsidP="000B2852">
      <w:pPr>
        <w:pStyle w:val="FirstParagraph"/>
        <w:rPr>
          <w:sz w:val="32"/>
          <w:szCs w:val="32"/>
        </w:rPr>
      </w:pPr>
      <w:r w:rsidRPr="00ED45A5">
        <w:rPr>
          <w:sz w:val="32"/>
          <w:szCs w:val="32"/>
        </w:rPr>
        <w:t>A, B, C, D, E, F</w:t>
      </w:r>
    </w:p>
    <w:p w14:paraId="0E0F11EF" w14:textId="30A903E4" w:rsidR="000B2852" w:rsidRPr="00ED45A5" w:rsidRDefault="00D74186" w:rsidP="000B2852">
      <w:pPr>
        <w:pStyle w:val="BodyText"/>
        <w:rPr>
          <w:sz w:val="32"/>
          <w:szCs w:val="32"/>
        </w:rPr>
      </w:pPr>
      <w:r>
        <w:rPr>
          <w:noProof/>
          <w:position w:val="-13"/>
        </w:rPr>
        <w:drawing>
          <wp:inline distT="0" distB="0" distL="0" distR="0" wp14:anchorId="5F0716CC" wp14:editId="4E65847C">
            <wp:extent cx="938784" cy="217424"/>
            <wp:effectExtent l="0" t="0" r="0" b="0"/>
            <wp:docPr id="501057337" name="Picture 501057337" descr="{&quot;mathml&quot;:&quot;&lt;mml:math style=\&quot;font-family:null;font-size:null;\&quot; xmlns:m=\&quot;http://schemas.openxmlformats.org/officeDocument/2006/math\&quot; xmlns:mml=\&quot;http://www.w3.org/1998/Math/MathML\&quot;&gt;&lt;mml:mi&gt;y&lt;/mml:mi&gt;&lt;mml:mo&gt;=&lt;/mml:mo&gt;&lt;mml:msub&gt;&lt;mml:mi&gt;y&lt;/mml:mi&gt;&lt;mml:mi&gt;c&lt;/mml:mi&gt;&lt;/mml:msub&gt;&lt;mml:mo&gt;+&lt;/mml:mo&gt;&lt;mml:msub&gt;&lt;mml:mi&gt;y&lt;/mml:mi&gt;&lt;mml:mi&gt;p&lt;/mml:mi&gt;&lt;/mml:msub&gt;&lt;/mml:math&gt;&quot;,&quot;origin&quot;:&quot;MathType Legacy&quot;,&quot;version&quot;:&quot;v3.18.2&quot;}" title="y equals y subscript c plus y subscript 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y&lt;/mml:mi&gt;&lt;mml:mo&gt;=&lt;/mml:mo&gt;&lt;mml:msub&gt;&lt;mml:mi&gt;y&lt;/mml:mi&gt;&lt;mml:mi&gt;c&lt;/mml:mi&gt;&lt;/mml:msub&gt;&lt;mml:mo&gt;+&lt;/mml:mo&gt;&lt;mml:msub&gt;&lt;mml:mi&gt;y&lt;/mml:mi&gt;&lt;mml:mi&gt;p&lt;/mml:mi&gt;&lt;/mml:msub&gt;&lt;/mml:math&gt;&quot;,&quot;origin&quot;:&quot;MathType Legacy&quot;,&quot;version&quot;:&quot;v3.18.2&quot;}" title="y equals y subscript c plus y subscript p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8784" cy="21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FA515" w14:textId="196F75E8" w:rsidR="000B2852" w:rsidRPr="00ED45A5" w:rsidRDefault="00D74186" w:rsidP="000B2852">
      <w:pPr>
        <w:pStyle w:val="FirstParagraph"/>
        <w:rPr>
          <w:sz w:val="32"/>
          <w:szCs w:val="32"/>
        </w:rPr>
      </w:pPr>
      <w:r>
        <w:rPr>
          <w:noProof/>
          <w:position w:val="-26"/>
        </w:rPr>
        <w:drawing>
          <wp:inline distT="0" distB="0" distL="0" distR="0" wp14:anchorId="640AFBFA" wp14:editId="0FB28358">
            <wp:extent cx="2523744" cy="483616"/>
            <wp:effectExtent l="0" t="0" r="0" b="0"/>
            <wp:docPr id="1772624044" name="Picture 1772624044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2&lt;/mml:mn&gt;&lt;/mml:msup&gt;&lt;mml:mi&gt;y&lt;/mml:mi&gt;&lt;/mml:mrow&gt;&lt;mml:mrow&gt;&lt;mml:mi&gt;d&lt;/mml:mi&gt;&lt;mml:msup&gt;&lt;mml:mi&gt;x&lt;/mml:mi&gt;&lt;mml:mn&gt;2&lt;/mml:mn&gt;&lt;/mml:msup&gt;&lt;/mml:mrow&gt;&lt;/mml:mfrac&gt;&lt;mml:mo&gt;-&lt;/mml:mo&gt;&lt;mml:mn&gt;2&lt;/mml:mn&gt;&lt;mml:mfrac&gt;&lt;mml:mrow&gt;&lt;mml:mi&gt;d&lt;/mml:mi&gt;&lt;mml:mi&gt;y&lt;/mml:mi&gt;&lt;/mml:mrow&gt;&lt;mml:mrow&gt;&lt;mml:mi&gt;d&lt;/mml:mi&gt;&lt;mml:mi&gt;x&lt;/mml:mi&gt;&lt;/mml:mrow&gt;&lt;/mml:mfrac&gt;&lt;mml:mo&gt;+&lt;/mml:mo&gt;&lt;mml:mi&gt;y&lt;/mml:mi&gt;&lt;mml:mo&gt;=&lt;/mml:mo&gt;&lt;mml:mn&gt;2&lt;/mml:mn&gt;&lt;mml:mi&gt;x&lt;/mml:mi&gt;&lt;mml:msup&gt;&lt;mml:mi&gt;e&lt;/mml:mi&gt;&lt;mml:mi&gt;x&lt;/mml:mi&gt;&lt;/mml:msup&gt;&lt;mml:mo&gt;+&lt;/mml:mo&gt;&lt;mml:mn&gt;6&lt;/mml:mn&gt;&lt;mml:msup&gt;&lt;mml:mi&gt;e&lt;/mml:mi&gt;&lt;mml:mi&gt;x&lt;/mml:mi&gt;&lt;/mml:msup&gt;&lt;/mml:math&gt;&quot;,&quot;origin&quot;:&quot;MathType Legacy&quot;,&quot;version&quot;:&quot;v3.18.2&quot;}" title="fraction numerator d squared y over denominator d x squared end fraction minus 2 fraction numerator d y over denominator d x end fraction plus y equals 2 x e to the power of x plus 6 e to the power of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2&lt;/mml:mn&gt;&lt;/mml:msup&gt;&lt;mml:mi&gt;y&lt;/mml:mi&gt;&lt;/mml:mrow&gt;&lt;mml:mrow&gt;&lt;mml:mi&gt;d&lt;/mml:mi&gt;&lt;mml:msup&gt;&lt;mml:mi&gt;x&lt;/mml:mi&gt;&lt;mml:mn&gt;2&lt;/mml:mn&gt;&lt;/mml:msup&gt;&lt;/mml:mrow&gt;&lt;/mml:mfrac&gt;&lt;mml:mo&gt;-&lt;/mml:mo&gt;&lt;mml:mn&gt;2&lt;/mml:mn&gt;&lt;mml:mfrac&gt;&lt;mml:mrow&gt;&lt;mml:mi&gt;d&lt;/mml:mi&gt;&lt;mml:mi&gt;y&lt;/mml:mi&gt;&lt;/mml:mrow&gt;&lt;mml:mrow&gt;&lt;mml:mi&gt;d&lt;/mml:mi&gt;&lt;mml:mi&gt;x&lt;/mml:mi&gt;&lt;/mml:mrow&gt;&lt;/mml:mfrac&gt;&lt;mml:mo&gt;+&lt;/mml:mo&gt;&lt;mml:mi&gt;y&lt;/mml:mi&gt;&lt;mml:mo&gt;=&lt;/mml:mo&gt;&lt;mml:mn&gt;2&lt;/mml:mn&gt;&lt;mml:mi&gt;x&lt;/mml:mi&gt;&lt;mml:msup&gt;&lt;mml:mi&gt;e&lt;/mml:mi&gt;&lt;mml:mi&gt;x&lt;/mml:mi&gt;&lt;/mml:msup&gt;&lt;mml:mo&gt;+&lt;/mml:mo&gt;&lt;mml:mn&gt;6&lt;/mml:mn&gt;&lt;mml:msup&gt;&lt;mml:mi&gt;e&lt;/mml:mi&gt;&lt;mml:mi&gt;x&lt;/mml:mi&gt;&lt;/mml:msup&gt;&lt;/mml:math&gt;&quot;,&quot;origin&quot;:&quot;MathType Legacy&quot;,&quot;version&quot;:&quot;v3.18.2&quot;}" title="fraction numerator d squared y over denominator d x squared end fraction minus 2 fraction numerator d y over denominator d x end fraction plus y equals 2 x e to the power of x plus 6 e to the power of x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3744" cy="48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2852" w:rsidRPr="00ED45A5">
        <w:rPr>
          <w:rFonts w:eastAsiaTheme="minorEastAsia"/>
          <w:sz w:val="32"/>
          <w:szCs w:val="32"/>
        </w:rPr>
        <w:t>…</w:t>
      </w:r>
      <w:proofErr w:type="gramStart"/>
      <w:r w:rsidR="000B2852" w:rsidRPr="00ED45A5">
        <w:rPr>
          <w:rFonts w:eastAsiaTheme="minorEastAsia"/>
          <w:sz w:val="32"/>
          <w:szCs w:val="32"/>
        </w:rPr>
        <w:t>….(</w:t>
      </w:r>
      <w:proofErr w:type="gramEnd"/>
      <w:r w:rsidR="000B2852" w:rsidRPr="00ED45A5">
        <w:rPr>
          <w:rFonts w:eastAsiaTheme="minorEastAsia"/>
          <w:sz w:val="32"/>
          <w:szCs w:val="32"/>
        </w:rPr>
        <w:t>1)</w:t>
      </w:r>
    </w:p>
    <w:p w14:paraId="05DD1DBA" w14:textId="4127438F" w:rsidR="000B2852" w:rsidRPr="00ED45A5" w:rsidRDefault="000B2852" w:rsidP="000B2852">
      <w:pPr>
        <w:pStyle w:val="FirstParagraph"/>
        <w:rPr>
          <w:sz w:val="32"/>
          <w:szCs w:val="32"/>
        </w:rPr>
      </w:pPr>
      <w:r w:rsidRPr="00ED45A5">
        <w:rPr>
          <w:sz w:val="32"/>
          <w:szCs w:val="32"/>
        </w:rPr>
        <w:t xml:space="preserve">Let </w:t>
      </w:r>
      <w:r w:rsidR="00D74186">
        <w:rPr>
          <w:noProof/>
          <w:position w:val="-7"/>
        </w:rPr>
        <w:drawing>
          <wp:inline distT="0" distB="0" distL="0" distR="0" wp14:anchorId="1A578AA3" wp14:editId="002E6A59">
            <wp:extent cx="670560" cy="211328"/>
            <wp:effectExtent l="0" t="0" r="0" b="0"/>
            <wp:docPr id="307276308" name="Picture 307276308" descr="{&quot;mathml&quot;:&quot;&lt;mml:math style=\&quot;font-family:null;font-size:null;\&quot; xmlns:m=\&quot;http://schemas.openxmlformats.org/officeDocument/2006/math\&quot; xmlns:mml=\&quot;http://www.w3.org/1998/Math/MathML\&quot;&gt;&lt;mml:mi&gt;y&lt;/mml:mi&gt;&lt;mml:mo&gt;=&lt;/mml:mo&gt;&lt;mml:msup&gt;&lt;mml:mi&gt;e&lt;/mml:mi&gt;&lt;mml:mrow&gt;&lt;mml:mi&gt;m&lt;/mml:mi&gt;&lt;mml:mi&gt;x&lt;/mml:mi&gt;&lt;/mml:mrow&gt;&lt;/mml:msup&gt;&lt;/mml:math&gt;&quot;,&quot;origin&quot;:&quot;MathType Legacy&quot;,&quot;version&quot;:&quot;v3.18.2&quot;}" title="y equals e to the power of m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y&lt;/mml:mi&gt;&lt;mml:mo&gt;=&lt;/mml:mo&gt;&lt;mml:msup&gt;&lt;mml:mi&gt;e&lt;/mml:mi&gt;&lt;mml:mrow&gt;&lt;mml:mi&gt;m&lt;/mml:mi&gt;&lt;mml:mi&gt;x&lt;/mml:mi&gt;&lt;/mml:mrow&gt;&lt;/mml:msup&gt;&lt;/mml:math&gt;&quot;,&quot;origin&quot;:&quot;MathType Legacy&quot;,&quot;version&quot;:&quot;v3.18.2&quot;}" title="y equals e to the power of m x end exponent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560" cy="211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5A5">
        <w:rPr>
          <w:sz w:val="32"/>
          <w:szCs w:val="32"/>
        </w:rPr>
        <w:t xml:space="preserve"> </w:t>
      </w:r>
      <w:r w:rsidRPr="00ED45A5">
        <w:rPr>
          <w:i/>
          <w:iCs/>
          <w:sz w:val="32"/>
          <w:szCs w:val="32"/>
        </w:rPr>
        <w:t>be the trial solution of</w:t>
      </w:r>
    </w:p>
    <w:p w14:paraId="0ECA2F3B" w14:textId="23773ACF" w:rsidR="000B2852" w:rsidRPr="00ED45A5" w:rsidRDefault="00D74186" w:rsidP="000B2852">
      <w:pPr>
        <w:pStyle w:val="BodyText"/>
        <w:rPr>
          <w:rFonts w:eastAsiaTheme="minorEastAsia"/>
          <w:sz w:val="32"/>
          <w:szCs w:val="32"/>
        </w:rPr>
      </w:pPr>
      <w:r>
        <w:rPr>
          <w:noProof/>
          <w:position w:val="-7"/>
        </w:rPr>
        <w:drawing>
          <wp:inline distT="0" distB="0" distL="0" distR="0" wp14:anchorId="3017CE6C" wp14:editId="0A97E4BA">
            <wp:extent cx="1495552" cy="235712"/>
            <wp:effectExtent l="0" t="0" r="0" b="0"/>
            <wp:docPr id="2045983324" name="Picture 2045983324" descr="{&quot;mathml&quot;:&quot;&lt;mml:math style=\&quot;font-family:null;font-size:null;\&quot; xmlns:m=\&quot;http://schemas.openxmlformats.org/officeDocument/2006/math\&quot; xmlns:mml=\&quot;http://www.w3.org/1998/Math/MathML\&quot;&gt;&lt;mml:mi&gt;D&lt;/mml:mi&gt;&lt;mml:msup&gt;&lt;mml:mi&gt;y&lt;/mml:mi&gt;&lt;mml:mrow&gt;&lt;mml:mi&gt;'&lt;/mml:mi&gt;&lt;mml:mi&gt;'&lt;/mml:mi&gt;&lt;/mml:mrow&gt;&lt;/mml:msup&gt;&lt;mml:mo&gt;-&lt;/mml:mo&gt;&lt;mml:mn&gt;2&lt;/mml:mn&gt;&lt;mml:mi&gt;y&lt;/mml:mi&gt;&lt;mml:mi&gt;'&lt;/mml:mi&gt;&lt;mml:mo&gt;+&lt;/mml:mo&gt;&lt;mml:mi&gt;y&lt;/mml:mi&gt;&lt;mml:mo&gt;=&lt;/mml:mo&gt;&lt;mml:mn&gt;0&lt;/mml:mn&gt;&lt;/mml:math&gt;&quot;,&quot;origin&quot;:&quot;MathType Legacy&quot;,&quot;version&quot;:&quot;v3.18.2&quot;}" title="D y to the power of apostrophe apostrophe end exponent minus 2 y apostrophe plus y equals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D&lt;/mml:mi&gt;&lt;mml:msup&gt;&lt;mml:mi&gt;y&lt;/mml:mi&gt;&lt;mml:mrow&gt;&lt;mml:mi&gt;'&lt;/mml:mi&gt;&lt;mml:mi&gt;'&lt;/mml:mi&gt;&lt;/mml:mrow&gt;&lt;/mml:msup&gt;&lt;mml:mo&gt;-&lt;/mml:mo&gt;&lt;mml:mn&gt;2&lt;/mml:mn&gt;&lt;mml:mi&gt;y&lt;/mml:mi&gt;&lt;mml:mi&gt;'&lt;/mml:mi&gt;&lt;mml:mo&gt;+&lt;/mml:mo&gt;&lt;mml:mi&gt;y&lt;/mml:mi&gt;&lt;mml:mo&gt;=&lt;/mml:mo&gt;&lt;mml:mn&gt;0&lt;/mml:mn&gt;&lt;/mml:math&gt;&quot;,&quot;origin&quot;:&quot;MathType Legacy&quot;,&quot;version&quot;:&quot;v3.18.2&quot;}" title="D y to the power of apostrophe apostrophe end exponent minus 2 y apostrophe plus y equals 0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552" cy="235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2852" w:rsidRPr="00ED45A5">
        <w:rPr>
          <w:rFonts w:eastAsiaTheme="minorEastAsia"/>
          <w:sz w:val="32"/>
          <w:szCs w:val="32"/>
        </w:rPr>
        <w:t xml:space="preserve">, </w:t>
      </w:r>
      <w:r w:rsidR="000B2852" w:rsidRPr="00ED45A5">
        <w:rPr>
          <w:rFonts w:eastAsiaTheme="minorEastAsia"/>
          <w:i/>
          <w:iCs/>
          <w:sz w:val="32"/>
          <w:szCs w:val="32"/>
        </w:rPr>
        <w:t xml:space="preserve">then the </w:t>
      </w:r>
      <w:proofErr w:type="gramStart"/>
      <w:r w:rsidR="000B2852" w:rsidRPr="00ED45A5">
        <w:rPr>
          <w:rFonts w:eastAsiaTheme="minorEastAsia"/>
          <w:i/>
          <w:iCs/>
          <w:sz w:val="32"/>
          <w:szCs w:val="32"/>
        </w:rPr>
        <w:t>A,E</w:t>
      </w:r>
      <w:proofErr w:type="gramEnd"/>
    </w:p>
    <w:p w14:paraId="7D82A8EC" w14:textId="2D6B5CDD" w:rsidR="000B2852" w:rsidRPr="00ED45A5" w:rsidRDefault="00D74186" w:rsidP="000B2852">
      <w:pPr>
        <w:pStyle w:val="BodyText"/>
        <w:rPr>
          <w:sz w:val="32"/>
          <w:szCs w:val="32"/>
        </w:rPr>
      </w:pPr>
      <w:r>
        <w:rPr>
          <w:noProof/>
          <w:position w:val="-1"/>
        </w:rPr>
        <w:drawing>
          <wp:inline distT="0" distB="0" distL="0" distR="0" wp14:anchorId="0AD64FAC" wp14:editId="7FFF922E">
            <wp:extent cx="1416304" cy="195072"/>
            <wp:effectExtent l="0" t="0" r="0" b="0"/>
            <wp:docPr id="886927171" name="Picture 886927171" descr="{&quot;mathml&quot;:&quot;&lt;mml:math style=\&quot;font-family:null;font-size:null;\&quot; xmlns:m=\&quot;http://schemas.openxmlformats.org/officeDocument/2006/math\&quot; xmlns:mml=\&quot;http://www.w3.org/1998/Math/MathML\&quot;&gt;&lt;mml:msup&gt;&lt;mml:mi&gt;m&lt;/mml:mi&gt;&lt;mml:mn&gt;2&lt;/mml:mn&gt;&lt;/mml:msup&gt;&lt;mml:mo&gt;-&lt;/mml:mo&gt;&lt;mml:mn&gt;2&lt;/mml:mn&gt;&lt;mml:mi&gt;m&lt;/mml:mi&gt;&lt;mml:mo&gt;+&lt;/mml:mo&gt;&lt;mml:mn&gt;1&lt;/mml:mn&gt;&lt;mml:mo&gt;=&lt;/mml:mo&gt;&lt;mml:mn&gt;0&lt;/mml:mn&gt;&lt;/mml:math&gt;&quot;,&quot;origin&quot;:&quot;MathType Legacy&quot;,&quot;version&quot;:&quot;v3.18.2&quot;}" title="m squared minus 2 m plus 1 equals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p&gt;&lt;mml:mi&gt;m&lt;/mml:mi&gt;&lt;mml:mn&gt;2&lt;/mml:mn&gt;&lt;/mml:msup&gt;&lt;mml:mo&gt;-&lt;/mml:mo&gt;&lt;mml:mn&gt;2&lt;/mml:mn&gt;&lt;mml:mi&gt;m&lt;/mml:mi&gt;&lt;mml:mo&gt;+&lt;/mml:mo&gt;&lt;mml:mn&gt;1&lt;/mml:mn&gt;&lt;mml:mo&gt;=&lt;/mml:mo&gt;&lt;mml:mn&gt;0&lt;/mml:mn&gt;&lt;/mml:math&gt;&quot;,&quot;origin&quot;:&quot;MathType Legacy&quot;,&quot;version&quot;:&quot;v3.18.2&quot;}" title="m squared minus 2 m plus 1 equals 0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304" cy="19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2852" w:rsidRPr="00ED45A5">
        <w:rPr>
          <w:sz w:val="32"/>
          <w:szCs w:val="32"/>
        </w:rPr>
        <w:t xml:space="preserve"> </w:t>
      </w:r>
    </w:p>
    <w:p w14:paraId="1897524F" w14:textId="1C614BCD" w:rsidR="000B2852" w:rsidRPr="00ED45A5" w:rsidRDefault="00D74186" w:rsidP="000B2852">
      <w:pPr>
        <w:pStyle w:val="BodyText"/>
        <w:rPr>
          <w:sz w:val="32"/>
          <w:szCs w:val="32"/>
        </w:rPr>
      </w:pPr>
      <w:r>
        <w:rPr>
          <w:noProof/>
          <w:position w:val="-27"/>
        </w:rPr>
        <w:drawing>
          <wp:inline distT="0" distB="0" distL="0" distR="0" wp14:anchorId="5BA5B536" wp14:editId="7D59FB03">
            <wp:extent cx="3333327" cy="537633"/>
            <wp:effectExtent l="0" t="0" r="0" b="0"/>
            <wp:docPr id="1599283403" name="Picture 1599283403" descr="{&quot;mathml&quot;:&quot;&lt;mml:math style=\&quot;font-family:null;font-size:null;\&quot; xmlns:m=\&quot;http://schemas.openxmlformats.org/officeDocument/2006/math\&quot; xmlns:mml=\&quot;http://www.w3.org/1998/Math/MathML\&quot;&gt;&lt;mml:mo&gt;&amp;#x21D2;&lt;/mml:mo&gt;&lt;mml:mi&gt;m&lt;/mml:mi&gt;&lt;mml:mo&gt;=&lt;/mml:mo&gt;&lt;mml:mfrac&gt;&lt;mml:mrow&gt;&lt;mml:mn&gt;2&lt;/mml:mn&gt;&lt;mml:mo&gt;&amp;#xB1;&lt;/mml:mo&gt;&lt;mml:msqrt&gt;&lt;mml:mn&gt;4&lt;/mml:mn&gt;&lt;mml:mo&gt;-&lt;/mml:mo&gt;&lt;mml:mn&gt;4&lt;/mml:mn&gt;&lt;mml:mo&gt;&amp;#x22C5;&lt;/mml:mo&gt;&lt;mml:mn&gt;1&lt;/mml:mn&gt;&lt;mml:mo&gt;&amp;#x22C5;&lt;/mml:mo&gt;&lt;mml:mn&gt;1&lt;/mml:mn&gt;&lt;/mml:msqrt&gt;&lt;/mml:mrow&gt;&lt;mml:mrow&gt;&lt;mml:mn&gt;2&lt;/mml:mn&gt;&lt;mml:mo&gt;&amp;#x22C5;&lt;/mml:mo&gt;&lt;mml:mn&gt;1&lt;/mml:mn&gt;&lt;/mml:mrow&gt;&lt;/mml:mfrac&gt;&lt;mml:mo&gt;=&lt;/mml:mo&gt;&lt;mml:mfrac&gt;&lt;mml:mrow&gt;&lt;mml:mn&gt;2&lt;/mml:mn&gt;&lt;mml:mo&gt;&amp;#xB1;&lt;/mml:mo&gt;&lt;mml:mn&gt;0&lt;/mml:mn&gt;&lt;/mml:mrow&gt;&lt;mml:mn&gt;2&lt;/mml:mn&gt;&lt;/mml:mfrac&gt;&lt;mml:mo&gt;=&lt;/mml:mo&gt;&lt;mml:mn&gt;1&lt;/mml:mn&gt;&lt;mml:mo&gt;,&lt;/mml:mo&gt;&lt;mml:mn&gt;1&lt;/mml:mn&gt;&lt;/mml:math&gt;&quot;,&quot;origin&quot;:&quot;MathType Legacy&quot;,&quot;version&quot;:&quot;v3.18.2&quot;}" title="rightwards double arrow m equals fraction numerator 2 plus-or-minus square root of 4 minus 4 times 1 times 1 end root over denominator 2 times 1 end fraction equals fraction numerator 2 plus-or-minus 0 over denominator 2 end fraction equals 1 comm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1D2;&lt;/mml:mo&gt;&lt;mml:mi&gt;m&lt;/mml:mi&gt;&lt;mml:mo&gt;=&lt;/mml:mo&gt;&lt;mml:mfrac&gt;&lt;mml:mrow&gt;&lt;mml:mn&gt;2&lt;/mml:mn&gt;&lt;mml:mo&gt;&amp;#xB1;&lt;/mml:mo&gt;&lt;mml:msqrt&gt;&lt;mml:mn&gt;4&lt;/mml:mn&gt;&lt;mml:mo&gt;-&lt;/mml:mo&gt;&lt;mml:mn&gt;4&lt;/mml:mn&gt;&lt;mml:mo&gt;&amp;#x22C5;&lt;/mml:mo&gt;&lt;mml:mn&gt;1&lt;/mml:mn&gt;&lt;mml:mo&gt;&amp;#x22C5;&lt;/mml:mo&gt;&lt;mml:mn&gt;1&lt;/mml:mn&gt;&lt;/mml:msqrt&gt;&lt;/mml:mrow&gt;&lt;mml:mrow&gt;&lt;mml:mn&gt;2&lt;/mml:mn&gt;&lt;mml:mo&gt;&amp;#x22C5;&lt;/mml:mo&gt;&lt;mml:mn&gt;1&lt;/mml:mn&gt;&lt;/mml:mrow&gt;&lt;/mml:mfrac&gt;&lt;mml:mo&gt;=&lt;/mml:mo&gt;&lt;mml:mfrac&gt;&lt;mml:mrow&gt;&lt;mml:mn&gt;2&lt;/mml:mn&gt;&lt;mml:mo&gt;&amp;#xB1;&lt;/mml:mo&gt;&lt;mml:mn&gt;0&lt;/mml:mn&gt;&lt;/mml:mrow&gt;&lt;mml:mn&gt;2&lt;/mml:mn&gt;&lt;/mml:mfrac&gt;&lt;mml:mo&gt;=&lt;/mml:mo&gt;&lt;mml:mn&gt;1&lt;/mml:mn&gt;&lt;mml:mo&gt;,&lt;/mml:mo&gt;&lt;mml:mn&gt;1&lt;/mml:mn&gt;&lt;/mml:math&gt;&quot;,&quot;origin&quot;:&quot;MathType Legacy&quot;,&quot;version&quot;:&quot;v3.18.2&quot;}" title="rightwards double arrow m equals fraction numerator 2 plus-or-minus square root of 4 minus 4 times 1 times 1 end root over denominator 2 times 1 end fraction equals fraction numerator 2 plus-or-minus 0 over denominator 2 end fraction equals 1 comma 1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327" cy="537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D5BD2" w14:textId="77777777" w:rsidR="000B2852" w:rsidRPr="00ED45A5" w:rsidRDefault="000B2852" w:rsidP="000B2852">
      <w:pPr>
        <w:pStyle w:val="FirstParagraph"/>
        <w:rPr>
          <w:sz w:val="32"/>
          <w:szCs w:val="32"/>
        </w:rPr>
      </w:pPr>
      <w:r w:rsidRPr="00ED45A5">
        <w:rPr>
          <w:sz w:val="32"/>
          <w:szCs w:val="32"/>
        </w:rPr>
        <w:t>So,</w:t>
      </w:r>
    </w:p>
    <w:p w14:paraId="4CF846D4" w14:textId="28DDD8F6" w:rsidR="000B2852" w:rsidRPr="00ED45A5" w:rsidRDefault="00D74186" w:rsidP="000B2852">
      <w:pPr>
        <w:pStyle w:val="BodyText"/>
        <w:rPr>
          <w:sz w:val="32"/>
          <w:szCs w:val="32"/>
        </w:rPr>
      </w:pPr>
      <w:r>
        <w:rPr>
          <w:noProof/>
          <w:position w:val="-8"/>
        </w:rPr>
        <w:drawing>
          <wp:inline distT="0" distB="0" distL="0" distR="0" wp14:anchorId="61D92085" wp14:editId="59A3D61D">
            <wp:extent cx="1373632" cy="215392"/>
            <wp:effectExtent l="0" t="0" r="0" b="0"/>
            <wp:docPr id="2073731507" name="Picture 2073731507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c&lt;/mml:mi&gt;&lt;/mml:msub&gt;&lt;mml:mo&gt;=&lt;/mml:mo&gt;&lt;mml:mn&gt;4&lt;/mml:mn&gt;&lt;mml:msup&gt;&lt;mml:mi&gt;e&lt;/mml:mi&gt;&lt;mml:mi&gt;x&lt;/mml:mi&gt;&lt;/mml:msup&gt;&lt;mml:mo&gt;+&lt;/mml:mo&gt;&lt;mml:mn&gt;2&lt;/mml:mn&gt;&lt;mml:mi&gt;x&lt;/mml:mi&gt;&lt;mml:msup&gt;&lt;mml:mi&gt;e&lt;/mml:mi&gt;&lt;mml:mi&gt;x&lt;/mml:mi&gt;&lt;/mml:msup&gt;&lt;/mml:math&gt;&quot;,&quot;origin&quot;:&quot;MathType Legacy&quot;,&quot;version&quot;:&quot;v3.18.2&quot;}" title="y subscript c equals 4 e to the power of x plus 2 x e to the power of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c&lt;/mml:mi&gt;&lt;/mml:msub&gt;&lt;mml:mo&gt;=&lt;/mml:mo&gt;&lt;mml:mn&gt;4&lt;/mml:mn&gt;&lt;mml:msup&gt;&lt;mml:mi&gt;e&lt;/mml:mi&gt;&lt;mml:mi&gt;x&lt;/mml:mi&gt;&lt;/mml:msup&gt;&lt;mml:mo&gt;+&lt;/mml:mo&gt;&lt;mml:mn&gt;2&lt;/mml:mn&gt;&lt;mml:mi&gt;x&lt;/mml:mi&gt;&lt;mml:msup&gt;&lt;mml:mi&gt;e&lt;/mml:mi&gt;&lt;mml:mi&gt;x&lt;/mml:mi&gt;&lt;/mml:msup&gt;&lt;/mml:math&gt;&quot;,&quot;origin&quot;:&quot;MathType Legacy&quot;,&quot;version&quot;:&quot;v3.18.2&quot;}" title="y subscript c equals 4 e to the power of x plus 2 x e to the power of x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3632" cy="215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20E0D" w14:textId="77777777" w:rsidR="000B2852" w:rsidRPr="00ED45A5" w:rsidRDefault="000B2852" w:rsidP="000B2852">
      <w:pPr>
        <w:pStyle w:val="FirstParagraph"/>
        <w:rPr>
          <w:i/>
          <w:iCs/>
          <w:sz w:val="32"/>
          <w:szCs w:val="32"/>
        </w:rPr>
      </w:pPr>
      <w:r w:rsidRPr="00ED45A5">
        <w:rPr>
          <w:i/>
          <w:iCs/>
          <w:sz w:val="32"/>
          <w:szCs w:val="32"/>
        </w:rPr>
        <w:t>By the undetermined coefficient, we set:</w:t>
      </w:r>
    </w:p>
    <w:p w14:paraId="0EA20B8D" w14:textId="19DDEB85" w:rsidR="000B2852" w:rsidRPr="00ED45A5" w:rsidRDefault="00D74186" w:rsidP="00D74186">
      <w:pPr>
        <w:pStyle w:val="BodyText"/>
        <w:jc w:val="center"/>
        <w:rPr>
          <w:rFonts w:eastAsiaTheme="minorEastAsia"/>
          <w:iCs/>
          <w:sz w:val="32"/>
          <w:szCs w:val="32"/>
        </w:rPr>
      </w:pPr>
      <w:r>
        <w:rPr>
          <w:noProof/>
          <w:position w:val="-13"/>
        </w:rPr>
        <w:drawing>
          <wp:inline distT="0" distB="0" distL="0" distR="0" wp14:anchorId="71A112C6" wp14:editId="23ED174E">
            <wp:extent cx="2170176" cy="272288"/>
            <wp:effectExtent l="0" t="0" r="0" b="0"/>
            <wp:docPr id="2141242772" name="Picture 2141242772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fenced separators=\&quot;|\&quot;&gt;&lt;mml:mrow&gt;&lt;mml:mi&gt;A&lt;/mml:mi&gt;&lt;mml:mo&gt;+&lt;/mml:mo&gt;&lt;mml:mi&gt;B&lt;/mml:mi&gt;&lt;mml:mi&gt;x&lt;/mml:mi&gt;&lt;/mml:mrow&gt;&lt;/mml:mfenced&gt;&lt;mml:msup&gt;&lt;mml:mi&gt;e&lt;/mml:mi&gt;&lt;mml:mrow&gt;&lt;mml:mn&gt;2&lt;/mml:mn&gt;&lt;mml:mi&gt;x&lt;/mml:mi&gt;&lt;/mml:mrow&gt;&lt;/mml:msup&gt;&lt;mml:mo&gt;+&lt;/mml:mo&gt;&lt;mml:mi&gt;C&lt;/mml:mi&gt;&lt;mml:mi&gt;x&lt;/mml:mi&gt;&lt;mml:msup&gt;&lt;mml:mi&gt;e&lt;/mml:mi&gt;&lt;mml:mi&gt;x&lt;/mml:mi&gt;&lt;/mml:msup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fenced separators=\&quot;|\&quot;&gt;&lt;mml:mrow&gt;&lt;mml:mi&gt;A&lt;/mml:mi&gt;&lt;mml:mo&gt;+&lt;/mml:mo&gt;&lt;mml:mi&gt;B&lt;/mml:mi&gt;&lt;mml:mi&gt;x&lt;/mml:mi&gt;&lt;/mml:mrow&gt;&lt;/mml:mfenced&gt;&lt;mml:msup&gt;&lt;mml:mi&gt;e&lt;/mml:mi&gt;&lt;mml:mrow&gt;&lt;mml:mn&gt;2&lt;/mml:mn&gt;&lt;mml:mi&gt;x&lt;/mml:mi&gt;&lt;/mml:mrow&gt;&lt;/mml:msup&gt;&lt;mml:mo&gt;+&lt;/mml:mo&gt;&lt;mml:mi&gt;C&lt;/mml:mi&gt;&lt;mml:mi&gt;x&lt;/mml:mi&gt;&lt;mml:msup&gt;&lt;mml:mi&gt;e&lt;/mml:mi&gt;&lt;mml:mi&gt;x&lt;/mml:mi&gt;&lt;/mml:msup&gt;&lt;/mml:math&gt;&quot;,&quot;origin&quot;:&quot;MathType Legacy&quot;,&quot;version&quot;:&quot;v3.18.2&quot;}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0176" cy="272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1D964" w14:textId="57FD1570" w:rsidR="000B2852" w:rsidRPr="00ED45A5" w:rsidRDefault="00D74186" w:rsidP="00D74186">
      <w:pPr>
        <w:pStyle w:val="BodyText"/>
        <w:jc w:val="center"/>
        <w:rPr>
          <w:rFonts w:eastAsiaTheme="minorEastAsia"/>
          <w:iCs/>
          <w:sz w:val="32"/>
          <w:szCs w:val="32"/>
        </w:rPr>
      </w:pPr>
      <w:r>
        <w:rPr>
          <w:noProof/>
          <w:position w:val="-30"/>
        </w:rPr>
        <w:drawing>
          <wp:inline distT="0" distB="0" distL="0" distR="0" wp14:anchorId="232C4D58" wp14:editId="0B2EF802">
            <wp:extent cx="2129536" cy="512064"/>
            <wp:effectExtent l="0" t="0" r="0" b="0"/>
            <wp:docPr id="511426125" name="Picture 511426125" descr="{&quot;mathml&quot;:&quot;&lt;mml:math style=\&quot;font-family:null;font-size:null;\&quot; xmlns:m=\&quot;http://schemas.openxmlformats.org/officeDocument/2006/math\&quot; xmlns:mml=\&quot;http://www.w3.org/1998/Math/MathML\&quot;&gt;&lt;mml:mo&gt;=&lt;/mml:mo&gt;&lt;mml:mfrac&gt;&lt;mml:mrow&gt;&lt;mml:mi&gt;A&lt;/mml:mi&gt;&lt;mml:msup&gt;&lt;mml:mi&gt;e&lt;/mml:mi&gt;&lt;mml:mrow&gt;&lt;mml:mn&gt;2&lt;/mml:mn&gt;&lt;mml:mi&gt;x&lt;/mml:mi&gt;&lt;/mml:mrow&gt;&lt;/mml:msup&gt;&lt;mml:mo&gt;+&lt;/mml:mo&gt;&lt;mml:mi&gt;B&lt;/mml:mi&gt;&lt;mml:mi&gt;x&lt;/mml:mi&gt;&lt;mml:msup&gt;&lt;mml:mi&gt;e&lt;/mml:mi&gt;&lt;mml:mrow&gt;&lt;mml:mn&gt;2&lt;/mml:mn&gt;&lt;mml:mi&gt;x&lt;/mml:mi&gt;&lt;/mml:mrow&gt;&lt;/mml:msup&gt;&lt;mml:mo&gt;+&lt;/mml:mo&gt;&lt;mml:mi&gt;C&lt;/mml:mi&gt;&lt;mml:mi&gt;x&lt;/mml:mi&gt;&lt;mml:msup&gt;&lt;mml:mi&gt;e&lt;/mml:mi&gt;&lt;mml:mi&gt;x&lt;/mml:mi&gt;&lt;/mml:msup&gt;&lt;/mml:mrow&gt;&lt;mml:mrow&gt;&lt;mml:mi&gt;A&lt;/mml:mi&gt;&lt;mml:mo&gt;,&lt;/mml:mo&gt;&lt;mml:mi&gt;B&lt;/mml:mi&gt;&lt;mml:mo&gt;,&lt;/mml:mo&gt;&lt;mml:mi&gt;C&lt;/mml:mi&gt;&lt;/mml:mrow&gt;&lt;/mml:mfrac&gt;&lt;/mml:math&gt;&quot;,&quot;origin&quot;:&quot;MathType Legacy&quot;,&quot;version&quot;:&quot;v3.18.2&quot;}" title="equals fraction numerator A e to the power of 2 x end exponent plus B x e to the power of 2 x end exponent plus C x e to the power of x over denominator A comma B comma C end fra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=&lt;/mml:mo&gt;&lt;mml:mfrac&gt;&lt;mml:mrow&gt;&lt;mml:mi&gt;A&lt;/mml:mi&gt;&lt;mml:msup&gt;&lt;mml:mi&gt;e&lt;/mml:mi&gt;&lt;mml:mrow&gt;&lt;mml:mn&gt;2&lt;/mml:mn&gt;&lt;mml:mi&gt;x&lt;/mml:mi&gt;&lt;/mml:mrow&gt;&lt;/mml:msup&gt;&lt;mml:mo&gt;+&lt;/mml:mo&gt;&lt;mml:mi&gt;B&lt;/mml:mi&gt;&lt;mml:mi&gt;x&lt;/mml:mi&gt;&lt;mml:msup&gt;&lt;mml:mi&gt;e&lt;/mml:mi&gt;&lt;mml:mrow&gt;&lt;mml:mn&gt;2&lt;/mml:mn&gt;&lt;mml:mi&gt;x&lt;/mml:mi&gt;&lt;/mml:mrow&gt;&lt;/mml:msup&gt;&lt;mml:mo&gt;+&lt;/mml:mo&gt;&lt;mml:mi&gt;C&lt;/mml:mi&gt;&lt;mml:mi&gt;x&lt;/mml:mi&gt;&lt;mml:msup&gt;&lt;mml:mi&gt;e&lt;/mml:mi&gt;&lt;mml:mi&gt;x&lt;/mml:mi&gt;&lt;/mml:msup&gt;&lt;/mml:mrow&gt;&lt;mml:mrow&gt;&lt;mml:mi&gt;A&lt;/mml:mi&gt;&lt;mml:mo&gt;,&lt;/mml:mo&gt;&lt;mml:mi&gt;B&lt;/mml:mi&gt;&lt;mml:mo&gt;,&lt;/mml:mo&gt;&lt;mml:mi&gt;C&lt;/mml:mi&gt;&lt;/mml:mrow&gt;&lt;/mml:mfrac&gt;&lt;/mml:math&gt;&quot;,&quot;origin&quot;:&quot;MathType Legacy&quot;,&quot;version&quot;:&quot;v3.18.2&quot;}" title="equals fraction numerator A e to the power of 2 x end exponent plus B x e to the power of 2 x end exponent plus C x e to the power of x over denominator A comma B comma C end fraction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9536" cy="512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DC1DF" w14:textId="0AF45214" w:rsidR="000B2852" w:rsidRPr="00ED45A5" w:rsidRDefault="00D74186" w:rsidP="00D74186">
      <w:pPr>
        <w:pStyle w:val="BodyText"/>
        <w:jc w:val="center"/>
        <w:rPr>
          <w:sz w:val="32"/>
          <w:szCs w:val="32"/>
        </w:rPr>
      </w:pPr>
      <w:r>
        <w:rPr>
          <w:noProof/>
          <w:position w:val="-13"/>
        </w:rPr>
        <w:lastRenderedPageBreak/>
        <w:drawing>
          <wp:inline distT="0" distB="0" distL="0" distR="0" wp14:anchorId="59FD81D6" wp14:editId="387F6ABF">
            <wp:extent cx="938784" cy="217424"/>
            <wp:effectExtent l="0" t="0" r="0" b="0"/>
            <wp:docPr id="140603143" name="Picture 140603143" descr="{&quot;mathml&quot;:&quot;&lt;mml:math style=\&quot;font-family:null;font-size:null;\&quot; xmlns:m=\&quot;http://schemas.openxmlformats.org/officeDocument/2006/math\&quot; xmlns:mml=\&quot;http://www.w3.org/1998/Math/MathML\&quot;&gt;&lt;mml:mi&gt;y&lt;/mml:mi&gt;&lt;mml:mo&gt;=&lt;/mml:mo&gt;&lt;mml:msub&gt;&lt;mml:mi&gt;y&lt;/mml:mi&gt;&lt;mml:mi&gt;c&lt;/mml:mi&gt;&lt;/mml:msub&gt;&lt;mml:mo&gt;+&lt;/mml:mo&gt;&lt;mml:msub&gt;&lt;mml:mi&gt;y&lt;/mml:mi&gt;&lt;mml:mi&gt;p&lt;/mml:mi&gt;&lt;/mml:msub&gt;&lt;/mml:math&gt;&quot;,&quot;origin&quot;:&quot;MathType Legacy&quot;,&quot;version&quot;:&quot;v3.18.2&quot;}" title="y equals y subscript c plus y subscript 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y&lt;/mml:mi&gt;&lt;mml:mo&gt;=&lt;/mml:mo&gt;&lt;mml:msub&gt;&lt;mml:mi&gt;y&lt;/mml:mi&gt;&lt;mml:mi&gt;c&lt;/mml:mi&gt;&lt;/mml:msub&gt;&lt;mml:mo&gt;+&lt;/mml:mo&gt;&lt;mml:msub&gt;&lt;mml:mi&gt;y&lt;/mml:mi&gt;&lt;mml:mi&gt;p&lt;/mml:mi&gt;&lt;/mml:msub&gt;&lt;/mml:math&gt;&quot;,&quot;origin&quot;:&quot;MathType Legacy&quot;,&quot;version&quot;:&quot;v3.18.2&quot;}" title="y equals y subscript c plus y subscript p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8784" cy="21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35B41" w14:textId="77777777" w:rsidR="000B2852" w:rsidRPr="00ED45A5" w:rsidRDefault="000B2852" w:rsidP="000B2852">
      <w:pPr>
        <w:pStyle w:val="BodyText"/>
        <w:rPr>
          <w:sz w:val="32"/>
          <w:szCs w:val="32"/>
        </w:rPr>
      </w:pPr>
      <w:r w:rsidRPr="00ED45A5">
        <w:rPr>
          <w:sz w:val="32"/>
          <w:szCs w:val="32"/>
        </w:rPr>
        <w:br/>
      </w:r>
    </w:p>
    <w:p w14:paraId="7EF0C53F" w14:textId="77777777" w:rsidR="000B2852" w:rsidRPr="00ED45A5" w:rsidRDefault="000B2852" w:rsidP="000B2852">
      <w:pPr>
        <w:pStyle w:val="FirstParagraph"/>
        <w:rPr>
          <w:sz w:val="32"/>
          <w:szCs w:val="32"/>
        </w:rPr>
      </w:pPr>
      <w:r w:rsidRPr="00ED45A5">
        <w:rPr>
          <w:b/>
          <w:bCs/>
          <w:sz w:val="32"/>
          <w:szCs w:val="32"/>
        </w:rPr>
        <w:t>4.39</w:t>
      </w:r>
    </w:p>
    <w:p w14:paraId="75CBECCE" w14:textId="7D719501" w:rsidR="000B2852" w:rsidRPr="00ED45A5" w:rsidRDefault="00D74186" w:rsidP="00D74186">
      <w:pPr>
        <w:pStyle w:val="BodyText"/>
        <w:jc w:val="center"/>
        <w:rPr>
          <w:sz w:val="32"/>
          <w:szCs w:val="32"/>
        </w:rPr>
      </w:pPr>
      <w:r>
        <w:rPr>
          <w:noProof/>
          <w:position w:val="-26"/>
        </w:rPr>
        <w:drawing>
          <wp:inline distT="0" distB="0" distL="0" distR="0" wp14:anchorId="096E4FE3" wp14:editId="3A7513A5">
            <wp:extent cx="2822448" cy="483616"/>
            <wp:effectExtent l="0" t="0" r="0" b="0"/>
            <wp:docPr id="1429726650" name="Picture 1429726650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2&lt;/mml:mn&gt;&lt;/mml:msup&gt;&lt;mml:mi&gt;y&lt;/mml:mi&gt;&lt;/mml:mrow&gt;&lt;mml:mrow&gt;&lt;mml:mi&gt;d&lt;/mml:mi&gt;&lt;mml:msup&gt;&lt;mml:mi&gt;x&lt;/mml:mi&gt;&lt;mml:mn&gt;2&lt;/mml:mn&gt;&lt;/mml:msup&gt;&lt;/mml:mrow&gt;&lt;/mml:mfrac&gt;&lt;mml:mo&gt;-&lt;/mml:mo&gt;&lt;mml:mn&gt;2&lt;/mml:mn&gt;&lt;mml:mfrac&gt;&lt;mml:mrow&gt;&lt;mml:mi&gt;d&lt;/mml:mi&gt;&lt;mml:mi&gt;y&lt;/mml:mi&gt;&lt;/mml:mrow&gt;&lt;mml:mrow&gt;&lt;mml:mi&gt;d&lt;/mml:mi&gt;&lt;mml:mi&gt;x&lt;/mml:mi&gt;&lt;/mml:mrow&gt;&lt;/mml:mfrac&gt;&lt;mml:mo&gt;-&lt;/mml:mo&gt;&lt;mml:mn&gt;3&lt;/mml:mn&gt;&lt;mml:mi&gt;y&lt;/mml:mi&gt;&lt;mml:mo&gt;=&lt;/mml:mo&gt;&lt;mml:mn&gt;2&lt;/mml:mn&gt;&lt;mml:msup&gt;&lt;mml:mi&gt;e&lt;/mml:mi&gt;&lt;mml:mi&gt;x&lt;/mml:mi&gt;&lt;/mml:msup&gt;&lt;mml:mo&gt;-&lt;/mml:mo&gt;&lt;mml:mn&gt;10&lt;/mml:mn&gt;&lt;mml:mi mathvariant=\&quot;normal\&quot;&gt;s&lt;/mml:mi&gt;&lt;mml:mi mathvariant=\&quot;normal\&quot;&gt;i&lt;/mml:mi&gt;&lt;mml:mi mathvariant=\&quot;normal\&quot;&gt;n&lt;/mml:mi&gt;&lt;mml:mi&gt;x&lt;/mml:mi&gt;&lt;/mml:math&gt;&quot;,&quot;origin&quot;:&quot;MathType Legacy&quot;,&quot;version&quot;:&quot;v3.18.2&quot;}" title="fraction numerator d squared y over denominator d x squared end fraction minus 2 fraction numerator d y over denominator d x end fraction minus 3 y equals 2 e to the power of x minus 10 straight s straight i straight 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2&lt;/mml:mn&gt;&lt;/mml:msup&gt;&lt;mml:mi&gt;y&lt;/mml:mi&gt;&lt;/mml:mrow&gt;&lt;mml:mrow&gt;&lt;mml:mi&gt;d&lt;/mml:mi&gt;&lt;mml:msup&gt;&lt;mml:mi&gt;x&lt;/mml:mi&gt;&lt;mml:mn&gt;2&lt;/mml:mn&gt;&lt;/mml:msup&gt;&lt;/mml:mrow&gt;&lt;/mml:mfrac&gt;&lt;mml:mo&gt;-&lt;/mml:mo&gt;&lt;mml:mn&gt;2&lt;/mml:mn&gt;&lt;mml:mfrac&gt;&lt;mml:mrow&gt;&lt;mml:mi&gt;d&lt;/mml:mi&gt;&lt;mml:mi&gt;y&lt;/mml:mi&gt;&lt;/mml:mrow&gt;&lt;mml:mrow&gt;&lt;mml:mi&gt;d&lt;/mml:mi&gt;&lt;mml:mi&gt;x&lt;/mml:mi&gt;&lt;/mml:mrow&gt;&lt;/mml:mfrac&gt;&lt;mml:mo&gt;-&lt;/mml:mo&gt;&lt;mml:mn&gt;3&lt;/mml:mn&gt;&lt;mml:mi&gt;y&lt;/mml:mi&gt;&lt;mml:mo&gt;=&lt;/mml:mo&gt;&lt;mml:mn&gt;2&lt;/mml:mn&gt;&lt;mml:msup&gt;&lt;mml:mi&gt;e&lt;/mml:mi&gt;&lt;mml:mi&gt;x&lt;/mml:mi&gt;&lt;/mml:msup&gt;&lt;mml:mo&gt;-&lt;/mml:mo&gt;&lt;mml:mn&gt;10&lt;/mml:mn&gt;&lt;mml:mi mathvariant=\&quot;normal\&quot;&gt;s&lt;/mml:mi&gt;&lt;mml:mi mathvariant=\&quot;normal\&quot;&gt;i&lt;/mml:mi&gt;&lt;mml:mi mathvariant=\&quot;normal\&quot;&gt;n&lt;/mml:mi&gt;&lt;mml:mi&gt;x&lt;/mml:mi&gt;&lt;/mml:math&gt;&quot;,&quot;origin&quot;:&quot;MathType Legacy&quot;,&quot;version&quot;:&quot;v3.18.2&quot;}" title="fraction numerator d squared y over denominator d x squared end fraction minus 2 fraction numerator d y over denominator d x end fraction minus 3 y equals 2 e to the power of x minus 10 straight s straight i straight n x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2448" cy="48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8A2D5" w14:textId="794E57A2" w:rsidR="000B2852" w:rsidRPr="00ED45A5" w:rsidRDefault="000B2852" w:rsidP="000B2852">
      <w:pPr>
        <w:pStyle w:val="FirstParagraph"/>
        <w:rPr>
          <w:sz w:val="32"/>
          <w:szCs w:val="32"/>
        </w:rPr>
      </w:pPr>
      <w:r w:rsidRPr="00ED45A5">
        <w:rPr>
          <w:sz w:val="32"/>
          <w:szCs w:val="32"/>
        </w:rPr>
        <w:t xml:space="preserve">Let </w:t>
      </w:r>
      <w:r w:rsidR="00D74186">
        <w:rPr>
          <w:noProof/>
          <w:position w:val="-7"/>
        </w:rPr>
        <w:drawing>
          <wp:inline distT="0" distB="0" distL="0" distR="0" wp14:anchorId="4D84ED4B" wp14:editId="34805622">
            <wp:extent cx="670560" cy="211328"/>
            <wp:effectExtent l="0" t="0" r="0" b="0"/>
            <wp:docPr id="110301626" name="Picture 110301626" descr="{&quot;mathml&quot;:&quot;&lt;mml:math style=\&quot;font-family:null;font-size:null;\&quot; xmlns:m=\&quot;http://schemas.openxmlformats.org/officeDocument/2006/math\&quot; xmlns:mml=\&quot;http://www.w3.org/1998/Math/MathML\&quot;&gt;&lt;mml:mi&gt;y&lt;/mml:mi&gt;&lt;mml:mo&gt;=&lt;/mml:mo&gt;&lt;mml:msup&gt;&lt;mml:mi&gt;e&lt;/mml:mi&gt;&lt;mml:mrow&gt;&lt;mml:mi&gt;m&lt;/mml:mi&gt;&lt;mml:mi&gt;x&lt;/mml:mi&gt;&lt;/mml:mrow&gt;&lt;/mml:msup&gt;&lt;/mml:math&gt;&quot;,&quot;origin&quot;:&quot;MathType Legacy&quot;,&quot;version&quot;:&quot;v3.18.2&quot;}" title="y equals e to the power of m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y&lt;/mml:mi&gt;&lt;mml:mo&gt;=&lt;/mml:mo&gt;&lt;mml:msup&gt;&lt;mml:mi&gt;e&lt;/mml:mi&gt;&lt;mml:mrow&gt;&lt;mml:mi&gt;m&lt;/mml:mi&gt;&lt;mml:mi&gt;x&lt;/mml:mi&gt;&lt;/mml:mrow&gt;&lt;/mml:msup&gt;&lt;/mml:math&gt;&quot;,&quot;origin&quot;:&quot;MathType Legacy&quot;,&quot;version&quot;:&quot;v3.18.2&quot;}" title="y equals e to the power of m x end exponent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560" cy="211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5A5">
        <w:rPr>
          <w:sz w:val="32"/>
          <w:szCs w:val="32"/>
        </w:rPr>
        <w:t xml:space="preserve"> </w:t>
      </w:r>
      <w:r w:rsidRPr="00ED45A5">
        <w:rPr>
          <w:i/>
          <w:iCs/>
          <w:sz w:val="32"/>
          <w:szCs w:val="32"/>
        </w:rPr>
        <w:t>be the trial solution of</w:t>
      </w:r>
    </w:p>
    <w:p w14:paraId="1C9B92EF" w14:textId="3B609CC3" w:rsidR="000B2852" w:rsidRPr="00ED45A5" w:rsidRDefault="00D74186" w:rsidP="000B2852">
      <w:pPr>
        <w:pStyle w:val="BodyText"/>
        <w:rPr>
          <w:sz w:val="32"/>
          <w:szCs w:val="32"/>
        </w:rPr>
      </w:pPr>
      <w:r>
        <w:rPr>
          <w:noProof/>
          <w:position w:val="-7"/>
        </w:rPr>
        <w:drawing>
          <wp:inline distT="0" distB="0" distL="0" distR="0" wp14:anchorId="1BD2593E" wp14:editId="402DB4DD">
            <wp:extent cx="3182908" cy="204944"/>
            <wp:effectExtent l="0" t="0" r="0" b="0"/>
            <wp:docPr id="581722598" name="Picture 581722598" descr="{&quot;mathml&quot;:&quot;&lt;mml:math style=\&quot;font-family:null;font-size:null;\&quot; xmlns:m=\&quot;http://schemas.openxmlformats.org/officeDocument/2006/math\&quot; xmlns:mml=\&quot;http://www.w3.org/1998/Math/MathML\&quot;&gt;&lt;mml:mi&gt;y&lt;/mml:mi&gt;&lt;mml:mo&gt;''&lt;/mml:mo&gt;&lt;mml:mo&gt;-&lt;/mml:mo&gt;&lt;mml:mn&gt;2&lt;/mml:mn&gt;&lt;mml:mi&gt;y&lt;/mml:mi&gt;&lt;mml:mi mathvariant=\&quot;normal\&quot;&gt;'&lt;/mml:mi&gt;&lt;mml:mo&gt;-&lt;/mml:mo&gt;&lt;mml:mn&gt;3&lt;/mml:mn&gt;&lt;mml:mi&gt;y&lt;/mml:mi&gt;&lt;mml:mo&gt;=&lt;/mml:mo&gt;&lt;mml:mn&gt;0&lt;/mml:mn&gt;&lt;mml:mo&gt;&amp;#x21D2;&lt;/mml:mo&gt;&lt;mml:mtext&gt;Then&amp;#xA0;the&amp;#xA0;A.E.&amp;#xA0;is&lt;/mml:mtext&gt;&lt;/mml:math&gt;&quot;,&quot;origin&quot;:&quot;MathType Legacy&quot;,&quot;version&quot;:&quot;v3.18.2&quot;}" title="y double apostrophe minus 2 y straight apostrophe minus 3 y equals 0 rightwards double arrow text Then the A.E. is end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y&lt;/mml:mi&gt;&lt;mml:mo&gt;''&lt;/mml:mo&gt;&lt;mml:mo&gt;-&lt;/mml:mo&gt;&lt;mml:mn&gt;2&lt;/mml:mn&gt;&lt;mml:mi&gt;y&lt;/mml:mi&gt;&lt;mml:mi mathvariant=\&quot;normal\&quot;&gt;'&lt;/mml:mi&gt;&lt;mml:mo&gt;-&lt;/mml:mo&gt;&lt;mml:mn&gt;3&lt;/mml:mn&gt;&lt;mml:mi&gt;y&lt;/mml:mi&gt;&lt;mml:mo&gt;=&lt;/mml:mo&gt;&lt;mml:mn&gt;0&lt;/mml:mn&gt;&lt;mml:mo&gt;&amp;#x21D2;&lt;/mml:mo&gt;&lt;mml:mtext&gt;Then&amp;#xA0;the&amp;#xA0;A.E.&amp;#xA0;is&lt;/mml:mtext&gt;&lt;/mml:math&gt;&quot;,&quot;origin&quot;:&quot;MathType Legacy&quot;,&quot;version&quot;:&quot;v3.18.2&quot;}" title="y double apostrophe minus 2 y straight apostrophe minus 3 y equals 0 rightwards double arrow text Then the A.E. is end text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2908" cy="204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2852" w:rsidRPr="00ED45A5">
        <w:rPr>
          <w:sz w:val="32"/>
          <w:szCs w:val="32"/>
        </w:rPr>
        <w:t xml:space="preserve"> </w:t>
      </w:r>
      <w:r>
        <w:rPr>
          <w:noProof/>
        </w:rPr>
        <w:drawing>
          <wp:inline distT="0" distB="0" distL="0" distR="0" wp14:anchorId="2F549B2A" wp14:editId="538C15D0">
            <wp:extent cx="1418336" cy="193040"/>
            <wp:effectExtent l="0" t="0" r="0" b="0"/>
            <wp:docPr id="419512823" name="Picture 419512823" descr="{&quot;mathml&quot;:&quot;&lt;mml:math style=\&quot;font-family:null;font-size:null;\&quot; xmlns:m=\&quot;http://schemas.openxmlformats.org/officeDocument/2006/math\&quot; xmlns:mml=\&quot;http://www.w3.org/1998/Math/MathML\&quot;&gt;&lt;mml:msup&gt;&lt;mml:mi&gt;m&lt;/mml:mi&gt;&lt;mml:mn&gt;2&lt;/mml:mn&gt;&lt;/mml:msup&gt;&lt;mml:mo&gt;-&lt;/mml:mo&gt;&lt;mml:mn&gt;2&lt;/mml:mn&gt;&lt;mml:mi&gt;m&lt;/mml:mi&gt;&lt;mml:mo&gt;-&lt;/mml:mo&gt;&lt;mml:mn&gt;3&lt;/mml:mn&gt;&lt;mml:mo&gt;=&lt;/mml:mo&gt;&lt;mml:mn&gt;0&lt;/mml:mn&gt;&lt;/mml:math&gt;&quot;,&quot;origin&quot;:&quot;MathType Legacy&quot;,&quot;version&quot;:&quot;v3.18.2&quot;}" title="m squared minus 2 m minus 3 equals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p&gt;&lt;mml:mi&gt;m&lt;/mml:mi&gt;&lt;mml:mn&gt;2&lt;/mml:mn&gt;&lt;/mml:msup&gt;&lt;mml:mo&gt;-&lt;/mml:mo&gt;&lt;mml:mn&gt;2&lt;/mml:mn&gt;&lt;mml:mi&gt;m&lt;/mml:mi&gt;&lt;mml:mo&gt;-&lt;/mml:mo&gt;&lt;mml:mn&gt;3&lt;/mml:mn&gt;&lt;mml:mo&gt;=&lt;/mml:mo&gt;&lt;mml:mn&gt;0&lt;/mml:mn&gt;&lt;/mml:math&gt;&quot;,&quot;origin&quot;:&quot;MathType Legacy&quot;,&quot;version&quot;:&quot;v3.18.2&quot;}" title="m squared minus 2 m minus 3 equals 0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8336" cy="19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2852" w:rsidRPr="00ED45A5">
        <w:rPr>
          <w:sz w:val="32"/>
          <w:szCs w:val="32"/>
        </w:rPr>
        <w:t xml:space="preserve"> </w:t>
      </w:r>
      <w:r>
        <w:rPr>
          <w:noProof/>
          <w:position w:val="-18"/>
        </w:rPr>
        <w:drawing>
          <wp:inline distT="0" distB="0" distL="0" distR="0" wp14:anchorId="046AC653" wp14:editId="54DD9438">
            <wp:extent cx="5640019" cy="490118"/>
            <wp:effectExtent l="0" t="0" r="0" b="0"/>
            <wp:docPr id="1112657328" name="Picture 1112657328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=&lt;/mml:mo&gt;&lt;mml:mfrac&gt;&lt;mml:mrow&gt;&lt;mml:mn&gt;2&lt;/mml:mn&gt;&lt;mml:mo&gt;&amp;#xB1;&lt;/mml:mo&gt;&lt;mml:msqrt&gt;&lt;mml:mn&gt;4&lt;/mml:mn&gt;&lt;mml:mo&gt;-&lt;/mml:mo&gt;&lt;mml:mn&gt;4&lt;/mml:mn&gt;&lt;mml:mo&gt;&amp;#x22C5;&lt;/mml:mo&gt;&lt;mml:mfenced separators=\&quot;|\&quot;&gt;&lt;mml:mrow&gt;&lt;mml:mo&gt;-&lt;/mml:mo&gt;&lt;mml:mn&gt;3&lt;/mml:mn&gt;&lt;/mml:mrow&gt;&lt;/mml:mfenced&gt;&lt;/mml:msqrt&gt;&lt;/mml:mrow&gt;&lt;mml:mn&gt;2&lt;/mml:mn&gt;&lt;/mml:mfrac&gt;&lt;mml:mo&gt;=&lt;/mml:mo&gt;&lt;mml:mfrac&gt;&lt;mml:mrow&gt;&lt;mml:mn&gt;2&lt;/mml:mn&gt;&lt;mml:mo&gt;&amp;#xB1;&lt;/mml:mo&gt;&lt;mml:msqrt&gt;&lt;mml:mn&gt;4&lt;/mml:mn&gt;&lt;mml:mo&gt;+&lt;/mml:mo&gt;&lt;mml:mn&gt;12&lt;/mml:mn&gt;&lt;/mml:msqrt&gt;&lt;/mml:mrow&gt;&lt;mml:mn&gt;2&lt;/mml:mn&gt;&lt;/mml:mfrac&gt;&lt;mml:mo&gt;=&lt;/mml:mo&gt;&lt;mml:mfrac&gt;&lt;mml:mrow&gt;&lt;mml:mn&gt;2&lt;/mml:mn&gt;&lt;mml:mo&gt;&amp;#xB1;&lt;/mml:mo&gt;&lt;mml:msqrt&gt;&lt;mml:mn&gt;16&lt;/mml:mn&gt;&lt;/mml:msqrt&gt;&lt;/mml:mrow&gt;&lt;mml:mn&gt;2&lt;/mml:mn&gt;&lt;/mml:mfrac&gt;&lt;mml:mo&gt;=&lt;/mml:mo&gt;&lt;mml:mfrac&gt;&lt;mml:mrow&gt;&lt;mml:mn&gt;2&lt;/mml:mn&gt;&lt;mml:mo&gt;&amp;#xB1;&lt;/mml:mo&gt;&lt;mml:mn&gt;4&lt;/mml:mn&gt;&lt;/mml:mrow&gt;&lt;mml:mn&gt;2&lt;/mml:mn&gt;&lt;/mml:mfrac&gt;&lt;mml:mo&gt;=&lt;/mml:mo&gt;&lt;mml:mn&gt;3&lt;/mml:mn&gt;&lt;mml:mo&gt;,&lt;/mml:mo&gt;&lt;mml:mo&gt;-&lt;/mml:mo&gt;&lt;mml:mn&gt;1&lt;/mml:mn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=&lt;/mml:mo&gt;&lt;mml:mfrac&gt;&lt;mml:mrow&gt;&lt;mml:mn&gt;2&lt;/mml:mn&gt;&lt;mml:mo&gt;&amp;#xB1;&lt;/mml:mo&gt;&lt;mml:msqrt&gt;&lt;mml:mn&gt;4&lt;/mml:mn&gt;&lt;mml:mo&gt;-&lt;/mml:mo&gt;&lt;mml:mn&gt;4&lt;/mml:mn&gt;&lt;mml:mo&gt;&amp;#x22C5;&lt;/mml:mo&gt;&lt;mml:mfenced separators=\&quot;|\&quot;&gt;&lt;mml:mrow&gt;&lt;mml:mo&gt;-&lt;/mml:mo&gt;&lt;mml:mn&gt;3&lt;/mml:mn&gt;&lt;/mml:mrow&gt;&lt;/mml:mfenced&gt;&lt;/mml:msqrt&gt;&lt;/mml:mrow&gt;&lt;mml:mn&gt;2&lt;/mml:mn&gt;&lt;/mml:mfrac&gt;&lt;mml:mo&gt;=&lt;/mml:mo&gt;&lt;mml:mfrac&gt;&lt;mml:mrow&gt;&lt;mml:mn&gt;2&lt;/mml:mn&gt;&lt;mml:mo&gt;&amp;#xB1;&lt;/mml:mo&gt;&lt;mml:msqrt&gt;&lt;mml:mn&gt;4&lt;/mml:mn&gt;&lt;mml:mo&gt;+&lt;/mml:mo&gt;&lt;mml:mn&gt;12&lt;/mml:mn&gt;&lt;/mml:msqrt&gt;&lt;/mml:mrow&gt;&lt;mml:mn&gt;2&lt;/mml:mn&gt;&lt;/mml:mfrac&gt;&lt;mml:mo&gt;=&lt;/mml:mo&gt;&lt;mml:mfrac&gt;&lt;mml:mrow&gt;&lt;mml:mn&gt;2&lt;/mml:mn&gt;&lt;mml:mo&gt;&amp;#xB1;&lt;/mml:mo&gt;&lt;mml:msqrt&gt;&lt;mml:mn&gt;16&lt;/mml:mn&gt;&lt;/mml:msqrt&gt;&lt;/mml:mrow&gt;&lt;mml:mn&gt;2&lt;/mml:mn&gt;&lt;/mml:mfrac&gt;&lt;mml:mo&gt;=&lt;/mml:mo&gt;&lt;mml:mfrac&gt;&lt;mml:mrow&gt;&lt;mml:mn&gt;2&lt;/mml:mn&gt;&lt;mml:mo&gt;&amp;#xB1;&lt;/mml:mo&gt;&lt;mml:mn&gt;4&lt;/mml:mn&gt;&lt;/mml:mrow&gt;&lt;mml:mn&gt;2&lt;/mml:mn&gt;&lt;/mml:mfrac&gt;&lt;mml:mo&gt;=&lt;/mml:mo&gt;&lt;mml:mn&gt;3&lt;/mml:mn&gt;&lt;mml:mo&gt;,&lt;/mml:mo&gt;&lt;mml:mo&gt;-&lt;/mml:mo&gt;&lt;mml:mn&gt;1&lt;/mml:mn&gt;&lt;/mml:math&gt;&quot;,&quot;origin&quot;:&quot;MathType Legacy&quot;,&quot;version&quot;:&quot;v3.18.2&quot;}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0019" cy="490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08E3A" w14:textId="77777777" w:rsidR="000B2852" w:rsidRPr="00ED45A5" w:rsidRDefault="000B2852" w:rsidP="000B2852">
      <w:pPr>
        <w:pStyle w:val="FirstParagraph"/>
        <w:rPr>
          <w:i/>
          <w:iCs/>
          <w:sz w:val="32"/>
          <w:szCs w:val="32"/>
        </w:rPr>
      </w:pPr>
      <w:r w:rsidRPr="00ED45A5">
        <w:rPr>
          <w:i/>
          <w:iCs/>
          <w:sz w:val="32"/>
          <w:szCs w:val="32"/>
        </w:rPr>
        <w:t>The complementary function:</w:t>
      </w:r>
    </w:p>
    <w:p w14:paraId="6E3D11C5" w14:textId="22DE1290" w:rsidR="000B2852" w:rsidRPr="00ED45A5" w:rsidRDefault="00D74186" w:rsidP="000B2852">
      <w:pPr>
        <w:pStyle w:val="BodyText"/>
        <w:rPr>
          <w:sz w:val="32"/>
          <w:szCs w:val="32"/>
        </w:rPr>
      </w:pPr>
      <w:r>
        <w:rPr>
          <w:noProof/>
          <w:position w:val="-8"/>
        </w:rPr>
        <w:drawing>
          <wp:inline distT="0" distB="0" distL="0" distR="0" wp14:anchorId="3C7AD742" wp14:editId="3DB1462A">
            <wp:extent cx="1656080" cy="243840"/>
            <wp:effectExtent l="0" t="0" r="0" b="0"/>
            <wp:docPr id="2024549999" name="Picture 2024549999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c&lt;/mml:mi&gt;&lt;/mml:msub&gt;&lt;mml:mo&gt;=&lt;/mml:mo&gt;&lt;mml:msub&gt;&lt;mml:mi&gt;c&lt;/mml:mi&gt;&lt;mml:mn&gt;1&lt;/mml:mn&gt;&lt;/mml:msub&gt;&lt;mml:msup&gt;&lt;mml:mi&gt;e&lt;/mml:mi&gt;&lt;mml:mrow&gt;&lt;mml:mn&gt;3&lt;/mml:mn&gt;&lt;mml:mi&gt;x&lt;/mml:mi&gt;&lt;/mml:mrow&gt;&lt;/mml:msup&gt;&lt;mml:mo&gt;+&lt;/mml:mo&gt;&lt;mml:msub&gt;&lt;mml:mi&gt;c&lt;/mml:mi&gt;&lt;mml:mn&gt;2&lt;/mml:mn&gt;&lt;/mml:msub&gt;&lt;mml:msup&gt;&lt;mml:mi&gt;e&lt;/mml:mi&gt;&lt;mml:mrow&gt;&lt;mml:mo&gt;-&lt;/mml:mo&gt;&lt;mml:mi&gt;x&lt;/mml:mi&gt;&lt;/mml:mrow&gt;&lt;/mml:msup&gt;&lt;/mml:math&gt;&quot;,&quot;origin&quot;:&quot;MathType Legacy&quot;,&quot;version&quot;:&quot;v3.18.2&quot;}" title="y subscript c equals c subscript 1 e to the power of 3 x end exponent plus c subscript 2 e to the power of negative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c&lt;/mml:mi&gt;&lt;/mml:msub&gt;&lt;mml:mo&gt;=&lt;/mml:mo&gt;&lt;mml:msub&gt;&lt;mml:mi&gt;c&lt;/mml:mi&gt;&lt;mml:mn&gt;1&lt;/mml:mn&gt;&lt;/mml:msub&gt;&lt;mml:msup&gt;&lt;mml:mi&gt;e&lt;/mml:mi&gt;&lt;mml:mrow&gt;&lt;mml:mn&gt;3&lt;/mml:mn&gt;&lt;mml:mi&gt;x&lt;/mml:mi&gt;&lt;/mml:mrow&gt;&lt;/mml:msup&gt;&lt;mml:mo&gt;+&lt;/mml:mo&gt;&lt;mml:msub&gt;&lt;mml:mi&gt;c&lt;/mml:mi&gt;&lt;mml:mn&gt;2&lt;/mml:mn&gt;&lt;/mml:msub&gt;&lt;mml:msup&gt;&lt;mml:mi&gt;e&lt;/mml:mi&gt;&lt;mml:mrow&gt;&lt;mml:mo&gt;-&lt;/mml:mo&gt;&lt;mml:mi&gt;x&lt;/mml:mi&gt;&lt;/mml:mrow&gt;&lt;/mml:msup&gt;&lt;/mml:math&gt;&quot;,&quot;origin&quot;:&quot;MathType Legacy&quot;,&quot;version&quot;:&quot;v3.18.2&quot;}" title="y subscript c equals c subscript 1 e to the power of 3 x end exponent plus c subscript 2 e to the power of negative x end exponent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080" cy="24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FB671" w14:textId="77777777" w:rsidR="000B2852" w:rsidRPr="00ED45A5" w:rsidRDefault="000B2852" w:rsidP="000B2852">
      <w:pPr>
        <w:rPr>
          <w:sz w:val="32"/>
          <w:szCs w:val="32"/>
        </w:rPr>
      </w:pPr>
    </w:p>
    <w:p w14:paraId="1C66DAE7" w14:textId="77777777" w:rsidR="000B2852" w:rsidRPr="00ED45A5" w:rsidRDefault="000B2852" w:rsidP="000B2852">
      <w:pPr>
        <w:pStyle w:val="FirstParagraph"/>
        <w:rPr>
          <w:i/>
          <w:iCs/>
          <w:sz w:val="32"/>
          <w:szCs w:val="32"/>
        </w:rPr>
      </w:pPr>
      <w:r w:rsidRPr="00ED45A5">
        <w:rPr>
          <w:i/>
          <w:iCs/>
          <w:sz w:val="32"/>
          <w:szCs w:val="32"/>
        </w:rPr>
        <w:t>By the method of undetermined coefficients, we set:</w:t>
      </w:r>
    </w:p>
    <w:p w14:paraId="30E89F31" w14:textId="44FC737B" w:rsidR="000B2852" w:rsidRPr="00ED45A5" w:rsidRDefault="00D74186" w:rsidP="000B2852">
      <w:pPr>
        <w:pStyle w:val="BodyText"/>
        <w:rPr>
          <w:sz w:val="32"/>
          <w:szCs w:val="32"/>
        </w:rPr>
      </w:pPr>
      <w:r>
        <w:rPr>
          <w:noProof/>
          <w:position w:val="-13"/>
        </w:rPr>
        <w:drawing>
          <wp:inline distT="0" distB="0" distL="0" distR="0" wp14:anchorId="23E714B2" wp14:editId="3F230630">
            <wp:extent cx="2294128" cy="247904"/>
            <wp:effectExtent l="0" t="0" r="0" b="0"/>
            <wp:docPr id="170759155" name="Picture 170759155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sup&gt;&lt;mml:mi&gt;e&lt;/mml:mi&gt;&lt;mml:mi&gt;x&lt;/mml:mi&gt;&lt;/mml:msup&gt;&lt;mml:mo&gt;+&lt;/mml:mo&gt;&lt;mml:mi&gt;B&lt;/mml:mi&gt;&lt;mml:mi mathvariant=\&quot;normal\&quot;&gt;c&lt;/mml:mi&gt;&lt;mml:mi mathvariant=\&quot;normal\&quot;&gt;o&lt;/mml:mi&gt;&lt;mml:mi mathvariant=\&quot;normal\&quot;&gt;s&lt;/mml:mi&gt;&lt;mml:mi&gt;x&lt;/mml:mi&gt;&lt;mml:mo&gt;+&lt;/mml:mo&gt;&lt;mml:mi&gt;C&lt;/mml:mi&gt;&lt;mml:mi mathvariant=\&quot;normal\&quot;&gt;s&lt;/mml:mi&gt;&lt;mml:mi mathvariant=\&quot;normal\&quot;&gt;i&lt;/mml:mi&gt;&lt;mml:mi mathvariant=\&quot;normal\&quot;&gt;n&lt;/mml:mi&gt;&lt;mml:mi&gt;x&lt;/mml:mi&gt;&lt;/mml:math&gt;&quot;,&quot;origin&quot;:&quot;MathType Legacy&quot;,&quot;version&quot;:&quot;v3.18.2&quot;}" title="y subscript p equals A e to the power of x plus B straight c straight o straight s x plus C straight s straight i straight 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sup&gt;&lt;mml:mi&gt;e&lt;/mml:mi&gt;&lt;mml:mi&gt;x&lt;/mml:mi&gt;&lt;/mml:msup&gt;&lt;mml:mo&gt;+&lt;/mml:mo&gt;&lt;mml:mi&gt;B&lt;/mml:mi&gt;&lt;mml:mi mathvariant=\&quot;normal\&quot;&gt;c&lt;/mml:mi&gt;&lt;mml:mi mathvariant=\&quot;normal\&quot;&gt;o&lt;/mml:mi&gt;&lt;mml:mi mathvariant=\&quot;normal\&quot;&gt;s&lt;/mml:mi&gt;&lt;mml:mi&gt;x&lt;/mml:mi&gt;&lt;mml:mo&gt;+&lt;/mml:mo&gt;&lt;mml:mi&gt;C&lt;/mml:mi&gt;&lt;mml:mi mathvariant=\&quot;normal\&quot;&gt;s&lt;/mml:mi&gt;&lt;mml:mi mathvariant=\&quot;normal\&quot;&gt;i&lt;/mml:mi&gt;&lt;mml:mi mathvariant=\&quot;normal\&quot;&gt;n&lt;/mml:mi&gt;&lt;mml:mi&gt;x&lt;/mml:mi&gt;&lt;/mml:math&gt;&quot;,&quot;origin&quot;:&quot;MathType Legacy&quot;,&quot;version&quot;:&quot;v3.18.2&quot;}" title="y subscript p equals A e to the power of x plus B straight c straight o straight s x plus C straight s straight i straight n x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4128" cy="247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FFB62" w14:textId="77777777" w:rsidR="000B2852" w:rsidRPr="00ED45A5" w:rsidRDefault="000B2852" w:rsidP="000B2852">
      <w:pPr>
        <w:pStyle w:val="FirstParagraph"/>
        <w:rPr>
          <w:sz w:val="32"/>
          <w:szCs w:val="32"/>
        </w:rPr>
      </w:pPr>
      <w:r w:rsidRPr="00ED45A5">
        <w:rPr>
          <w:sz w:val="32"/>
          <w:szCs w:val="32"/>
        </w:rPr>
        <w:t>Then:</w:t>
      </w:r>
    </w:p>
    <w:p w14:paraId="36CBBD9D" w14:textId="0DE4F457" w:rsidR="000B2852" w:rsidRPr="00ED45A5" w:rsidRDefault="000B2852" w:rsidP="000B2852">
      <w:pPr>
        <w:pStyle w:val="BodyText"/>
        <w:rPr>
          <w:rFonts w:eastAsiaTheme="minorEastAsia"/>
          <w:sz w:val="32"/>
          <w:szCs w:val="32"/>
        </w:rPr>
      </w:pPr>
      <w:r w:rsidRPr="00ED45A5">
        <w:rPr>
          <w:rFonts w:eastAsiaTheme="minorEastAsia"/>
          <w:sz w:val="32"/>
          <w:szCs w:val="32"/>
        </w:rPr>
        <w:t xml:space="preserve">                                                                   </w:t>
      </w:r>
      <w:r w:rsidR="00D74186">
        <w:rPr>
          <w:noProof/>
          <w:position w:val="-13"/>
        </w:rPr>
        <w:drawing>
          <wp:inline distT="0" distB="0" distL="0" distR="0" wp14:anchorId="237E7038" wp14:editId="7899CB8E">
            <wp:extent cx="2355088" cy="247904"/>
            <wp:effectExtent l="0" t="0" r="0" b="0"/>
            <wp:docPr id="4462753" name="Picture 4462753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i mathvariant=\&quot;normal\&quot;&gt;'&lt;/mml:mi&gt;&lt;mml:mo&gt;=&lt;/mml:mo&gt;&lt;mml:mi&gt;A&lt;/mml:mi&gt;&lt;mml:msup&gt;&lt;mml:mi&gt;e&lt;/mml:mi&gt;&lt;mml:mi&gt;x&lt;/mml:mi&gt;&lt;/mml:msup&gt;&lt;mml:mo&gt;-&lt;/mml:mo&gt;&lt;mml:mi&gt;B&lt;/mml:mi&gt;&lt;mml:mi mathvariant=\&quot;normal\&quot;&gt;s&lt;/mml:mi&gt;&lt;mml:mi mathvariant=\&quot;normal\&quot;&gt;i&lt;/mml:mi&gt;&lt;mml:mi mathvariant=\&quot;normal\&quot;&gt;n&lt;/mml:mi&gt;&lt;mml:mi&gt;x&lt;/mml:mi&gt;&lt;mml:mo&gt;+&lt;/mml:mo&gt;&lt;mml:mi&gt;C&lt;/mml:mi&gt;&lt;mml:mi mathvariant=\&quot;normal\&quot;&gt;c&lt;/mml:mi&gt;&lt;mml:mi mathvariant=\&quot;normal\&quot;&gt;o&lt;/mml:mi&gt;&lt;mml:mi mathvariant=\&quot;normal\&quot;&gt;s&lt;/mml:mi&gt;&lt;mml:mi&gt;x&lt;/mml:mi&gt;&lt;/mml:math&gt;&quot;,&quot;origin&quot;:&quot;MathType Legacy&quot;,&quot;version&quot;:&quot;v3.18.2&quot;}" title="y subscript p straight apostrophe equals A e to the power of x minus B straight s straight i straight n x plus C straight c straight o straight s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i mathvariant=\&quot;normal\&quot;&gt;'&lt;/mml:mi&gt;&lt;mml:mo&gt;=&lt;/mml:mo&gt;&lt;mml:mi&gt;A&lt;/mml:mi&gt;&lt;mml:msup&gt;&lt;mml:mi&gt;e&lt;/mml:mi&gt;&lt;mml:mi&gt;x&lt;/mml:mi&gt;&lt;/mml:msup&gt;&lt;mml:mo&gt;-&lt;/mml:mo&gt;&lt;mml:mi&gt;B&lt;/mml:mi&gt;&lt;mml:mi mathvariant=\&quot;normal\&quot;&gt;s&lt;/mml:mi&gt;&lt;mml:mi mathvariant=\&quot;normal\&quot;&gt;i&lt;/mml:mi&gt;&lt;mml:mi mathvariant=\&quot;normal\&quot;&gt;n&lt;/mml:mi&gt;&lt;mml:mi&gt;x&lt;/mml:mi&gt;&lt;mml:mo&gt;+&lt;/mml:mo&gt;&lt;mml:mi&gt;C&lt;/mml:mi&gt;&lt;mml:mi mathvariant=\&quot;normal\&quot;&gt;c&lt;/mml:mi&gt;&lt;mml:mi mathvariant=\&quot;normal\&quot;&gt;o&lt;/mml:mi&gt;&lt;mml:mi mathvariant=\&quot;normal\&quot;&gt;s&lt;/mml:mi&gt;&lt;mml:mi&gt;x&lt;/mml:mi&gt;&lt;/mml:math&gt;&quot;,&quot;origin&quot;:&quot;MathType Legacy&quot;,&quot;version&quot;:&quot;v3.18.2&quot;}" title="y subscript p straight apostrophe equals A e to the power of x minus B straight s straight i straight n x plus C straight c straight o straight s x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5088" cy="247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5A5">
        <w:rPr>
          <w:sz w:val="32"/>
          <w:szCs w:val="32"/>
        </w:rPr>
        <w:t xml:space="preserve"> </w:t>
      </w:r>
    </w:p>
    <w:p w14:paraId="4135EFCD" w14:textId="10A66D65" w:rsidR="000B2852" w:rsidRPr="00ED45A5" w:rsidRDefault="00D74186" w:rsidP="000B2852">
      <w:pPr>
        <w:pStyle w:val="BodyText"/>
        <w:rPr>
          <w:sz w:val="32"/>
          <w:szCs w:val="32"/>
        </w:rPr>
      </w:pPr>
      <w:r>
        <w:rPr>
          <w:noProof/>
          <w:position w:val="-13"/>
        </w:rPr>
        <w:drawing>
          <wp:inline distT="0" distB="0" distL="0" distR="0" wp14:anchorId="5BBF7636" wp14:editId="2ED33B61">
            <wp:extent cx="2464816" cy="247904"/>
            <wp:effectExtent l="0" t="0" r="0" b="0"/>
            <wp:docPr id="1446807785" name="Picture 1446807785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''&lt;/mml:mo&gt;&lt;mml:mo&gt;=&lt;/mml:mo&gt;&lt;mml:mi&gt;A&lt;/mml:mi&gt;&lt;mml:msup&gt;&lt;mml:mi&gt;e&lt;/mml:mi&gt;&lt;mml:mi&gt;x&lt;/mml:mi&gt;&lt;/mml:msup&gt;&lt;mml:mo&gt;-&lt;/mml:mo&gt;&lt;mml:mi&gt;B&lt;/mml:mi&gt;&lt;mml:mi mathvariant=\&quot;normal\&quot;&gt;c&lt;/mml:mi&gt;&lt;mml:mi mathvariant=\&quot;normal\&quot;&gt;o&lt;/mml:mi&gt;&lt;mml:mi mathvariant=\&quot;normal\&quot;&gt;s&lt;/mml:mi&gt;&lt;mml:mi&gt;x&lt;/mml:mi&gt;&lt;mml:mo&gt;-&lt;/mml:mo&gt;&lt;mml:mi&gt;C&lt;/mml:mi&gt;&lt;mml:mi mathvariant=\&quot;normal\&quot;&gt;s&lt;/mml:mi&gt;&lt;mml:mi mathvariant=\&quot;normal\&quot;&gt;i&lt;/mml:mi&gt;&lt;mml:mi mathvariant=\&quot;normal\&quot;&gt;n&lt;/mml:mi&gt;&lt;mml:mi&gt;x&lt;/mml:mi&gt;&lt;/mml:math&gt;&quot;,&quot;origin&quot;:&quot;MathType Legacy&quot;,&quot;version&quot;:&quot;v3.18.2&quot;}" title="y subscript p double apostrophe equals A e to the power of x minus B straight c straight o straight s x minus C straight s straight i straight 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''&lt;/mml:mo&gt;&lt;mml:mo&gt;=&lt;/mml:mo&gt;&lt;mml:mi&gt;A&lt;/mml:mi&gt;&lt;mml:msup&gt;&lt;mml:mi&gt;e&lt;/mml:mi&gt;&lt;mml:mi&gt;x&lt;/mml:mi&gt;&lt;/mml:msup&gt;&lt;mml:mo&gt;-&lt;/mml:mo&gt;&lt;mml:mi&gt;B&lt;/mml:mi&gt;&lt;mml:mi mathvariant=\&quot;normal\&quot;&gt;c&lt;/mml:mi&gt;&lt;mml:mi mathvariant=\&quot;normal\&quot;&gt;o&lt;/mml:mi&gt;&lt;mml:mi mathvariant=\&quot;normal\&quot;&gt;s&lt;/mml:mi&gt;&lt;mml:mi&gt;x&lt;/mml:mi&gt;&lt;mml:mo&gt;-&lt;/mml:mo&gt;&lt;mml:mi&gt;C&lt;/mml:mi&gt;&lt;mml:mi mathvariant=\&quot;normal\&quot;&gt;s&lt;/mml:mi&gt;&lt;mml:mi mathvariant=\&quot;normal\&quot;&gt;i&lt;/mml:mi&gt;&lt;mml:mi mathvariant=\&quot;normal\&quot;&gt;n&lt;/mml:mi&gt;&lt;mml:mi&gt;x&lt;/mml:mi&gt;&lt;/mml:math&gt;&quot;,&quot;origin&quot;:&quot;MathType Legacy&quot;,&quot;version&quot;:&quot;v3.18.2&quot;}" title="y subscript p double apostrophe equals A e to the power of x minus B straight c straight o straight s x minus C straight s straight i straight n x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4816" cy="247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D550D" w14:textId="77777777" w:rsidR="000B2852" w:rsidRPr="00ED45A5" w:rsidRDefault="000B2852" w:rsidP="000B2852">
      <w:pPr>
        <w:pStyle w:val="FirstParagraph"/>
        <w:rPr>
          <w:i/>
          <w:iCs/>
          <w:sz w:val="32"/>
          <w:szCs w:val="32"/>
        </w:rPr>
      </w:pPr>
      <w:r w:rsidRPr="00ED45A5">
        <w:rPr>
          <w:i/>
          <w:iCs/>
          <w:sz w:val="32"/>
          <w:szCs w:val="32"/>
        </w:rPr>
        <w:t>Putting these values in (1):</w:t>
      </w:r>
    </w:p>
    <w:p w14:paraId="44F4BBCC" w14:textId="57DCB065" w:rsidR="000B2852" w:rsidRPr="00ED45A5" w:rsidRDefault="00D74186" w:rsidP="000B2852">
      <w:pPr>
        <w:pStyle w:val="BodyText"/>
        <w:rPr>
          <w:rFonts w:eastAsiaTheme="minorEastAsia"/>
          <w:sz w:val="32"/>
          <w:szCs w:val="32"/>
        </w:rPr>
      </w:pPr>
      <w:r>
        <w:rPr>
          <w:noProof/>
          <w:position w:val="-37"/>
        </w:rPr>
        <w:drawing>
          <wp:inline distT="0" distB="0" distL="0" distR="0" wp14:anchorId="48680302" wp14:editId="2CF42F9C">
            <wp:extent cx="5080042" cy="471551"/>
            <wp:effectExtent l="0" t="0" r="0" b="0"/>
            <wp:docPr id="1413223345" name="Picture 1413223345" descr="{&quot;mathml&quot;:&quot;&lt;mml:math style=\&quot;font-family:null;font-size:null;\&quot; xmlns:m=\&quot;http://schemas.openxmlformats.org/officeDocument/2006/math\&quot; xmlns:mml=\&quot;http://www.w3.org/1998/Math/MathML\&quot;&gt;&lt;mml:mi&gt;A&lt;/mml:mi&gt;&lt;mml:msup&gt;&lt;mml:mi&gt;e&lt;/mml:mi&gt;&lt;mml:mi&gt;x&lt;/mml:mi&gt;&lt;/mml:msup&gt;&lt;mml:mo&gt;-&lt;/mml:mo&gt;&lt;mml:mi&gt;B&lt;/mml:mi&gt;&lt;mml:mi mathvariant=\&quot;normal\&quot;&gt;c&lt;/mml:mi&gt;&lt;mml:mi mathvariant=\&quot;normal\&quot;&gt;o&lt;/mml:mi&gt;&lt;mml:mi mathvariant=\&quot;normal\&quot;&gt;s&lt;/mml:mi&gt;&lt;mml:mi&gt;x&lt;/mml:mi&gt;&lt;mml:mo&gt;-&lt;/mml:mo&gt;&lt;mml:mi&gt;C&lt;/mml:mi&gt;&lt;mml:mi mathvariant=\&quot;normal\&quot;&gt;s&lt;/mml:mi&gt;&lt;mml:mi mathvariant=\&quot;normal\&quot;&gt;i&lt;/mml:mi&gt;&lt;mml:mi mathvariant=\&quot;normal\&quot;&gt;n&lt;/mml:mi&gt;&lt;mml:mi&gt;x&lt;/mml:mi&gt;&lt;mml:mo&gt;-&lt;/mml:mo&gt;&lt;mml:mn&gt;2&lt;/mml:mn&gt;&lt;mml:mi&gt;A&lt;/mml:mi&gt;&lt;mml:msup&gt;&lt;mml:mi&gt;e&lt;/mml:mi&gt;&lt;mml:mi&gt;x&lt;/mml:mi&gt;&lt;/mml:msup&gt;&lt;mml:mo&gt;+&lt;/mml:mo&gt;&lt;mml:mn&gt;2&lt;/mml:mn&gt;&lt;mml:mi mathvariant=\&quot;normal\&quot;&gt;B&lt;/mml:mi&gt;&lt;mml:mi mathvariant=\&quot;normal\&quot;&gt;s&lt;/mml:mi&gt;&lt;mml:mi mathvariant=\&quot;normal\&quot;&gt;i&lt;/mml:mi&gt;&lt;mml:mi mathvariant=\&quot;normal\&quot;&gt;n&lt;/mml:mi&gt;&lt;mml:mi mathvariant=\&quot;normal\&quot;&gt;x&lt;/mml:mi&gt;&lt;mml:mo&gt;-&lt;/mml:mo&gt;&lt;mml:mn&gt;2&lt;/mml:mn&gt;&lt;mml:mi mathvariant=\&quot;normal\&quot;&gt;C&lt;/mml:mi&gt;&lt;mml:mi mathvariant=\&quot;normal\&quot;&gt;c&lt;/mml:mi&gt;&lt;mml:mi mathvariant=\&quot;normal\&quot;&gt;o&lt;/mml:mi&gt;&lt;mml:mi mathvariant=\&quot;normal\&quot;&gt;s&lt;/mml:mi&gt;&lt;mml:mi mathvariant=\&quot;normal\&quot;&gt;x&lt;/mml:mi&gt;&lt;mml:mo&gt;-&lt;/mml:mo&gt;&lt;mml:mn&gt;3&lt;/mml:mn&gt;&lt;mml:mi mathvariant=\&quot;normal\&quot;&gt;A&lt;/mml:mi&gt;&lt;mml:msup&gt;&lt;mml:mi&gt;e&lt;/mml:mi&gt;&lt;mml:mi&gt;x&lt;/mml:mi&gt;&lt;/mml:msup&gt;&lt;mml:mo&gt;-&lt;/mml:mo&gt;&lt;mml:mspace linebreak=\&quot;newline\&quot;/&gt;&lt;mml:mn&gt;3&lt;/mml:mn&gt;&lt;mml:mi mathvariant=\&quot;normal\&quot;&gt;B&lt;/mml:mi&gt;&lt;mml:mi mathvariant=\&quot;normal\&quot;&gt;c&lt;/mml:mi&gt;&lt;mml:mi mathvariant=\&quot;normal\&quot;&gt;o&lt;/mml:mi&gt;&lt;mml:mi mathvariant=\&quot;normal\&quot;&gt;s&lt;/mml:mi&gt;&lt;mml:mi mathvariant=\&quot;normal\&quot;&gt;x&lt;/mml:mi&gt;&lt;mml:mo&gt;-&lt;/mml:mo&gt;&lt;mml:mn&gt;3&lt;/mml:mn&gt;&lt;mml:mi mathvariant=\&quot;normal\&quot;&gt;C&lt;/mml:mi&gt;&lt;mml:mi mathvariant=\&quot;normal\&quot;&gt;s&lt;/mml:mi&gt;&lt;mml:mi mathvariant=\&quot;normal\&quot;&gt;i&lt;/mml:mi&gt;&lt;mml:mi mathvariant=\&quot;normal\&quot;&gt;n&lt;/mml:mi&gt;&lt;mml:mi mathvariant=\&quot;normal\&quot;&gt;x&lt;/mml:mi&gt;&lt;mml:mo&gt;=&lt;/mml:mo&gt;&lt;mml:mn&gt;2&lt;/mml:mn&gt;&lt;mml:msup&gt;&lt;mml:mi&gt;e&lt;/mml:mi&gt;&lt;mml:mi&gt;x&lt;/mml:mi&gt;&lt;/mml:msup&gt;&lt;mml:mo&gt;-&lt;/mml:mo&gt;&lt;mml:mn&gt;10&lt;/mml:mn&gt;&lt;mml:mi mathvariant=\&quot;normal\&quot;&gt;s&lt;/mml:mi&gt;&lt;mml:mi mathvariant=\&quot;normal\&quot;&gt;i&lt;/mml:mi&gt;&lt;mml:mi mathvariant=\&quot;normal\&quot;&gt;n&lt;/mml:mi&gt;&lt;mml:mi mathvariant=\&quot;normal\&quot;&gt;x&lt;/mml:mi&gt;&lt;/mml:math&gt;&quot;,&quot;origin&quot;:&quot;MathType Legacy&quot;,&quot;version&quot;:&quot;v3.18.2&quot;}" title="A e to the power of x minus B straight c straight o straight s x minus C straight s straight i straight n x minus 2 A e to the power of x plus 2 straight B straight s straight i straight n straight x minus 2 straight C straight c straight o straight s straight x minus 3 straight A e to the power of x minus&#10;3 straight B straight c straight o straight s straight x minus 3 straight C straight s straight i straight n straight x equals 2 e to the power of x minus 10 straight s straight i straight n straight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A&lt;/mml:mi&gt;&lt;mml:msup&gt;&lt;mml:mi&gt;e&lt;/mml:mi&gt;&lt;mml:mi&gt;x&lt;/mml:mi&gt;&lt;/mml:msup&gt;&lt;mml:mo&gt;-&lt;/mml:mo&gt;&lt;mml:mi&gt;B&lt;/mml:mi&gt;&lt;mml:mi mathvariant=\&quot;normal\&quot;&gt;c&lt;/mml:mi&gt;&lt;mml:mi mathvariant=\&quot;normal\&quot;&gt;o&lt;/mml:mi&gt;&lt;mml:mi mathvariant=\&quot;normal\&quot;&gt;s&lt;/mml:mi&gt;&lt;mml:mi&gt;x&lt;/mml:mi&gt;&lt;mml:mo&gt;-&lt;/mml:mo&gt;&lt;mml:mi&gt;C&lt;/mml:mi&gt;&lt;mml:mi mathvariant=\&quot;normal\&quot;&gt;s&lt;/mml:mi&gt;&lt;mml:mi mathvariant=\&quot;normal\&quot;&gt;i&lt;/mml:mi&gt;&lt;mml:mi mathvariant=\&quot;normal\&quot;&gt;n&lt;/mml:mi&gt;&lt;mml:mi&gt;x&lt;/mml:mi&gt;&lt;mml:mo&gt;-&lt;/mml:mo&gt;&lt;mml:mn&gt;2&lt;/mml:mn&gt;&lt;mml:mi&gt;A&lt;/mml:mi&gt;&lt;mml:msup&gt;&lt;mml:mi&gt;e&lt;/mml:mi&gt;&lt;mml:mi&gt;x&lt;/mml:mi&gt;&lt;/mml:msup&gt;&lt;mml:mo&gt;+&lt;/mml:mo&gt;&lt;mml:mn&gt;2&lt;/mml:mn&gt;&lt;mml:mi mathvariant=\&quot;normal\&quot;&gt;B&lt;/mml:mi&gt;&lt;mml:mi mathvariant=\&quot;normal\&quot;&gt;s&lt;/mml:mi&gt;&lt;mml:mi mathvariant=\&quot;normal\&quot;&gt;i&lt;/mml:mi&gt;&lt;mml:mi mathvariant=\&quot;normal\&quot;&gt;n&lt;/mml:mi&gt;&lt;mml:mi mathvariant=\&quot;normal\&quot;&gt;x&lt;/mml:mi&gt;&lt;mml:mo&gt;-&lt;/mml:mo&gt;&lt;mml:mn&gt;2&lt;/mml:mn&gt;&lt;mml:mi mathvariant=\&quot;normal\&quot;&gt;C&lt;/mml:mi&gt;&lt;mml:mi mathvariant=\&quot;normal\&quot;&gt;c&lt;/mml:mi&gt;&lt;mml:mi mathvariant=\&quot;normal\&quot;&gt;o&lt;/mml:mi&gt;&lt;mml:mi mathvariant=\&quot;normal\&quot;&gt;s&lt;/mml:mi&gt;&lt;mml:mi mathvariant=\&quot;normal\&quot;&gt;x&lt;/mml:mi&gt;&lt;mml:mo&gt;-&lt;/mml:mo&gt;&lt;mml:mn&gt;3&lt;/mml:mn&gt;&lt;mml:mi mathvariant=\&quot;normal\&quot;&gt;A&lt;/mml:mi&gt;&lt;mml:msup&gt;&lt;mml:mi&gt;e&lt;/mml:mi&gt;&lt;mml:mi&gt;x&lt;/mml:mi&gt;&lt;/mml:msup&gt;&lt;mml:mo&gt;-&lt;/mml:mo&gt;&lt;mml:mspace linebreak=\&quot;newline\&quot;/&gt;&lt;mml:mn&gt;3&lt;/mml:mn&gt;&lt;mml:mi mathvariant=\&quot;normal\&quot;&gt;B&lt;/mml:mi&gt;&lt;mml:mi mathvariant=\&quot;normal\&quot;&gt;c&lt;/mml:mi&gt;&lt;mml:mi mathvariant=\&quot;normal\&quot;&gt;o&lt;/mml:mi&gt;&lt;mml:mi mathvariant=\&quot;normal\&quot;&gt;s&lt;/mml:mi&gt;&lt;mml:mi mathvariant=\&quot;normal\&quot;&gt;x&lt;/mml:mi&gt;&lt;mml:mo&gt;-&lt;/mml:mo&gt;&lt;mml:mn&gt;3&lt;/mml:mn&gt;&lt;mml:mi mathvariant=\&quot;normal\&quot;&gt;C&lt;/mml:mi&gt;&lt;mml:mi mathvariant=\&quot;normal\&quot;&gt;s&lt;/mml:mi&gt;&lt;mml:mi mathvariant=\&quot;normal\&quot;&gt;i&lt;/mml:mi&gt;&lt;mml:mi mathvariant=\&quot;normal\&quot;&gt;n&lt;/mml:mi&gt;&lt;mml:mi mathvariant=\&quot;normal\&quot;&gt;x&lt;/mml:mi&gt;&lt;mml:mo&gt;=&lt;/mml:mo&gt;&lt;mml:mn&gt;2&lt;/mml:mn&gt;&lt;mml:msup&gt;&lt;mml:mi&gt;e&lt;/mml:mi&gt;&lt;mml:mi&gt;x&lt;/mml:mi&gt;&lt;/mml:msup&gt;&lt;mml:mo&gt;-&lt;/mml:mo&gt;&lt;mml:mn&gt;10&lt;/mml:mn&gt;&lt;mml:mi mathvariant=\&quot;normal\&quot;&gt;s&lt;/mml:mi&gt;&lt;mml:mi mathvariant=\&quot;normal\&quot;&gt;i&lt;/mml:mi&gt;&lt;mml:mi mathvariant=\&quot;normal\&quot;&gt;n&lt;/mml:mi&gt;&lt;mml:mi mathvariant=\&quot;normal\&quot;&gt;x&lt;/mml:mi&gt;&lt;/mml:math&gt;&quot;,&quot;origin&quot;:&quot;MathType Legacy&quot;,&quot;version&quot;:&quot;v3.18.2&quot;}" title="A e to the power of x minus B straight c straight o straight s x minus C straight s straight i straight n x minus 2 A e to the power of x plus 2 straight B straight s straight i straight n straight x minus 2 straight C straight c straight o straight s straight x minus 3 straight A e to the power of x minus&#10;3 straight B straight c straight o straight s straight x minus 3 straight C straight s straight i straight n straight x equals 2 e to the power of x minus 10 straight s straight i straight n straight x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042" cy="471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2852" w:rsidRPr="00ED45A5">
        <w:rPr>
          <w:sz w:val="32"/>
          <w:szCs w:val="32"/>
        </w:rPr>
        <w:t xml:space="preserve"> </w:t>
      </w:r>
    </w:p>
    <w:p w14:paraId="7BD56669" w14:textId="6FC727D8" w:rsidR="000B2852" w:rsidRPr="00ED45A5" w:rsidRDefault="000B2852" w:rsidP="000B2852">
      <w:pPr>
        <w:pStyle w:val="BodyText"/>
        <w:rPr>
          <w:sz w:val="32"/>
          <w:szCs w:val="32"/>
        </w:rPr>
      </w:pPr>
      <w:r w:rsidRPr="00ED45A5">
        <w:rPr>
          <w:sz w:val="32"/>
          <w:szCs w:val="32"/>
        </w:rPr>
        <w:t xml:space="preserve"> </w:t>
      </w:r>
      <w:r w:rsidR="00D74186">
        <w:rPr>
          <w:noProof/>
          <w:position w:val="-5"/>
        </w:rPr>
        <w:drawing>
          <wp:inline distT="0" distB="0" distL="0" distR="0" wp14:anchorId="46506DF3" wp14:editId="53CAFA61">
            <wp:extent cx="3858311" cy="202032"/>
            <wp:effectExtent l="0" t="0" r="0" b="0"/>
            <wp:docPr id="134267023" name="Picture 134267023" descr="{&quot;mathml&quot;:&quot;&lt;mml:math style=\&quot;font-family:null;font-size:null;\&quot; xmlns:m=\&quot;http://schemas.openxmlformats.org/officeDocument/2006/math\&quot; xmlns:mml=\&quot;http://www.w3.org/1998/Math/MathML\&quot;&gt;&lt;mml:mo&gt;=&lt;/mml:mo&gt;&lt;mml:mo&gt;-&lt;/mml:mo&gt;&lt;mml:mn&gt;4&lt;/mml:mn&gt;&lt;mml:mi&gt;A&lt;/mml:mi&gt;&lt;mml:msup&gt;&lt;mml:mi&gt;e&lt;/mml:mi&gt;&lt;mml:mi&gt;x&lt;/mml:mi&gt;&lt;/mml:msup&gt;&lt;mml:mo&gt;-&lt;/mml:mo&gt;&lt;mml:mfenced separators=\&quot;|\&quot;&gt;&lt;mml:mrow&gt;&lt;mml:mn&gt;4&lt;/mml:mn&gt;&lt;mml:mi&gt;B&lt;/mml:mi&gt;&lt;mml:mo&gt;+&lt;/mml:mo&gt;&lt;mml:mn&gt;2&lt;/mml:mn&gt;&lt;mml:mi&gt;C&lt;/mml:mi&gt;&lt;/mml:mrow&gt;&lt;/mml:mfenced&gt;&lt;mml:mi mathvariant=\&quot;normal\&quot;&gt;c&lt;/mml:mi&gt;&lt;mml:mi mathvariant=\&quot;normal\&quot;&gt;o&lt;/mml:mi&gt;&lt;mml:mi mathvariant=\&quot;normal\&quot;&gt;s&lt;/mml:mi&gt;&lt;mml:mi&gt;x&lt;/mml:mi&gt;&lt;mml:mo&gt;+&lt;/mml:mo&gt;&lt;mml:mfenced separators=\&quot;|\&quot;&gt;&lt;mml:mrow&gt;&lt;mml:mn&gt;2&lt;/mml:mn&gt;&lt;mml:mi&gt;B&lt;/mml:mi&gt;&lt;mml:mo&gt;-&lt;/mml:mo&gt;&lt;mml:mn&gt;4&lt;/mml:mn&gt;&lt;mml:mi&gt;C&lt;/mml:mi&gt;&lt;/mml:mrow&gt;&lt;/mml:mfenced&gt;&lt;mml:mi mathvariant=\&quot;normal\&quot;&gt;s&lt;/mml:mi&gt;&lt;mml:mi mathvariant=\&quot;normal\&quot;&gt;i&lt;/mml:mi&gt;&lt;mml:mi mathvariant=\&quot;normal\&quot;&gt;n&lt;/mml:mi&gt;&lt;mml:mi&gt;x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=&lt;/mml:mo&gt;&lt;mml:mo&gt;-&lt;/mml:mo&gt;&lt;mml:mn&gt;4&lt;/mml:mn&gt;&lt;mml:mi&gt;A&lt;/mml:mi&gt;&lt;mml:msup&gt;&lt;mml:mi&gt;e&lt;/mml:mi&gt;&lt;mml:mi&gt;x&lt;/mml:mi&gt;&lt;/mml:msup&gt;&lt;mml:mo&gt;-&lt;/mml:mo&gt;&lt;mml:mfenced separators=\&quot;|\&quot;&gt;&lt;mml:mrow&gt;&lt;mml:mn&gt;4&lt;/mml:mn&gt;&lt;mml:mi&gt;B&lt;/mml:mi&gt;&lt;mml:mo&gt;+&lt;/mml:mo&gt;&lt;mml:mn&gt;2&lt;/mml:mn&gt;&lt;mml:mi&gt;C&lt;/mml:mi&gt;&lt;/mml:mrow&gt;&lt;/mml:mfenced&gt;&lt;mml:mi mathvariant=\&quot;normal\&quot;&gt;c&lt;/mml:mi&gt;&lt;mml:mi mathvariant=\&quot;normal\&quot;&gt;o&lt;/mml:mi&gt;&lt;mml:mi mathvariant=\&quot;normal\&quot;&gt;s&lt;/mml:mi&gt;&lt;mml:mi&gt;x&lt;/mml:mi&gt;&lt;mml:mo&gt;+&lt;/mml:mo&gt;&lt;mml:mfenced separators=\&quot;|\&quot;&gt;&lt;mml:mrow&gt;&lt;mml:mn&gt;2&lt;/mml:mn&gt;&lt;mml:mi&gt;B&lt;/mml:mi&gt;&lt;mml:mo&gt;-&lt;/mml:mo&gt;&lt;mml:mn&gt;4&lt;/mml:mn&gt;&lt;mml:mi&gt;C&lt;/mml:mi&gt;&lt;/mml:mrow&gt;&lt;/mml:mfenced&gt;&lt;mml:mi mathvariant=\&quot;normal\&quot;&gt;s&lt;/mml:mi&gt;&lt;mml:mi mathvariant=\&quot;normal\&quot;&gt;i&lt;/mml:mi&gt;&lt;mml:mi mathvariant=\&quot;normal\&quot;&gt;n&lt;/mml:mi&gt;&lt;mml:mi&gt;x&lt;/mml:mi&gt;&lt;/mml:math&gt;&quot;,&quot;origin&quot;:&quot;MathType Legacy&quot;,&quot;version&quot;:&quot;v3.18.2&quot;}"/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8311" cy="20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5A5">
        <w:rPr>
          <w:sz w:val="32"/>
          <w:szCs w:val="32"/>
        </w:rPr>
        <w:t xml:space="preserve"> </w:t>
      </w:r>
    </w:p>
    <w:p w14:paraId="44C6BA2A" w14:textId="77777777" w:rsidR="000B2852" w:rsidRPr="00ED45A5" w:rsidRDefault="000B2852" w:rsidP="000B2852">
      <w:pPr>
        <w:pStyle w:val="FirstParagraph"/>
        <w:rPr>
          <w:i/>
          <w:iCs/>
          <w:sz w:val="32"/>
          <w:szCs w:val="32"/>
        </w:rPr>
      </w:pPr>
      <w:r w:rsidRPr="00ED45A5">
        <w:rPr>
          <w:i/>
          <w:iCs/>
          <w:sz w:val="32"/>
          <w:szCs w:val="32"/>
        </w:rPr>
        <w:t>Comparing on both sides, we get:</w:t>
      </w:r>
    </w:p>
    <w:p w14:paraId="16E0A604" w14:textId="7B36BB09" w:rsidR="000B2852" w:rsidRPr="00ED45A5" w:rsidRDefault="00D74186" w:rsidP="000B2852">
      <w:pPr>
        <w:numPr>
          <w:ilvl w:val="0"/>
          <w:numId w:val="2"/>
        </w:numPr>
        <w:spacing w:after="200" w:line="240" w:lineRule="auto"/>
        <w:rPr>
          <w:sz w:val="32"/>
          <w:szCs w:val="32"/>
        </w:rPr>
      </w:pPr>
      <w:r>
        <w:rPr>
          <w:noProof/>
          <w:position w:val="-18"/>
        </w:rPr>
        <w:drawing>
          <wp:inline distT="0" distB="0" distL="0" distR="0" wp14:anchorId="7DB25043" wp14:editId="393C27AD">
            <wp:extent cx="1790192" cy="384048"/>
            <wp:effectExtent l="0" t="0" r="0" b="0"/>
            <wp:docPr id="1380170683" name="Picture 1380170683" descr="{&quot;mathml&quot;:&quot;&lt;mml:math style=\&quot;font-family:null;font-size:null;\&quot; xmlns:m=\&quot;http://schemas.openxmlformats.org/officeDocument/2006/math\&quot; xmlns:mml=\&quot;http://www.w3.org/1998/Math/MathML\&quot;&gt;&lt;mml:mo&gt;-&lt;/mml:mo&gt;&lt;mml:mn&gt;4&lt;/mml:mn&gt;&lt;mml:mi&gt;A&lt;/mml:mi&gt;&lt;mml:mo&gt;=&lt;/mml:mo&gt;&lt;mml:mn&gt;2&lt;/mml:mn&gt;&lt;mml:mo&gt;&amp;#x21D2;&lt;/mml:mo&gt;&lt;mml:mi&gt;A&lt;/mml:mi&gt;&lt;mml:mo&gt;=&lt;/mml:mo&gt;&lt;mml:mo&gt;-&lt;/mml:mo&gt;&lt;mml:mfrac&gt;&lt;mml:mn&gt;1&lt;/mml:mn&gt;&lt;mml:mn&gt;2&lt;/mml:mn&gt;&lt;/mml:mfrac&gt;&lt;/mml:math&gt;&quot;,&quot;origin&quot;:&quot;MathType Legacy&quot;,&quot;version&quot;:&quot;v3.18.2&quot;}" title="negative 4 A equals 2 rightwards double arrow A equals negative 1 hal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-&lt;/mml:mo&gt;&lt;mml:mn&gt;4&lt;/mml:mn&gt;&lt;mml:mi&gt;A&lt;/mml:mi&gt;&lt;mml:mo&gt;=&lt;/mml:mo&gt;&lt;mml:mn&gt;2&lt;/mml:mn&gt;&lt;mml:mo&gt;&amp;#x21D2;&lt;/mml:mo&gt;&lt;mml:mi&gt;A&lt;/mml:mi&gt;&lt;mml:mo&gt;=&lt;/mml:mo&gt;&lt;mml:mo&gt;-&lt;/mml:mo&gt;&lt;mml:mfrac&gt;&lt;mml:mn&gt;1&lt;/mml:mn&gt;&lt;mml:mn&gt;2&lt;/mml:mn&gt;&lt;/mml:mfrac&gt;&lt;/mml:math&gt;&quot;,&quot;origin&quot;:&quot;MathType Legacy&quot;,&quot;version&quot;:&quot;v3.18.2&quot;}" title="negative 4 A equals 2 rightwards double arrow A equals negative 1 half"/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192" cy="384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DA93E" w14:textId="6C127B1C" w:rsidR="000B2852" w:rsidRPr="00ED45A5" w:rsidRDefault="00D74186" w:rsidP="000B2852">
      <w:pPr>
        <w:numPr>
          <w:ilvl w:val="0"/>
          <w:numId w:val="2"/>
        </w:numPr>
        <w:spacing w:after="200" w:line="240" w:lineRule="auto"/>
        <w:rPr>
          <w:sz w:val="32"/>
          <w:szCs w:val="32"/>
        </w:rPr>
      </w:pPr>
      <w:r>
        <w:rPr>
          <w:noProof/>
          <w:position w:val="-5"/>
        </w:rPr>
        <w:lastRenderedPageBreak/>
        <w:drawing>
          <wp:inline distT="0" distB="0" distL="0" distR="0" wp14:anchorId="1C09C055" wp14:editId="6C69FDD8">
            <wp:extent cx="2718816" cy="203200"/>
            <wp:effectExtent l="0" t="0" r="0" b="0"/>
            <wp:docPr id="1681602960" name="Picture 1681602960" descr="{&quot;mathml&quot;:&quot;&lt;mml:math style=\&quot;font-family:null;font-size:null;\&quot; xmlns:m=\&quot;http://schemas.openxmlformats.org/officeDocument/2006/math\&quot; xmlns:mml=\&quot;http://www.w3.org/1998/Math/MathML\&quot;&gt;&lt;mml:mo&gt;-&lt;/mml:mo&gt;&lt;mml:mfenced separators=\&quot;|\&quot;&gt;&lt;mml:mrow&gt;&lt;mml:mn&gt;4&lt;/mml:mn&gt;&lt;mml:mi&gt;B&lt;/mml:mi&gt;&lt;mml:mo&gt;+&lt;/mml:mo&gt;&lt;mml:mn&gt;2&lt;/mml:mn&gt;&lt;mml:mi&gt;C&lt;/mml:mi&gt;&lt;/mml:mrow&gt;&lt;/mml:mfenced&gt;&lt;mml:mo&gt;=&lt;/mml:mo&gt;&lt;mml:mn&gt;0&lt;/mml:mn&gt;&lt;mml:mo&gt;&amp;#x21D2;&lt;/mml:mo&gt;&lt;mml:mn&gt;4&lt;/mml:mn&gt;&lt;mml:mi&gt;B&lt;/mml:mi&gt;&lt;mml:mo&gt;+&lt;/mml:mo&gt;&lt;mml:mn&gt;2&lt;/mml:mn&gt;&lt;mml:mi&gt;C&lt;/mml:mi&gt;&lt;mml:mo&gt;=&lt;/mml:mo&gt;&lt;mml:mn&gt;0&lt;/mml:mn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-&lt;/mml:mo&gt;&lt;mml:mfenced separators=\&quot;|\&quot;&gt;&lt;mml:mrow&gt;&lt;mml:mn&gt;4&lt;/mml:mn&gt;&lt;mml:mi&gt;B&lt;/mml:mi&gt;&lt;mml:mo&gt;+&lt;/mml:mo&gt;&lt;mml:mn&gt;2&lt;/mml:mn&gt;&lt;mml:mi&gt;C&lt;/mml:mi&gt;&lt;/mml:mrow&gt;&lt;/mml:mfenced&gt;&lt;mml:mo&gt;=&lt;/mml:mo&gt;&lt;mml:mn&gt;0&lt;/mml:mn&gt;&lt;mml:mo&gt;&amp;#x21D2;&lt;/mml:mo&gt;&lt;mml:mn&gt;4&lt;/mml:mn&gt;&lt;mml:mi&gt;B&lt;/mml:mi&gt;&lt;mml:mo&gt;+&lt;/mml:mo&gt;&lt;mml:mn&gt;2&lt;/mml:mn&gt;&lt;mml:mi&gt;C&lt;/mml:mi&gt;&lt;mml:mo&gt;=&lt;/mml:mo&gt;&lt;mml:mn&gt;0&lt;/mml:mn&gt;&lt;/mml:math&gt;&quot;,&quot;origin&quot;:&quot;MathType Legacy&quot;,&quot;version&quot;:&quot;v3.18.2&quot;}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8816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2756F" w14:textId="3F352859" w:rsidR="000B2852" w:rsidRPr="00ED45A5" w:rsidRDefault="00D74186" w:rsidP="000B2852">
      <w:pPr>
        <w:numPr>
          <w:ilvl w:val="0"/>
          <w:numId w:val="2"/>
        </w:numPr>
        <w:spacing w:after="200" w:line="240" w:lineRule="auto"/>
        <w:rPr>
          <w:sz w:val="32"/>
          <w:szCs w:val="32"/>
        </w:rPr>
      </w:pPr>
      <w:r>
        <w:rPr>
          <w:noProof/>
          <w:position w:val="-1"/>
        </w:rPr>
        <w:drawing>
          <wp:inline distT="0" distB="0" distL="0" distR="0" wp14:anchorId="7559C342" wp14:editId="63E1E70E">
            <wp:extent cx="1393952" cy="152400"/>
            <wp:effectExtent l="0" t="0" r="0" b="0"/>
            <wp:docPr id="1768411550" name="Picture 1768411550" descr="{&quot;mathml&quot;:&quot;&lt;mml:math style=\&quot;font-family:null;font-size:null;\&quot; xmlns:m=\&quot;http://schemas.openxmlformats.org/officeDocument/2006/math\&quot; xmlns:mml=\&quot;http://www.w3.org/1998/Math/MathML\&quot;&gt;&lt;mml:mn&gt;2&lt;/mml:mn&gt;&lt;mml:mi&gt;B&lt;/mml:mi&gt;&lt;mml:mo&gt;-&lt;/mml:mo&gt;&lt;mml:mn&gt;4&lt;/mml:mn&gt;&lt;mml:mi&gt;C&lt;/mml:mi&gt;&lt;mml:mo&gt;=&lt;/mml:mo&gt;&lt;mml:mo&gt;-&lt;/mml:mo&gt;&lt;mml:mn&gt;10&lt;/mml:mn&gt;&lt;/mml:math&gt;&quot;,&quot;origin&quot;:&quot;MathType Legacy&quot;,&quot;version&quot;:&quot;v3.18.2&quot;}" title="2 B minus 4 C equals negativ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n&gt;2&lt;/mml:mn&gt;&lt;mml:mi&gt;B&lt;/mml:mi&gt;&lt;mml:mo&gt;-&lt;/mml:mo&gt;&lt;mml:mn&gt;4&lt;/mml:mn&gt;&lt;mml:mi&gt;C&lt;/mml:mi&gt;&lt;mml:mo&gt;=&lt;/mml:mo&gt;&lt;mml:mo&gt;-&lt;/mml:mo&gt;&lt;mml:mn&gt;10&lt;/mml:mn&gt;&lt;/mml:math&gt;&quot;,&quot;origin&quot;:&quot;MathType Legacy&quot;,&quot;version&quot;:&quot;v3.18.2&quot;}" title="2 B minus 4 C equals negative 10"/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3952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FE8DB" w14:textId="77777777" w:rsidR="000B2852" w:rsidRPr="00ED45A5" w:rsidRDefault="000B2852" w:rsidP="000B2852">
      <w:pPr>
        <w:pStyle w:val="FirstParagraph"/>
        <w:rPr>
          <w:i/>
          <w:iCs/>
          <w:sz w:val="32"/>
          <w:szCs w:val="32"/>
        </w:rPr>
      </w:pPr>
      <w:r w:rsidRPr="00ED45A5">
        <w:rPr>
          <w:i/>
          <w:iCs/>
          <w:sz w:val="32"/>
          <w:szCs w:val="32"/>
        </w:rPr>
        <w:t>Solving:</w:t>
      </w:r>
    </w:p>
    <w:p w14:paraId="17D508FB" w14:textId="15D3F6E0" w:rsidR="000B2852" w:rsidRPr="00ED45A5" w:rsidRDefault="000B2852" w:rsidP="000B2852">
      <w:pPr>
        <w:numPr>
          <w:ilvl w:val="0"/>
          <w:numId w:val="2"/>
        </w:numPr>
        <w:spacing w:after="200" w:line="240" w:lineRule="auto"/>
        <w:rPr>
          <w:sz w:val="32"/>
          <w:szCs w:val="32"/>
        </w:rPr>
      </w:pPr>
      <w:r w:rsidRPr="00ED45A5">
        <w:rPr>
          <w:sz w:val="32"/>
          <w:szCs w:val="32"/>
        </w:rPr>
        <w:t xml:space="preserve">From </w:t>
      </w:r>
      <w:r w:rsidR="00D74186">
        <w:rPr>
          <w:noProof/>
          <w:position w:val="-18"/>
        </w:rPr>
        <w:drawing>
          <wp:inline distT="0" distB="0" distL="0" distR="0" wp14:anchorId="7FB2B4AE" wp14:editId="0F4BA411">
            <wp:extent cx="2133600" cy="392176"/>
            <wp:effectExtent l="0" t="0" r="0" b="0"/>
            <wp:docPr id="91659249" name="Picture 91659249" descr="{&quot;mathml&quot;:&quot;&lt;mml:math style=\&quot;font-family:null;font-size:null;\&quot; xmlns:m=\&quot;http://schemas.openxmlformats.org/officeDocument/2006/math\&quot; xmlns:mml=\&quot;http://www.w3.org/1998/Math/MathML\&quot;&gt;&lt;mml:mn&gt;4&lt;/mml:mn&gt;&lt;mml:mi&gt;B&lt;/mml:mi&gt;&lt;mml:mo&gt;+&lt;/mml:mo&gt;&lt;mml:mn&gt;2&lt;/mml:mn&gt;&lt;mml:mi&gt;C&lt;/mml:mi&gt;&lt;mml:mo&gt;=&lt;/mml:mo&gt;&lt;mml:mn&gt;0&lt;/mml:mn&gt;&lt;mml:mo&gt;&amp;#x21D2;&lt;/mml:mo&gt;&lt;mml:mi&gt;B&lt;/mml:mi&gt;&lt;mml:mo&gt;=&lt;/mml:mo&gt;&lt;mml:mo&gt;-&lt;/mml:mo&gt;&lt;mml:mfrac&gt;&lt;mml:mi&gt;C&lt;/mml:mi&gt;&lt;mml:mn&gt;2&lt;/mml:mn&gt;&lt;/mml:mfrac&gt;&lt;/mml:math&gt;&quot;,&quot;origin&quot;:&quot;MathType Legacy&quot;,&quot;version&quot;:&quot;v3.18.2&quot;}" title="4 B plus 2 C equals 0 rightwards double arrow B equals negative C over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n&gt;4&lt;/mml:mn&gt;&lt;mml:mi&gt;B&lt;/mml:mi&gt;&lt;mml:mo&gt;+&lt;/mml:mo&gt;&lt;mml:mn&gt;2&lt;/mml:mn&gt;&lt;mml:mi&gt;C&lt;/mml:mi&gt;&lt;mml:mo&gt;=&lt;/mml:mo&gt;&lt;mml:mn&gt;0&lt;/mml:mn&gt;&lt;mml:mo&gt;&amp;#x21D2;&lt;/mml:mo&gt;&lt;mml:mi&gt;B&lt;/mml:mi&gt;&lt;mml:mo&gt;=&lt;/mml:mo&gt;&lt;mml:mo&gt;-&lt;/mml:mo&gt;&lt;mml:mfrac&gt;&lt;mml:mi&gt;C&lt;/mml:mi&gt;&lt;mml:mn&gt;2&lt;/mml:mn&gt;&lt;/mml:mfrac&gt;&lt;/mml:math&gt;&quot;,&quot;origin&quot;:&quot;MathType Legacy&quot;,&quot;version&quot;:&quot;v3.18.2&quot;}" title="4 B plus 2 C equals 0 rightwards double arrow B equals negative C over 2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63C8E" w14:textId="796748D7" w:rsidR="000B2852" w:rsidRPr="00ED45A5" w:rsidRDefault="000B2852" w:rsidP="000B2852">
      <w:pPr>
        <w:numPr>
          <w:ilvl w:val="0"/>
          <w:numId w:val="2"/>
        </w:numPr>
        <w:spacing w:after="200" w:line="240" w:lineRule="auto"/>
        <w:rPr>
          <w:sz w:val="32"/>
          <w:szCs w:val="32"/>
        </w:rPr>
      </w:pPr>
      <w:r w:rsidRPr="00ED45A5">
        <w:rPr>
          <w:sz w:val="32"/>
          <w:szCs w:val="32"/>
        </w:rPr>
        <w:t xml:space="preserve">Plug into </w:t>
      </w:r>
      <w:r w:rsidR="00D74186">
        <w:rPr>
          <w:noProof/>
          <w:position w:val="-1"/>
        </w:rPr>
        <w:drawing>
          <wp:inline distT="0" distB="0" distL="0" distR="0" wp14:anchorId="0A625140" wp14:editId="380E1515">
            <wp:extent cx="1393952" cy="152400"/>
            <wp:effectExtent l="0" t="0" r="0" b="0"/>
            <wp:docPr id="1289788181" name="Picture 1289788181" descr="{&quot;mathml&quot;:&quot;&lt;mml:math style=\&quot;font-family:null;font-size:null;\&quot; xmlns:m=\&quot;http://schemas.openxmlformats.org/officeDocument/2006/math\&quot; xmlns:mml=\&quot;http://www.w3.org/1998/Math/MathML\&quot;&gt;&lt;mml:mn&gt;2&lt;/mml:mn&gt;&lt;mml:mi&gt;B&lt;/mml:mi&gt;&lt;mml:mo&gt;-&lt;/mml:mo&gt;&lt;mml:mn&gt;4&lt;/mml:mn&gt;&lt;mml:mi&gt;C&lt;/mml:mi&gt;&lt;mml:mo&gt;=&lt;/mml:mo&gt;&lt;mml:mo&gt;-&lt;/mml:mo&gt;&lt;mml:mn&gt;10&lt;/mml:mn&gt;&lt;/mml:math&gt;&quot;,&quot;origin&quot;:&quot;MathType Legacy&quot;,&quot;version&quot;:&quot;v3.18.2&quot;}" title="2 B minus 4 C equals negativ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n&gt;2&lt;/mml:mn&gt;&lt;mml:mi&gt;B&lt;/mml:mi&gt;&lt;mml:mo&gt;-&lt;/mml:mo&gt;&lt;mml:mn&gt;4&lt;/mml:mn&gt;&lt;mml:mi&gt;C&lt;/mml:mi&gt;&lt;mml:mo&gt;=&lt;/mml:mo&gt;&lt;mml:mo&gt;-&lt;/mml:mo&gt;&lt;mml:mn&gt;10&lt;/mml:mn&gt;&lt;/mml:math&gt;&quot;,&quot;origin&quot;:&quot;MathType Legacy&quot;,&quot;version&quot;:&quot;v3.18.2&quot;}" title="2 B minus 4 C equals negative 10"/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3952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5A5">
        <w:rPr>
          <w:sz w:val="32"/>
          <w:szCs w:val="32"/>
        </w:rPr>
        <w:t>:</w:t>
      </w:r>
    </w:p>
    <w:p w14:paraId="6A0DF657" w14:textId="3F72F5CA" w:rsidR="000B2852" w:rsidRPr="00ED45A5" w:rsidRDefault="00D74186" w:rsidP="000B2852">
      <w:pPr>
        <w:pStyle w:val="FirstParagraph"/>
        <w:rPr>
          <w:sz w:val="32"/>
          <w:szCs w:val="32"/>
        </w:rPr>
      </w:pPr>
      <w:r>
        <w:rPr>
          <w:noProof/>
          <w:position w:val="-24"/>
        </w:rPr>
        <w:drawing>
          <wp:inline distT="0" distB="0" distL="0" distR="0" wp14:anchorId="39F9F45F" wp14:editId="6B5F09F6">
            <wp:extent cx="5588813" cy="427939"/>
            <wp:effectExtent l="0" t="0" r="0" b="0"/>
            <wp:docPr id="1994113762" name="Picture 1994113762" descr="{&quot;mathml&quot;:&quot;&lt;mml:math style=\&quot;font-family:null;font-size:null;\&quot; xmlns:m=\&quot;http://schemas.openxmlformats.org/officeDocument/2006/math\&quot; xmlns:mml=\&quot;http://www.w3.org/1998/Math/MathML\&quot;&gt;&lt;mml:mn&gt;2&lt;/mml:mn&gt;&lt;mml:mfenced separators=\&quot;|\&quot;&gt;&lt;mml:mrow&gt;&lt;mml:mo&gt;-&lt;/mml:mo&gt;&lt;mml:mfrac&gt;&lt;mml:mi&gt;C&lt;/mml:mi&gt;&lt;mml:mn&gt;2&lt;/mml:mn&gt;&lt;/mml:mfrac&gt;&lt;/mml:mrow&gt;&lt;/mml:mfenced&gt;&lt;mml:mo&gt;-&lt;/mml:mo&gt;&lt;mml:mn&gt;4&lt;/mml:mn&gt;&lt;mml:mi&gt;C&lt;/mml:mi&gt;&lt;mml:mo&gt;=&lt;/mml:mo&gt;&lt;mml:mo&gt;-&lt;/mml:mo&gt;&lt;mml:mn&gt;10&lt;/mml:mn&gt;&lt;mml:mo&gt;&amp;#x21D2;&lt;/mml:mo&gt;&lt;mml:mo&gt;-&lt;/mml:mo&gt;&lt;mml:mi&gt;C&lt;/mml:mi&gt;&lt;mml:mo&gt;-&lt;/mml:mo&gt;&lt;mml:mn&gt;4&lt;/mml:mn&gt;&lt;mml:mi&gt;C&lt;/mml:mi&gt;&lt;mml:mo&gt;=&lt;/mml:mo&gt;&lt;mml:mo&gt;-&lt;/mml:mo&gt;&lt;mml:mn&gt;10&lt;/mml:mn&gt;&lt;mml:mo&gt;&amp;#x21D2;&lt;/mml:mo&gt;&lt;mml:mo&gt;-&lt;/mml:mo&gt;&lt;mml:mn&gt;5&lt;/mml:mn&gt;&lt;mml:mi&gt;C&lt;/mml:mi&gt;&lt;mml:mo&gt;=&lt;/mml:mo&gt;&lt;mml:mo&gt;-&lt;/mml:mo&gt;&lt;mml:mn&gt;10&lt;/mml:mn&gt;&lt;mml:mo&gt;&amp;#x21D2;&lt;/mml:mo&gt;&lt;mml:mi&gt;C&lt;/mml:mi&gt;&lt;mml:mo&gt;=&lt;/mml:mo&gt;&lt;mml:mn&gt;2&lt;/mml:mn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n&gt;2&lt;/mml:mn&gt;&lt;mml:mfenced separators=\&quot;|\&quot;&gt;&lt;mml:mrow&gt;&lt;mml:mo&gt;-&lt;/mml:mo&gt;&lt;mml:mfrac&gt;&lt;mml:mi&gt;C&lt;/mml:mi&gt;&lt;mml:mn&gt;2&lt;/mml:mn&gt;&lt;/mml:mfrac&gt;&lt;/mml:mrow&gt;&lt;/mml:mfenced&gt;&lt;mml:mo&gt;-&lt;/mml:mo&gt;&lt;mml:mn&gt;4&lt;/mml:mn&gt;&lt;mml:mi&gt;C&lt;/mml:mi&gt;&lt;mml:mo&gt;=&lt;/mml:mo&gt;&lt;mml:mo&gt;-&lt;/mml:mo&gt;&lt;mml:mn&gt;10&lt;/mml:mn&gt;&lt;mml:mo&gt;&amp;#x21D2;&lt;/mml:mo&gt;&lt;mml:mo&gt;-&lt;/mml:mo&gt;&lt;mml:mi&gt;C&lt;/mml:mi&gt;&lt;mml:mo&gt;-&lt;/mml:mo&gt;&lt;mml:mn&gt;4&lt;/mml:mn&gt;&lt;mml:mi&gt;C&lt;/mml:mi&gt;&lt;mml:mo&gt;=&lt;/mml:mo&gt;&lt;mml:mo&gt;-&lt;/mml:mo&gt;&lt;mml:mn&gt;10&lt;/mml:mn&gt;&lt;mml:mo&gt;&amp;#x21D2;&lt;/mml:mo&gt;&lt;mml:mo&gt;-&lt;/mml:mo&gt;&lt;mml:mn&gt;5&lt;/mml:mn&gt;&lt;mml:mi&gt;C&lt;/mml:mi&gt;&lt;mml:mo&gt;=&lt;/mml:mo&gt;&lt;mml:mo&gt;-&lt;/mml:mo&gt;&lt;mml:mn&gt;10&lt;/mml:mn&gt;&lt;mml:mo&gt;&amp;#x21D2;&lt;/mml:mo&gt;&lt;mml:mi&gt;C&lt;/mml:mi&gt;&lt;mml:mo&gt;=&lt;/mml:mo&gt;&lt;mml:mn&gt;2&lt;/mml:mn&gt;&lt;/mml:math&gt;&quot;,&quot;origin&quot;:&quot;MathType Legacy&quot;,&quot;version&quot;:&quot;v3.18.2&quot;}"/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813" cy="427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2852" w:rsidRPr="00ED45A5">
        <w:rPr>
          <w:sz w:val="32"/>
          <w:szCs w:val="32"/>
        </w:rPr>
        <w:t xml:space="preserve"> </w:t>
      </w:r>
      <w:r w:rsidR="000B2852" w:rsidRPr="00ED45A5">
        <w:rPr>
          <w:rFonts w:eastAsiaTheme="minorEastAsia"/>
          <w:sz w:val="32"/>
          <w:szCs w:val="32"/>
        </w:rPr>
        <w:t xml:space="preserve">and </w:t>
      </w:r>
      <w:r>
        <w:rPr>
          <w:noProof/>
          <w:position w:val="-1"/>
        </w:rPr>
        <w:drawing>
          <wp:inline distT="0" distB="0" distL="0" distR="0" wp14:anchorId="384C0DF1" wp14:editId="775DFA7A">
            <wp:extent cx="686816" cy="152400"/>
            <wp:effectExtent l="0" t="0" r="0" b="0"/>
            <wp:docPr id="1942377631" name="Picture 1942377631" descr="{&quot;mathml&quot;:&quot;&lt;mml:math style=\&quot;font-family:null;font-size:null;\&quot; xmlns:m=\&quot;http://schemas.openxmlformats.org/officeDocument/2006/math\&quot; xmlns:mml=\&quot;http://www.w3.org/1998/Math/MathML\&quot;&gt;&lt;mml:mi&gt;B&lt;/mml:mi&gt;&lt;mml:mo&gt;=&lt;/mml:mo&gt;&lt;mml:mo&gt;-&lt;/mml:mo&gt;&lt;mml:mn&gt;1&lt;/mml:mn&gt;&lt;/mml:math&gt;&quot;,&quot;origin&quot;:&quot;MathType Legacy&quot;,&quot;version&quot;:&quot;v3.18.2&quot;}" title="B equals negativ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B&lt;/mml:mi&gt;&lt;mml:mo&gt;=&lt;/mml:mo&gt;&lt;mml:mo&gt;-&lt;/mml:mo&gt;&lt;mml:mn&gt;1&lt;/mml:mn&gt;&lt;/mml:math&gt;&quot;,&quot;origin&quot;:&quot;MathType Legacy&quot;,&quot;version&quot;:&quot;v3.18.2&quot;}" title="B equals negative 1"/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816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050E1" w14:textId="77777777" w:rsidR="000B2852" w:rsidRPr="00ED45A5" w:rsidRDefault="000B2852" w:rsidP="000B2852">
      <w:pPr>
        <w:rPr>
          <w:sz w:val="32"/>
          <w:szCs w:val="32"/>
        </w:rPr>
      </w:pPr>
    </w:p>
    <w:p w14:paraId="6B1BA971" w14:textId="77777777" w:rsidR="000B2852" w:rsidRPr="00ED45A5" w:rsidRDefault="000B2852" w:rsidP="000B2852">
      <w:pPr>
        <w:pStyle w:val="FirstParagraph"/>
        <w:rPr>
          <w:sz w:val="32"/>
          <w:szCs w:val="32"/>
        </w:rPr>
      </w:pPr>
      <w:r w:rsidRPr="00ED45A5">
        <w:rPr>
          <w:sz w:val="32"/>
          <w:szCs w:val="32"/>
        </w:rPr>
        <w:t>4.38</w:t>
      </w:r>
      <w:r w:rsidRPr="00ED45A5">
        <w:rPr>
          <w:sz w:val="32"/>
          <w:szCs w:val="32"/>
        </w:rPr>
        <w:br/>
        <w:t>Ross–149</w:t>
      </w:r>
    </w:p>
    <w:p w14:paraId="1F404EDC" w14:textId="54698FE0" w:rsidR="000B2852" w:rsidRPr="00ED45A5" w:rsidRDefault="00D74186" w:rsidP="00D74186">
      <w:pPr>
        <w:pStyle w:val="BodyText"/>
        <w:jc w:val="center"/>
        <w:rPr>
          <w:sz w:val="32"/>
          <w:szCs w:val="32"/>
        </w:rPr>
      </w:pPr>
      <w:r>
        <w:rPr>
          <w:noProof/>
          <w:position w:val="-25"/>
        </w:rPr>
        <w:drawing>
          <wp:inline distT="0" distB="0" distL="0" distR="0" wp14:anchorId="70C156CB" wp14:editId="5C9C6866">
            <wp:extent cx="3732378" cy="481127"/>
            <wp:effectExtent l="0" t="0" r="0" b="0"/>
            <wp:docPr id="1500710349" name="Picture 1500710349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4&lt;/mml:mn&gt;&lt;/mml:msup&gt;&lt;mml:mi&gt;y&lt;/mml:mi&gt;&lt;/mml:mrow&gt;&lt;mml:mrow&gt;&lt;mml:mi&gt;d&lt;/mml:mi&gt;&lt;mml:msup&gt;&lt;mml:mi&gt;x&lt;/mml:mi&gt;&lt;mml:mn&gt;4&lt;/mml:mn&gt;&lt;/mml:msup&gt;&lt;/mml:mrow&gt;&lt;/mml:mfrac&gt;&lt;mml:mo&gt;+&lt;/mml:mo&gt;&lt;mml:mfrac&gt;&lt;mml:mrow&gt;&lt;mml:msup&gt;&lt;mml:mi&gt;d&lt;/mml:mi&gt;&lt;mml:mn&gt;2&lt;/mml:mn&gt;&lt;/mml:msup&gt;&lt;mml:mi&gt;y&lt;/mml:mi&gt;&lt;/mml:mrow&gt;&lt;mml:mrow&gt;&lt;mml:mi&gt;d&lt;/mml:mi&gt;&lt;mml:msup&gt;&lt;mml:mi&gt;x&lt;/mml:mi&gt;&lt;mml:mn&gt;2&lt;/mml:mn&gt;&lt;/mml:msup&gt;&lt;/mml:mrow&gt;&lt;/mml:mfrac&gt;&lt;mml:mo&gt;=&lt;/mml:mo&gt;&lt;mml:mn&gt;3&lt;/mml:mn&gt;&lt;mml:msup&gt;&lt;mml:mi&gt;x&lt;/mml:mi&gt;&lt;mml:mn&gt;2&lt;/mml:mn&gt;&lt;/mml:msup&gt;&lt;mml:mo&gt;+&lt;/mml:mo&gt;&lt;mml:mn&gt;4&lt;/mml:mn&gt;&lt;mml:mi mathvariant=\&quot;normal\&quot;&gt;s&lt;/mml:mi&gt;&lt;mml:mi mathvariant=\&quot;normal\&quot;&gt;i&lt;/mml:mi&gt;&lt;mml:mi mathvariant=\&quot;normal\&quot;&gt;n&lt;/mml:mi&gt;&lt;mml:mi&gt;x&lt;/mml:mi&gt;&lt;mml:mo&gt;-&lt;/mml:mo&gt;&lt;mml:mn&gt;2&lt;/mml:mn&gt;&lt;mml:mi mathvariant=\&quot;normal\&quot;&gt;c&lt;/mml:mi&gt;&lt;mml:mi mathvariant=\&quot;normal\&quot;&gt;o&lt;/mml:mi&gt;&lt;mml:mi mathvariant=\&quot;normal\&quot;&gt;s&lt;/mml:mi&gt;&lt;mml:mi&gt;x&lt;/mml:mi&gt;&lt;mml:mo&gt;&amp;#x2001;&lt;/mml:mo&gt;&lt;mml:mtext&gt;&amp;#x2192;&amp;#xA0;(1)&lt;/mml:mtext&gt;&lt;/mml:math&gt;&quot;,&quot;origin&quot;:&quot;MathType Legacy&quot;,&quot;version&quot;:&quot;v3.18.2&quot;}" title="fraction numerator d to the power of 4 y over denominator d x to the power of 4 end fraction plus fraction numerator d squared y over denominator d x squared end fraction equals 3 x squared plus 4 straight s straight i straight n x minus 2 straight c straight o straight s x   text → (1) end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4&lt;/mml:mn&gt;&lt;/mml:msup&gt;&lt;mml:mi&gt;y&lt;/mml:mi&gt;&lt;/mml:mrow&gt;&lt;mml:mrow&gt;&lt;mml:mi&gt;d&lt;/mml:mi&gt;&lt;mml:msup&gt;&lt;mml:mi&gt;x&lt;/mml:mi&gt;&lt;mml:mn&gt;4&lt;/mml:mn&gt;&lt;/mml:msup&gt;&lt;/mml:mrow&gt;&lt;/mml:mfrac&gt;&lt;mml:mo&gt;+&lt;/mml:mo&gt;&lt;mml:mfrac&gt;&lt;mml:mrow&gt;&lt;mml:msup&gt;&lt;mml:mi&gt;d&lt;/mml:mi&gt;&lt;mml:mn&gt;2&lt;/mml:mn&gt;&lt;/mml:msup&gt;&lt;mml:mi&gt;y&lt;/mml:mi&gt;&lt;/mml:mrow&gt;&lt;mml:mrow&gt;&lt;mml:mi&gt;d&lt;/mml:mi&gt;&lt;mml:msup&gt;&lt;mml:mi&gt;x&lt;/mml:mi&gt;&lt;mml:mn&gt;2&lt;/mml:mn&gt;&lt;/mml:msup&gt;&lt;/mml:mrow&gt;&lt;/mml:mfrac&gt;&lt;mml:mo&gt;=&lt;/mml:mo&gt;&lt;mml:mn&gt;3&lt;/mml:mn&gt;&lt;mml:msup&gt;&lt;mml:mi&gt;x&lt;/mml:mi&gt;&lt;mml:mn&gt;2&lt;/mml:mn&gt;&lt;/mml:msup&gt;&lt;mml:mo&gt;+&lt;/mml:mo&gt;&lt;mml:mn&gt;4&lt;/mml:mn&gt;&lt;mml:mi mathvariant=\&quot;normal\&quot;&gt;s&lt;/mml:mi&gt;&lt;mml:mi mathvariant=\&quot;normal\&quot;&gt;i&lt;/mml:mi&gt;&lt;mml:mi mathvariant=\&quot;normal\&quot;&gt;n&lt;/mml:mi&gt;&lt;mml:mi&gt;x&lt;/mml:mi&gt;&lt;mml:mo&gt;-&lt;/mml:mo&gt;&lt;mml:mn&gt;2&lt;/mml:mn&gt;&lt;mml:mi mathvariant=\&quot;normal\&quot;&gt;c&lt;/mml:mi&gt;&lt;mml:mi mathvariant=\&quot;normal\&quot;&gt;o&lt;/mml:mi&gt;&lt;mml:mi mathvariant=\&quot;normal\&quot;&gt;s&lt;/mml:mi&gt;&lt;mml:mi&gt;x&lt;/mml:mi&gt;&lt;mml:mo&gt;&amp;#x2001;&lt;/mml:mo&gt;&lt;mml:mtext&gt;&amp;#x2192;&amp;#xA0;(1)&lt;/mml:mtext&gt;&lt;/mml:math&gt;&quot;,&quot;origin&quot;:&quot;MathType Legacy&quot;,&quot;version&quot;:&quot;v3.18.2&quot;}" title="fraction numerator d to the power of 4 y over denominator d x to the power of 4 end fraction plus fraction numerator d squared y over denominator d x squared end fraction equals 3 x squared plus 4 straight s straight i straight n x minus 2 straight c straight o straight s x   text → (1) end text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2378" cy="481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E1CAD" w14:textId="13980590" w:rsidR="000B2852" w:rsidRPr="00ED45A5" w:rsidRDefault="000B2852" w:rsidP="000B2852">
      <w:pPr>
        <w:pStyle w:val="FirstParagraph"/>
        <w:rPr>
          <w:sz w:val="32"/>
          <w:szCs w:val="32"/>
        </w:rPr>
      </w:pPr>
      <w:r w:rsidRPr="00ED45A5">
        <w:rPr>
          <w:sz w:val="32"/>
          <w:szCs w:val="32"/>
        </w:rPr>
        <w:t xml:space="preserve">Let </w:t>
      </w:r>
      <w:r w:rsidR="00D74186">
        <w:rPr>
          <w:noProof/>
          <w:position w:val="-7"/>
        </w:rPr>
        <w:drawing>
          <wp:inline distT="0" distB="0" distL="0" distR="0" wp14:anchorId="4A1A18F0" wp14:editId="601339C7">
            <wp:extent cx="670560" cy="211328"/>
            <wp:effectExtent l="0" t="0" r="0" b="0"/>
            <wp:docPr id="137065012" name="Picture 137065012" descr="{&quot;mathml&quot;:&quot;&lt;mml:math style=\&quot;font-family:null;font-size:null;\&quot; xmlns:m=\&quot;http://schemas.openxmlformats.org/officeDocument/2006/math\&quot; xmlns:mml=\&quot;http://www.w3.org/1998/Math/MathML\&quot;&gt;&lt;mml:mi&gt;y&lt;/mml:mi&gt;&lt;mml:mo&gt;=&lt;/mml:mo&gt;&lt;mml:msup&gt;&lt;mml:mi&gt;e&lt;/mml:mi&gt;&lt;mml:mrow&gt;&lt;mml:mi&gt;m&lt;/mml:mi&gt;&lt;mml:mi&gt;x&lt;/mml:mi&gt;&lt;/mml:mrow&gt;&lt;/mml:msup&gt;&lt;/mml:math&gt;&quot;,&quot;origin&quot;:&quot;MathType Legacy&quot;,&quot;version&quot;:&quot;v3.18.2&quot;}" title="y equals e to the power of m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y&lt;/mml:mi&gt;&lt;mml:mo&gt;=&lt;/mml:mo&gt;&lt;mml:msup&gt;&lt;mml:mi&gt;e&lt;/mml:mi&gt;&lt;mml:mrow&gt;&lt;mml:mi&gt;m&lt;/mml:mi&gt;&lt;mml:mi&gt;x&lt;/mml:mi&gt;&lt;/mml:mrow&gt;&lt;/mml:msup&gt;&lt;/mml:math&gt;&quot;,&quot;origin&quot;:&quot;MathType Legacy&quot;,&quot;version&quot;:&quot;v3.18.2&quot;}" title="y equals e to the power of m x end exponent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560" cy="211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5A5">
        <w:rPr>
          <w:sz w:val="32"/>
          <w:szCs w:val="32"/>
        </w:rPr>
        <w:t xml:space="preserve"> </w:t>
      </w:r>
      <w:r w:rsidRPr="00ED45A5">
        <w:rPr>
          <w:i/>
          <w:iCs/>
          <w:sz w:val="32"/>
          <w:szCs w:val="32"/>
        </w:rPr>
        <w:t>be the solution of</w:t>
      </w:r>
    </w:p>
    <w:p w14:paraId="7B3EC8A6" w14:textId="7F5EFCF5" w:rsidR="000B2852" w:rsidRPr="00ED45A5" w:rsidRDefault="00D74186" w:rsidP="00D74186">
      <w:pPr>
        <w:pStyle w:val="BodyText"/>
        <w:jc w:val="center"/>
        <w:rPr>
          <w:rFonts w:eastAsiaTheme="minorEastAsia"/>
          <w:sz w:val="32"/>
          <w:szCs w:val="32"/>
        </w:rPr>
      </w:pPr>
      <w:r>
        <w:rPr>
          <w:noProof/>
          <w:position w:val="-7"/>
        </w:rPr>
        <w:drawing>
          <wp:inline distT="0" distB="0" distL="0" distR="0" wp14:anchorId="7A1B386A" wp14:editId="524FF267">
            <wp:extent cx="2619248" cy="262128"/>
            <wp:effectExtent l="0" t="0" r="0" b="0"/>
            <wp:docPr id="112562167" name="Picture 112562167" descr="{&quot;mathml&quot;:&quot;&lt;mml:math style=\&quot;font-family:null;font-size:null;\&quot; xmlns:m=\&quot;http://schemas.openxmlformats.org/officeDocument/2006/math\&quot; xmlns:mml=\&quot;http://www.w3.org/1998/Math/MathML\&quot;&gt;&lt;mml:msup&gt;&lt;mml:mi&gt;y&lt;/mml:mi&gt;&lt;mml:mfenced separators=\&quot;|\&quot;&gt;&lt;mml:mrow&gt;&lt;mml:mi&gt;i&lt;/mml:mi&gt;&lt;mml:mi&gt;v&lt;/mml:mi&gt;&lt;/mml:mrow&gt;&lt;/mml:mfenced&gt;&lt;/mml:msup&gt;&lt;mml:mo&gt;+&lt;/mml:mo&gt;&lt;mml:mi&gt;y&lt;/mml:mi&gt;&lt;mml:mo&gt;''&lt;/mml:mo&gt;&lt;mml:mo&gt;=&lt;/mml:mo&gt;&lt;mml:mn&gt;0&lt;/mml:mn&gt;&lt;mml:mo&gt;&amp;#x2001;&lt;/mml:mo&gt;&lt;mml:mtext&gt;Then&amp;#xA0;the&amp;#xA0;A.E.&lt;/mml:mtext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p&gt;&lt;mml:mi&gt;y&lt;/mml:mi&gt;&lt;mml:mfenced separators=\&quot;|\&quot;&gt;&lt;mml:mrow&gt;&lt;mml:mi&gt;i&lt;/mml:mi&gt;&lt;mml:mi&gt;v&lt;/mml:mi&gt;&lt;/mml:mrow&gt;&lt;/mml:mfenced&gt;&lt;/mml:msup&gt;&lt;mml:mo&gt;+&lt;/mml:mo&gt;&lt;mml:mi&gt;y&lt;/mml:mi&gt;&lt;mml:mo&gt;''&lt;/mml:mo&gt;&lt;mml:mo&gt;=&lt;/mml:mo&gt;&lt;mml:mn&gt;0&lt;/mml:mn&gt;&lt;mml:mo&gt;&amp;#x2001;&lt;/mml:mo&gt;&lt;mml:mtext&gt;Then&amp;#xA0;the&amp;#xA0;A.E.&lt;/mml:mtext&gt;&lt;/mml:math&gt;&quot;,&quot;origin&quot;:&quot;MathType Legacy&quot;,&quot;version&quot;:&quot;v3.18.2&quot;}"/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9248" cy="262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4842A" w14:textId="7734E5DF" w:rsidR="000B2852" w:rsidRPr="00ED45A5" w:rsidRDefault="000B2852" w:rsidP="000B2852">
      <w:pPr>
        <w:pStyle w:val="BodyText"/>
        <w:rPr>
          <w:rFonts w:eastAsiaTheme="minorEastAsia"/>
          <w:sz w:val="32"/>
          <w:szCs w:val="32"/>
        </w:rPr>
      </w:pPr>
      <w:r w:rsidRPr="00ED45A5">
        <w:rPr>
          <w:sz w:val="32"/>
          <w:szCs w:val="32"/>
        </w:rPr>
        <w:t xml:space="preserve">                                                                               </w:t>
      </w:r>
      <w:r w:rsidR="00D74186">
        <w:rPr>
          <w:noProof/>
        </w:rPr>
        <w:drawing>
          <wp:inline distT="0" distB="0" distL="0" distR="0" wp14:anchorId="43638CA1" wp14:editId="021748C9">
            <wp:extent cx="1064768" cy="193040"/>
            <wp:effectExtent l="0" t="0" r="0" b="0"/>
            <wp:docPr id="1005779402" name="Picture 1005779402" descr="{&quot;mathml&quot;:&quot;&lt;mml:math style=\&quot;font-family:null;font-size:null;\&quot; xmlns:m=\&quot;http://schemas.openxmlformats.org/officeDocument/2006/math\&quot; xmlns:mml=\&quot;http://www.w3.org/1998/Math/MathML\&quot;&gt;&lt;mml:msup&gt;&lt;mml:mi&gt;m&lt;/mml:mi&gt;&lt;mml:mn&gt;4&lt;/mml:mn&gt;&lt;/mml:msup&gt;&lt;mml:mo&gt;+&lt;/mml:mo&gt;&lt;mml:msup&gt;&lt;mml:mi&gt;m&lt;/mml:mi&gt;&lt;mml:mn&gt;2&lt;/mml:mn&gt;&lt;/mml:msup&gt;&lt;mml:mo&gt;=&lt;/mml:mo&gt;&lt;mml:mn&gt;0&lt;/mml:mn&gt;&lt;/mml:math&gt;&quot;,&quot;origin&quot;:&quot;MathType Legacy&quot;,&quot;version&quot;:&quot;v3.18.2&quot;}" title="m to the power of 4 plus m squared equals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p&gt;&lt;mml:mi&gt;m&lt;/mml:mi&gt;&lt;mml:mn&gt;4&lt;/mml:mn&gt;&lt;/mml:msup&gt;&lt;mml:mo&gt;+&lt;/mml:mo&gt;&lt;mml:msup&gt;&lt;mml:mi&gt;m&lt;/mml:mi&gt;&lt;mml:mn&gt;2&lt;/mml:mn&gt;&lt;/mml:msup&gt;&lt;mml:mo&gt;=&lt;/mml:mo&gt;&lt;mml:mn&gt;0&lt;/mml:mn&gt;&lt;/mml:math&gt;&quot;,&quot;origin&quot;:&quot;MathType Legacy&quot;,&quot;version&quot;:&quot;v3.18.2&quot;}" title="m to the power of 4 plus m squared equals 0"/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768" cy="19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5A5">
        <w:rPr>
          <w:sz w:val="32"/>
          <w:szCs w:val="32"/>
        </w:rPr>
        <w:t xml:space="preserve"> </w:t>
      </w:r>
    </w:p>
    <w:p w14:paraId="6C6F0803" w14:textId="68E80E32" w:rsidR="000B2852" w:rsidRPr="00ED45A5" w:rsidRDefault="00D74186" w:rsidP="000B2852">
      <w:pPr>
        <w:pStyle w:val="BodyText"/>
        <w:rPr>
          <w:rFonts w:eastAsiaTheme="minorEastAsia"/>
          <w:sz w:val="32"/>
          <w:szCs w:val="32"/>
        </w:rPr>
      </w:pPr>
      <w:r>
        <w:rPr>
          <w:noProof/>
          <w:position w:val="-5"/>
        </w:rPr>
        <w:drawing>
          <wp:inline distT="0" distB="0" distL="0" distR="0" wp14:anchorId="297588C1" wp14:editId="66BD2A93">
            <wp:extent cx="1326896" cy="221488"/>
            <wp:effectExtent l="0" t="0" r="0" b="0"/>
            <wp:docPr id="2126276177" name="Picture 2126276177" descr="{&quot;mathml&quot;:&quot;&lt;mml:math style=\&quot;font-family:null;font-size:null;\&quot; xmlns:m=\&quot;http://schemas.openxmlformats.org/officeDocument/2006/math\&quot; xmlns:mml=\&quot;http://www.w3.org/1998/Math/MathML\&quot;&gt;&lt;mml:msup&gt;&lt;mml:mi&gt;m&lt;/mml:mi&gt;&lt;mml:mn&gt;2&lt;/mml:mn&gt;&lt;/mml:msup&gt;&lt;mml:mfenced separators=\&quot;|\&quot;&gt;&lt;mml:mrow&gt;&lt;mml:msup&gt;&lt;mml:mi&gt;m&lt;/mml:mi&gt;&lt;mml:mn&gt;2&lt;/mml:mn&gt;&lt;/mml:msup&gt;&lt;mml:mo&gt;+&lt;/mml:mo&gt;&lt;mml:mn&gt;1&lt;/mml:mn&gt;&lt;/mml:mrow&gt;&lt;/mml:mfenced&gt;&lt;mml:mo&gt;=&lt;/mml:mo&gt;&lt;mml:mn&gt;0&lt;/mml:mn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p&gt;&lt;mml:mi&gt;m&lt;/mml:mi&gt;&lt;mml:mn&gt;2&lt;/mml:mn&gt;&lt;/mml:msup&gt;&lt;mml:mfenced separators=\&quot;|\&quot;&gt;&lt;mml:mrow&gt;&lt;mml:msup&gt;&lt;mml:mi&gt;m&lt;/mml:mi&gt;&lt;mml:mn&gt;2&lt;/mml:mn&gt;&lt;/mml:msup&gt;&lt;mml:mo&gt;+&lt;/mml:mo&gt;&lt;mml:mn&gt;1&lt;/mml:mn&gt;&lt;/mml:mrow&gt;&lt;/mml:mfenced&gt;&lt;mml:mo&gt;=&lt;/mml:mo&gt;&lt;mml:mn&gt;0&lt;/mml:mn&gt;&lt;/mml:math&gt;&quot;,&quot;origin&quot;:&quot;MathType Legacy&quot;,&quot;version&quot;:&quot;v3.18.2&quot;}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896" cy="221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3433D" w14:textId="4991A555" w:rsidR="000B2852" w:rsidRPr="00ED45A5" w:rsidRDefault="000B2852" w:rsidP="000B2852">
      <w:pPr>
        <w:pStyle w:val="BodyText"/>
        <w:rPr>
          <w:sz w:val="32"/>
          <w:szCs w:val="32"/>
        </w:rPr>
      </w:pPr>
      <w:r w:rsidRPr="00ED45A5">
        <w:rPr>
          <w:sz w:val="32"/>
          <w:szCs w:val="32"/>
        </w:rPr>
        <w:t xml:space="preserve"> </w:t>
      </w:r>
      <w:r w:rsidR="00D74186">
        <w:rPr>
          <w:noProof/>
          <w:position w:val="-10"/>
        </w:rPr>
        <w:drawing>
          <wp:inline distT="0" distB="0" distL="0" distR="0" wp14:anchorId="7380870A" wp14:editId="589BA95D">
            <wp:extent cx="3367329" cy="275065"/>
            <wp:effectExtent l="0" t="0" r="0" b="0"/>
            <wp:docPr id="511831412" name="Picture 511831412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=&lt;/mml:mo&gt;&lt;mml:mn&gt;0&lt;/mml:mn&gt;&lt;mml:mo&gt;,&lt;/mml:mo&gt;&lt;mml:mo&gt;&amp;#x2001;&lt;/mml:mo&gt;&lt;mml:msup&gt;&lt;mml:mi&gt;m&lt;/mml:mi&gt;&lt;mml:mn&gt;2&lt;/mml:mn&gt;&lt;/mml:msup&gt;&lt;mml:mo&gt;=&lt;/mml:mo&gt;&lt;mml:mo&gt;-&lt;/mml:mo&gt;&lt;mml:mn&gt;1&lt;/mml:mn&gt;&lt;mml:mo&gt;&amp;#x21D2;&lt;/mml:mo&gt;&lt;mml:mi&gt;m&lt;/mml:mi&gt;&lt;mml:mo&gt;=&lt;/mml:mo&gt;&lt;mml:mo&gt;&amp;#xB1;&lt;/mml:mo&gt;&lt;mml:msqrt&gt;&lt;mml:mo&gt;-&lt;/mml:mo&gt;&lt;mml:mn&gt;1&lt;/mml:mn&gt;&lt;/mml:msqrt&gt;&lt;mml:mo&gt;=&lt;/mml:mo&gt;&lt;mml:mo&gt;&amp;#xB1;&lt;/mml:mo&gt;&lt;mml:mi&gt;i&lt;/mml:mi&gt;&lt;/mml:math&gt;&quot;,&quot;origin&quot;:&quot;MathType Legacy&quot;,&quot;version&quot;:&quot;v3.18.2&quot;}" title="m equals 0 comma   m squared equals negative 1 rightwards double arrow m equals plus-or-minus square root of negative 1 end root equals plus-or-minus 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m&lt;/mml:mi&gt;&lt;mml:mo&gt;=&lt;/mml:mo&gt;&lt;mml:mn&gt;0&lt;/mml:mn&gt;&lt;mml:mo&gt;,&lt;/mml:mo&gt;&lt;mml:mo&gt;&amp;#x2001;&lt;/mml:mo&gt;&lt;mml:msup&gt;&lt;mml:mi&gt;m&lt;/mml:mi&gt;&lt;mml:mn&gt;2&lt;/mml:mn&gt;&lt;/mml:msup&gt;&lt;mml:mo&gt;=&lt;/mml:mo&gt;&lt;mml:mo&gt;-&lt;/mml:mo&gt;&lt;mml:mn&gt;1&lt;/mml:mn&gt;&lt;mml:mo&gt;&amp;#x21D2;&lt;/mml:mo&gt;&lt;mml:mi&gt;m&lt;/mml:mi&gt;&lt;mml:mo&gt;=&lt;/mml:mo&gt;&lt;mml:mo&gt;&amp;#xB1;&lt;/mml:mo&gt;&lt;mml:msqrt&gt;&lt;mml:mo&gt;-&lt;/mml:mo&gt;&lt;mml:mn&gt;1&lt;/mml:mn&gt;&lt;/mml:msqrt&gt;&lt;mml:mo&gt;=&lt;/mml:mo&gt;&lt;mml:mo&gt;&amp;#xB1;&lt;/mml:mo&gt;&lt;mml:mi&gt;i&lt;/mml:mi&gt;&lt;/mml:math&gt;&quot;,&quot;origin&quot;:&quot;MathType Legacy&quot;,&quot;version&quot;:&quot;v3.18.2&quot;}" title="m equals 0 comma   m squared equals negative 1 rightwards double arrow m equals plus-or-minus square root of negative 1 end root equals plus-or-minus i"/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7329" cy="27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76794" w14:textId="77777777" w:rsidR="000B2852" w:rsidRPr="00ED45A5" w:rsidRDefault="000B2852" w:rsidP="000B2852">
      <w:pPr>
        <w:pStyle w:val="FirstParagraph"/>
        <w:rPr>
          <w:i/>
          <w:iCs/>
          <w:sz w:val="32"/>
          <w:szCs w:val="32"/>
        </w:rPr>
      </w:pPr>
      <w:r w:rsidRPr="00ED45A5">
        <w:rPr>
          <w:i/>
          <w:iCs/>
          <w:sz w:val="32"/>
          <w:szCs w:val="32"/>
        </w:rPr>
        <w:t>Then the complementary function:</w:t>
      </w:r>
    </w:p>
    <w:p w14:paraId="2B9D92AD" w14:textId="5AB2EA12" w:rsidR="000B2852" w:rsidRPr="00ED45A5" w:rsidRDefault="00D74186" w:rsidP="000B2852">
      <w:pPr>
        <w:pStyle w:val="BodyText"/>
        <w:rPr>
          <w:sz w:val="32"/>
          <w:szCs w:val="32"/>
        </w:rPr>
      </w:pPr>
      <w:r>
        <w:rPr>
          <w:noProof/>
          <w:position w:val="-11"/>
        </w:rPr>
        <w:drawing>
          <wp:inline distT="0" distB="0" distL="0" distR="0" wp14:anchorId="1CCAA3F6" wp14:editId="179C0C97">
            <wp:extent cx="2371344" cy="274320"/>
            <wp:effectExtent l="0" t="0" r="0" b="0"/>
            <wp:docPr id="2007291856" name="Picture 2007291856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c&lt;/mml:mi&gt;&lt;/mml:msub&gt;&lt;mml:mo&gt;=&lt;/mml:mo&gt;&lt;mml:msup&gt;&lt;mml:mi&gt;e&lt;/mml:mi&gt;&lt;mml:mrow&gt;&lt;mml:mn&gt;0&lt;/mml:mn&gt;&lt;mml:mo&gt;&amp;#x22C5;&lt;/mml:mo&gt;&lt;mml:mi&gt;x&lt;/mml:mi&gt;&lt;/mml:mrow&gt;&lt;/mml:msup&gt;&lt;mml:mfenced separators=\&quot;|\&quot;&gt;&lt;mml:mrow&gt;&lt;mml:msub&gt;&lt;mml:mi&gt;c&lt;/mml:mi&gt;&lt;mml:mn&gt;1&lt;/mml:mn&gt;&lt;/mml:msub&gt;&lt;mml:mi mathvariant=\&quot;normal\&quot;&gt;c&lt;/mml:mi&gt;&lt;mml:mi mathvariant=\&quot;normal\&quot;&gt;o&lt;/mml:mi&gt;&lt;mml:mi mathvariant=\&quot;normal\&quot;&gt;s&lt;/mml:mi&gt;&lt;mml:mi&gt;x&lt;/mml:mi&gt;&lt;mml:mo&gt;+&lt;/mml:mo&gt;&lt;mml:msub&gt;&lt;mml:mi&gt;c&lt;/mml:mi&gt;&lt;mml:mn&gt;2&lt;/mml:mn&gt;&lt;/mml:msub&gt;&lt;mml:mi mathvariant=\&quot;normal\&quot;&gt;s&lt;/mml:mi&gt;&lt;mml:mi mathvariant=\&quot;normal\&quot;&gt;i&lt;/mml:mi&gt;&lt;mml:mi mathvariant=\&quot;normal\&quot;&gt;n&lt;/mml:mi&gt;&lt;mml:mi&gt;x&lt;/mml:mi&gt;&lt;/mml:mrow&gt;&lt;/mml:mfenc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c&lt;/mml:mi&gt;&lt;/mml:msub&gt;&lt;mml:mo&gt;=&lt;/mml:mo&gt;&lt;mml:msup&gt;&lt;mml:mi&gt;e&lt;/mml:mi&gt;&lt;mml:mrow&gt;&lt;mml:mn&gt;0&lt;/mml:mn&gt;&lt;mml:mo&gt;&amp;#x22C5;&lt;/mml:mo&gt;&lt;mml:mi&gt;x&lt;/mml:mi&gt;&lt;/mml:mrow&gt;&lt;/mml:msup&gt;&lt;mml:mfenced separators=\&quot;|\&quot;&gt;&lt;mml:mrow&gt;&lt;mml:msub&gt;&lt;mml:mi&gt;c&lt;/mml:mi&gt;&lt;mml:mn&gt;1&lt;/mml:mn&gt;&lt;/mml:msub&gt;&lt;mml:mi mathvariant=\&quot;normal\&quot;&gt;c&lt;/mml:mi&gt;&lt;mml:mi mathvariant=\&quot;normal\&quot;&gt;o&lt;/mml:mi&gt;&lt;mml:mi mathvariant=\&quot;normal\&quot;&gt;s&lt;/mml:mi&gt;&lt;mml:mi&gt;x&lt;/mml:mi&gt;&lt;mml:mo&gt;+&lt;/mml:mo&gt;&lt;mml:msub&gt;&lt;mml:mi&gt;c&lt;/mml:mi&gt;&lt;mml:mn&gt;2&lt;/mml:mn&gt;&lt;/mml:msub&gt;&lt;mml:mi mathvariant=\&quot;normal\&quot;&gt;s&lt;/mml:mi&gt;&lt;mml:mi mathvariant=\&quot;normal\&quot;&gt;i&lt;/mml:mi&gt;&lt;mml:mi mathvariant=\&quot;normal\&quot;&gt;n&lt;/mml:mi&gt;&lt;mml:mi&gt;x&lt;/mml:mi&gt;&lt;/mml:mrow&gt;&lt;/mml:mfenced&gt;&lt;/mml:math&gt;&quot;,&quot;origin&quot;:&quot;MathType Legacy&quot;,&quot;version&quot;:&quot;v3.18.2&quot;}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1344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0BEB4" w14:textId="77777777" w:rsidR="000B2852" w:rsidRPr="00ED45A5" w:rsidRDefault="000B2852" w:rsidP="000B2852">
      <w:pPr>
        <w:pStyle w:val="FirstParagraph"/>
        <w:rPr>
          <w:i/>
          <w:iCs/>
          <w:sz w:val="32"/>
          <w:szCs w:val="32"/>
        </w:rPr>
      </w:pPr>
      <w:r w:rsidRPr="00ED45A5">
        <w:rPr>
          <w:i/>
          <w:iCs/>
          <w:sz w:val="32"/>
          <w:szCs w:val="32"/>
        </w:rPr>
        <w:t>By the method of undetermined coefficients also:</w:t>
      </w:r>
    </w:p>
    <w:p w14:paraId="3870E0A6" w14:textId="2623F06C" w:rsidR="000B2852" w:rsidRPr="00ED45A5" w:rsidRDefault="00D74186" w:rsidP="00D74186">
      <w:pPr>
        <w:pStyle w:val="BodyText"/>
        <w:jc w:val="center"/>
        <w:rPr>
          <w:sz w:val="32"/>
          <w:szCs w:val="32"/>
        </w:rPr>
      </w:pPr>
      <w:r>
        <w:rPr>
          <w:noProof/>
          <w:position w:val="-13"/>
        </w:rPr>
        <w:drawing>
          <wp:inline distT="0" distB="0" distL="0" distR="0" wp14:anchorId="4BCB1DB9" wp14:editId="0D5882BC">
            <wp:extent cx="1932432" cy="272288"/>
            <wp:effectExtent l="0" t="0" r="0" b="0"/>
            <wp:docPr id="1687473190" name="Picture 1687473190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o&gt;+&lt;/mml:mo&gt;&lt;mml:mi&gt;B&lt;/mml:mi&gt;&lt;mml:mi&gt;x&lt;/mml:mi&gt;&lt;mml:mo&gt;+&lt;/mml:mo&gt;&lt;mml:mi&gt;C&lt;/mml:mi&gt;&lt;mml:msup&gt;&lt;mml:mi&gt;x&lt;/mml:mi&gt;&lt;mml:mn&gt;2&lt;/mml:mn&gt;&lt;/mml:msup&gt;&lt;mml:mo&gt;+&lt;/mml:mo&gt;&lt;mml:mo&gt;&amp;#x2026;&lt;/mml:mo&gt;&lt;/mml:math&gt;&quot;,&quot;origin&quot;:&quot;MathType Legacy&quot;,&quot;version&quot;:&quot;v3.18.2&quot;}" title="y subscript p equals A plus B x plus C x squared plus horizontal ellips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o&gt;+&lt;/mml:mo&gt;&lt;mml:mi&gt;B&lt;/mml:mi&gt;&lt;mml:mi&gt;x&lt;/mml:mi&gt;&lt;mml:mo&gt;+&lt;/mml:mo&gt;&lt;mml:mi&gt;C&lt;/mml:mi&gt;&lt;mml:msup&gt;&lt;mml:mi&gt;x&lt;/mml:mi&gt;&lt;mml:mn&gt;2&lt;/mml:mn&gt;&lt;/mml:msup&gt;&lt;mml:mo&gt;+&lt;/mml:mo&gt;&lt;mml:mo&gt;&amp;#x2026;&lt;/mml:mo&gt;&lt;/mml:math&gt;&quot;,&quot;origin&quot;:&quot;MathType Legacy&quot;,&quot;version&quot;:&quot;v3.18.2&quot;}" title="y subscript p equals A plus B x plus C x squared plus horizontal ellipsis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432" cy="272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7114D" w14:textId="77777777" w:rsidR="000B2852" w:rsidRPr="00ED45A5" w:rsidRDefault="000B2852" w:rsidP="000B2852">
      <w:pPr>
        <w:pStyle w:val="FirstParagraph"/>
        <w:rPr>
          <w:sz w:val="32"/>
          <w:szCs w:val="32"/>
        </w:rPr>
      </w:pPr>
    </w:p>
    <w:p w14:paraId="560F9E5F" w14:textId="77777777" w:rsidR="000B2852" w:rsidRPr="00ED45A5" w:rsidRDefault="000B2852" w:rsidP="000B2852">
      <w:pPr>
        <w:pStyle w:val="FirstParagraph"/>
        <w:rPr>
          <w:sz w:val="32"/>
          <w:szCs w:val="32"/>
        </w:rPr>
      </w:pPr>
      <w:r w:rsidRPr="00ED45A5">
        <w:rPr>
          <w:sz w:val="32"/>
          <w:szCs w:val="32"/>
        </w:rPr>
        <w:lastRenderedPageBreak/>
        <w:t>Ross R–138</w:t>
      </w:r>
      <w:r w:rsidRPr="00ED45A5">
        <w:rPr>
          <w:sz w:val="32"/>
          <w:szCs w:val="32"/>
        </w:rPr>
        <w:br/>
        <w:t>4.29</w:t>
      </w:r>
    </w:p>
    <w:p w14:paraId="303B95D4" w14:textId="0470961F" w:rsidR="000B2852" w:rsidRPr="00ED45A5" w:rsidRDefault="00D74186" w:rsidP="00D74186">
      <w:pPr>
        <w:pStyle w:val="BodyText"/>
        <w:jc w:val="center"/>
        <w:rPr>
          <w:sz w:val="32"/>
          <w:szCs w:val="32"/>
        </w:rPr>
      </w:pPr>
      <w:r>
        <w:rPr>
          <w:noProof/>
          <w:position w:val="-26"/>
        </w:rPr>
        <w:drawing>
          <wp:inline distT="0" distB="0" distL="0" distR="0" wp14:anchorId="6E3BC7E6" wp14:editId="5B9F67A8">
            <wp:extent cx="2094992" cy="483616"/>
            <wp:effectExtent l="0" t="0" r="0" b="0"/>
            <wp:docPr id="361610080" name="Picture 361610080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2&lt;/mml:mn&gt;&lt;/mml:msup&gt;&lt;mml:mi&gt;y&lt;/mml:mi&gt;&lt;/mml:mrow&gt;&lt;mml:mrow&gt;&lt;mml:mi&gt;d&lt;/mml:mi&gt;&lt;mml:msup&gt;&lt;mml:mi&gt;x&lt;/mml:mi&gt;&lt;mml:mn&gt;2&lt;/mml:mn&gt;&lt;/mml:msup&gt;&lt;/mml:mrow&gt;&lt;/mml:mfrac&gt;&lt;mml:mo&gt;-&lt;/mml:mo&gt;&lt;mml:mn&gt;2&lt;/mml:mn&gt;&lt;mml:mfrac&gt;&lt;mml:mrow&gt;&lt;mml:mi&gt;d&lt;/mml:mi&gt;&lt;mml:mi&gt;y&lt;/mml:mi&gt;&lt;/mml:mrow&gt;&lt;mml:mrow&gt;&lt;mml:mi&gt;d&lt;/mml:mi&gt;&lt;mml:mi&gt;x&lt;/mml:mi&gt;&lt;/mml:mrow&gt;&lt;/mml:mfrac&gt;&lt;mml:mo&gt;-&lt;/mml:mo&gt;&lt;mml:mn&gt;3&lt;/mml:mn&gt;&lt;mml:mi&gt;y&lt;/mml:mi&gt;&lt;mml:mo&gt;=&lt;/mml:mo&gt;&lt;mml:mn&gt;2&lt;/mml:mn&gt;&lt;mml:msup&gt;&lt;mml:mi&gt;e&lt;/mml:mi&gt;&lt;mml:mrow&gt;&lt;mml:mn&gt;4&lt;/mml:mn&gt;&lt;mml:mi&gt;x&lt;/mml:mi&gt;&lt;/mml:mrow&gt;&lt;/mml:msup&gt;&lt;/mml:math&gt;&quot;,&quot;origin&quot;:&quot;MathType Legacy&quot;,&quot;version&quot;:&quot;v3.18.2&quot;}" title="fraction numerator d squared y over denominator d x squared end fraction minus 2 fraction numerator d y over denominator d x end fraction minus 3 y equals 2 e to the power of 4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2&lt;/mml:mn&gt;&lt;/mml:msup&gt;&lt;mml:mi&gt;y&lt;/mml:mi&gt;&lt;/mml:mrow&gt;&lt;mml:mrow&gt;&lt;mml:mi&gt;d&lt;/mml:mi&gt;&lt;mml:msup&gt;&lt;mml:mi&gt;x&lt;/mml:mi&gt;&lt;mml:mn&gt;2&lt;/mml:mn&gt;&lt;/mml:msup&gt;&lt;/mml:mrow&gt;&lt;/mml:mfrac&gt;&lt;mml:mo&gt;-&lt;/mml:mo&gt;&lt;mml:mn&gt;2&lt;/mml:mn&gt;&lt;mml:mfrac&gt;&lt;mml:mrow&gt;&lt;mml:mi&gt;d&lt;/mml:mi&gt;&lt;mml:mi&gt;y&lt;/mml:mi&gt;&lt;/mml:mrow&gt;&lt;mml:mrow&gt;&lt;mml:mi&gt;d&lt;/mml:mi&gt;&lt;mml:mi&gt;x&lt;/mml:mi&gt;&lt;/mml:mrow&gt;&lt;/mml:mfrac&gt;&lt;mml:mo&gt;-&lt;/mml:mo&gt;&lt;mml:mn&gt;3&lt;/mml:mn&gt;&lt;mml:mi&gt;y&lt;/mml:mi&gt;&lt;mml:mo&gt;=&lt;/mml:mo&gt;&lt;mml:mn&gt;2&lt;/mml:mn&gt;&lt;mml:msup&gt;&lt;mml:mi&gt;e&lt;/mml:mi&gt;&lt;mml:mrow&gt;&lt;mml:mn&gt;4&lt;/mml:mn&gt;&lt;mml:mi&gt;x&lt;/mml:mi&gt;&lt;/mml:mrow&gt;&lt;/mml:msup&gt;&lt;/mml:math&gt;&quot;,&quot;origin&quot;:&quot;MathType Legacy&quot;,&quot;version&quot;:&quot;v3.18.2&quot;}" title="fraction numerator d squared y over denominator d x squared end fraction minus 2 fraction numerator d y over denominator d x end fraction minus 3 y equals 2 e to the power of 4 x end exponent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4992" cy="48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FAE65" w14:textId="77777777" w:rsidR="000B2852" w:rsidRPr="00ED45A5" w:rsidRDefault="000B2852" w:rsidP="000B2852">
      <w:pPr>
        <w:pStyle w:val="FirstParagraph"/>
        <w:rPr>
          <w:sz w:val="32"/>
          <w:szCs w:val="32"/>
        </w:rPr>
      </w:pPr>
      <w:r w:rsidRPr="00ED45A5">
        <w:rPr>
          <w:sz w:val="32"/>
          <w:szCs w:val="32"/>
        </w:rPr>
        <w:t>Auxiliary equation:</w:t>
      </w:r>
    </w:p>
    <w:p w14:paraId="1E02445E" w14:textId="4A647147" w:rsidR="000B2852" w:rsidRPr="00ED45A5" w:rsidRDefault="00D74186" w:rsidP="000B2852">
      <w:pPr>
        <w:pStyle w:val="BodyText"/>
        <w:rPr>
          <w:rFonts w:eastAsiaTheme="minorEastAsia"/>
          <w:sz w:val="32"/>
          <w:szCs w:val="32"/>
        </w:rPr>
      </w:pPr>
      <w:r>
        <w:rPr>
          <w:noProof/>
          <w:position w:val="-5"/>
        </w:rPr>
        <w:drawing>
          <wp:inline distT="0" distB="0" distL="0" distR="0" wp14:anchorId="0A5A7F3F" wp14:editId="19187DD1">
            <wp:extent cx="2566416" cy="223520"/>
            <wp:effectExtent l="0" t="0" r="0" b="0"/>
            <wp:docPr id="288346404" name="Picture 288346404" descr="{&quot;mathml&quot;:&quot;&lt;mml:math style=\&quot;font-family:null;font-size:null;\&quot; xmlns:m=\&quot;http://schemas.openxmlformats.org/officeDocument/2006/math\&quot; xmlns:mml=\&quot;http://www.w3.org/1998/Math/MathML\&quot;&gt;&lt;mml:msup&gt;&lt;mml:mi&gt;m&lt;/mml:mi&gt;&lt;mml:mn&gt;2&lt;/mml:mn&gt;&lt;/mml:msup&gt;&lt;mml:mo&gt;-&lt;/mml:mo&gt;&lt;mml:mn&gt;2&lt;/mml:mn&gt;&lt;mml:mi&gt;m&lt;/mml:mi&gt;&lt;mml:mo&gt;-&lt;/mml:mo&gt;&lt;mml:mn&gt;3&lt;/mml:mn&gt;&lt;mml:mo&gt;=&lt;/mml:mo&gt;&lt;mml:mn&gt;0&lt;/mml:mn&gt;&lt;mml:mo&gt;&amp;#x21D2;&lt;/mml:mo&gt;&lt;mml:mi&gt;m&lt;/mml:mi&gt;&lt;mml:mo&gt;=&lt;/mml:mo&gt;&lt;mml:mn&gt;3&lt;/mml:mn&gt;&lt;mml:mo&gt;,&lt;/mml:mo&gt;&lt;mml:mo&gt;-&lt;/mml:mo&gt;&lt;mml:mn&gt;1&lt;/mml:mn&gt;&lt;/mml:math&gt;&quot;,&quot;origin&quot;:&quot;MathType Legacy&quot;,&quot;version&quot;:&quot;v3.18.2&quot;}" title="m squared minus 2 m minus 3 equals 0 rightwards double arrow m equals 3 comma negativ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p&gt;&lt;mml:mi&gt;m&lt;/mml:mi&gt;&lt;mml:mn&gt;2&lt;/mml:mn&gt;&lt;/mml:msup&gt;&lt;mml:mo&gt;-&lt;/mml:mo&gt;&lt;mml:mn&gt;2&lt;/mml:mn&gt;&lt;mml:mi&gt;m&lt;/mml:mi&gt;&lt;mml:mo&gt;-&lt;/mml:mo&gt;&lt;mml:mn&gt;3&lt;/mml:mn&gt;&lt;mml:mo&gt;=&lt;/mml:mo&gt;&lt;mml:mn&gt;0&lt;/mml:mn&gt;&lt;mml:mo&gt;&amp;#x21D2;&lt;/mml:mo&gt;&lt;mml:mi&gt;m&lt;/mml:mi&gt;&lt;mml:mo&gt;=&lt;/mml:mo&gt;&lt;mml:mn&gt;3&lt;/mml:mn&gt;&lt;mml:mo&gt;,&lt;/mml:mo&gt;&lt;mml:mo&gt;-&lt;/mml:mo&gt;&lt;mml:mn&gt;1&lt;/mml:mn&gt;&lt;/mml:math&gt;&quot;,&quot;origin&quot;:&quot;MathType Legacy&quot;,&quot;version&quot;:&quot;v3.18.2&quot;}" title="m squared minus 2 m minus 3 equals 0 rightwards double arrow m equals 3 comma negative 1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6416" cy="22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2852" w:rsidRPr="00ED45A5">
        <w:rPr>
          <w:sz w:val="32"/>
          <w:szCs w:val="32"/>
        </w:rPr>
        <w:t xml:space="preserve"> </w:t>
      </w:r>
    </w:p>
    <w:p w14:paraId="58057E5F" w14:textId="6425507A" w:rsidR="000B2852" w:rsidRPr="00ED45A5" w:rsidRDefault="00D74186" w:rsidP="000B2852">
      <w:pPr>
        <w:pStyle w:val="BodyText"/>
        <w:rPr>
          <w:sz w:val="32"/>
          <w:szCs w:val="32"/>
        </w:rPr>
      </w:pPr>
      <w:r>
        <w:rPr>
          <w:noProof/>
          <w:position w:val="-8"/>
        </w:rPr>
        <w:drawing>
          <wp:inline distT="0" distB="0" distL="0" distR="0" wp14:anchorId="068D401A" wp14:editId="7F7DD31A">
            <wp:extent cx="1656080" cy="243840"/>
            <wp:effectExtent l="0" t="0" r="0" b="0"/>
            <wp:docPr id="1839951029" name="Picture 1839951029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c&lt;/mml:mi&gt;&lt;/mml:msub&gt;&lt;mml:mo&gt;=&lt;/mml:mo&gt;&lt;mml:msub&gt;&lt;mml:mi&gt;c&lt;/mml:mi&gt;&lt;mml:mn&gt;1&lt;/mml:mn&gt;&lt;/mml:msub&gt;&lt;mml:msup&gt;&lt;mml:mi&gt;e&lt;/mml:mi&gt;&lt;mml:mrow&gt;&lt;mml:mo&gt;-&lt;/mml:mo&gt;&lt;mml:mi&gt;x&lt;/mml:mi&gt;&lt;/mml:mrow&gt;&lt;/mml:msup&gt;&lt;mml:mo&gt;+&lt;/mml:mo&gt;&lt;mml:msub&gt;&lt;mml:mi&gt;c&lt;/mml:mi&gt;&lt;mml:mn&gt;2&lt;/mml:mn&gt;&lt;/mml:msub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y subscript c equals c subscript 1 e to the power of negative x end exponent plus c subscript 2 e to the power of 3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c&lt;/mml:mi&gt;&lt;/mml:msub&gt;&lt;mml:mo&gt;=&lt;/mml:mo&gt;&lt;mml:msub&gt;&lt;mml:mi&gt;c&lt;/mml:mi&gt;&lt;mml:mn&gt;1&lt;/mml:mn&gt;&lt;/mml:msub&gt;&lt;mml:msup&gt;&lt;mml:mi&gt;e&lt;/mml:mi&gt;&lt;mml:mrow&gt;&lt;mml:mo&gt;-&lt;/mml:mo&gt;&lt;mml:mi&gt;x&lt;/mml:mi&gt;&lt;/mml:mrow&gt;&lt;/mml:msup&gt;&lt;mml:mo&gt;+&lt;/mml:mo&gt;&lt;mml:msub&gt;&lt;mml:mi&gt;c&lt;/mml:mi&gt;&lt;mml:mn&gt;2&lt;/mml:mn&gt;&lt;/mml:msub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y subscript c equals c subscript 1 e to the power of negative x end exponent plus c subscript 2 e to the power of 3 x end exponent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080" cy="24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DF380" w14:textId="77777777" w:rsidR="000B2852" w:rsidRPr="00ED45A5" w:rsidRDefault="000B2852" w:rsidP="000B2852">
      <w:pPr>
        <w:pStyle w:val="FirstParagraph"/>
        <w:rPr>
          <w:i/>
          <w:iCs/>
          <w:sz w:val="32"/>
          <w:szCs w:val="32"/>
        </w:rPr>
      </w:pPr>
      <w:r w:rsidRPr="00ED45A5">
        <w:rPr>
          <w:i/>
          <w:iCs/>
          <w:sz w:val="32"/>
          <w:szCs w:val="32"/>
        </w:rPr>
        <w:t>By the method of undetermined coefficients, use</w:t>
      </w:r>
    </w:p>
    <w:p w14:paraId="29037268" w14:textId="1D8DE93E" w:rsidR="000B2852" w:rsidRPr="00ED45A5" w:rsidRDefault="00D74186" w:rsidP="000B2852">
      <w:pPr>
        <w:pStyle w:val="BodyText"/>
        <w:rPr>
          <w:sz w:val="32"/>
          <w:szCs w:val="32"/>
        </w:rPr>
      </w:pPr>
      <w:r>
        <w:rPr>
          <w:noProof/>
          <w:position w:val="-13"/>
        </w:rPr>
        <w:drawing>
          <wp:inline distT="0" distB="0" distL="0" distR="0" wp14:anchorId="6839A82B" wp14:editId="6B538E0F">
            <wp:extent cx="857504" cy="272288"/>
            <wp:effectExtent l="0" t="0" r="0" b="0"/>
            <wp:docPr id="1803028876" name="Picture 1803028876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sup&gt;&lt;mml:mi&gt;e&lt;/mml:mi&gt;&lt;mml:mrow&gt;&lt;mml:mn&gt;4&lt;/mml:mn&gt;&lt;mml:mi&gt;x&lt;/mml:mi&gt;&lt;/mml:mrow&gt;&lt;/mml:msup&gt;&lt;/mml:math&gt;&quot;,&quot;origin&quot;:&quot;MathType Legacy&quot;,&quot;version&quot;:&quot;v3.18.2&quot;}" title="y subscript p equals A e to the power of 4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sup&gt;&lt;mml:mi&gt;e&lt;/mml:mi&gt;&lt;mml:mrow&gt;&lt;mml:mn&gt;4&lt;/mml:mn&gt;&lt;mml:mi&gt;x&lt;/mml:mi&gt;&lt;/mml:mrow&gt;&lt;/mml:msup&gt;&lt;/mml:math&gt;&quot;,&quot;origin&quot;:&quot;MathType Legacy&quot;,&quot;version&quot;:&quot;v3.18.2&quot;}" title="y subscript p equals A e to the power of 4 x end exponent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7504" cy="272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8D1C2" w14:textId="77777777" w:rsidR="000B2852" w:rsidRPr="00ED45A5" w:rsidRDefault="000B2852" w:rsidP="000B2852">
      <w:pPr>
        <w:pStyle w:val="FirstParagraph"/>
        <w:rPr>
          <w:sz w:val="32"/>
          <w:szCs w:val="32"/>
        </w:rPr>
      </w:pPr>
      <w:r w:rsidRPr="00ED45A5">
        <w:rPr>
          <w:sz w:val="32"/>
          <w:szCs w:val="32"/>
        </w:rPr>
        <w:t>(Below that)</w:t>
      </w:r>
    </w:p>
    <w:p w14:paraId="78A3A802" w14:textId="0D2DDC0B" w:rsidR="000B2852" w:rsidRPr="00ED45A5" w:rsidRDefault="00D74186" w:rsidP="00D74186">
      <w:pPr>
        <w:pStyle w:val="BodyText"/>
        <w:jc w:val="center"/>
        <w:rPr>
          <w:rFonts w:eastAsiaTheme="minorEastAsia"/>
          <w:sz w:val="32"/>
          <w:szCs w:val="32"/>
        </w:rPr>
      </w:pPr>
      <w:r>
        <w:rPr>
          <w:noProof/>
          <w:position w:val="-26"/>
        </w:rPr>
        <w:drawing>
          <wp:inline distT="0" distB="0" distL="0" distR="0" wp14:anchorId="335F4AF1" wp14:editId="0BA24591">
            <wp:extent cx="2094992" cy="483616"/>
            <wp:effectExtent l="0" t="0" r="0" b="0"/>
            <wp:docPr id="65570584" name="Picture 65570584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2&lt;/mml:mn&gt;&lt;/mml:msup&gt;&lt;mml:mi&gt;y&lt;/mml:mi&gt;&lt;/mml:mrow&gt;&lt;mml:mrow&gt;&lt;mml:mi&gt;d&lt;/mml:mi&gt;&lt;mml:msup&gt;&lt;mml:mi&gt;x&lt;/mml:mi&gt;&lt;mml:mn&gt;2&lt;/mml:mn&gt;&lt;/mml:msup&gt;&lt;/mml:mrow&gt;&lt;/mml:mfrac&gt;&lt;mml:mo&gt;-&lt;/mml:mo&gt;&lt;mml:mn&gt;2&lt;/mml:mn&gt;&lt;mml:mfrac&gt;&lt;mml:mrow&gt;&lt;mml:mi&gt;d&lt;/mml:mi&gt;&lt;mml:mi&gt;y&lt;/mml:mi&gt;&lt;/mml:mrow&gt;&lt;mml:mrow&gt;&lt;mml:mi&gt;d&lt;/mml:mi&gt;&lt;mml:mi&gt;x&lt;/mml:mi&gt;&lt;/mml:mrow&gt;&lt;/mml:mfrac&gt;&lt;mml:mo&gt;-&lt;/mml:mo&gt;&lt;mml:mn&gt;3&lt;/mml:mn&gt;&lt;mml:mi&gt;y&lt;/mml:mi&gt;&lt;mml:mo&gt;=&lt;/mml:mo&gt;&lt;mml:mn&gt;2&lt;/mml:mn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fraction numerator d squared y over denominator d x squared end fraction minus 2 fraction numerator d y over denominator d x end fraction minus 3 y equals 2 e to the power of 3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2&lt;/mml:mn&gt;&lt;/mml:msup&gt;&lt;mml:mi&gt;y&lt;/mml:mi&gt;&lt;/mml:mrow&gt;&lt;mml:mrow&gt;&lt;mml:mi&gt;d&lt;/mml:mi&gt;&lt;mml:msup&gt;&lt;mml:mi&gt;x&lt;/mml:mi&gt;&lt;mml:mn&gt;2&lt;/mml:mn&gt;&lt;/mml:msup&gt;&lt;/mml:mrow&gt;&lt;/mml:mfrac&gt;&lt;mml:mo&gt;-&lt;/mml:mo&gt;&lt;mml:mn&gt;2&lt;/mml:mn&gt;&lt;mml:mfrac&gt;&lt;mml:mrow&gt;&lt;mml:mi&gt;d&lt;/mml:mi&gt;&lt;mml:mi&gt;y&lt;/mml:mi&gt;&lt;/mml:mrow&gt;&lt;mml:mrow&gt;&lt;mml:mi&gt;d&lt;/mml:mi&gt;&lt;mml:mi&gt;x&lt;/mml:mi&gt;&lt;/mml:mrow&gt;&lt;/mml:mfrac&gt;&lt;mml:mo&gt;-&lt;/mml:mo&gt;&lt;mml:mn&gt;3&lt;/mml:mn&gt;&lt;mml:mi&gt;y&lt;/mml:mi&gt;&lt;mml:mo&gt;=&lt;/mml:mo&gt;&lt;mml:mn&gt;2&lt;/mml:mn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fraction numerator d squared y over denominator d x squared end fraction minus 2 fraction numerator d y over denominator d x end fraction minus 3 y equals 2 e to the power of 3 x end exponent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4992" cy="48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15F32" w14:textId="07434A26" w:rsidR="000B2852" w:rsidRPr="00ED45A5" w:rsidRDefault="000B2852" w:rsidP="000B2852">
      <w:pPr>
        <w:pStyle w:val="BodyText"/>
        <w:rPr>
          <w:rFonts w:eastAsiaTheme="minorEastAsia"/>
          <w:sz w:val="32"/>
          <w:szCs w:val="32"/>
        </w:rPr>
      </w:pPr>
      <w:r w:rsidRPr="00ED45A5">
        <w:rPr>
          <w:sz w:val="32"/>
          <w:szCs w:val="32"/>
        </w:rPr>
        <w:t xml:space="preserve"> </w:t>
      </w:r>
      <w:r w:rsidRPr="00ED45A5">
        <w:rPr>
          <w:rFonts w:eastAsiaTheme="minorEastAsia"/>
          <w:sz w:val="32"/>
          <w:szCs w:val="32"/>
        </w:rPr>
        <w:t xml:space="preserve">                                                                     </w:t>
      </w:r>
      <w:r w:rsidR="00D74186">
        <w:rPr>
          <w:noProof/>
        </w:rPr>
        <w:drawing>
          <wp:inline distT="0" distB="0" distL="0" distR="0" wp14:anchorId="3B804BC7" wp14:editId="340DAC93">
            <wp:extent cx="1418336" cy="193040"/>
            <wp:effectExtent l="0" t="0" r="0" b="0"/>
            <wp:docPr id="1514501301" name="Picture 1514501301" descr="{&quot;mathml&quot;:&quot;&lt;mml:math style=\&quot;font-family:null;font-size:null;\&quot; xmlns:m=\&quot;http://schemas.openxmlformats.org/officeDocument/2006/math\&quot; xmlns:mml=\&quot;http://www.w3.org/1998/Math/MathML\&quot;&gt;&lt;mml:msup&gt;&lt;mml:mi&gt;m&lt;/mml:mi&gt;&lt;mml:mn&gt;2&lt;/mml:mn&gt;&lt;/mml:msup&gt;&lt;mml:mo&gt;-&lt;/mml:mo&gt;&lt;mml:mn&gt;2&lt;/mml:mn&gt;&lt;mml:mi&gt;m&lt;/mml:mi&gt;&lt;mml:mo&gt;-&lt;/mml:mo&gt;&lt;mml:mn&gt;3&lt;/mml:mn&gt;&lt;mml:mo&gt;=&lt;/mml:mo&gt;&lt;mml:mn&gt;0&lt;/mml:mn&gt;&lt;/mml:math&gt;&quot;,&quot;origin&quot;:&quot;MathType Legacy&quot;,&quot;version&quot;:&quot;v3.18.2&quot;}" title="m squared minus 2 m minus 3 equals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p&gt;&lt;mml:mi&gt;m&lt;/mml:mi&gt;&lt;mml:mn&gt;2&lt;/mml:mn&gt;&lt;/mml:msup&gt;&lt;mml:mo&gt;-&lt;/mml:mo&gt;&lt;mml:mn&gt;2&lt;/mml:mn&gt;&lt;mml:mi&gt;m&lt;/mml:mi&gt;&lt;mml:mo&gt;-&lt;/mml:mo&gt;&lt;mml:mn&gt;3&lt;/mml:mn&gt;&lt;mml:mo&gt;=&lt;/mml:mo&gt;&lt;mml:mn&gt;0&lt;/mml:mn&gt;&lt;/mml:math&gt;&quot;,&quot;origin&quot;:&quot;MathType Legacy&quot;,&quot;version&quot;:&quot;v3.18.2&quot;}" title="m squared minus 2 m minus 3 equals 0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8336" cy="19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5A5">
        <w:rPr>
          <w:sz w:val="32"/>
          <w:szCs w:val="32"/>
        </w:rPr>
        <w:t xml:space="preserve"> </w:t>
      </w:r>
    </w:p>
    <w:p w14:paraId="4D5DCE6A" w14:textId="20673D14" w:rsidR="000B2852" w:rsidRPr="00ED45A5" w:rsidRDefault="00D74186" w:rsidP="00D74186">
      <w:pPr>
        <w:pStyle w:val="BodyText"/>
        <w:jc w:val="center"/>
        <w:rPr>
          <w:sz w:val="32"/>
          <w:szCs w:val="32"/>
        </w:rPr>
      </w:pPr>
      <w:r>
        <w:rPr>
          <w:noProof/>
          <w:position w:val="-8"/>
        </w:rPr>
        <w:drawing>
          <wp:inline distT="0" distB="0" distL="0" distR="0" wp14:anchorId="339EF525" wp14:editId="600828AF">
            <wp:extent cx="1656080" cy="243840"/>
            <wp:effectExtent l="0" t="0" r="0" b="0"/>
            <wp:docPr id="1763424020" name="Picture 1763424020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c&lt;/mml:mi&gt;&lt;/mml:msub&gt;&lt;mml:mo&gt;=&lt;/mml:mo&gt;&lt;mml:msub&gt;&lt;mml:mi&gt;c&lt;/mml:mi&gt;&lt;mml:mn&gt;1&lt;/mml:mn&gt;&lt;/mml:msub&gt;&lt;mml:msup&gt;&lt;mml:mi&gt;e&lt;/mml:mi&gt;&lt;mml:mrow&gt;&lt;mml:mo&gt;-&lt;/mml:mo&gt;&lt;mml:mi&gt;x&lt;/mml:mi&gt;&lt;/mml:mrow&gt;&lt;/mml:msup&gt;&lt;mml:mo&gt;+&lt;/mml:mo&gt;&lt;mml:msub&gt;&lt;mml:mi&gt;c&lt;/mml:mi&gt;&lt;mml:mn&gt;2&lt;/mml:mn&gt;&lt;/mml:msub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y subscript c equals c subscript 1 e to the power of negative x end exponent plus c subscript 2 e to the power of 3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c&lt;/mml:mi&gt;&lt;/mml:msub&gt;&lt;mml:mo&gt;=&lt;/mml:mo&gt;&lt;mml:msub&gt;&lt;mml:mi&gt;c&lt;/mml:mi&gt;&lt;mml:mn&gt;1&lt;/mml:mn&gt;&lt;/mml:msub&gt;&lt;mml:msup&gt;&lt;mml:mi&gt;e&lt;/mml:mi&gt;&lt;mml:mrow&gt;&lt;mml:mo&gt;-&lt;/mml:mo&gt;&lt;mml:mi&gt;x&lt;/mml:mi&gt;&lt;/mml:mrow&gt;&lt;/mml:msup&gt;&lt;mml:mo&gt;+&lt;/mml:mo&gt;&lt;mml:msub&gt;&lt;mml:mi&gt;c&lt;/mml:mi&gt;&lt;mml:mn&gt;2&lt;/mml:mn&gt;&lt;/mml:msub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y subscript c equals c subscript 1 e to the power of negative x end exponent plus c subscript 2 e to the power of 3 x end exponent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080" cy="24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49CC4" w14:textId="7949B108" w:rsidR="000B2852" w:rsidRPr="00ED45A5" w:rsidRDefault="000B2852" w:rsidP="000B2852">
      <w:pPr>
        <w:pStyle w:val="FirstParagraph"/>
        <w:rPr>
          <w:i/>
          <w:iCs/>
          <w:sz w:val="32"/>
          <w:szCs w:val="32"/>
        </w:rPr>
      </w:pPr>
      <w:r w:rsidRPr="00ED45A5">
        <w:rPr>
          <w:i/>
          <w:iCs/>
          <w:sz w:val="32"/>
          <w:szCs w:val="32"/>
        </w:rPr>
        <w:t xml:space="preserve">Since RHS is </w:t>
      </w:r>
      <w:r w:rsidR="00D74186">
        <w:rPr>
          <w:noProof/>
        </w:rPr>
        <w:drawing>
          <wp:inline distT="0" distB="0" distL="0" distR="0" wp14:anchorId="5D8F3576" wp14:editId="38CB083F">
            <wp:extent cx="298704" cy="193040"/>
            <wp:effectExtent l="0" t="0" r="0" b="0"/>
            <wp:docPr id="2051884241" name="Picture 2051884241" descr="{&quot;mathml&quot;:&quot;&lt;mml:math style=\&quot;font-family:null;font-size:null;\&quot; xmlns:m=\&quot;http://schemas.openxmlformats.org/officeDocument/2006/math\&quot; xmlns:mml=\&quot;http://www.w3.org/1998/Math/MathML\&quot;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e to the power of 3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e to the power of 3 x end exponent"/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704" cy="19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5A5">
        <w:rPr>
          <w:i/>
          <w:iCs/>
          <w:sz w:val="32"/>
          <w:szCs w:val="32"/>
        </w:rPr>
        <w:t xml:space="preserve">, and </w:t>
      </w:r>
      <w:r w:rsidR="00D74186">
        <w:rPr>
          <w:noProof/>
        </w:rPr>
        <w:drawing>
          <wp:inline distT="0" distB="0" distL="0" distR="0" wp14:anchorId="1B1968BC" wp14:editId="3761AA32">
            <wp:extent cx="298704" cy="193040"/>
            <wp:effectExtent l="0" t="0" r="0" b="0"/>
            <wp:docPr id="12723528" name="Picture 12723528" descr="{&quot;mathml&quot;:&quot;&lt;mml:math style=\&quot;font-family:null;font-size:null;\&quot; xmlns:m=\&quot;http://schemas.openxmlformats.org/officeDocument/2006/math\&quot; xmlns:mml=\&quot;http://www.w3.org/1998/Math/MathML\&quot;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e to the power of 3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e to the power of 3 x end exponent"/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704" cy="19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5A5">
        <w:rPr>
          <w:i/>
          <w:iCs/>
          <w:sz w:val="32"/>
          <w:szCs w:val="32"/>
        </w:rPr>
        <w:t xml:space="preserve"> is in </w:t>
      </w:r>
      <m:oMath>
        <m:sSub>
          <m:sSubPr>
            <m:ctrlPr>
              <w:rPr>
                <w:rFonts w:ascii="Cambria Math" w:hAnsi="Cambria Math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y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c</m:t>
            </m:r>
          </m:sub>
        </m:sSub>
      </m:oMath>
      <w:r w:rsidRPr="00ED45A5">
        <w:rPr>
          <w:i/>
          <w:iCs/>
          <w:sz w:val="32"/>
          <w:szCs w:val="32"/>
        </w:rPr>
        <w:t xml:space="preserve">, we multiply by </w:t>
      </w:r>
      <m:oMath>
        <m:r>
          <w:rPr>
            <w:rFonts w:ascii="Cambria Math" w:hAnsi="Cambria Math"/>
            <w:sz w:val="32"/>
            <w:szCs w:val="32"/>
          </w:rPr>
          <m:t>x</m:t>
        </m:r>
      </m:oMath>
      <w:r w:rsidRPr="00ED45A5">
        <w:rPr>
          <w:i/>
          <w:iCs/>
          <w:sz w:val="32"/>
          <w:szCs w:val="32"/>
        </w:rPr>
        <w:t>:</w:t>
      </w:r>
    </w:p>
    <w:p w14:paraId="6BBEC006" w14:textId="08056869" w:rsidR="000B2852" w:rsidRPr="00ED45A5" w:rsidRDefault="00D74186" w:rsidP="00D74186">
      <w:pPr>
        <w:pStyle w:val="BodyText"/>
        <w:jc w:val="center"/>
        <w:rPr>
          <w:sz w:val="32"/>
          <w:szCs w:val="32"/>
        </w:rPr>
      </w:pPr>
      <w:r>
        <w:rPr>
          <w:noProof/>
          <w:position w:val="-13"/>
        </w:rPr>
        <w:drawing>
          <wp:inline distT="0" distB="0" distL="0" distR="0" wp14:anchorId="528327A9" wp14:editId="610C7E99">
            <wp:extent cx="959104" cy="272288"/>
            <wp:effectExtent l="0" t="0" r="0" b="0"/>
            <wp:docPr id="483777452" name="Picture 483777452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x&lt;/mml:mi&gt;&lt;mml:mi&gt;A&lt;/mml:mi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y subscript p equals x A e to the power of 3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x&lt;/mml:mi&gt;&lt;mml:mi&gt;A&lt;/mml:mi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y subscript p equals x A e to the power of 3 x end exponent"/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9104" cy="272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2852" w:rsidRPr="00ED45A5">
        <w:rPr>
          <w:b/>
          <w:bCs/>
          <w:sz w:val="32"/>
          <w:szCs w:val="32"/>
        </w:rPr>
        <w:t>4.35</w:t>
      </w:r>
    </w:p>
    <w:p w14:paraId="0FD9A88F" w14:textId="131A7897" w:rsidR="000B2852" w:rsidRPr="00ED45A5" w:rsidRDefault="00D74186" w:rsidP="000B2852">
      <w:pPr>
        <w:pStyle w:val="BodyText"/>
        <w:rPr>
          <w:sz w:val="32"/>
          <w:szCs w:val="32"/>
        </w:rPr>
      </w:pPr>
      <w:r>
        <w:rPr>
          <w:noProof/>
          <w:position w:val="-26"/>
        </w:rPr>
        <w:drawing>
          <wp:inline distT="0" distB="0" distL="0" distR="0" wp14:anchorId="79910654" wp14:editId="780132F3">
            <wp:extent cx="2088896" cy="483616"/>
            <wp:effectExtent l="0" t="0" r="0" b="0"/>
            <wp:docPr id="979666348" name="Picture 979666348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2&lt;/mml:mn&gt;&lt;/mml:msup&gt;&lt;mml:mi&gt;y&lt;/mml:mi&gt;&lt;/mml:mrow&gt;&lt;mml:mrow&gt;&lt;mml:mi&gt;d&lt;/mml:mi&gt;&lt;mml:msup&gt;&lt;mml:mi&gt;x&lt;/mml:mi&gt;&lt;mml:mn&gt;2&lt;/mml:mn&gt;&lt;/mml:msup&gt;&lt;/mml:mrow&gt;&lt;/mml:mfrac&gt;&lt;mml:mo&gt;-&lt;/mml:mo&gt;&lt;mml:mn&gt;3&lt;/mml:mn&gt;&lt;mml:mfrac&gt;&lt;mml:mrow&gt;&lt;mml:mi&gt;d&lt;/mml:mi&gt;&lt;mml:mi&gt;y&lt;/mml:mi&gt;&lt;/mml:mrow&gt;&lt;mml:mrow&gt;&lt;mml:mi&gt;d&lt;/mml:mi&gt;&lt;mml:mi&gt;x&lt;/mml:mi&gt;&lt;/mml:mrow&gt;&lt;/mml:mfrac&gt;&lt;mml:mo&gt;+&lt;/mml:mo&gt;&lt;mml:mn&gt;2&lt;/mml:mn&gt;&lt;mml:mi&gt;y&lt;/mml:mi&gt;&lt;mml:mo&gt;=&lt;/mml:mo&gt;&lt;mml:msup&gt;&lt;mml:mi&gt;x&lt;/mml:mi&gt;&lt;mml:mn&gt;2&lt;/mml:mn&gt;&lt;/mml:msup&gt;&lt;mml:msup&gt;&lt;mml:mi&gt;e&lt;/mml:mi&gt;&lt;mml:mi&gt;x&lt;/mml:mi&gt;&lt;/mml:msup&gt;&lt;/mml:math&gt;&quot;,&quot;origin&quot;:&quot;MathType Legacy&quot;,&quot;version&quot;:&quot;v3.18.2&quot;}" title="fraction numerator d squared y over denominator d x squared end fraction minus 3 fraction numerator d y over denominator d x end fraction plus 2 y equals x squared e to the power of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2&lt;/mml:mn&gt;&lt;/mml:msup&gt;&lt;mml:mi&gt;y&lt;/mml:mi&gt;&lt;/mml:mrow&gt;&lt;mml:mrow&gt;&lt;mml:mi&gt;d&lt;/mml:mi&gt;&lt;mml:msup&gt;&lt;mml:mi&gt;x&lt;/mml:mi&gt;&lt;mml:mn&gt;2&lt;/mml:mn&gt;&lt;/mml:msup&gt;&lt;/mml:mrow&gt;&lt;/mml:mfrac&gt;&lt;mml:mo&gt;-&lt;/mml:mo&gt;&lt;mml:mn&gt;3&lt;/mml:mn&gt;&lt;mml:mfrac&gt;&lt;mml:mrow&gt;&lt;mml:mi&gt;d&lt;/mml:mi&gt;&lt;mml:mi&gt;y&lt;/mml:mi&gt;&lt;/mml:mrow&gt;&lt;mml:mrow&gt;&lt;mml:mi&gt;d&lt;/mml:mi&gt;&lt;mml:mi&gt;x&lt;/mml:mi&gt;&lt;/mml:mrow&gt;&lt;/mml:mfrac&gt;&lt;mml:mo&gt;+&lt;/mml:mo&gt;&lt;mml:mn&gt;2&lt;/mml:mn&gt;&lt;mml:mi&gt;y&lt;/mml:mi&gt;&lt;mml:mo&gt;=&lt;/mml:mo&gt;&lt;mml:msup&gt;&lt;mml:mi&gt;x&lt;/mml:mi&gt;&lt;mml:mn&gt;2&lt;/mml:mn&gt;&lt;/mml:msup&gt;&lt;mml:msup&gt;&lt;mml:mi&gt;e&lt;/mml:mi&gt;&lt;mml:mi&gt;x&lt;/mml:mi&gt;&lt;/mml:msup&gt;&lt;/mml:math&gt;&quot;,&quot;origin&quot;:&quot;MathType Legacy&quot;,&quot;version&quot;:&quot;v3.18.2&quot;}" title="fraction numerator d squared y over denominator d x squared end fraction minus 3 fraction numerator d y over denominator d x end fraction plus 2 y equals x squared e to the power of x"/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8896" cy="48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42B86" w14:textId="77777777" w:rsidR="000B2852" w:rsidRPr="00ED45A5" w:rsidRDefault="000B2852" w:rsidP="00D74186">
      <w:pPr>
        <w:pStyle w:val="FirstParagraph"/>
        <w:jc w:val="center"/>
        <w:rPr>
          <w:i/>
          <w:iCs/>
          <w:sz w:val="32"/>
          <w:szCs w:val="32"/>
        </w:rPr>
      </w:pPr>
      <w:r w:rsidRPr="00ED45A5">
        <w:rPr>
          <w:i/>
          <w:iCs/>
          <w:sz w:val="32"/>
          <w:szCs w:val="32"/>
        </w:rPr>
        <w:t>Auxiliary equation:</w:t>
      </w:r>
    </w:p>
    <w:p w14:paraId="02A688A7" w14:textId="48E1F94F" w:rsidR="000B2852" w:rsidRPr="00ED45A5" w:rsidRDefault="00D74186" w:rsidP="000B2852">
      <w:pPr>
        <w:pStyle w:val="BodyText"/>
        <w:rPr>
          <w:rFonts w:eastAsiaTheme="minorEastAsia"/>
          <w:sz w:val="32"/>
          <w:szCs w:val="32"/>
        </w:rPr>
      </w:pPr>
      <w:r>
        <w:rPr>
          <w:noProof/>
          <w:position w:val="-5"/>
        </w:rPr>
        <w:drawing>
          <wp:inline distT="0" distB="0" distL="0" distR="0" wp14:anchorId="202633B4" wp14:editId="7D4916EB">
            <wp:extent cx="2355088" cy="223520"/>
            <wp:effectExtent l="0" t="0" r="0" b="0"/>
            <wp:docPr id="2073158793" name="Picture 2073158793" descr="{&quot;mathml&quot;:&quot;&lt;mml:math style=\&quot;font-family:null;font-size:null;\&quot; xmlns:m=\&quot;http://schemas.openxmlformats.org/officeDocument/2006/math\&quot; xmlns:mml=\&quot;http://www.w3.org/1998/Math/MathML\&quot;&gt;&lt;mml:msup&gt;&lt;mml:mi&gt;m&lt;/mml:mi&gt;&lt;mml:mn&gt;2&lt;/mml:mn&gt;&lt;/mml:msup&gt;&lt;mml:mo&gt;-&lt;/mml:mo&gt;&lt;mml:mn&gt;3&lt;/mml:mn&gt;&lt;mml:mi&gt;m&lt;/mml:mi&gt;&lt;mml:mo&gt;+&lt;/mml:mo&gt;&lt;mml:mn&gt;2&lt;/mml:mn&gt;&lt;mml:mo&gt;=&lt;/mml:mo&gt;&lt;mml:mn&gt;0&lt;/mml:mn&gt;&lt;mml:mo&gt;&amp;#x21D2;&lt;/mml:mo&gt;&lt;mml:mi&gt;m&lt;/mml:mi&gt;&lt;mml:mo&gt;=&lt;/mml:mo&gt;&lt;mml:mn&gt;1&lt;/mml:mn&gt;&lt;mml:mo&gt;,&lt;/mml:mo&gt;&lt;mml:mn&gt;2&lt;/mml:mn&gt;&lt;/mml:math&gt;&quot;,&quot;origin&quot;:&quot;MathType Legacy&quot;,&quot;version&quot;:&quot;v3.18.2&quot;}" title="m squared minus 3 m plus 2 equals 0 rightwards double arrow m equals 1 comm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p&gt;&lt;mml:mi&gt;m&lt;/mml:mi&gt;&lt;mml:mn&gt;2&lt;/mml:mn&gt;&lt;/mml:msup&gt;&lt;mml:mo&gt;-&lt;/mml:mo&gt;&lt;mml:mn&gt;3&lt;/mml:mn&gt;&lt;mml:mi&gt;m&lt;/mml:mi&gt;&lt;mml:mo&gt;+&lt;/mml:mo&gt;&lt;mml:mn&gt;2&lt;/mml:mn&gt;&lt;mml:mo&gt;=&lt;/mml:mo&gt;&lt;mml:mn&gt;0&lt;/mml:mn&gt;&lt;mml:mo&gt;&amp;#x21D2;&lt;/mml:mo&gt;&lt;mml:mi&gt;m&lt;/mml:mi&gt;&lt;mml:mo&gt;=&lt;/mml:mo&gt;&lt;mml:mn&gt;1&lt;/mml:mn&gt;&lt;mml:mo&gt;,&lt;/mml:mo&gt;&lt;mml:mn&gt;2&lt;/mml:mn&gt;&lt;/mml:math&gt;&quot;,&quot;origin&quot;:&quot;MathType Legacy&quot;,&quot;version&quot;:&quot;v3.18.2&quot;}" title="m squared minus 3 m plus 2 equals 0 rightwards double arrow m equals 1 comma 2"/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5088" cy="22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52165" w14:textId="55E6E41E" w:rsidR="000B2852" w:rsidRPr="00ED45A5" w:rsidRDefault="00D74186" w:rsidP="000B2852">
      <w:pPr>
        <w:pStyle w:val="BodyText"/>
        <w:rPr>
          <w:sz w:val="32"/>
          <w:szCs w:val="32"/>
        </w:rPr>
      </w:pPr>
      <w:r>
        <w:rPr>
          <w:noProof/>
          <w:position w:val="-8"/>
        </w:rPr>
        <w:drawing>
          <wp:inline distT="0" distB="0" distL="0" distR="0" wp14:anchorId="15CA3CB3" wp14:editId="2CF63B2E">
            <wp:extent cx="1524000" cy="243840"/>
            <wp:effectExtent l="0" t="0" r="0" b="0"/>
            <wp:docPr id="1072290992" name="Picture 1072290992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c&lt;/mml:mi&gt;&lt;/mml:msub&gt;&lt;mml:mo&gt;=&lt;/mml:mo&gt;&lt;mml:msub&gt;&lt;mml:mi&gt;c&lt;/mml:mi&gt;&lt;mml:mn&gt;1&lt;/mml:mn&gt;&lt;/mml:msub&gt;&lt;mml:msup&gt;&lt;mml:mi&gt;e&lt;/mml:mi&gt;&lt;mml:mi&gt;x&lt;/mml:mi&gt;&lt;/mml:msup&gt;&lt;mml:mo&gt;+&lt;/mml:mo&gt;&lt;mml:msub&gt;&lt;mml:mi&gt;c&lt;/mml:mi&gt;&lt;mml:mn&gt;2&lt;/mml:mn&gt;&lt;/mml:msub&gt;&lt;mml:msup&gt;&lt;mml:mi&gt;e&lt;/mml:mi&gt;&lt;mml:mrow&gt;&lt;mml:mn&gt;2&lt;/mml:mn&gt;&lt;mml:mi&gt;x&lt;/mml:mi&gt;&lt;/mml:mrow&gt;&lt;/mml:msup&gt;&lt;/mml:math&gt;&quot;,&quot;origin&quot;:&quot;MathType Legacy&quot;,&quot;version&quot;:&quot;v3.18.2&quot;}" title="y subscript c equals c subscript 1 e to the power of x plus c subscript 2 e to the power of 2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c&lt;/mml:mi&gt;&lt;/mml:msub&gt;&lt;mml:mo&gt;=&lt;/mml:mo&gt;&lt;mml:msub&gt;&lt;mml:mi&gt;c&lt;/mml:mi&gt;&lt;mml:mn&gt;1&lt;/mml:mn&gt;&lt;/mml:msub&gt;&lt;mml:msup&gt;&lt;mml:mi&gt;e&lt;/mml:mi&gt;&lt;mml:mi&gt;x&lt;/mml:mi&gt;&lt;/mml:msup&gt;&lt;mml:mo&gt;+&lt;/mml:mo&gt;&lt;mml:msub&gt;&lt;mml:mi&gt;c&lt;/mml:mi&gt;&lt;mml:mn&gt;2&lt;/mml:mn&gt;&lt;/mml:msub&gt;&lt;mml:msup&gt;&lt;mml:mi&gt;e&lt;/mml:mi&gt;&lt;mml:mrow&gt;&lt;mml:mn&gt;2&lt;/mml:mn&gt;&lt;mml:mi&gt;x&lt;/mml:mi&gt;&lt;/mml:mrow&gt;&lt;/mml:msup&gt;&lt;/mml:math&gt;&quot;,&quot;origin&quot;:&quot;MathType Legacy&quot;,&quot;version&quot;:&quot;v3.18.2&quot;}" title="y subscript c equals c subscript 1 e to the power of x plus c subscript 2 e to the power of 2 x end exponent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24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EF869" w14:textId="77777777" w:rsidR="000B2852" w:rsidRPr="00ED45A5" w:rsidRDefault="000B2852" w:rsidP="00D74186">
      <w:pPr>
        <w:pStyle w:val="FirstParagraph"/>
        <w:jc w:val="center"/>
        <w:rPr>
          <w:i/>
          <w:iCs/>
          <w:sz w:val="32"/>
          <w:szCs w:val="32"/>
        </w:rPr>
      </w:pPr>
      <w:r w:rsidRPr="00ED45A5">
        <w:rPr>
          <w:i/>
          <w:iCs/>
          <w:sz w:val="32"/>
          <w:szCs w:val="32"/>
        </w:rPr>
        <w:t>Particular integral:</w:t>
      </w:r>
    </w:p>
    <w:p w14:paraId="0C3CA106" w14:textId="41A5F873" w:rsidR="000B2852" w:rsidRPr="00ED45A5" w:rsidRDefault="00D74186" w:rsidP="000B2852">
      <w:pPr>
        <w:pStyle w:val="BodyText"/>
        <w:rPr>
          <w:sz w:val="32"/>
          <w:szCs w:val="32"/>
        </w:rPr>
      </w:pPr>
      <w:r>
        <w:rPr>
          <w:noProof/>
          <w:position w:val="-13"/>
        </w:rPr>
        <w:drawing>
          <wp:inline distT="0" distB="0" distL="0" distR="0" wp14:anchorId="595BBD30" wp14:editId="5D3A9F18">
            <wp:extent cx="3907104" cy="269367"/>
            <wp:effectExtent l="0" t="0" r="0" b="0"/>
            <wp:docPr id="1456744934" name="Picture 1456744934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fenced separators=\&quot;|\&quot;&gt;&lt;mml:mrow&gt;&lt;mml:mi&gt;A&lt;/mml:mi&gt;&lt;mml:mo&gt;+&lt;/mml:mo&gt;&lt;mml:mi&gt;B&lt;/mml:mi&gt;&lt;mml:mi&gt;x&lt;/mml:mi&gt;&lt;mml:mo&gt;+&lt;/mml:mo&gt;&lt;mml:mi&gt;C&lt;/mml:mi&gt;&lt;mml:msup&gt;&lt;mml:mi&gt;x&lt;/mml:mi&gt;&lt;mml:mn&gt;2&lt;/mml:mn&gt;&lt;/mml:msup&gt;&lt;/mml:mrow&gt;&lt;/mml:mfenced&gt;&lt;mml:msup&gt;&lt;mml:mi&gt;e&lt;/mml:mi&gt;&lt;mml:mi&gt;x&lt;/mml:mi&gt;&lt;/mml:msup&gt;&lt;mml:mo&gt;=&lt;/mml:mo&gt;&lt;mml:mi&gt;A&lt;/mml:mi&gt;&lt;mml:msup&gt;&lt;mml:mi&gt;e&lt;/mml:mi&gt;&lt;mml:mi&gt;x&lt;/mml:mi&gt;&lt;/mml:msup&gt;&lt;mml:mo&gt;+&lt;/mml:mo&gt;&lt;mml:mi&gt;B&lt;/mml:mi&gt;&lt;mml:mi&gt;x&lt;/mml:mi&gt;&lt;mml:msup&gt;&lt;mml:mi&gt;e&lt;/mml:mi&gt;&lt;mml:mi&gt;x&lt;/mml:mi&gt;&lt;/mml:msup&gt;&lt;mml:mo&gt;+&lt;/mml:mo&gt;&lt;mml:mi&gt;C&lt;/mml:mi&gt;&lt;mml:msup&gt;&lt;mml:mi&gt;x&lt;/mml:mi&gt;&lt;mml:mn&gt;2&lt;/mml:mn&gt;&lt;/mml:msup&gt;&lt;mml:msup&gt;&lt;mml:mi&gt;e&lt;/mml:mi&gt;&lt;mml:mi&gt;x&lt;/mml:mi&gt;&lt;/mml:msup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fenced separators=\&quot;|\&quot;&gt;&lt;mml:mrow&gt;&lt;mml:mi&gt;A&lt;/mml:mi&gt;&lt;mml:mo&gt;+&lt;/mml:mo&gt;&lt;mml:mi&gt;B&lt;/mml:mi&gt;&lt;mml:mi&gt;x&lt;/mml:mi&gt;&lt;mml:mo&gt;+&lt;/mml:mo&gt;&lt;mml:mi&gt;C&lt;/mml:mi&gt;&lt;mml:msup&gt;&lt;mml:mi&gt;x&lt;/mml:mi&gt;&lt;mml:mn&gt;2&lt;/mml:mn&gt;&lt;/mml:msup&gt;&lt;/mml:mrow&gt;&lt;/mml:mfenced&gt;&lt;mml:msup&gt;&lt;mml:mi&gt;e&lt;/mml:mi&gt;&lt;mml:mi&gt;x&lt;/mml:mi&gt;&lt;/mml:msup&gt;&lt;mml:mo&gt;=&lt;/mml:mo&gt;&lt;mml:mi&gt;A&lt;/mml:mi&gt;&lt;mml:msup&gt;&lt;mml:mi&gt;e&lt;/mml:mi&gt;&lt;mml:mi&gt;x&lt;/mml:mi&gt;&lt;/mml:msup&gt;&lt;mml:mo&gt;+&lt;/mml:mo&gt;&lt;mml:mi&gt;B&lt;/mml:mi&gt;&lt;mml:mi&gt;x&lt;/mml:mi&gt;&lt;mml:msup&gt;&lt;mml:mi&gt;e&lt;/mml:mi&gt;&lt;mml:mi&gt;x&lt;/mml:mi&gt;&lt;/mml:msup&gt;&lt;mml:mo&gt;+&lt;/mml:mo&gt;&lt;mml:mi&gt;C&lt;/mml:mi&gt;&lt;mml:msup&gt;&lt;mml:mi&gt;x&lt;/mml:mi&gt;&lt;mml:mn&gt;2&lt;/mml:mn&gt;&lt;/mml:msup&gt;&lt;mml:msup&gt;&lt;mml:mi&gt;e&lt;/mml:mi&gt;&lt;mml:mi&gt;x&lt;/mml:mi&gt;&lt;/mml:msup&gt;&lt;/mml:math&gt;&quot;,&quot;origin&quot;:&quot;MathType Legacy&quot;,&quot;version&quot;:&quot;v3.18.2&quot;}"/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7104" cy="269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2852" w:rsidRPr="00ED45A5">
        <w:rPr>
          <w:sz w:val="32"/>
          <w:szCs w:val="32"/>
        </w:rPr>
        <w:t xml:space="preserve"> </w:t>
      </w:r>
      <w:r>
        <w:rPr>
          <w:noProof/>
          <w:position w:val="-13"/>
        </w:rPr>
        <w:drawing>
          <wp:inline distT="0" distB="0" distL="0" distR="0" wp14:anchorId="17392A9F" wp14:editId="105D0FFA">
            <wp:extent cx="2645664" cy="272288"/>
            <wp:effectExtent l="0" t="0" r="0" b="0"/>
            <wp:docPr id="1650803364" name="Picture 1650803364" descr="{&quot;mathml&quot;:&quot;&lt;mml:math style=\&quot;font-family:null;font-size:null;\&quot; xmlns:m=\&quot;http://schemas.openxmlformats.org/officeDocument/2006/math\&quot; xmlns:mml=\&quot;http://www.w3.org/1998/Math/MathML\&quot;&gt;&lt;mml:mo&gt;&amp;#x21D2;&lt;/mml:mo&gt;&lt;mml:msub&gt;&lt;mml:mi&gt;y&lt;/mml:mi&gt;&lt;mml:mi&gt;p&lt;/mml:mi&gt;&lt;/mml:msub&gt;&lt;mml:mo&gt;=&lt;/mml:mo&gt;&lt;mml:mi&gt;A&lt;/mml:mi&gt;&lt;mml:msup&gt;&lt;mml:mi&gt;x&lt;/mml:mi&gt;&lt;mml:mn&gt;3&lt;/mml:mn&gt;&lt;/mml:msup&gt;&lt;mml:msup&gt;&lt;mml:mi&gt;e&lt;/mml:mi&gt;&lt;mml:mi&gt;x&lt;/mml:mi&gt;&lt;/mml:msup&gt;&lt;mml:mo&gt;+&lt;/mml:mo&gt;&lt;mml:mi&gt;B&lt;/mml:mi&gt;&lt;mml:mi&gt;x&lt;/mml:mi&gt;&lt;mml:msup&gt;&lt;mml:mi&gt;e&lt;/mml:mi&gt;&lt;mml:mi&gt;x&lt;/mml:mi&gt;&lt;/mml:msup&gt;&lt;mml:mo&gt;+&lt;/mml:mo&gt;&lt;mml:mi&gt;C&lt;/mml:mi&gt;&lt;mml:msup&gt;&lt;mml:mrow&gt;&lt;mml:msup&gt;&lt;mml:mi&gt;x&lt;/mml:mi&gt;&lt;mml:mn&gt;2&lt;/mml:mn&gt;&lt;/mml:msup&gt;&lt;mml:mi&gt;e&lt;/mml:mi&gt;&lt;/mml:mrow&gt;&lt;mml:mi&gt;x&lt;/mml:mi&gt;&lt;/mml:msup&gt;&lt;/mml:math&gt;&quot;,&quot;origin&quot;:&quot;MathType Legacy&quot;,&quot;version&quot;:&quot;v3.18.2&quot;}" title="rightwards double arrow y subscript p equals A x cubed e to the power of x plus B x e to the power of x plus C x squared e to the power of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1D2;&lt;/mml:mo&gt;&lt;mml:msub&gt;&lt;mml:mi&gt;y&lt;/mml:mi&gt;&lt;mml:mi&gt;p&lt;/mml:mi&gt;&lt;/mml:msub&gt;&lt;mml:mo&gt;=&lt;/mml:mo&gt;&lt;mml:mi&gt;A&lt;/mml:mi&gt;&lt;mml:msup&gt;&lt;mml:mi&gt;x&lt;/mml:mi&gt;&lt;mml:mn&gt;3&lt;/mml:mn&gt;&lt;/mml:msup&gt;&lt;mml:msup&gt;&lt;mml:mi&gt;e&lt;/mml:mi&gt;&lt;mml:mi&gt;x&lt;/mml:mi&gt;&lt;/mml:msup&gt;&lt;mml:mo&gt;+&lt;/mml:mo&gt;&lt;mml:mi&gt;B&lt;/mml:mi&gt;&lt;mml:mi&gt;x&lt;/mml:mi&gt;&lt;mml:msup&gt;&lt;mml:mi&gt;e&lt;/mml:mi&gt;&lt;mml:mi&gt;x&lt;/mml:mi&gt;&lt;/mml:msup&gt;&lt;mml:mo&gt;+&lt;/mml:mo&gt;&lt;mml:mi&gt;C&lt;/mml:mi&gt;&lt;mml:msup&gt;&lt;mml:mrow&gt;&lt;mml:msup&gt;&lt;mml:mi&gt;x&lt;/mml:mi&gt;&lt;mml:mn&gt;2&lt;/mml:mn&gt;&lt;/mml:msup&gt;&lt;mml:mi&gt;e&lt;/mml:mi&gt;&lt;/mml:mrow&gt;&lt;mml:mi&gt;x&lt;/mml:mi&gt;&lt;/mml:msup&gt;&lt;/mml:math&gt;&quot;,&quot;origin&quot;:&quot;MathType Legacy&quot;,&quot;version&quot;:&quot;v3.18.2&quot;}" title="rightwards double arrow y subscript p equals A x cubed e to the power of x plus B x e to the power of x plus C x squared e to the power of x"/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5664" cy="272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A2498" w14:textId="77777777" w:rsidR="000B2852" w:rsidRPr="00ED45A5" w:rsidRDefault="000B2852" w:rsidP="000B2852">
      <w:pPr>
        <w:pStyle w:val="FirstParagraph"/>
        <w:rPr>
          <w:sz w:val="32"/>
          <w:szCs w:val="32"/>
        </w:rPr>
      </w:pPr>
      <w:r w:rsidRPr="00ED45A5">
        <w:rPr>
          <w:sz w:val="32"/>
          <w:szCs w:val="32"/>
        </w:rPr>
        <w:lastRenderedPageBreak/>
        <w:br/>
      </w:r>
      <w:r w:rsidRPr="00ED45A5">
        <w:rPr>
          <w:b/>
          <w:bCs/>
          <w:sz w:val="32"/>
          <w:szCs w:val="32"/>
        </w:rPr>
        <w:t>4.37</w:t>
      </w:r>
    </w:p>
    <w:p w14:paraId="735AA4A5" w14:textId="22DDAFB7" w:rsidR="000B2852" w:rsidRPr="00ED45A5" w:rsidRDefault="00D74186" w:rsidP="000B2852">
      <w:pPr>
        <w:pStyle w:val="BodyText"/>
        <w:rPr>
          <w:rFonts w:eastAsiaTheme="minorEastAsia"/>
          <w:sz w:val="32"/>
          <w:szCs w:val="32"/>
        </w:rPr>
      </w:pPr>
      <w:r>
        <w:rPr>
          <w:noProof/>
          <w:position w:val="-25"/>
        </w:rPr>
        <w:drawing>
          <wp:inline distT="0" distB="0" distL="0" distR="0" wp14:anchorId="2DAACB62" wp14:editId="632B54B2">
            <wp:extent cx="3644832" cy="482964"/>
            <wp:effectExtent l="0" t="0" r="0" b="0"/>
            <wp:docPr id="1705766987" name="Picture 1705766987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2&lt;/mml:mn&gt;&lt;/mml:msup&gt;&lt;mml:mi&gt;y&lt;/mml:mi&gt;&lt;/mml:mrow&gt;&lt;mml:mrow&gt;&lt;mml:mi&gt;d&lt;/mml:mi&gt;&lt;mml:msup&gt;&lt;mml:mi&gt;x&lt;/mml:mi&gt;&lt;mml:mn&gt;2&lt;/mml:mn&gt;&lt;/mml:msup&gt;&lt;/mml:mrow&gt;&lt;/mml:mfrac&gt;&lt;mml:mo&gt;-&lt;/mml:mo&gt;&lt;mml:mn&gt;3&lt;/mml:mn&gt;&lt;mml:mfrac&gt;&lt;mml:mrow&gt;&lt;mml:mi&gt;d&lt;/mml:mi&gt;&lt;mml:mi&gt;y&lt;/mml:mi&gt;&lt;/mml:mrow&gt;&lt;mml:mrow&gt;&lt;mml:mi&gt;d&lt;/mml:mi&gt;&lt;mml:mi&gt;x&lt;/mml:mi&gt;&lt;/mml:mrow&gt;&lt;/mml:mfrac&gt;&lt;mml:mo&gt;+&lt;/mml:mo&gt;&lt;mml:mn&gt;2&lt;/mml:mn&gt;&lt;mml:mi&gt;y&lt;/mml:mi&gt;&lt;mml:mo&gt;=&lt;/mml:mo&gt;&lt;mml:mn&gt;2&lt;/mml:mn&gt;&lt;mml:msup&gt;&lt;mml:mi&gt;x&lt;/mml:mi&gt;&lt;mml:mn&gt;2&lt;/mml:mn&gt;&lt;/mml:msup&gt;&lt;mml:mo&gt;+&lt;/mml:mo&gt;&lt;mml:msup&gt;&lt;mml:mi&gt;e&lt;/mml:mi&gt;&lt;mml:mi&gt;x&lt;/mml:mi&gt;&lt;/mml:msup&gt;&lt;mml:mo&gt;+&lt;/mml:mo&gt;&lt;mml:mn&gt;2&lt;/mml:mn&gt;&lt;mml:mi&gt;x&lt;/mml:mi&gt;&lt;mml:msup&gt;&lt;mml:mi&gt;e&lt;/mml:mi&gt;&lt;mml:mi&gt;x&lt;/mml:mi&gt;&lt;/mml:msup&gt;&lt;mml:mo&gt;-&lt;/mml:mo&gt;&lt;mml:mn&gt;4&lt;/mml:mn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fraction numerator d squared y over denominator d x squared end fraction minus 3 fraction numerator d y over denominator d x end fraction plus 2 y equals 2 x squared plus e to the power of x plus 2 x e to the power of x minus 4 e to the power of 3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2&lt;/mml:mn&gt;&lt;/mml:msup&gt;&lt;mml:mi&gt;y&lt;/mml:mi&gt;&lt;/mml:mrow&gt;&lt;mml:mrow&gt;&lt;mml:mi&gt;d&lt;/mml:mi&gt;&lt;mml:msup&gt;&lt;mml:mi&gt;x&lt;/mml:mi&gt;&lt;mml:mn&gt;2&lt;/mml:mn&gt;&lt;/mml:msup&gt;&lt;/mml:mrow&gt;&lt;/mml:mfrac&gt;&lt;mml:mo&gt;-&lt;/mml:mo&gt;&lt;mml:mn&gt;3&lt;/mml:mn&gt;&lt;mml:mfrac&gt;&lt;mml:mrow&gt;&lt;mml:mi&gt;d&lt;/mml:mi&gt;&lt;mml:mi&gt;y&lt;/mml:mi&gt;&lt;/mml:mrow&gt;&lt;mml:mrow&gt;&lt;mml:mi&gt;d&lt;/mml:mi&gt;&lt;mml:mi&gt;x&lt;/mml:mi&gt;&lt;/mml:mrow&gt;&lt;/mml:mfrac&gt;&lt;mml:mo&gt;+&lt;/mml:mo&gt;&lt;mml:mn&gt;2&lt;/mml:mn&gt;&lt;mml:mi&gt;y&lt;/mml:mi&gt;&lt;mml:mo&gt;=&lt;/mml:mo&gt;&lt;mml:mn&gt;2&lt;/mml:mn&gt;&lt;mml:msup&gt;&lt;mml:mi&gt;x&lt;/mml:mi&gt;&lt;mml:mn&gt;2&lt;/mml:mn&gt;&lt;/mml:msup&gt;&lt;mml:mo&gt;+&lt;/mml:mo&gt;&lt;mml:msup&gt;&lt;mml:mi&gt;e&lt;/mml:mi&gt;&lt;mml:mi&gt;x&lt;/mml:mi&gt;&lt;/mml:msup&gt;&lt;mml:mo&gt;+&lt;/mml:mo&gt;&lt;mml:mn&gt;2&lt;/mml:mn&gt;&lt;mml:mi&gt;x&lt;/mml:mi&gt;&lt;mml:msup&gt;&lt;mml:mi&gt;e&lt;/mml:mi&gt;&lt;mml:mi&gt;x&lt;/mml:mi&gt;&lt;/mml:msup&gt;&lt;mml:mo&gt;-&lt;/mml:mo&gt;&lt;mml:mn&gt;4&lt;/mml:mn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fraction numerator d squared y over denominator d x squared end fraction minus 3 fraction numerator d y over denominator d x end fraction plus 2 y equals 2 x squared plus e to the power of x plus 2 x e to the power of x minus 4 e to the power of 3 x end exponent"/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4832" cy="482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B4E71" w14:textId="6F0C4A98" w:rsidR="000B2852" w:rsidRPr="00ED45A5" w:rsidRDefault="00D74186" w:rsidP="00D74186">
      <w:pPr>
        <w:pStyle w:val="BodyText"/>
        <w:jc w:val="center"/>
        <w:rPr>
          <w:sz w:val="32"/>
          <w:szCs w:val="32"/>
        </w:rPr>
      </w:pPr>
      <w:r>
        <w:rPr>
          <w:noProof/>
          <w:position w:val="-8"/>
        </w:rPr>
        <w:drawing>
          <wp:inline distT="0" distB="0" distL="0" distR="0" wp14:anchorId="459696B0" wp14:editId="5086EC7D">
            <wp:extent cx="1524000" cy="243840"/>
            <wp:effectExtent l="0" t="0" r="0" b="0"/>
            <wp:docPr id="1820146622" name="Picture 1820146622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c&lt;/mml:mi&gt;&lt;/mml:msub&gt;&lt;mml:mo&gt;=&lt;/mml:mo&gt;&lt;mml:msub&gt;&lt;mml:mi&gt;c&lt;/mml:mi&gt;&lt;mml:mn&gt;1&lt;/mml:mn&gt;&lt;/mml:msub&gt;&lt;mml:msup&gt;&lt;mml:mi&gt;e&lt;/mml:mi&gt;&lt;mml:mi&gt;x&lt;/mml:mi&gt;&lt;/mml:msup&gt;&lt;mml:mo&gt;+&lt;/mml:mo&gt;&lt;mml:msub&gt;&lt;mml:mi&gt;c&lt;/mml:mi&gt;&lt;mml:mn&gt;2&lt;/mml:mn&gt;&lt;/mml:msub&gt;&lt;mml:msup&gt;&lt;mml:mi&gt;e&lt;/mml:mi&gt;&lt;mml:mrow&gt;&lt;mml:mn&gt;2&lt;/mml:mn&gt;&lt;mml:mi&gt;x&lt;/mml:mi&gt;&lt;/mml:mrow&gt;&lt;/mml:msup&gt;&lt;/mml:math&gt;&quot;,&quot;origin&quot;:&quot;MathType Legacy&quot;,&quot;version&quot;:&quot;v3.18.2&quot;}" title="y subscript c equals c subscript 1 e to the power of x plus c subscript 2 e to the power of 2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c&lt;/mml:mi&gt;&lt;/mml:msub&gt;&lt;mml:mo&gt;=&lt;/mml:mo&gt;&lt;mml:msub&gt;&lt;mml:mi&gt;c&lt;/mml:mi&gt;&lt;mml:mn&gt;1&lt;/mml:mn&gt;&lt;/mml:msub&gt;&lt;mml:msup&gt;&lt;mml:mi&gt;e&lt;/mml:mi&gt;&lt;mml:mi&gt;x&lt;/mml:mi&gt;&lt;/mml:msup&gt;&lt;mml:mo&gt;+&lt;/mml:mo&gt;&lt;mml:msub&gt;&lt;mml:mi&gt;c&lt;/mml:mi&gt;&lt;mml:mn&gt;2&lt;/mml:mn&gt;&lt;/mml:msub&gt;&lt;mml:msup&gt;&lt;mml:mi&gt;e&lt;/mml:mi&gt;&lt;mml:mrow&gt;&lt;mml:mn&gt;2&lt;/mml:mn&gt;&lt;mml:mi&gt;x&lt;/mml:mi&gt;&lt;/mml:mrow&gt;&lt;/mml:msup&gt;&lt;/mml:math&gt;&quot;,&quot;origin&quot;:&quot;MathType Legacy&quot;,&quot;version&quot;:&quot;v3.18.2&quot;}" title="y subscript c equals c subscript 1 e to the power of x plus c subscript 2 e to the power of 2 x end exponent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24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D32AB" w14:textId="297307E2" w:rsidR="000B2852" w:rsidRPr="00ED45A5" w:rsidRDefault="00D74186" w:rsidP="000B2852">
      <w:pPr>
        <w:pStyle w:val="Heading3"/>
        <w:rPr>
          <w:color w:val="auto"/>
          <w:sz w:val="32"/>
          <w:szCs w:val="32"/>
        </w:rPr>
      </w:pPr>
      <w:r>
        <w:rPr>
          <w:noProof/>
          <w:position w:val="-12"/>
        </w:rPr>
        <w:drawing>
          <wp:inline distT="0" distB="0" distL="0" distR="0" wp14:anchorId="04F07F79" wp14:editId="10380791">
            <wp:extent cx="3385651" cy="268563"/>
            <wp:effectExtent l="0" t="0" r="0" b="0"/>
            <wp:docPr id="2049061912" name="Picture 2049061912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sup&gt;&lt;mml:mi&gt;x&lt;/mml:mi&gt;&lt;mml:mn&gt;2&lt;/mml:mn&gt;&lt;/mml:msup&gt;&lt;mml:mo&gt;+&lt;/mml:mo&gt;&lt;mml:mi&gt;B&lt;/mml:mi&gt;&lt;mml:mi&gt;x&lt;/mml:mi&gt;&lt;mml:mo&gt;+&lt;/mml:mo&gt;&lt;mml:mi&gt;C&lt;/mml:mi&gt;&lt;mml:mo&gt;+&lt;/mml:mo&gt;&lt;mml:mfenced separators=\&quot;|\&quot;&gt;&lt;mml:mrow&gt;&lt;mml:mi&gt;A&lt;/mml:mi&gt;&lt;mml:mo&gt;+&lt;/mml:mo&gt;&lt;mml:mi&gt;B&lt;/mml:mi&gt;&lt;mml:mi&gt;x&lt;/mml:mi&gt;&lt;/mml:mrow&gt;&lt;/mml:mfenced&gt;&lt;mml:msup&gt;&lt;mml:mi&gt;e&lt;/mml:mi&gt;&lt;mml:mi&gt;x&lt;/mml:mi&gt;&lt;/mml:msup&gt;&lt;mml:mo&gt;+&lt;/mml:mo&gt;&lt;mml:mi&gt;A&lt;/mml:mi&gt;&lt;mml:msup&gt;&lt;mml:mi&gt;e&lt;/mml:mi&gt;&lt;mml:mrow&gt;&lt;mml:mn&gt;3&lt;/mml:mn&gt;&lt;mml:mi&gt;x&lt;/mml:mi&gt;&lt;/mml:mrow&gt;&lt;/mml:msup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sup&gt;&lt;mml:mi&gt;x&lt;/mml:mi&gt;&lt;mml:mn&gt;2&lt;/mml:mn&gt;&lt;/mml:msup&gt;&lt;mml:mo&gt;+&lt;/mml:mo&gt;&lt;mml:mi&gt;B&lt;/mml:mi&gt;&lt;mml:mi&gt;x&lt;/mml:mi&gt;&lt;mml:mo&gt;+&lt;/mml:mo&gt;&lt;mml:mi&gt;C&lt;/mml:mi&gt;&lt;mml:mo&gt;+&lt;/mml:mo&gt;&lt;mml:mfenced separators=\&quot;|\&quot;&gt;&lt;mml:mrow&gt;&lt;mml:mi&gt;A&lt;/mml:mi&gt;&lt;mml:mo&gt;+&lt;/mml:mo&gt;&lt;mml:mi&gt;B&lt;/mml:mi&gt;&lt;mml:mi&gt;x&lt;/mml:mi&gt;&lt;/mml:mrow&gt;&lt;/mml:mfenced&gt;&lt;mml:msup&gt;&lt;mml:mi&gt;e&lt;/mml:mi&gt;&lt;mml:mi&gt;x&lt;/mml:mi&gt;&lt;/mml:msup&gt;&lt;mml:mo&gt;+&lt;/mml:mo&gt;&lt;mml:mi&gt;A&lt;/mml:mi&gt;&lt;mml:msup&gt;&lt;mml:mi&gt;e&lt;/mml:mi&gt;&lt;mml:mrow&gt;&lt;mml:mn&gt;3&lt;/mml:mn&gt;&lt;mml:mi&gt;x&lt;/mml:mi&gt;&lt;/mml:mrow&gt;&lt;/mml:msup&gt;&lt;/mml:math&gt;&quot;,&quot;origin&quot;:&quot;MathType Legacy&quot;,&quot;version&quot;:&quot;v3.18.2&quot;}"/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5651" cy="268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2852" w:rsidRPr="00ED45A5">
        <w:rPr>
          <w:color w:val="auto"/>
          <w:sz w:val="32"/>
          <w:szCs w:val="32"/>
        </w:rPr>
        <w:t xml:space="preserve"> </w:t>
      </w:r>
      <w:r>
        <w:rPr>
          <w:noProof/>
        </w:rPr>
        <w:drawing>
          <wp:inline distT="0" distB="0" distL="0" distR="0" wp14:anchorId="32FAB150" wp14:editId="558FFF0A">
            <wp:extent cx="3185295" cy="191076"/>
            <wp:effectExtent l="0" t="0" r="0" b="0"/>
            <wp:docPr id="1014852434" name="Picture 1014852434" descr="{&quot;mathml&quot;:&quot;&lt;mml:math style=\&quot;font-family:null;font-size:null;\&quot; xmlns:m=\&quot;http://schemas.openxmlformats.org/officeDocument/2006/math\&quot; xmlns:mml=\&quot;http://www.w3.org/1998/Math/MathML\&quot;&gt;&lt;mml:mo&gt;=&lt;/mml:mo&gt;&lt;mml:mi&gt;A&lt;/mml:mi&gt;&lt;mml:msup&gt;&lt;mml:mi&gt;x&lt;/mml:mi&gt;&lt;mml:mn&gt;2&lt;/mml:mn&gt;&lt;/mml:msup&gt;&lt;mml:mo&gt;+&lt;/mml:mo&gt;&lt;mml:mi&gt;B&lt;/mml:mi&gt;&lt;mml:mi&gt;x&lt;/mml:mi&gt;&lt;mml:mo&gt;+&lt;/mml:mo&gt;&lt;mml:mi&gt;C&lt;/mml:mi&gt;&lt;mml:mo&gt;+&lt;/mml:mo&gt;&lt;mml:mi&gt;A&lt;/mml:mi&gt;&lt;mml:msup&gt;&lt;mml:mi&gt;e&lt;/mml:mi&gt;&lt;mml:mi&gt;x&lt;/mml:mi&gt;&lt;/mml:msup&gt;&lt;mml:mo&gt;+&lt;/mml:mo&gt;&lt;mml:mi&gt;B&lt;/mml:mi&gt;&lt;mml:mi&gt;x&lt;/mml:mi&gt;&lt;mml:msup&gt;&lt;mml:mi&gt;e&lt;/mml:mi&gt;&lt;mml:mi&gt;x&lt;/mml:mi&gt;&lt;/mml:msup&gt;&lt;mml:mo&gt;+&lt;/mml:mo&gt;&lt;mml:mi&gt;A&lt;/mml:mi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equals A x squared plus B x plus C plus A e to the power of x plus B x e to the power of x plus A e to the power of 3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=&lt;/mml:mo&gt;&lt;mml:mi&gt;A&lt;/mml:mi&gt;&lt;mml:msup&gt;&lt;mml:mi&gt;x&lt;/mml:mi&gt;&lt;mml:mn&gt;2&lt;/mml:mn&gt;&lt;/mml:msup&gt;&lt;mml:mo&gt;+&lt;/mml:mo&gt;&lt;mml:mi&gt;B&lt;/mml:mi&gt;&lt;mml:mi&gt;x&lt;/mml:mi&gt;&lt;mml:mo&gt;+&lt;/mml:mo&gt;&lt;mml:mi&gt;C&lt;/mml:mi&gt;&lt;mml:mo&gt;+&lt;/mml:mo&gt;&lt;mml:mi&gt;A&lt;/mml:mi&gt;&lt;mml:msup&gt;&lt;mml:mi&gt;e&lt;/mml:mi&gt;&lt;mml:mi&gt;x&lt;/mml:mi&gt;&lt;/mml:msup&gt;&lt;mml:mo&gt;+&lt;/mml:mo&gt;&lt;mml:mi&gt;B&lt;/mml:mi&gt;&lt;mml:mi&gt;x&lt;/mml:mi&gt;&lt;mml:msup&gt;&lt;mml:mi&gt;e&lt;/mml:mi&gt;&lt;mml:mi&gt;x&lt;/mml:mi&gt;&lt;/mml:msup&gt;&lt;mml:mo&gt;+&lt;/mml:mo&gt;&lt;mml:mi&gt;A&lt;/mml:mi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equals A x squared plus B x plus C plus A e to the power of x plus B x e to the power of x plus A e to the power of 3 x end exponent"/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5295" cy="191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2852" w:rsidRPr="00ED45A5">
        <w:rPr>
          <w:color w:val="auto"/>
          <w:sz w:val="32"/>
          <w:szCs w:val="32"/>
        </w:rPr>
        <w:t xml:space="preserve"> </w:t>
      </w:r>
      <w:r>
        <w:rPr>
          <w:noProof/>
          <w:position w:val="-15"/>
        </w:rPr>
        <w:drawing>
          <wp:inline distT="0" distB="0" distL="0" distR="0" wp14:anchorId="3D0231EF" wp14:editId="3E8D80B9">
            <wp:extent cx="3620093" cy="334162"/>
            <wp:effectExtent l="0" t="0" r="0" b="0"/>
            <wp:docPr id="806558265" name="Picture 806558265" descr="{&quot;mathml&quot;:&quot;&lt;mml:math style=\&quot;font-family:null;font-size:null;\&quot; xmlns:m=\&quot;http://schemas.openxmlformats.org/officeDocument/2006/math\&quot; xmlns:mml=\&quot;http://www.w3.org/1998/Math/MathML\&quot;&gt;&lt;mml:menclose notation=\&quot;box\&quot;&gt;&lt;mml:msub&gt;&lt;mml:mi&gt;y&lt;/mml:mi&gt;&lt;mml:mi&gt;p&lt;/mml:mi&gt;&lt;/mml:msub&gt;&lt;mml:mo&gt;=&lt;/mml:mo&gt;&lt;mml:mi&gt;A&lt;/mml:mi&gt;&lt;mml:msup&gt;&lt;mml:mi&gt;x&lt;/mml:mi&gt;&lt;mml:mn&gt;2&lt;/mml:mn&gt;&lt;/mml:msup&gt;&lt;mml:mo&gt;+&lt;/mml:mo&gt;&lt;mml:mi&gt;B&lt;/mml:mi&gt;&lt;mml:mi&gt;x&lt;/mml:mi&gt;&lt;mml:mo&gt;+&lt;/mml:mo&gt;&lt;mml:mi&gt;C&lt;/mml:mi&gt;&lt;mml:mo&gt;+&lt;/mml:mo&gt;&lt;mml:mi&gt;A&lt;/mml:mi&gt;&lt;mml:msup&gt;&lt;mml:mrow&gt;&lt;mml:msup&gt;&lt;mml:mi&gt;x&lt;/mml:mi&gt;&lt;mml:mn&gt;2&lt;/mml:mn&gt;&lt;/mml:msup&gt;&lt;mml:mi&gt;e&lt;/mml:mi&gt;&lt;/mml:mrow&gt;&lt;mml:mi&gt;x&lt;/mml:mi&gt;&lt;/mml:msup&gt;&lt;mml:mo&gt;+&lt;/mml:mo&gt;&lt;mml:mi&gt;B&lt;/mml:mi&gt;&lt;mml:mi&gt;x&lt;/mml:mi&gt;&lt;mml:msup&gt;&lt;mml:mi&gt;e&lt;/mml:mi&gt;&lt;mml:mi&gt;x&lt;/mml:mi&gt;&lt;/mml:msup&gt;&lt;mml:mo&gt;+&lt;/mml:mo&gt;&lt;mml:mi&gt;A&lt;/mml:mi&gt;&lt;mml:msup&gt;&lt;mml:mi&gt;e&lt;/mml:mi&gt;&lt;mml:mrow&gt;&lt;mml:mn&gt;3&lt;/mml:mn&gt;&lt;mml:mi&gt;x&lt;/mml:mi&gt;&lt;/mml:mrow&gt;&lt;/mml:msup&gt;&lt;/mml:menclose&gt;&lt;/mml:math&gt;&quot;,&quot;origin&quot;:&quot;MathType Legacy&quot;,&quot;version&quot;:&quot;v3.18.2&quot;}" title="box enclose y subscript p equals A x squared plus B x plus C plus A x squared e to the power of x plus B x e to the power of x plus A e to the power of 3 x end exponent end enclo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enclose notation=\&quot;box\&quot;&gt;&lt;mml:msub&gt;&lt;mml:mi&gt;y&lt;/mml:mi&gt;&lt;mml:mi&gt;p&lt;/mml:mi&gt;&lt;/mml:msub&gt;&lt;mml:mo&gt;=&lt;/mml:mo&gt;&lt;mml:mi&gt;A&lt;/mml:mi&gt;&lt;mml:msup&gt;&lt;mml:mi&gt;x&lt;/mml:mi&gt;&lt;mml:mn&gt;2&lt;/mml:mn&gt;&lt;/mml:msup&gt;&lt;mml:mo&gt;+&lt;/mml:mo&gt;&lt;mml:mi&gt;B&lt;/mml:mi&gt;&lt;mml:mi&gt;x&lt;/mml:mi&gt;&lt;mml:mo&gt;+&lt;/mml:mo&gt;&lt;mml:mi&gt;C&lt;/mml:mi&gt;&lt;mml:mo&gt;+&lt;/mml:mo&gt;&lt;mml:mi&gt;A&lt;/mml:mi&gt;&lt;mml:msup&gt;&lt;mml:mrow&gt;&lt;mml:msup&gt;&lt;mml:mi&gt;x&lt;/mml:mi&gt;&lt;mml:mn&gt;2&lt;/mml:mn&gt;&lt;/mml:msup&gt;&lt;mml:mi&gt;e&lt;/mml:mi&gt;&lt;/mml:mrow&gt;&lt;mml:mi&gt;x&lt;/mml:mi&gt;&lt;/mml:msup&gt;&lt;mml:mo&gt;+&lt;/mml:mo&gt;&lt;mml:mi&gt;B&lt;/mml:mi&gt;&lt;mml:mi&gt;x&lt;/mml:mi&gt;&lt;mml:msup&gt;&lt;mml:mi&gt;e&lt;/mml:mi&gt;&lt;mml:mi&gt;x&lt;/mml:mi&gt;&lt;/mml:msup&gt;&lt;mml:mo&gt;+&lt;/mml:mo&gt;&lt;mml:mi&gt;A&lt;/mml:mi&gt;&lt;mml:msup&gt;&lt;mml:mi&gt;e&lt;/mml:mi&gt;&lt;mml:mrow&gt;&lt;mml:mn&gt;3&lt;/mml:mn&gt;&lt;mml:mi&gt;x&lt;/mml:mi&gt;&lt;/mml:mrow&gt;&lt;/mml:msup&gt;&lt;/mml:menclose&gt;&lt;/mml:math&gt;&quot;,&quot;origin&quot;:&quot;MathType Legacy&quot;,&quot;version&quot;:&quot;v3.18.2&quot;}" title="box enclose y subscript p equals A x squared plus B x plus C plus A x squared e to the power of x plus B x e to the power of x plus A e to the power of 3 x end exponent end enclose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93" cy="3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DC070" w14:textId="77777777" w:rsidR="000B2852" w:rsidRPr="00ED45A5" w:rsidRDefault="000B2852" w:rsidP="000B2852">
      <w:pPr>
        <w:pStyle w:val="Heading3"/>
        <w:rPr>
          <w:i/>
          <w:iCs/>
          <w:color w:val="000000" w:themeColor="text1"/>
          <w:sz w:val="32"/>
          <w:szCs w:val="32"/>
        </w:rPr>
      </w:pPr>
      <w:r w:rsidRPr="00ED45A5">
        <w:rPr>
          <w:i/>
          <w:iCs/>
          <w:color w:val="000000" w:themeColor="text1"/>
          <w:sz w:val="32"/>
          <w:szCs w:val="32"/>
        </w:rPr>
        <w:t xml:space="preserve">Problem </w:t>
      </w:r>
      <w:r w:rsidRPr="00ED45A5">
        <w:rPr>
          <w:b/>
          <w:bCs/>
          <w:i/>
          <w:iCs/>
          <w:color w:val="000000" w:themeColor="text1"/>
          <w:sz w:val="32"/>
          <w:szCs w:val="32"/>
        </w:rPr>
        <w:t>4.38</w:t>
      </w:r>
      <w:r w:rsidRPr="00ED45A5">
        <w:rPr>
          <w:i/>
          <w:iCs/>
          <w:color w:val="000000" w:themeColor="text1"/>
          <w:sz w:val="32"/>
          <w:szCs w:val="32"/>
        </w:rPr>
        <w:t>:</w:t>
      </w:r>
    </w:p>
    <w:p w14:paraId="204C34E6" w14:textId="6120F6DC" w:rsidR="000B2852" w:rsidRPr="00ED45A5" w:rsidRDefault="00D74186" w:rsidP="00D74186">
      <w:pPr>
        <w:pStyle w:val="FirstParagraph"/>
        <w:jc w:val="center"/>
        <w:rPr>
          <w:sz w:val="32"/>
          <w:szCs w:val="32"/>
        </w:rPr>
      </w:pPr>
      <w:r>
        <w:rPr>
          <w:noProof/>
          <w:position w:val="-26"/>
        </w:rPr>
        <w:drawing>
          <wp:inline distT="0" distB="0" distL="0" distR="0" wp14:anchorId="48AB395A" wp14:editId="48F01CCB">
            <wp:extent cx="2989072" cy="483616"/>
            <wp:effectExtent l="0" t="0" r="0" b="0"/>
            <wp:docPr id="2001443989" name="Picture 2001443989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4&lt;/mml:mn&gt;&lt;/mml:msup&gt;&lt;mml:mi&gt;y&lt;/mml:mi&gt;&lt;/mml:mrow&gt;&lt;mml:mrow&gt;&lt;mml:mi&gt;d&lt;/mml:mi&gt;&lt;mml:msup&gt;&lt;mml:mi&gt;x&lt;/mml:mi&gt;&lt;mml:mn&gt;4&lt;/mml:mn&gt;&lt;/mml:msup&gt;&lt;/mml:mrow&gt;&lt;/mml:mfrac&gt;&lt;mml:mo&gt;+&lt;/mml:mo&gt;&lt;mml:mfrac&gt;&lt;mml:mrow&gt;&lt;mml:msup&gt;&lt;mml:mi&gt;d&lt;/mml:mi&gt;&lt;mml:mn&gt;2&lt;/mml:mn&gt;&lt;/mml:msup&gt;&lt;mml:mi&gt;y&lt;/mml:mi&gt;&lt;/mml:mrow&gt;&lt;mml:mrow&gt;&lt;mml:mi&gt;d&lt;/mml:mi&gt;&lt;mml:msup&gt;&lt;mml:mi&gt;x&lt;/mml:mi&gt;&lt;mml:mn&gt;2&lt;/mml:mn&gt;&lt;/mml:msup&gt;&lt;/mml:mrow&gt;&lt;/mml:mfrac&gt;&lt;mml:mo&gt;=&lt;/mml:mo&gt;&lt;mml:mn&gt;3&lt;/mml:mn&gt;&lt;mml:msup&gt;&lt;mml:mi&gt;x&lt;/mml:mi&gt;&lt;mml:mn&gt;2&lt;/mml:mn&gt;&lt;/mml:msup&gt;&lt;mml:mo&gt;+&lt;/mml:mo&gt;&lt;mml:mn&gt;4&lt;/mml:mn&gt;&lt;mml:mi mathvariant=\&quot;normal\&quot;&gt;s&lt;/mml:mi&gt;&lt;mml:mi mathvariant=\&quot;normal\&quot;&gt;i&lt;/mml:mi&gt;&lt;mml:mi mathvariant=\&quot;normal\&quot;&gt;n&lt;/mml:mi&gt;&lt;mml:mi&gt;x&lt;/mml:mi&gt;&lt;mml:mo&gt;-&lt;/mml:mo&gt;&lt;mml:mn&gt;2&lt;/mml:mn&gt;&lt;mml:mi mathvariant=\&quot;normal\&quot;&gt;c&lt;/mml:mi&gt;&lt;mml:mi mathvariant=\&quot;normal\&quot;&gt;o&lt;/mml:mi&gt;&lt;mml:mi mathvariant=\&quot;normal\&quot;&gt;s&lt;/mml:mi&gt;&lt;mml:mi&gt;x&lt;/mml:mi&gt;&lt;/mml:math&gt;&quot;,&quot;origin&quot;:&quot;MathType Legacy&quot;,&quot;version&quot;:&quot;v3.18.2&quot;}" title="fraction numerator d to the power of 4 y over denominator d x to the power of 4 end fraction plus fraction numerator d squared y over denominator d x squared end fraction equals 3 x squared plus 4 straight s straight i straight n x minus 2 straight c straight o straight s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4&lt;/mml:mn&gt;&lt;/mml:msup&gt;&lt;mml:mi&gt;y&lt;/mml:mi&gt;&lt;/mml:mrow&gt;&lt;mml:mrow&gt;&lt;mml:mi&gt;d&lt;/mml:mi&gt;&lt;mml:msup&gt;&lt;mml:mi&gt;x&lt;/mml:mi&gt;&lt;mml:mn&gt;4&lt;/mml:mn&gt;&lt;/mml:msup&gt;&lt;/mml:mrow&gt;&lt;/mml:mfrac&gt;&lt;mml:mo&gt;+&lt;/mml:mo&gt;&lt;mml:mfrac&gt;&lt;mml:mrow&gt;&lt;mml:msup&gt;&lt;mml:mi&gt;d&lt;/mml:mi&gt;&lt;mml:mn&gt;2&lt;/mml:mn&gt;&lt;/mml:msup&gt;&lt;mml:mi&gt;y&lt;/mml:mi&gt;&lt;/mml:mrow&gt;&lt;mml:mrow&gt;&lt;mml:mi&gt;d&lt;/mml:mi&gt;&lt;mml:msup&gt;&lt;mml:mi&gt;x&lt;/mml:mi&gt;&lt;mml:mn&gt;2&lt;/mml:mn&gt;&lt;/mml:msup&gt;&lt;/mml:mrow&gt;&lt;/mml:mfrac&gt;&lt;mml:mo&gt;=&lt;/mml:mo&gt;&lt;mml:mn&gt;3&lt;/mml:mn&gt;&lt;mml:msup&gt;&lt;mml:mi&gt;x&lt;/mml:mi&gt;&lt;mml:mn&gt;2&lt;/mml:mn&gt;&lt;/mml:msup&gt;&lt;mml:mo&gt;+&lt;/mml:mo&gt;&lt;mml:mn&gt;4&lt;/mml:mn&gt;&lt;mml:mi mathvariant=\&quot;normal\&quot;&gt;s&lt;/mml:mi&gt;&lt;mml:mi mathvariant=\&quot;normal\&quot;&gt;i&lt;/mml:mi&gt;&lt;mml:mi mathvariant=\&quot;normal\&quot;&gt;n&lt;/mml:mi&gt;&lt;mml:mi&gt;x&lt;/mml:mi&gt;&lt;mml:mo&gt;-&lt;/mml:mo&gt;&lt;mml:mn&gt;2&lt;/mml:mn&gt;&lt;mml:mi mathvariant=\&quot;normal\&quot;&gt;c&lt;/mml:mi&gt;&lt;mml:mi mathvariant=\&quot;normal\&quot;&gt;o&lt;/mml:mi&gt;&lt;mml:mi mathvariant=\&quot;normal\&quot;&gt;s&lt;/mml:mi&gt;&lt;mml:mi&gt;x&lt;/mml:mi&gt;&lt;/mml:math&gt;&quot;,&quot;origin&quot;:&quot;MathType Legacy&quot;,&quot;version&quot;:&quot;v3.18.2&quot;}" title="fraction numerator d to the power of 4 y over denominator d x to the power of 4 end fraction plus fraction numerator d squared y over denominator d x squared end fraction equals 3 x squared plus 4 straight s straight i straight n x minus 2 straight c straight o straight s x"/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9072" cy="48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6157A" w14:textId="77777777" w:rsidR="000B2852" w:rsidRPr="00ED45A5" w:rsidRDefault="000B2852" w:rsidP="000B2852">
      <w:pPr>
        <w:pStyle w:val="FirstParagraph"/>
        <w:rPr>
          <w:i/>
          <w:iCs/>
          <w:sz w:val="32"/>
          <w:szCs w:val="32"/>
        </w:rPr>
      </w:pPr>
      <w:r w:rsidRPr="00ED45A5">
        <w:rPr>
          <w:i/>
          <w:iCs/>
          <w:sz w:val="32"/>
          <w:szCs w:val="32"/>
        </w:rPr>
        <w:t>Auxiliary Equation:</w:t>
      </w:r>
    </w:p>
    <w:p w14:paraId="66C2AC74" w14:textId="186E435C" w:rsidR="000B2852" w:rsidRPr="00ED45A5" w:rsidRDefault="00D74186" w:rsidP="00D74186">
      <w:pPr>
        <w:pStyle w:val="BodyText"/>
        <w:jc w:val="center"/>
        <w:rPr>
          <w:sz w:val="32"/>
          <w:szCs w:val="32"/>
        </w:rPr>
      </w:pPr>
      <w:r>
        <w:rPr>
          <w:noProof/>
          <w:position w:val="-5"/>
        </w:rPr>
        <w:drawing>
          <wp:inline distT="0" distB="0" distL="0" distR="0" wp14:anchorId="591AD672" wp14:editId="47B369D6">
            <wp:extent cx="3855855" cy="219896"/>
            <wp:effectExtent l="0" t="0" r="0" b="0"/>
            <wp:docPr id="1326411766" name="Picture 1326411766" descr="{&quot;mathml&quot;:&quot;&lt;mml:math style=\&quot;font-family:null;font-size:null;\&quot; xmlns:m=\&quot;http://schemas.openxmlformats.org/officeDocument/2006/math\&quot; xmlns:mml=\&quot;http://www.w3.org/1998/Math/MathML\&quot;&gt;&lt;mml:msup&gt;&lt;mml:mi&gt;m&lt;/mml:mi&gt;&lt;mml:mn&gt;4&lt;/mml:mn&gt;&lt;/mml:msup&gt;&lt;mml:mo&gt;+&lt;/mml:mo&gt;&lt;mml:msup&gt;&lt;mml:mi&gt;m&lt;/mml:mi&gt;&lt;mml:mn&gt;2&lt;/mml:mn&gt;&lt;/mml:msup&gt;&lt;mml:mo&gt;=&lt;/mml:mo&gt;&lt;mml:mn&gt;0&lt;/mml:mn&gt;&lt;mml:mo&gt;&amp;#x21D2;&lt;/mml:mo&gt;&lt;mml:msup&gt;&lt;mml:mi&gt;m&lt;/mml:mi&gt;&lt;mml:mn&gt;2&lt;/mml:mn&gt;&lt;/mml:msup&gt;&lt;mml:mfenced separators=\&quot;|\&quot;&gt;&lt;mml:mrow&gt;&lt;mml:msup&gt;&lt;mml:mi&gt;m&lt;/mml:mi&gt;&lt;mml:mn&gt;2&lt;/mml:mn&gt;&lt;/mml:msup&gt;&lt;mml:mo&gt;+&lt;/mml:mo&gt;&lt;mml:mn&gt;1&lt;/mml:mn&gt;&lt;/mml:mrow&gt;&lt;/mml:mfenced&gt;&lt;mml:mo&gt;=&lt;/mml:mo&gt;&lt;mml:mn&gt;0&lt;/mml:mn&gt;&lt;mml:mo&gt;&amp;#x21D2;&lt;/mml:mo&gt;&lt;mml:mi&gt;m&lt;/mml:mi&gt;&lt;mml:mo&gt;=&lt;/mml:mo&gt;&lt;mml:mn&gt;0&lt;/mml:mn&gt;&lt;mml:mo&gt;,&lt;/mml:mo&gt;&lt;mml:mn&gt;0&lt;/mml:mn&gt;&lt;mml:mo&gt;,&lt;/mml:mo&gt;&lt;mml:mo&gt;&amp;#xB1;&lt;/mml:mo&gt;&lt;mml:mi&gt;i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p&gt;&lt;mml:mi&gt;m&lt;/mml:mi&gt;&lt;mml:mn&gt;4&lt;/mml:mn&gt;&lt;/mml:msup&gt;&lt;mml:mo&gt;+&lt;/mml:mo&gt;&lt;mml:msup&gt;&lt;mml:mi&gt;m&lt;/mml:mi&gt;&lt;mml:mn&gt;2&lt;/mml:mn&gt;&lt;/mml:msup&gt;&lt;mml:mo&gt;=&lt;/mml:mo&gt;&lt;mml:mn&gt;0&lt;/mml:mn&gt;&lt;mml:mo&gt;&amp;#x21D2;&lt;/mml:mo&gt;&lt;mml:msup&gt;&lt;mml:mi&gt;m&lt;/mml:mi&gt;&lt;mml:mn&gt;2&lt;/mml:mn&gt;&lt;/mml:msup&gt;&lt;mml:mfenced separators=\&quot;|\&quot;&gt;&lt;mml:mrow&gt;&lt;mml:msup&gt;&lt;mml:mi&gt;m&lt;/mml:mi&gt;&lt;mml:mn&gt;2&lt;/mml:mn&gt;&lt;/mml:msup&gt;&lt;mml:mo&gt;+&lt;/mml:mo&gt;&lt;mml:mn&gt;1&lt;/mml:mn&gt;&lt;/mml:mrow&gt;&lt;/mml:mfenced&gt;&lt;mml:mo&gt;=&lt;/mml:mo&gt;&lt;mml:mn&gt;0&lt;/mml:mn&gt;&lt;mml:mo&gt;&amp;#x21D2;&lt;/mml:mo&gt;&lt;mml:mi&gt;m&lt;/mml:mi&gt;&lt;mml:mo&gt;=&lt;/mml:mo&gt;&lt;mml:mn&gt;0&lt;/mml:mn&gt;&lt;mml:mo&gt;,&lt;/mml:mo&gt;&lt;mml:mn&gt;0&lt;/mml:mn&gt;&lt;mml:mo&gt;,&lt;/mml:mo&gt;&lt;mml:mo&gt;&amp;#xB1;&lt;/mml:mo&gt;&lt;mml:mi&gt;i&lt;/mml:mi&gt;&lt;/mml:math&gt;&quot;,&quot;origin&quot;:&quot;MathType Legacy&quot;,&quot;version&quot;:&quot;v3.18.2&quot;}"/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5855" cy="219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ED4C0" w14:textId="77777777" w:rsidR="000B2852" w:rsidRPr="00ED45A5" w:rsidRDefault="000B2852" w:rsidP="000B2852">
      <w:pPr>
        <w:pStyle w:val="FirstParagraph"/>
        <w:rPr>
          <w:i/>
          <w:iCs/>
          <w:sz w:val="32"/>
          <w:szCs w:val="32"/>
        </w:rPr>
      </w:pPr>
      <w:r w:rsidRPr="00ED45A5">
        <w:rPr>
          <w:i/>
          <w:iCs/>
          <w:sz w:val="32"/>
          <w:szCs w:val="32"/>
        </w:rPr>
        <w:t>So,</w:t>
      </w:r>
    </w:p>
    <w:p w14:paraId="3214B832" w14:textId="7A666086" w:rsidR="000B2852" w:rsidRPr="00ED45A5" w:rsidRDefault="00D74186" w:rsidP="00D74186">
      <w:pPr>
        <w:pStyle w:val="BodyText"/>
        <w:jc w:val="center"/>
        <w:rPr>
          <w:sz w:val="32"/>
          <w:szCs w:val="32"/>
        </w:rPr>
      </w:pPr>
      <w:r>
        <w:rPr>
          <w:noProof/>
          <w:position w:val="-8"/>
        </w:rPr>
        <w:drawing>
          <wp:inline distT="0" distB="0" distL="0" distR="0" wp14:anchorId="4491F99A" wp14:editId="1E65EFF6">
            <wp:extent cx="3377582" cy="241419"/>
            <wp:effectExtent l="0" t="0" r="0" b="0"/>
            <wp:docPr id="558431716" name="Picture 558431716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c&lt;/mml:mi&gt;&lt;/mml:msub&gt;&lt;mml:mo&gt;=&lt;/mml:mo&gt;&lt;mml:msub&gt;&lt;mml:mi&gt;c&lt;/mml:mi&gt;&lt;mml:mn&gt;1&lt;/mml:mn&gt;&lt;/mml:msub&gt;&lt;mml:msup&gt;&lt;mml:mi&gt;e&lt;/mml:mi&gt;&lt;mml:mrow&gt;&lt;mml:mn&gt;0&lt;/mml:mn&gt;&lt;mml:mo&gt;.&lt;/mml:mo&gt;&lt;mml:mi&gt;x&lt;/mml:mi&gt;&lt;/mml:mrow&gt;&lt;/mml:msup&gt;&lt;mml:mo&gt;+&lt;/mml:mo&gt;&lt;mml:msub&gt;&lt;mml:mi&gt;c&lt;/mml:mi&gt;&lt;mml:mn&gt;2&lt;/mml:mn&gt;&lt;/mml:msub&gt;&lt;mml:mi&gt;x&lt;/mml:mi&gt;&lt;mml:msup&gt;&lt;mml:mi&gt;e&lt;/mml:mi&gt;&lt;mml:mrow&gt;&lt;mml:mn&gt;0&lt;/mml:mn&gt;&lt;mml:mo&gt;.&lt;/mml:mo&gt;&lt;mml:mi&gt;x&lt;/mml:mi&gt;&lt;/mml:mrow&gt;&lt;/mml:msup&gt;&lt;mml:mo&gt;+&lt;/mml:mo&gt;&lt;mml:msub&gt;&lt;mml:mi&gt;c&lt;/mml:mi&gt;&lt;mml:mn&gt;3&lt;/mml:mn&gt;&lt;/mml:msub&gt;&lt;mml:mi mathvariant=\&quot;normal\&quot;&gt;c&lt;/mml:mi&gt;&lt;mml:mi mathvariant=\&quot;normal\&quot;&gt;o&lt;/mml:mi&gt;&lt;mml:mi mathvariant=\&quot;normal\&quot;&gt;s&lt;/mml:mi&gt;&lt;mml:mi&gt;x&lt;/mml:mi&gt;&lt;mml:mo&gt;+&lt;/mml:mo&gt;&lt;mml:msub&gt;&lt;mml:mi&gt;c&lt;/mml:mi&gt;&lt;mml:mn&gt;4&lt;/mml:mn&gt;&lt;/mml:msub&gt;&lt;mml:mi mathvariant=\&quot;normal\&quot;&gt;s&lt;/mml:mi&gt;&lt;mml:mi mathvariant=\&quot;normal\&quot;&gt;i&lt;/mml:mi&gt;&lt;mml:mi mathvariant=\&quot;normal\&quot;&gt;n&lt;/mml:mi&gt;&lt;mml:mi&gt;x&lt;/mml:mi&gt;&lt;/mml:math&gt;&quot;,&quot;origin&quot;:&quot;MathType Legacy&quot;,&quot;version&quot;:&quot;v3.18.2&quot;}" title="y subscript c equals c subscript 1 e to the power of 0. x end exponent plus c subscript 2 x e to the power of 0. x end exponent plus c subscript 3 straight c straight o straight s x plus c subscript 4 straight s straight i straight 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c&lt;/mml:mi&gt;&lt;/mml:msub&gt;&lt;mml:mo&gt;=&lt;/mml:mo&gt;&lt;mml:msub&gt;&lt;mml:mi&gt;c&lt;/mml:mi&gt;&lt;mml:mn&gt;1&lt;/mml:mn&gt;&lt;/mml:msub&gt;&lt;mml:msup&gt;&lt;mml:mi&gt;e&lt;/mml:mi&gt;&lt;mml:mrow&gt;&lt;mml:mn&gt;0&lt;/mml:mn&gt;&lt;mml:mo&gt;.&lt;/mml:mo&gt;&lt;mml:mi&gt;x&lt;/mml:mi&gt;&lt;/mml:mrow&gt;&lt;/mml:msup&gt;&lt;mml:mo&gt;+&lt;/mml:mo&gt;&lt;mml:msub&gt;&lt;mml:mi&gt;c&lt;/mml:mi&gt;&lt;mml:mn&gt;2&lt;/mml:mn&gt;&lt;/mml:msub&gt;&lt;mml:mi&gt;x&lt;/mml:mi&gt;&lt;mml:msup&gt;&lt;mml:mi&gt;e&lt;/mml:mi&gt;&lt;mml:mrow&gt;&lt;mml:mn&gt;0&lt;/mml:mn&gt;&lt;mml:mo&gt;.&lt;/mml:mo&gt;&lt;mml:mi&gt;x&lt;/mml:mi&gt;&lt;/mml:mrow&gt;&lt;/mml:msup&gt;&lt;mml:mo&gt;+&lt;/mml:mo&gt;&lt;mml:msub&gt;&lt;mml:mi&gt;c&lt;/mml:mi&gt;&lt;mml:mn&gt;3&lt;/mml:mn&gt;&lt;/mml:msub&gt;&lt;mml:mi mathvariant=\&quot;normal\&quot;&gt;c&lt;/mml:mi&gt;&lt;mml:mi mathvariant=\&quot;normal\&quot;&gt;o&lt;/mml:mi&gt;&lt;mml:mi mathvariant=\&quot;normal\&quot;&gt;s&lt;/mml:mi&gt;&lt;mml:mi&gt;x&lt;/mml:mi&gt;&lt;mml:mo&gt;+&lt;/mml:mo&gt;&lt;mml:msub&gt;&lt;mml:mi&gt;c&lt;/mml:mi&gt;&lt;mml:mn&gt;4&lt;/mml:mn&gt;&lt;/mml:msub&gt;&lt;mml:mi mathvariant=\&quot;normal\&quot;&gt;s&lt;/mml:mi&gt;&lt;mml:mi mathvariant=\&quot;normal\&quot;&gt;i&lt;/mml:mi&gt;&lt;mml:mi mathvariant=\&quot;normal\&quot;&gt;n&lt;/mml:mi&gt;&lt;mml:mi&gt;x&lt;/mml:mi&gt;&lt;/mml:math&gt;&quot;,&quot;origin&quot;:&quot;MathType Legacy&quot;,&quot;version&quot;:&quot;v3.18.2&quot;}" title="y subscript c equals c subscript 1 e to the power of 0. x end exponent plus c subscript 2 x e to the power of 0. x end exponent plus c subscript 3 straight c straight o straight s x plus c subscript 4 straight s straight i straight n x"/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7582" cy="241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B25F6" w14:textId="77777777" w:rsidR="000B2852" w:rsidRPr="00ED45A5" w:rsidRDefault="000B2852" w:rsidP="000B2852">
      <w:pPr>
        <w:pStyle w:val="FirstParagraph"/>
        <w:rPr>
          <w:i/>
          <w:iCs/>
          <w:sz w:val="32"/>
          <w:szCs w:val="32"/>
        </w:rPr>
      </w:pPr>
      <w:r w:rsidRPr="00ED45A5">
        <w:rPr>
          <w:i/>
          <w:iCs/>
          <w:sz w:val="32"/>
          <w:szCs w:val="32"/>
        </w:rPr>
        <w:t>Simplified:</w:t>
      </w:r>
    </w:p>
    <w:p w14:paraId="5B1C395D" w14:textId="32EB819C" w:rsidR="000B2852" w:rsidRPr="00ED45A5" w:rsidRDefault="00D74186" w:rsidP="00D74186">
      <w:pPr>
        <w:pStyle w:val="BodyText"/>
        <w:jc w:val="center"/>
        <w:rPr>
          <w:sz w:val="32"/>
          <w:szCs w:val="32"/>
        </w:rPr>
      </w:pPr>
      <w:r>
        <w:rPr>
          <w:noProof/>
          <w:position w:val="-8"/>
        </w:rPr>
        <w:drawing>
          <wp:inline distT="0" distB="0" distL="0" distR="0" wp14:anchorId="0FD7FBDE" wp14:editId="3CAEF125">
            <wp:extent cx="2741168" cy="201168"/>
            <wp:effectExtent l="0" t="0" r="0" b="0"/>
            <wp:docPr id="382872400" name="Picture 382872400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c&lt;/mml:mi&gt;&lt;/mml:msub&gt;&lt;mml:mo&gt;=&lt;/mml:mo&gt;&lt;mml:msub&gt;&lt;mml:mi&gt;c&lt;/mml:mi&gt;&lt;mml:mn&gt;1&lt;/mml:mn&gt;&lt;/mml:msub&gt;&lt;mml:mo&gt;+&lt;/mml:mo&gt;&lt;mml:mi&gt;x&lt;/mml:mi&gt;&lt;mml:msub&gt;&lt;mml:mi&gt;c&lt;/mml:mi&gt;&lt;mml:mn&gt;2&lt;/mml:mn&gt;&lt;/mml:msub&gt;&lt;mml:mo&gt;+&lt;/mml:mo&gt;&lt;mml:msub&gt;&lt;mml:mi&gt;c&lt;/mml:mi&gt;&lt;mml:mn&gt;3&lt;/mml:mn&gt;&lt;/mml:msub&gt;&lt;mml:mi mathvariant=\&quot;normal\&quot;&gt;c&lt;/mml:mi&gt;&lt;mml:mi mathvariant=\&quot;normal\&quot;&gt;o&lt;/mml:mi&gt;&lt;mml:mi mathvariant=\&quot;normal\&quot;&gt;s&lt;/mml:mi&gt;&lt;mml:mi&gt;x&lt;/mml:mi&gt;&lt;mml:mo&gt;+&lt;/mml:mo&gt;&lt;mml:msub&gt;&lt;mml:mi&gt;c&lt;/mml:mi&gt;&lt;mml:mn&gt;4&lt;/mml:mn&gt;&lt;/mml:msub&gt;&lt;mml:mi mathvariant=\&quot;normal\&quot;&gt;s&lt;/mml:mi&gt;&lt;mml:mi mathvariant=\&quot;normal\&quot;&gt;i&lt;/mml:mi&gt;&lt;mml:mi mathvariant=\&quot;normal\&quot;&gt;n&lt;/mml:mi&gt;&lt;mml:mi&gt;x&lt;/mml:mi&gt;&lt;/mml:math&gt;&quot;,&quot;origin&quot;:&quot;MathType Legacy&quot;,&quot;version&quot;:&quot;v3.18.2&quot;}" title="y subscript c equals c subscript 1 plus x c subscript 2 plus c subscript 3 straight c straight o straight s x plus c subscript 4 straight s straight i straight 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c&lt;/mml:mi&gt;&lt;/mml:msub&gt;&lt;mml:mo&gt;=&lt;/mml:mo&gt;&lt;mml:msub&gt;&lt;mml:mi&gt;c&lt;/mml:mi&gt;&lt;mml:mn&gt;1&lt;/mml:mn&gt;&lt;/mml:msub&gt;&lt;mml:mo&gt;+&lt;/mml:mo&gt;&lt;mml:mi&gt;x&lt;/mml:mi&gt;&lt;mml:msub&gt;&lt;mml:mi&gt;c&lt;/mml:mi&gt;&lt;mml:mn&gt;2&lt;/mml:mn&gt;&lt;/mml:msub&gt;&lt;mml:mo&gt;+&lt;/mml:mo&gt;&lt;mml:msub&gt;&lt;mml:mi&gt;c&lt;/mml:mi&gt;&lt;mml:mn&gt;3&lt;/mml:mn&gt;&lt;/mml:msub&gt;&lt;mml:mi mathvariant=\&quot;normal\&quot;&gt;c&lt;/mml:mi&gt;&lt;mml:mi mathvariant=\&quot;normal\&quot;&gt;o&lt;/mml:mi&gt;&lt;mml:mi mathvariant=\&quot;normal\&quot;&gt;s&lt;/mml:mi&gt;&lt;mml:mi&gt;x&lt;/mml:mi&gt;&lt;mml:mo&gt;+&lt;/mml:mo&gt;&lt;mml:msub&gt;&lt;mml:mi&gt;c&lt;/mml:mi&gt;&lt;mml:mn&gt;4&lt;/mml:mn&gt;&lt;/mml:msub&gt;&lt;mml:mi mathvariant=\&quot;normal\&quot;&gt;s&lt;/mml:mi&gt;&lt;mml:mi mathvariant=\&quot;normal\&quot;&gt;i&lt;/mml:mi&gt;&lt;mml:mi mathvariant=\&quot;normal\&quot;&gt;n&lt;/mml:mi&gt;&lt;mml:mi&gt;x&lt;/mml:mi&gt;&lt;/mml:math&gt;&quot;,&quot;origin&quot;:&quot;MathType Legacy&quot;,&quot;version&quot;:&quot;v3.18.2&quot;}" title="y subscript c equals c subscript 1 plus x c subscript 2 plus c subscript 3 straight c straight o straight s x plus c subscript 4 straight s straight i straight n x"/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1168" cy="201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18D4F" w14:textId="77777777" w:rsidR="000B2852" w:rsidRPr="00ED45A5" w:rsidRDefault="000B2852" w:rsidP="000B2852">
      <w:pPr>
        <w:pStyle w:val="FirstParagraph"/>
        <w:rPr>
          <w:i/>
          <w:iCs/>
          <w:sz w:val="32"/>
          <w:szCs w:val="32"/>
        </w:rPr>
      </w:pPr>
      <w:proofErr w:type="gramStart"/>
      <w:r w:rsidRPr="00ED45A5">
        <w:rPr>
          <w:i/>
          <w:iCs/>
          <w:sz w:val="32"/>
          <w:szCs w:val="32"/>
        </w:rPr>
        <w:t>Particular integral</w:t>
      </w:r>
      <w:proofErr w:type="gramEnd"/>
      <w:r w:rsidRPr="00ED45A5">
        <w:rPr>
          <w:i/>
          <w:iCs/>
          <w:sz w:val="32"/>
          <w:szCs w:val="32"/>
        </w:rPr>
        <w:t>:</w:t>
      </w:r>
    </w:p>
    <w:p w14:paraId="5626F873" w14:textId="52CD7466" w:rsidR="000B2852" w:rsidRPr="00ED45A5" w:rsidRDefault="00D74186" w:rsidP="00D74186">
      <w:pPr>
        <w:pStyle w:val="BodyText"/>
        <w:jc w:val="center"/>
        <w:rPr>
          <w:sz w:val="32"/>
          <w:szCs w:val="32"/>
        </w:rPr>
      </w:pPr>
      <w:r>
        <w:rPr>
          <w:noProof/>
          <w:position w:val="-13"/>
        </w:rPr>
        <w:drawing>
          <wp:inline distT="0" distB="0" distL="0" distR="0" wp14:anchorId="2EF754FB" wp14:editId="1A940C77">
            <wp:extent cx="3098800" cy="272288"/>
            <wp:effectExtent l="0" t="0" r="0" b="0"/>
            <wp:docPr id="686195754" name="Picture 686195754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sup&gt;&lt;mml:mi&gt;x&lt;/mml:mi&gt;&lt;mml:mn&gt;2&lt;/mml:mn&gt;&lt;/mml:msup&gt;&lt;mml:mo&gt;+&lt;/mml:mo&gt;&lt;mml:mi&gt;B&lt;/mml:mi&gt;&lt;mml:mi&gt;x&lt;/mml:mi&gt;&lt;mml:mo&gt;+&lt;/mml:mo&gt;&lt;mml:mi&gt;C&lt;/mml:mi&gt;&lt;mml:mo&gt;+&lt;/mml:mo&gt;&lt;mml:mi&gt;D&lt;/mml:mi&gt;&lt;mml:mi mathvariant=\&quot;normal\&quot;&gt;c&lt;/mml:mi&gt;&lt;mml:mi mathvariant=\&quot;normal\&quot;&gt;o&lt;/mml:mi&gt;&lt;mml:mi mathvariant=\&quot;normal\&quot;&gt;s&lt;/mml:mi&gt;&lt;mml:mi&gt;x&lt;/mml:mi&gt;&lt;mml:mo&gt;+&lt;/mml:mo&gt;&lt;mml:mi&gt;E&lt;/mml:mi&gt;&lt;mml:mi mathvariant=\&quot;normal\&quot;&gt;s&lt;/mml:mi&gt;&lt;mml:mi mathvariant=\&quot;normal\&quot;&gt;i&lt;/mml:mi&gt;&lt;mml:mi mathvariant=\&quot;normal\&quot;&gt;n&lt;/mml:mi&gt;&lt;mml:mi&gt;x&lt;/mml:mi&gt;&lt;/mml:math&gt;&quot;,&quot;origin&quot;:&quot;MathType Legacy&quot;,&quot;version&quot;:&quot;v3.18.2&quot;}" title="y subscript p equals A x squared plus B x plus C plus D straight c straight o straight s x plus E straight s straight i straight 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sup&gt;&lt;mml:mi&gt;x&lt;/mml:mi&gt;&lt;mml:mn&gt;2&lt;/mml:mn&gt;&lt;/mml:msup&gt;&lt;mml:mo&gt;+&lt;/mml:mo&gt;&lt;mml:mi&gt;B&lt;/mml:mi&gt;&lt;mml:mi&gt;x&lt;/mml:mi&gt;&lt;mml:mo&gt;+&lt;/mml:mo&gt;&lt;mml:mi&gt;C&lt;/mml:mi&gt;&lt;mml:mo&gt;+&lt;/mml:mo&gt;&lt;mml:mi&gt;D&lt;/mml:mi&gt;&lt;mml:mi mathvariant=\&quot;normal\&quot;&gt;c&lt;/mml:mi&gt;&lt;mml:mi mathvariant=\&quot;normal\&quot;&gt;o&lt;/mml:mi&gt;&lt;mml:mi mathvariant=\&quot;normal\&quot;&gt;s&lt;/mml:mi&gt;&lt;mml:mi&gt;x&lt;/mml:mi&gt;&lt;mml:mo&gt;+&lt;/mml:mo&gt;&lt;mml:mi&gt;E&lt;/mml:mi&gt;&lt;mml:mi mathvariant=\&quot;normal\&quot;&gt;s&lt;/mml:mi&gt;&lt;mml:mi mathvariant=\&quot;normal\&quot;&gt;i&lt;/mml:mi&gt;&lt;mml:mi mathvariant=\&quot;normal\&quot;&gt;n&lt;/mml:mi&gt;&lt;mml:mi&gt;x&lt;/mml:mi&gt;&lt;/mml:math&gt;&quot;,&quot;origin&quot;:&quot;MathType Legacy&quot;,&quot;version&quot;:&quot;v3.18.2&quot;}" title="y subscript p equals A x squared plus B x plus C plus D straight c straight o straight s x plus E straight s straight i straight n x"/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8800" cy="272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62B12" w14:textId="539C0B74" w:rsidR="000B2852" w:rsidRPr="00ED45A5" w:rsidRDefault="00D74186" w:rsidP="00D74186">
      <w:pPr>
        <w:pStyle w:val="BodyText"/>
        <w:jc w:val="center"/>
        <w:rPr>
          <w:sz w:val="32"/>
          <w:szCs w:val="32"/>
        </w:rPr>
      </w:pPr>
      <w:r>
        <w:rPr>
          <w:noProof/>
          <w:position w:val="-13"/>
        </w:rPr>
        <w:drawing>
          <wp:inline distT="0" distB="0" distL="0" distR="0" wp14:anchorId="2470477F" wp14:editId="13E385E3">
            <wp:extent cx="3546043" cy="269706"/>
            <wp:effectExtent l="0" t="0" r="0" b="0"/>
            <wp:docPr id="127541036" name="Picture 127541036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 mathvariant=\&quot;normal\&quot;&gt;A&lt;/mml:mi&gt;&lt;mml:msup&gt;&lt;mml:mi&gt;x&lt;/mml:mi&gt;&lt;mml:mn&gt;2&lt;/mml:mn&gt;&lt;/mml:msup&gt;&lt;mml:mo&gt;+&lt;/mml:mo&gt;&lt;mml:mi&gt;B&lt;/mml:mi&gt;&lt;mml:msup&gt;&lt;mml:mi&gt;x&lt;/mml:mi&gt;&lt;mml:mn&gt;3&lt;/mml:mn&gt;&lt;/mml:msup&gt;&lt;mml:mo&gt;+&lt;/mml:mo&gt;&lt;mml:mi&gt;C&lt;/mml:mi&gt;&lt;mml:msup&gt;&lt;mml:mi&gt;x&lt;/mml:mi&gt;&lt;mml:mn&gt;4&lt;/mml:mn&gt;&lt;/mml:msup&gt;&lt;mml:mo&gt;+&lt;/mml:mo&gt;&lt;mml:mi&gt;D&lt;/mml:mi&gt;&lt;mml:mi&gt;x&lt;/mml:mi&gt;&lt;mml:mi mathvariant=\&quot;normal\&quot;&gt;c&lt;/mml:mi&gt;&lt;mml:mi mathvariant=\&quot;normal\&quot;&gt;o&lt;/mml:mi&gt;&lt;mml:mi mathvariant=\&quot;normal\&quot;&gt;s&lt;/mml:mi&gt;&lt;mml:mi&gt;x&lt;/mml:mi&gt;&lt;mml:mo&gt;+&lt;/mml:mo&gt;&lt;mml:mi&gt;E&lt;/mml:mi&gt;&lt;mml:mi&gt;x&lt;/mml:mi&gt;&lt;mml:mi mathvariant=\&quot;normal\&quot;&gt;s&lt;/mml:mi&gt;&lt;mml:mi mathvariant=\&quot;normal\&quot;&gt;i&lt;/mml:mi&gt;&lt;mml:mi mathvariant=\&quot;normal\&quot;&gt;n&lt;/mml:mi&gt;&lt;mml:mi&gt;x&lt;/mml:mi&gt;&lt;/mml:math&gt;&quot;,&quot;origin&quot;:&quot;MathType Legacy&quot;,&quot;version&quot;:&quot;v3.18.2&quot;}" title="y subscript p equals straight A x squared plus B x cubed plus C x to the power of 4 plus D x straight c straight o straight s x plus E x straight s straight i straight 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 mathvariant=\&quot;normal\&quot;&gt;A&lt;/mml:mi&gt;&lt;mml:msup&gt;&lt;mml:mi&gt;x&lt;/mml:mi&gt;&lt;mml:mn&gt;2&lt;/mml:mn&gt;&lt;/mml:msup&gt;&lt;mml:mo&gt;+&lt;/mml:mo&gt;&lt;mml:mi&gt;B&lt;/mml:mi&gt;&lt;mml:msup&gt;&lt;mml:mi&gt;x&lt;/mml:mi&gt;&lt;mml:mn&gt;3&lt;/mml:mn&gt;&lt;/mml:msup&gt;&lt;mml:mo&gt;+&lt;/mml:mo&gt;&lt;mml:mi&gt;C&lt;/mml:mi&gt;&lt;mml:msup&gt;&lt;mml:mi&gt;x&lt;/mml:mi&gt;&lt;mml:mn&gt;4&lt;/mml:mn&gt;&lt;/mml:msup&gt;&lt;mml:mo&gt;+&lt;/mml:mo&gt;&lt;mml:mi&gt;D&lt;/mml:mi&gt;&lt;mml:mi&gt;x&lt;/mml:mi&gt;&lt;mml:mi mathvariant=\&quot;normal\&quot;&gt;c&lt;/mml:mi&gt;&lt;mml:mi mathvariant=\&quot;normal\&quot;&gt;o&lt;/mml:mi&gt;&lt;mml:mi mathvariant=\&quot;normal\&quot;&gt;s&lt;/mml:mi&gt;&lt;mml:mi&gt;x&lt;/mml:mi&gt;&lt;mml:mo&gt;+&lt;/mml:mo&gt;&lt;mml:mi&gt;E&lt;/mml:mi&gt;&lt;mml:mi&gt;x&lt;/mml:mi&gt;&lt;mml:mi mathvariant=\&quot;normal\&quot;&gt;s&lt;/mml:mi&gt;&lt;mml:mi mathvariant=\&quot;normal\&quot;&gt;i&lt;/mml:mi&gt;&lt;mml:mi mathvariant=\&quot;normal\&quot;&gt;n&lt;/mml:mi&gt;&lt;mml:mi&gt;x&lt;/mml:mi&gt;&lt;/mml:math&gt;&quot;,&quot;origin&quot;:&quot;MathType Legacy&quot;,&quot;version&quot;:&quot;v3.18.2&quot;}" title="y subscript p equals straight A x squared plus B x cubed plus C x to the power of 4 plus D x straight c straight o straight s x plus E x straight s straight i straight n x"/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6043" cy="269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F1C77" w14:textId="77777777" w:rsidR="000B2852" w:rsidRPr="00ED45A5" w:rsidRDefault="000B2852" w:rsidP="000B2852">
      <w:pPr>
        <w:pStyle w:val="Heading3"/>
        <w:rPr>
          <w:i/>
          <w:iCs/>
          <w:color w:val="auto"/>
          <w:sz w:val="32"/>
          <w:szCs w:val="32"/>
        </w:rPr>
      </w:pPr>
      <w:r w:rsidRPr="00ED45A5">
        <w:rPr>
          <w:i/>
          <w:iCs/>
          <w:color w:val="auto"/>
          <w:sz w:val="32"/>
          <w:szCs w:val="32"/>
        </w:rPr>
        <w:t xml:space="preserve">Problem </w:t>
      </w:r>
      <w:r w:rsidRPr="00ED45A5">
        <w:rPr>
          <w:b/>
          <w:bCs/>
          <w:i/>
          <w:iCs/>
          <w:color w:val="auto"/>
          <w:sz w:val="32"/>
          <w:szCs w:val="32"/>
        </w:rPr>
        <w:t>4.39</w:t>
      </w:r>
      <w:r w:rsidRPr="00ED45A5">
        <w:rPr>
          <w:i/>
          <w:iCs/>
          <w:color w:val="auto"/>
          <w:sz w:val="32"/>
          <w:szCs w:val="32"/>
        </w:rPr>
        <w:t>:</w:t>
      </w:r>
    </w:p>
    <w:p w14:paraId="7073F3A5" w14:textId="395E870E" w:rsidR="000B2852" w:rsidRPr="00ED45A5" w:rsidRDefault="00D74186" w:rsidP="00D74186">
      <w:pPr>
        <w:pStyle w:val="FirstParagraph"/>
        <w:jc w:val="center"/>
        <w:rPr>
          <w:sz w:val="32"/>
          <w:szCs w:val="32"/>
        </w:rPr>
      </w:pPr>
      <w:r>
        <w:rPr>
          <w:noProof/>
          <w:position w:val="-26"/>
        </w:rPr>
        <w:drawing>
          <wp:inline distT="0" distB="0" distL="0" distR="0" wp14:anchorId="7A6FFD9F" wp14:editId="2C31F728">
            <wp:extent cx="2952496" cy="483616"/>
            <wp:effectExtent l="0" t="0" r="0" b="0"/>
            <wp:docPr id="2103214290" name="Picture 2103214290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2&lt;/mml:mn&gt;&lt;/mml:msup&gt;&lt;mml:mi&gt;y&lt;/mml:mi&gt;&lt;/mml:mrow&gt;&lt;mml:mrow&gt;&lt;mml:mi&gt;d&lt;/mml:mi&gt;&lt;mml:msup&gt;&lt;mml:mi&gt;x&lt;/mml:mi&gt;&lt;mml:mn&gt;2&lt;/mml:mn&gt;&lt;/mml:msup&gt;&lt;/mml:mrow&gt;&lt;/mml:mfrac&gt;&lt;mml:mo&gt;-&lt;/mml:mo&gt;&lt;mml:mn&gt;2&lt;/mml:mn&gt;&lt;mml:mfrac&gt;&lt;mml:mrow&gt;&lt;mml:mi&gt;d&lt;/mml:mi&gt;&lt;mml:mi&gt;y&lt;/mml:mi&gt;&lt;/mml:mrow&gt;&lt;mml:mrow&gt;&lt;mml:mi&gt;d&lt;/mml:mi&gt;&lt;mml:mi&gt;x&lt;/mml:mi&gt;&lt;/mml:mrow&gt;&lt;/mml:mfrac&gt;&lt;mml:mo&gt;-&lt;/mml:mo&gt;&lt;mml:mn&gt;3&lt;/mml:mn&gt;&lt;mml:mi&gt;y&lt;/mml:mi&gt;&lt;mml:mo&gt;=&lt;/mml:mo&gt;&lt;mml:mn&gt;2&lt;/mml:mn&gt;&lt;mml:msup&gt;&lt;mml:mi&gt;e&lt;/mml:mi&gt;&lt;mml:mrow&gt;&lt;mml:mo&gt;-&lt;/mml:mo&gt;&lt;mml:mi&gt;x&lt;/mml:mi&gt;&lt;/mml:mrow&gt;&lt;/mml:msup&gt;&lt;mml:mo&gt;-&lt;/mml:mo&gt;&lt;mml:mn&gt;10&lt;/mml:mn&gt;&lt;mml:mi mathvariant=\&quot;normal\&quot;&gt;s&lt;/mml:mi&gt;&lt;mml:mi mathvariant=\&quot;normal\&quot;&gt;i&lt;/mml:mi&gt;&lt;mml:mi mathvariant=\&quot;normal\&quot;&gt;n&lt;/mml:mi&gt;&lt;mml:mi&gt;x&lt;/mml:mi&gt;&lt;/mml:math&gt;&quot;,&quot;origin&quot;:&quot;MathType Legacy&quot;,&quot;version&quot;:&quot;v3.18.2&quot;}" title="fraction numerator d squared y over denominator d x squared end fraction minus 2 fraction numerator d y over denominator d x end fraction minus 3 y equals 2 e to the power of negative x end exponent minus 10 straight s straight i straight 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2&lt;/mml:mn&gt;&lt;/mml:msup&gt;&lt;mml:mi&gt;y&lt;/mml:mi&gt;&lt;/mml:mrow&gt;&lt;mml:mrow&gt;&lt;mml:mi&gt;d&lt;/mml:mi&gt;&lt;mml:msup&gt;&lt;mml:mi&gt;x&lt;/mml:mi&gt;&lt;mml:mn&gt;2&lt;/mml:mn&gt;&lt;/mml:msup&gt;&lt;/mml:mrow&gt;&lt;/mml:mfrac&gt;&lt;mml:mo&gt;-&lt;/mml:mo&gt;&lt;mml:mn&gt;2&lt;/mml:mn&gt;&lt;mml:mfrac&gt;&lt;mml:mrow&gt;&lt;mml:mi&gt;d&lt;/mml:mi&gt;&lt;mml:mi&gt;y&lt;/mml:mi&gt;&lt;/mml:mrow&gt;&lt;mml:mrow&gt;&lt;mml:mi&gt;d&lt;/mml:mi&gt;&lt;mml:mi&gt;x&lt;/mml:mi&gt;&lt;/mml:mrow&gt;&lt;/mml:mfrac&gt;&lt;mml:mo&gt;-&lt;/mml:mo&gt;&lt;mml:mn&gt;3&lt;/mml:mn&gt;&lt;mml:mi&gt;y&lt;/mml:mi&gt;&lt;mml:mo&gt;=&lt;/mml:mo&gt;&lt;mml:mn&gt;2&lt;/mml:mn&gt;&lt;mml:msup&gt;&lt;mml:mi&gt;e&lt;/mml:mi&gt;&lt;mml:mrow&gt;&lt;mml:mo&gt;-&lt;/mml:mo&gt;&lt;mml:mi&gt;x&lt;/mml:mi&gt;&lt;/mml:mrow&gt;&lt;/mml:msup&gt;&lt;mml:mo&gt;-&lt;/mml:mo&gt;&lt;mml:mn&gt;10&lt;/mml:mn&gt;&lt;mml:mi mathvariant=\&quot;normal\&quot;&gt;s&lt;/mml:mi&gt;&lt;mml:mi mathvariant=\&quot;normal\&quot;&gt;i&lt;/mml:mi&gt;&lt;mml:mi mathvariant=\&quot;normal\&quot;&gt;n&lt;/mml:mi&gt;&lt;mml:mi&gt;x&lt;/mml:mi&gt;&lt;/mml:math&gt;&quot;,&quot;origin&quot;:&quot;MathType Legacy&quot;,&quot;version&quot;:&quot;v3.18.2&quot;}" title="fraction numerator d squared y over denominator d x squared end fraction minus 2 fraction numerator d y over denominator d x end fraction minus 3 y equals 2 e to the power of negative x end exponent minus 10 straight s straight i straight n x"/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496" cy="48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6E8CB" w14:textId="77777777" w:rsidR="000B2852" w:rsidRPr="00ED45A5" w:rsidRDefault="000B2852" w:rsidP="000B2852">
      <w:pPr>
        <w:pStyle w:val="FirstParagraph"/>
        <w:rPr>
          <w:i/>
          <w:iCs/>
          <w:sz w:val="32"/>
          <w:szCs w:val="32"/>
        </w:rPr>
      </w:pPr>
      <w:r w:rsidRPr="00ED45A5">
        <w:rPr>
          <w:i/>
          <w:iCs/>
          <w:sz w:val="32"/>
          <w:szCs w:val="32"/>
        </w:rPr>
        <w:t>Auxiliary Equation:</w:t>
      </w:r>
    </w:p>
    <w:p w14:paraId="402D844B" w14:textId="02FC2DA0" w:rsidR="000B2852" w:rsidRPr="00ED45A5" w:rsidRDefault="00D74186" w:rsidP="00D74186">
      <w:pPr>
        <w:pStyle w:val="BodyText"/>
        <w:jc w:val="center"/>
        <w:rPr>
          <w:rFonts w:eastAsiaTheme="minorEastAsia"/>
          <w:sz w:val="32"/>
          <w:szCs w:val="32"/>
        </w:rPr>
      </w:pPr>
      <w:r>
        <w:rPr>
          <w:noProof/>
          <w:position w:val="-5"/>
        </w:rPr>
        <w:lastRenderedPageBreak/>
        <w:drawing>
          <wp:inline distT="0" distB="0" distL="0" distR="0" wp14:anchorId="1F6F08C7" wp14:editId="3963293E">
            <wp:extent cx="2566416" cy="223520"/>
            <wp:effectExtent l="0" t="0" r="0" b="0"/>
            <wp:docPr id="1665179524" name="Picture 1665179524" descr="{&quot;mathml&quot;:&quot;&lt;mml:math style=\&quot;font-family:null;font-size:null;\&quot; xmlns:m=\&quot;http://schemas.openxmlformats.org/officeDocument/2006/math\&quot; xmlns:mml=\&quot;http://www.w3.org/1998/Math/MathML\&quot;&gt;&lt;mml:msup&gt;&lt;mml:mi&gt;m&lt;/mml:mi&gt;&lt;mml:mn&gt;2&lt;/mml:mn&gt;&lt;/mml:msup&gt;&lt;mml:mo&gt;-&lt;/mml:mo&gt;&lt;mml:mn&gt;2&lt;/mml:mn&gt;&lt;mml:mi&gt;m&lt;/mml:mi&gt;&lt;mml:mo&gt;-&lt;/mml:mo&gt;&lt;mml:mn&gt;3&lt;/mml:mn&gt;&lt;mml:mo&gt;=&lt;/mml:mo&gt;&lt;mml:mn&gt;0&lt;/mml:mn&gt;&lt;mml:mo&gt;&amp;#x21D2;&lt;/mml:mo&gt;&lt;mml:mi&gt;m&lt;/mml:mi&gt;&lt;mml:mo&gt;=&lt;/mml:mo&gt;&lt;mml:mo&gt;-&lt;/mml:mo&gt;&lt;mml:mn&gt;1&lt;/mml:mn&gt;&lt;mml:mo&gt;,&lt;/mml:mo&gt;&lt;mml:mn&gt;3&lt;/mml:mn&gt;&lt;/mml:math&gt;&quot;,&quot;origin&quot;:&quot;MathType Legacy&quot;,&quot;version&quot;:&quot;v3.18.2&quot;}" title="m squared minus 2 m minus 3 equals 0 rightwards double arrow m equals negative 1 comm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p&gt;&lt;mml:mi&gt;m&lt;/mml:mi&gt;&lt;mml:mn&gt;2&lt;/mml:mn&gt;&lt;/mml:msup&gt;&lt;mml:mo&gt;-&lt;/mml:mo&gt;&lt;mml:mn&gt;2&lt;/mml:mn&gt;&lt;mml:mi&gt;m&lt;/mml:mi&gt;&lt;mml:mo&gt;-&lt;/mml:mo&gt;&lt;mml:mn&gt;3&lt;/mml:mn&gt;&lt;mml:mo&gt;=&lt;/mml:mo&gt;&lt;mml:mn&gt;0&lt;/mml:mn&gt;&lt;mml:mo&gt;&amp;#x21D2;&lt;/mml:mo&gt;&lt;mml:mi&gt;m&lt;/mml:mi&gt;&lt;mml:mo&gt;=&lt;/mml:mo&gt;&lt;mml:mo&gt;-&lt;/mml:mo&gt;&lt;mml:mn&gt;1&lt;/mml:mn&gt;&lt;mml:mo&gt;,&lt;/mml:mo&gt;&lt;mml:mn&gt;3&lt;/mml:mn&gt;&lt;/mml:math&gt;&quot;,&quot;origin&quot;:&quot;MathType Legacy&quot;,&quot;version&quot;:&quot;v3.18.2&quot;}" title="m squared minus 2 m minus 3 equals 0 rightwards double arrow m equals negative 1 comma 3"/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6416" cy="22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91534" w14:textId="473E1701" w:rsidR="000B2852" w:rsidRPr="00ED45A5" w:rsidRDefault="00D74186" w:rsidP="00D74186">
      <w:pPr>
        <w:pStyle w:val="BodyText"/>
        <w:jc w:val="center"/>
        <w:rPr>
          <w:sz w:val="32"/>
          <w:szCs w:val="32"/>
        </w:rPr>
      </w:pPr>
      <w:r>
        <w:rPr>
          <w:noProof/>
          <w:position w:val="-8"/>
        </w:rPr>
        <w:drawing>
          <wp:inline distT="0" distB="0" distL="0" distR="0" wp14:anchorId="34056D7C" wp14:editId="51B8CB7C">
            <wp:extent cx="1656080" cy="243840"/>
            <wp:effectExtent l="0" t="0" r="0" b="0"/>
            <wp:docPr id="970007810" name="Picture 970007810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c&lt;/mml:mi&gt;&lt;/mml:msub&gt;&lt;mml:mo&gt;=&lt;/mml:mo&gt;&lt;mml:msub&gt;&lt;mml:mi&gt;c&lt;/mml:mi&gt;&lt;mml:mn&gt;1&lt;/mml:mn&gt;&lt;/mml:msub&gt;&lt;mml:msup&gt;&lt;mml:mi&gt;e&lt;/mml:mi&gt;&lt;mml:mrow&gt;&lt;mml:mo&gt;-&lt;/mml:mo&gt;&lt;mml:mi&gt;x&lt;/mml:mi&gt;&lt;/mml:mrow&gt;&lt;/mml:msup&gt;&lt;mml:mo&gt;+&lt;/mml:mo&gt;&lt;mml:msub&gt;&lt;mml:mi&gt;c&lt;/mml:mi&gt;&lt;mml:mn&gt;2&lt;/mml:mn&gt;&lt;/mml:msub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y subscript c equals c subscript 1 e to the power of negative x end exponent plus c subscript 2 e to the power of 3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c&lt;/mml:mi&gt;&lt;/mml:msub&gt;&lt;mml:mo&gt;=&lt;/mml:mo&gt;&lt;mml:msub&gt;&lt;mml:mi&gt;c&lt;/mml:mi&gt;&lt;mml:mn&gt;1&lt;/mml:mn&gt;&lt;/mml:msub&gt;&lt;mml:msup&gt;&lt;mml:mi&gt;e&lt;/mml:mi&gt;&lt;mml:mrow&gt;&lt;mml:mo&gt;-&lt;/mml:mo&gt;&lt;mml:mi&gt;x&lt;/mml:mi&gt;&lt;/mml:mrow&gt;&lt;/mml:msup&gt;&lt;mml:mo&gt;+&lt;/mml:mo&gt;&lt;mml:msub&gt;&lt;mml:mi&gt;c&lt;/mml:mi&gt;&lt;mml:mn&gt;2&lt;/mml:mn&gt;&lt;/mml:msub&gt;&lt;mml:msup&gt;&lt;mml:mi&gt;e&lt;/mml:mi&gt;&lt;mml:mrow&gt;&lt;mml:mn&gt;3&lt;/mml:mn&gt;&lt;mml:mi&gt;x&lt;/mml:mi&gt;&lt;/mml:mrow&gt;&lt;/mml:msup&gt;&lt;/mml:math&gt;&quot;,&quot;origin&quot;:&quot;MathType Legacy&quot;,&quot;version&quot;:&quot;v3.18.2&quot;}" title="y subscript c equals c subscript 1 e to the power of negative x end exponent plus c subscript 2 e to the power of 3 x end exponent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080" cy="24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F2B36" w14:textId="3C9725A6" w:rsidR="000B2852" w:rsidRPr="00ED45A5" w:rsidRDefault="00D74186" w:rsidP="00D74186">
      <w:pPr>
        <w:pStyle w:val="BodyText"/>
        <w:jc w:val="center"/>
        <w:rPr>
          <w:rFonts w:eastAsiaTheme="minorEastAsia"/>
          <w:sz w:val="32"/>
          <w:szCs w:val="32"/>
        </w:rPr>
      </w:pPr>
      <w:r>
        <w:rPr>
          <w:noProof/>
          <w:position w:val="-13"/>
        </w:rPr>
        <w:drawing>
          <wp:inline distT="0" distB="0" distL="0" distR="0" wp14:anchorId="0D8C2082" wp14:editId="74B7FED9">
            <wp:extent cx="2294128" cy="247904"/>
            <wp:effectExtent l="0" t="0" r="0" b="0"/>
            <wp:docPr id="677757415" name="Picture 677757415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sup&gt;&lt;mml:mi&gt;e&lt;/mml:mi&gt;&lt;mml:mi&gt;x&lt;/mml:mi&gt;&lt;/mml:msup&gt;&lt;mml:mo&gt;+&lt;/mml:mo&gt;&lt;mml:mi&gt;B&lt;/mml:mi&gt;&lt;mml:mi mathvariant=\&quot;normal\&quot;&gt;c&lt;/mml:mi&gt;&lt;mml:mi mathvariant=\&quot;normal\&quot;&gt;o&lt;/mml:mi&gt;&lt;mml:mi mathvariant=\&quot;normal\&quot;&gt;s&lt;/mml:mi&gt;&lt;mml:mi&gt;x&lt;/mml:mi&gt;&lt;mml:mo&gt;+&lt;/mml:mo&gt;&lt;mml:mi&gt;C&lt;/mml:mi&gt;&lt;mml:mi mathvariant=\&quot;normal\&quot;&gt;s&lt;/mml:mi&gt;&lt;mml:mi mathvariant=\&quot;normal\&quot;&gt;i&lt;/mml:mi&gt;&lt;mml:mi mathvariant=\&quot;normal\&quot;&gt;n&lt;/mml:mi&gt;&lt;mml:mi&gt;x&lt;/mml:mi&gt;&lt;/mml:math&gt;&quot;,&quot;origin&quot;:&quot;MathType Legacy&quot;,&quot;version&quot;:&quot;v3.18.2&quot;}" title="y subscript p equals A e to the power of x plus B straight c straight o straight s x plus C straight s straight i straight 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sup&gt;&lt;mml:mi&gt;e&lt;/mml:mi&gt;&lt;mml:mi&gt;x&lt;/mml:mi&gt;&lt;/mml:msup&gt;&lt;mml:mo&gt;+&lt;/mml:mo&gt;&lt;mml:mi&gt;B&lt;/mml:mi&gt;&lt;mml:mi mathvariant=\&quot;normal\&quot;&gt;c&lt;/mml:mi&gt;&lt;mml:mi mathvariant=\&quot;normal\&quot;&gt;o&lt;/mml:mi&gt;&lt;mml:mi mathvariant=\&quot;normal\&quot;&gt;s&lt;/mml:mi&gt;&lt;mml:mi&gt;x&lt;/mml:mi&gt;&lt;mml:mo&gt;+&lt;/mml:mo&gt;&lt;mml:mi&gt;C&lt;/mml:mi&gt;&lt;mml:mi mathvariant=\&quot;normal\&quot;&gt;s&lt;/mml:mi&gt;&lt;mml:mi mathvariant=\&quot;normal\&quot;&gt;i&lt;/mml:mi&gt;&lt;mml:mi mathvariant=\&quot;normal\&quot;&gt;n&lt;/mml:mi&gt;&lt;mml:mi&gt;x&lt;/mml:mi&gt;&lt;/mml:math&gt;&quot;,&quot;origin&quot;:&quot;MathType Legacy&quot;,&quot;version&quot;:&quot;v3.18.2&quot;}" title="y subscript p equals A e to the power of x plus B straight c straight o straight s x plus C straight s straight i straight n x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4128" cy="247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95663" w14:textId="77777777" w:rsidR="0056463C" w:rsidRPr="00ED45A5" w:rsidRDefault="0056463C" w:rsidP="0056463C">
      <w:pPr>
        <w:spacing w:after="220"/>
        <w:rPr>
          <w:b/>
          <w:sz w:val="32"/>
          <w:szCs w:val="32"/>
        </w:rPr>
      </w:pPr>
      <w:r w:rsidRPr="00ED45A5">
        <w:rPr>
          <w:rFonts w:ascii="Times New Roman" w:hAnsi="Times New Roman" w:cs="Times New Roman"/>
          <w:b/>
          <w:sz w:val="32"/>
          <w:szCs w:val="32"/>
        </w:rPr>
        <w:t>Example 4.31</w:t>
      </w:r>
      <w:r w:rsidRPr="00ED45A5">
        <w:rPr>
          <w:sz w:val="32"/>
          <w:szCs w:val="32"/>
        </w:rPr>
        <w:br/>
        <w:t xml:space="preserve">The function </w:t>
      </w:r>
      <m:oMath>
        <m:r>
          <w:rPr>
            <w:rFonts w:ascii="Cambria Math" w:hAnsi="Cambria Math"/>
            <w:sz w:val="32"/>
            <w:szCs w:val="32"/>
          </w:rPr>
          <m:t>f</m:t>
        </m:r>
      </m:oMath>
      <w:r w:rsidRPr="00ED45A5">
        <w:rPr>
          <w:sz w:val="32"/>
          <w:szCs w:val="32"/>
        </w:rPr>
        <w:t xml:space="preserve"> defined for all real </w:t>
      </w:r>
      <m:oMath>
        <m:r>
          <w:rPr>
            <w:rFonts w:ascii="Cambria Math" w:hAnsi="Cambria Math"/>
            <w:sz w:val="32"/>
            <w:szCs w:val="32"/>
          </w:rPr>
          <m:t>x</m:t>
        </m:r>
      </m:oMath>
      <w:r w:rsidRPr="00ED45A5">
        <w:rPr>
          <w:sz w:val="32"/>
          <w:szCs w:val="32"/>
        </w:rPr>
        <w:t xml:space="preserve"> by </w:t>
      </w:r>
      <m:oMath>
        <m:r>
          <w:rPr>
            <w:rFonts w:ascii="Cambria Math" w:hAnsi="Cambria Math"/>
            <w:sz w:val="32"/>
            <w:szCs w:val="32"/>
          </w:rPr>
          <m:t>f</m:t>
        </m:r>
        <m:r>
          <m:rPr>
            <m:sty m:val="p"/>
          </m:rPr>
          <w:rPr>
            <w:rFonts w:ascii="Cambria Math" w:hAnsi="Cambria Math"/>
            <w:sz w:val="32"/>
            <w:szCs w:val="32"/>
          </w:rPr>
          <m:t>(</m:t>
        </m:r>
        <m:r>
          <w:rPr>
            <w:rFonts w:ascii="Cambria Math" w:hAnsi="Cambria Math"/>
            <w:sz w:val="32"/>
            <w:szCs w:val="32"/>
          </w:rPr>
          <m:t>x</m:t>
        </m:r>
        <m:r>
          <m:rPr>
            <m:sty m:val="p"/>
          </m:rPr>
          <w:rPr>
            <w:rFonts w:ascii="Cambria Math" w:hAnsi="Cambria Math"/>
            <w:sz w:val="32"/>
            <w:szCs w:val="32"/>
          </w:rPr>
          <m:t>)=</m:t>
        </m:r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</m:oMath>
      <w:r w:rsidRPr="00ED45A5">
        <w:rPr>
          <w:sz w:val="32"/>
          <w:szCs w:val="32"/>
        </w:rPr>
        <w:t xml:space="preserve"> is a UC function. Computing derivatives of </w:t>
      </w:r>
      <m:oMath>
        <m:r>
          <w:rPr>
            <w:rFonts w:ascii="Cambria Math" w:hAnsi="Cambria Math"/>
            <w:sz w:val="32"/>
            <w:szCs w:val="32"/>
          </w:rPr>
          <m:t>f</m:t>
        </m:r>
      </m:oMath>
      <w:r w:rsidRPr="00ED45A5">
        <w:rPr>
          <w:sz w:val="32"/>
          <w:szCs w:val="32"/>
        </w:rPr>
        <w:t>, we find</w:t>
      </w:r>
    </w:p>
    <w:p w14:paraId="3153EE68" w14:textId="774E79EB" w:rsidR="0056463C" w:rsidRPr="00ED45A5" w:rsidRDefault="00D74186" w:rsidP="0056463C">
      <w:pPr>
        <w:spacing w:after="220"/>
        <w:rPr>
          <w:sz w:val="32"/>
          <w:szCs w:val="32"/>
        </w:rPr>
      </w:pPr>
      <w:r>
        <w:rPr>
          <w:noProof/>
          <w:position w:val="-5"/>
        </w:rPr>
        <w:drawing>
          <wp:inline distT="0" distB="0" distL="0" distR="0" wp14:anchorId="18A82BE7" wp14:editId="5C383E39">
            <wp:extent cx="5283564" cy="248268"/>
            <wp:effectExtent l="0" t="0" r="0" b="0"/>
            <wp:docPr id="81347175" name="Picture 81347175" descr="{&quot;mathml&quot;:&quot;&lt;mml:math style=\&quot;font-family:null;font-size:null;\&quot; xmlns:m=\&quot;http://schemas.openxmlformats.org/officeDocument/2006/math\&quot; xmlns:mml=\&quot;http://www.w3.org/1998/Math/MathML\&quot;&gt;&lt;mml:msup&gt;&lt;mml:mi&gt;f&lt;/mml:mi&gt;&lt;mml:mi&gt;'&lt;/mml:mi&gt;&lt;/mml:msup&gt;&lt;mml:mo&gt;(&lt;/mml:mo&gt;&lt;mml:mi&gt;x&lt;/mml:mi&gt;&lt;mml:mo&gt;)&lt;/mml:mo&gt;&lt;mml:mo&gt;=&lt;/mml:mo&gt;&lt;mml:mn&gt;3&lt;/mml:mn&gt;&lt;mml:msup&gt;&lt;mml:mi&gt;x&lt;/mml:mi&gt;&lt;mml:mn&gt;2&lt;/mml:mn&gt;&lt;/mml:msup&gt;&lt;mml:mo&gt;,&lt;/mml:mo&gt;&lt;mml:mi mathvariant=\&quot;normal\&quot;&gt;&amp;#xA0;&lt;/mml:mi&gt;&lt;mml:msup&gt;&lt;mml:mi&gt;f&lt;/mml:mi&gt;&lt;mml:mrow&gt;&lt;mml:mi&gt;'&lt;/mml:mi&gt;&lt;mml:mi&gt;'&lt;/mml:mi&gt;&lt;/mml:mrow&gt;&lt;/mml:msup&gt;&lt;mml:mo&gt;(&lt;/mml:mo&gt;&lt;mml:mi&gt;x&lt;/mml:mi&gt;&lt;mml:mo&gt;)&lt;/mml:mo&gt;&lt;mml:mo&gt;=&lt;/mml:mo&gt;&lt;mml:mn&gt;6&lt;/mml:mn&gt;&lt;mml:mi&gt;x&lt;/mml:mi&gt;&lt;mml:mo&gt;,&lt;/mml:mo&gt;&lt;mml:mi mathvariant=\&quot;normal\&quot;&gt;&amp;#xA0;&lt;/mml:mi&gt;&lt;mml:msup&gt;&lt;mml:mi&gt;f&lt;/mml:mi&gt;&lt;mml:mrow&gt;&lt;mml:mi&gt;'&lt;/mml:mi&gt;&lt;mml:mi&gt;'&lt;/mml:mi&gt;&lt;mml:mi&gt;'&lt;/mml:mi&gt;&lt;/mml:mrow&gt;&lt;/mml:msup&gt;&lt;mml:mo&gt;(&lt;/mml:mo&gt;&lt;mml:mi&gt;x&lt;/mml:mi&gt;&lt;mml:mo&gt;)&lt;/mml:mo&gt;&lt;mml:mo&gt;=&lt;/mml:mo&gt;&lt;mml:mn&gt;6&lt;/mml:mn&gt;&lt;mml:mo&gt;=&lt;/mml:mo&gt;&lt;mml:mn&gt;6&lt;/mml:mn&gt;&lt;mml:mo&gt;&amp;#x22C5;&lt;/mml:mo&gt;&lt;mml:mn&gt;1&lt;/mml:mn&gt;&lt;mml:mo&gt;,&lt;/mml:mo&gt;&lt;mml:mi mathvariant=\&quot;normal\&quot;&gt;&amp;#xA0;&lt;/mml:mi&gt;&lt;mml:msup&gt;&lt;mml:mi&gt;f&lt;/mml:mi&gt;&lt;mml:mrow&gt;&lt;mml:mo&gt;(&lt;/mml:mo&gt;&lt;mml:mi&gt;n&lt;/mml:mi&gt;&lt;mml:mo&gt;)&lt;/mml:mo&gt;&lt;/mml:mrow&gt;&lt;/mml:msup&gt;&lt;mml:mo&gt;(&lt;/mml:mo&gt;&lt;mml:mi&gt;x&lt;/mml:mi&gt;&lt;mml:mo&gt;)&lt;/mml:mo&gt;&lt;mml:mo&gt;=&lt;/mml:mo&gt;&lt;mml:mn&gt;0&lt;/mml:mn&gt;&lt;mml:mi mathvariant=\&quot;normal\&quot;&gt;&amp;#xA0;&lt;/mml:mi&gt;&lt;mml:mtext&gt;&amp;#xA0;for&amp;#xA0;&lt;/mml:mtext&gt;&lt;mml:mi mathvariant=\&quot;normal\&quot;&gt;&amp;#xA0;&lt;/mml:mi&gt;&lt;mml:mi&gt;n&lt;/mml:mi&gt;&lt;mml:mo&gt;&amp;gt;&lt;/mml:mo&gt;&lt;mml:mn&gt;3&lt;/mml:mn&gt;&lt;mml:mo&gt;.&lt;/mml:mo&gt;&lt;/mml:math&gt;&quot;,&quot;origin&quot;:&quot;MathType Legacy&quot;,&quot;version&quot;:&quot;v3.18.2&quot;}" title="f to the power of apostrophe left parenthesis x right parenthesis equals 3 x squared comma blank f to the power of apostrophe apostrophe end exponent left parenthesis x right parenthesis equals 6 x comma blank f to the power of apostrophe apostrophe apostrophe end exponent left parenthesis x right parenthesis equals 6 equals 6 times 1 comma blank f to the power of left parenthesis n right parenthesis end exponent left parenthesis x right parenthesis equals 0 blank text  for  end text blank n greater than 3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p&gt;&lt;mml:mi&gt;f&lt;/mml:mi&gt;&lt;mml:mi&gt;'&lt;/mml:mi&gt;&lt;/mml:msup&gt;&lt;mml:mo&gt;(&lt;/mml:mo&gt;&lt;mml:mi&gt;x&lt;/mml:mi&gt;&lt;mml:mo&gt;)&lt;/mml:mo&gt;&lt;mml:mo&gt;=&lt;/mml:mo&gt;&lt;mml:mn&gt;3&lt;/mml:mn&gt;&lt;mml:msup&gt;&lt;mml:mi&gt;x&lt;/mml:mi&gt;&lt;mml:mn&gt;2&lt;/mml:mn&gt;&lt;/mml:msup&gt;&lt;mml:mo&gt;,&lt;/mml:mo&gt;&lt;mml:mi mathvariant=\&quot;normal\&quot;&gt;&amp;#xA0;&lt;/mml:mi&gt;&lt;mml:msup&gt;&lt;mml:mi&gt;f&lt;/mml:mi&gt;&lt;mml:mrow&gt;&lt;mml:mi&gt;'&lt;/mml:mi&gt;&lt;mml:mi&gt;'&lt;/mml:mi&gt;&lt;/mml:mrow&gt;&lt;/mml:msup&gt;&lt;mml:mo&gt;(&lt;/mml:mo&gt;&lt;mml:mi&gt;x&lt;/mml:mi&gt;&lt;mml:mo&gt;)&lt;/mml:mo&gt;&lt;mml:mo&gt;=&lt;/mml:mo&gt;&lt;mml:mn&gt;6&lt;/mml:mn&gt;&lt;mml:mi&gt;x&lt;/mml:mi&gt;&lt;mml:mo&gt;,&lt;/mml:mo&gt;&lt;mml:mi mathvariant=\&quot;normal\&quot;&gt;&amp;#xA0;&lt;/mml:mi&gt;&lt;mml:msup&gt;&lt;mml:mi&gt;f&lt;/mml:mi&gt;&lt;mml:mrow&gt;&lt;mml:mi&gt;'&lt;/mml:mi&gt;&lt;mml:mi&gt;'&lt;/mml:mi&gt;&lt;mml:mi&gt;'&lt;/mml:mi&gt;&lt;/mml:mrow&gt;&lt;/mml:msup&gt;&lt;mml:mo&gt;(&lt;/mml:mo&gt;&lt;mml:mi&gt;x&lt;/mml:mi&gt;&lt;mml:mo&gt;)&lt;/mml:mo&gt;&lt;mml:mo&gt;=&lt;/mml:mo&gt;&lt;mml:mn&gt;6&lt;/mml:mn&gt;&lt;mml:mo&gt;=&lt;/mml:mo&gt;&lt;mml:mn&gt;6&lt;/mml:mn&gt;&lt;mml:mo&gt;&amp;#x22C5;&lt;/mml:mo&gt;&lt;mml:mn&gt;1&lt;/mml:mn&gt;&lt;mml:mo&gt;,&lt;/mml:mo&gt;&lt;mml:mi mathvariant=\&quot;normal\&quot;&gt;&amp;#xA0;&lt;/mml:mi&gt;&lt;mml:msup&gt;&lt;mml:mi&gt;f&lt;/mml:mi&gt;&lt;mml:mrow&gt;&lt;mml:mo&gt;(&lt;/mml:mo&gt;&lt;mml:mi&gt;n&lt;/mml:mi&gt;&lt;mml:mo&gt;)&lt;/mml:mo&gt;&lt;/mml:mrow&gt;&lt;/mml:msup&gt;&lt;mml:mo&gt;(&lt;/mml:mo&gt;&lt;mml:mi&gt;x&lt;/mml:mi&gt;&lt;mml:mo&gt;)&lt;/mml:mo&gt;&lt;mml:mo&gt;=&lt;/mml:mo&gt;&lt;mml:mn&gt;0&lt;/mml:mn&gt;&lt;mml:mi mathvariant=\&quot;normal\&quot;&gt;&amp;#xA0;&lt;/mml:mi&gt;&lt;mml:mtext&gt;&amp;#xA0;for&amp;#xA0;&lt;/mml:mtext&gt;&lt;mml:mi mathvariant=\&quot;normal\&quot;&gt;&amp;#xA0;&lt;/mml:mi&gt;&lt;mml:mi&gt;n&lt;/mml:mi&gt;&lt;mml:mo&gt;&amp;gt;&lt;/mml:mo&gt;&lt;mml:mn&gt;3&lt;/mml:mn&gt;&lt;mml:mo&gt;.&lt;/mml:mo&gt;&lt;/mml:math&gt;&quot;,&quot;origin&quot;:&quot;MathType Legacy&quot;,&quot;version&quot;:&quot;v3.18.2&quot;}" title="f to the power of apostrophe left parenthesis x right parenthesis equals 3 x squared comma blank f to the power of apostrophe apostrophe end exponent left parenthesis x right parenthesis equals 6 x comma blank f to the power of apostrophe apostrophe apostrophe end exponent left parenthesis x right parenthesis equals 6 equals 6 times 1 comma blank f to the power of left parenthesis n right parenthesis end exponent left parenthesis x right parenthesis equals 0 blank text  for  end text blank n greater than 3."/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3564" cy="248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DDF79" w14:textId="77777777" w:rsidR="0056463C" w:rsidRPr="00ED45A5" w:rsidRDefault="0056463C" w:rsidP="0056463C">
      <w:pPr>
        <w:spacing w:after="220"/>
        <w:rPr>
          <w:sz w:val="32"/>
          <w:szCs w:val="32"/>
        </w:rPr>
      </w:pPr>
      <w:r w:rsidRPr="00ED45A5">
        <w:rPr>
          <w:sz w:val="32"/>
          <w:szCs w:val="32"/>
        </w:rPr>
        <w:t xml:space="preserve">The linearly independent UC functions of which the successive derivatives of </w:t>
      </w:r>
      <m:oMath>
        <m:r>
          <w:rPr>
            <w:rFonts w:ascii="Cambria Math" w:hAnsi="Cambria Math"/>
            <w:sz w:val="32"/>
            <w:szCs w:val="32"/>
          </w:rPr>
          <m:t>f</m:t>
        </m:r>
      </m:oMath>
      <w:r w:rsidRPr="00ED45A5">
        <w:rPr>
          <w:sz w:val="32"/>
          <w:szCs w:val="32"/>
        </w:rPr>
        <w:t xml:space="preserve"> are either constant multiples or linear combinations are those given by</w:t>
      </w:r>
    </w:p>
    <w:p w14:paraId="6FA32109" w14:textId="6C212C03" w:rsidR="0056463C" w:rsidRPr="00ED45A5" w:rsidRDefault="00D74186" w:rsidP="0056463C">
      <w:pPr>
        <w:spacing w:after="220"/>
        <w:rPr>
          <w:sz w:val="32"/>
          <w:szCs w:val="32"/>
        </w:rPr>
      </w:pPr>
      <w:r>
        <w:rPr>
          <w:noProof/>
          <w:position w:val="-5"/>
        </w:rPr>
        <w:drawing>
          <wp:inline distT="0" distB="0" distL="0" distR="0" wp14:anchorId="4FA25238" wp14:editId="06934E87">
            <wp:extent cx="725424" cy="223520"/>
            <wp:effectExtent l="0" t="0" r="0" b="0"/>
            <wp:docPr id="1127518690" name="Picture 1127518690" descr="{&quot;mathml&quot;:&quot;&lt;mml:math style=\&quot;font-family:null;font-size:null;\&quot; xmlns:m=\&quot;http://schemas.openxmlformats.org/officeDocument/2006/math\&quot; xmlns:mml=\&quot;http://www.w3.org/1998/Math/MathML\&quot;&gt;&lt;mml:msup&gt;&lt;mml:mi&gt;x&lt;/mml:mi&gt;&lt;mml:mn&gt;2&lt;/mml:mn&gt;&lt;/mml:msup&gt;&lt;mml:mo&gt;,&lt;/mml:mo&gt;&lt;mml:mi mathvariant=\&quot;normal\&quot;&gt;&amp;#xA0;&lt;/mml:mi&gt;&lt;mml:mi&gt;x&lt;/mml:mi&gt;&lt;mml:mo&gt;,&lt;/mml:mo&gt;&lt;mml:mi mathvariant=\&quot;normal\&quot;&gt;&amp;#xA0;&lt;/mml:mi&gt;&lt;mml:mn&gt;1&lt;/mml:mn&gt;&lt;mml:mo&gt;.&lt;/mml:mo&gt;&lt;/mml:math&gt;&quot;,&quot;origin&quot;:&quot;MathType Legacy&quot;,&quot;version&quot;:&quot;v3.18.2&quot;}" title="x squared comma blank x comma blank 1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p&gt;&lt;mml:mi&gt;x&lt;/mml:mi&gt;&lt;mml:mn&gt;2&lt;/mml:mn&gt;&lt;/mml:msup&gt;&lt;mml:mo&gt;,&lt;/mml:mo&gt;&lt;mml:mi mathvariant=\&quot;normal\&quot;&gt;&amp;#xA0;&lt;/mml:mi&gt;&lt;mml:mi&gt;x&lt;/mml:mi&gt;&lt;mml:mo&gt;,&lt;/mml:mo&gt;&lt;mml:mi mathvariant=\&quot;normal\&quot;&gt;&amp;#xA0;&lt;/mml:mi&gt;&lt;mml:mn&gt;1&lt;/mml:mn&gt;&lt;mml:mo&gt;.&lt;/mml:mo&gt;&lt;/mml:math&gt;&quot;,&quot;origin&quot;:&quot;MathType Legacy&quot;,&quot;version&quot;:&quot;v3.18.2&quot;}" title="x squared comma blank x comma blank 1."/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5424" cy="22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74EAD" w14:textId="303BFDEC" w:rsidR="0056463C" w:rsidRPr="00ED45A5" w:rsidRDefault="0056463C" w:rsidP="0056463C">
      <w:pPr>
        <w:spacing w:after="220"/>
        <w:rPr>
          <w:sz w:val="32"/>
          <w:szCs w:val="32"/>
        </w:rPr>
      </w:pPr>
      <w:r w:rsidRPr="00ED45A5">
        <w:rPr>
          <w:sz w:val="32"/>
          <w:szCs w:val="32"/>
        </w:rPr>
        <w:t xml:space="preserve">Thus the </w:t>
      </w:r>
      <m:oMath>
        <m:r>
          <w:rPr>
            <w:rFonts w:ascii="Cambria Math" w:hAnsi="Cambria Math"/>
            <w:sz w:val="32"/>
            <w:szCs w:val="32"/>
          </w:rPr>
          <m:t>UC</m:t>
        </m:r>
        <m:r>
          <m:rPr>
            <m:sty m:val="p"/>
          </m:rPr>
          <w:rPr>
            <w:rFonts w:ascii="Cambria Math" w:hAnsi="Cambria Math"/>
            <w:sz w:val="32"/>
            <w:szCs w:val="32"/>
          </w:rPr>
          <m:t>set</m:t>
        </m:r>
      </m:oMath>
      <w:r w:rsidRPr="00ED45A5">
        <w:rPr>
          <w:sz w:val="32"/>
          <w:szCs w:val="32"/>
        </w:rPr>
        <w:t xml:space="preserve"> of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</m:oMath>
      <w:r w:rsidRPr="00ED45A5">
        <w:rPr>
          <w:sz w:val="32"/>
          <w:szCs w:val="32"/>
        </w:rPr>
        <w:t xml:space="preserve"> is the set </w:t>
      </w:r>
      <w:r w:rsidR="00D74186">
        <w:rPr>
          <w:noProof/>
          <w:position w:val="-7"/>
        </w:rPr>
        <w:drawing>
          <wp:inline distT="0" distB="0" distL="0" distR="0" wp14:anchorId="08892213" wp14:editId="6DFC63F3">
            <wp:extent cx="1300480" cy="233680"/>
            <wp:effectExtent l="0" t="0" r="0" b="0"/>
            <wp:docPr id="1400624576" name="Picture 1400624576" descr="{&quot;mathml&quot;:&quot;&lt;mml:math style=\&quot;font-family:null;font-size:null;\&quot; xmlns:m=\&quot;http://schemas.openxmlformats.org/officeDocument/2006/math\&quot; xmlns:mml=\&quot;http://www.w3.org/1998/Math/MathML\&quot;&gt;&lt;mml:mi&gt;S&lt;/mml:mi&gt;&lt;mml:mo&gt;=&lt;/mml:mo&gt;&lt;mml:mfenced open=\&quot;{\&quot; close=\&quot;}\&quot; separators=\&quot;|\&quot;&gt;&lt;mml:mrow&gt;&lt;mml:msup&gt;&lt;mml:mi&gt;x&lt;/mml:mi&gt;&lt;mml:mn&gt;3&lt;/mml:mn&gt;&lt;/mml:msup&gt;&lt;mml:mo&gt;,&lt;/mml:mo&gt;&lt;mml:msup&gt;&lt;mml:mi&gt;x&lt;/mml:mi&gt;&lt;mml:mn&gt;2&lt;/mml:mn&gt;&lt;/mml:msup&gt;&lt;mml:mo&gt;,&lt;/mml:mo&gt;&lt;mml:mi&gt;x&lt;/mml:mi&gt;&lt;mml:mo&gt;,&lt;/mml:mo&gt;&lt;mml:mn&gt;1&lt;/mml:mn&gt;&lt;/mml:mrow&gt;&lt;/mml:mfenc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S&lt;/mml:mi&gt;&lt;mml:mo&gt;=&lt;/mml:mo&gt;&lt;mml:mfenced open=\&quot;{\&quot; close=\&quot;}\&quot; separators=\&quot;|\&quot;&gt;&lt;mml:mrow&gt;&lt;mml:msup&gt;&lt;mml:mi&gt;x&lt;/mml:mi&gt;&lt;mml:mn&gt;3&lt;/mml:mn&gt;&lt;/mml:msup&gt;&lt;mml:mo&gt;,&lt;/mml:mo&gt;&lt;mml:msup&gt;&lt;mml:mi&gt;x&lt;/mml:mi&gt;&lt;mml:mn&gt;2&lt;/mml:mn&gt;&lt;/mml:msup&gt;&lt;mml:mo&gt;,&lt;/mml:mo&gt;&lt;mml:mi&gt;x&lt;/mml:mi&gt;&lt;mml:mo&gt;,&lt;/mml:mo&gt;&lt;mml:mn&gt;1&lt;/mml:mn&gt;&lt;/mml:mrow&gt;&lt;/mml:mfenced&gt;&lt;/mml:math&gt;&quot;,&quot;origin&quot;:&quot;MathType Legacy&quot;,&quot;version&quot;:&quot;v3.18.2&quot;}"/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04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5A5">
        <w:rPr>
          <w:sz w:val="32"/>
          <w:szCs w:val="32"/>
        </w:rPr>
        <w:t>.</w:t>
      </w:r>
    </w:p>
    <w:p w14:paraId="44D23F27" w14:textId="0A7C77F0" w:rsidR="0056463C" w:rsidRPr="00ED45A5" w:rsidRDefault="0056463C" w:rsidP="0056463C">
      <w:pPr>
        <w:spacing w:after="220"/>
        <w:rPr>
          <w:sz w:val="32"/>
          <w:szCs w:val="32"/>
        </w:rPr>
      </w:pPr>
      <w:r w:rsidRPr="00ED45A5">
        <w:rPr>
          <w:rFonts w:ascii="Times New Roman" w:hAnsi="Times New Roman" w:cs="Times New Roman"/>
          <w:b/>
          <w:sz w:val="32"/>
          <w:szCs w:val="32"/>
        </w:rPr>
        <w:t>Example 4.32</w:t>
      </w:r>
      <w:r w:rsidRPr="00ED45A5">
        <w:rPr>
          <w:rFonts w:ascii="Times New Roman" w:hAnsi="Times New Roman" w:cs="Times New Roman"/>
          <w:sz w:val="32"/>
          <w:szCs w:val="32"/>
        </w:rPr>
        <w:br/>
      </w:r>
      <w:r w:rsidRPr="00ED45A5">
        <w:rPr>
          <w:sz w:val="32"/>
          <w:szCs w:val="32"/>
        </w:rPr>
        <w:t xml:space="preserve">The function </w:t>
      </w:r>
      <m:oMath>
        <m:r>
          <w:rPr>
            <w:rFonts w:ascii="Cambria Math" w:hAnsi="Cambria Math"/>
            <w:sz w:val="32"/>
            <w:szCs w:val="32"/>
          </w:rPr>
          <m:t>f</m:t>
        </m:r>
      </m:oMath>
      <w:r w:rsidRPr="00ED45A5">
        <w:rPr>
          <w:sz w:val="32"/>
          <w:szCs w:val="32"/>
        </w:rPr>
        <w:t xml:space="preserve"> defined for all real </w:t>
      </w:r>
      <m:oMath>
        <m:r>
          <w:rPr>
            <w:rFonts w:ascii="Cambria Math" w:hAnsi="Cambria Math"/>
            <w:sz w:val="32"/>
            <w:szCs w:val="32"/>
          </w:rPr>
          <m:t>x</m:t>
        </m:r>
      </m:oMath>
      <w:r w:rsidRPr="00ED45A5">
        <w:rPr>
          <w:sz w:val="32"/>
          <w:szCs w:val="32"/>
        </w:rPr>
        <w:t xml:space="preserve"> by </w:t>
      </w:r>
      <w:r w:rsidR="00D74186">
        <w:rPr>
          <w:noProof/>
          <w:position w:val="-5"/>
        </w:rPr>
        <w:drawing>
          <wp:inline distT="0" distB="0" distL="0" distR="0" wp14:anchorId="6411E43D" wp14:editId="2C5FB054">
            <wp:extent cx="1040384" cy="203200"/>
            <wp:effectExtent l="0" t="0" r="0" b="0"/>
            <wp:docPr id="847474692" name="Picture 847474692" descr="{&quot;mathml&quot;:&quot;&lt;mml:math style=\&quot;font-family:null;font-size:null;\&quot; xmlns:m=\&quot;http://schemas.openxmlformats.org/officeDocument/2006/math\&quot; xmlns:mml=\&quot;http://www.w3.org/1998/Math/MathML\&quot;&gt;&lt;mml:mi&gt;f&lt;/mml:mi&gt;&lt;mml:mo&gt;(&lt;/mml:mo&gt;&lt;mml:mi&gt;x&lt;/mml:mi&gt;&lt;mml:mo&gt;)&lt;/mml:mo&gt;&lt;mml:mo&gt;=&lt;/mml:mo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/mml:math&gt;&quot;,&quot;origin&quot;:&quot;MathType Legacy&quot;,&quot;version&quot;:&quot;v3.18.2&quot;}" title="f left parenthesis x right parenthesis equals straight s straight i straight n invisible function application 2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f&lt;/mml:mi&gt;&lt;mml:mo&gt;(&lt;/mml:mo&gt;&lt;mml:mi&gt;x&lt;/mml:mi&gt;&lt;mml:mo&gt;)&lt;/mml:mo&gt;&lt;mml:mo&gt;=&lt;/mml:mo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/mml:math&gt;&quot;,&quot;origin&quot;:&quot;MathType Legacy&quot;,&quot;version&quot;:&quot;v3.18.2&quot;}" title="f left parenthesis x right parenthesis equals straight s straight i straight n invisible function application 2 x"/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0384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5A5">
        <w:rPr>
          <w:sz w:val="32"/>
          <w:szCs w:val="32"/>
        </w:rPr>
        <w:t xml:space="preserve"> is a UC function. Computing derivatives of </w:t>
      </w:r>
      <m:oMath>
        <m:r>
          <w:rPr>
            <w:rFonts w:ascii="Cambria Math" w:hAnsi="Cambria Math"/>
            <w:sz w:val="32"/>
            <w:szCs w:val="32"/>
          </w:rPr>
          <m:t>f</m:t>
        </m:r>
      </m:oMath>
      <w:r w:rsidRPr="00ED45A5">
        <w:rPr>
          <w:sz w:val="32"/>
          <w:szCs w:val="32"/>
        </w:rPr>
        <w:t>, we find</w:t>
      </w:r>
    </w:p>
    <w:p w14:paraId="50CDA21E" w14:textId="70B3A05C" w:rsidR="0056463C" w:rsidRPr="00ED45A5" w:rsidRDefault="00D74186" w:rsidP="0056463C">
      <w:pPr>
        <w:spacing w:after="220"/>
        <w:rPr>
          <w:sz w:val="32"/>
          <w:szCs w:val="32"/>
        </w:rPr>
      </w:pPr>
      <w:r>
        <w:rPr>
          <w:noProof/>
          <w:position w:val="-5"/>
        </w:rPr>
        <w:drawing>
          <wp:inline distT="0" distB="0" distL="0" distR="0" wp14:anchorId="361BD731" wp14:editId="6CB30F52">
            <wp:extent cx="3121525" cy="223114"/>
            <wp:effectExtent l="0" t="0" r="0" b="0"/>
            <wp:docPr id="2086091176" name="Picture 2086091176" descr="{&quot;mathml&quot;:&quot;&lt;mml:math style=\&quot;font-family:null;font-size:null;\&quot; xmlns:m=\&quot;http://schemas.openxmlformats.org/officeDocument/2006/math\&quot; xmlns:mml=\&quot;http://www.w3.org/1998/Math/MathML\&quot;&gt;&lt;mml:msup&gt;&lt;mml:mi&gt;f&lt;/mml:mi&gt;&lt;mml:mi&gt;'&lt;/mml:mi&gt;&lt;/mml:msup&gt;&lt;mml:mo&gt;(&lt;/mml:mo&gt;&lt;mml:mi&gt;x&lt;/mml:mi&gt;&lt;mml:mo&gt;)&lt;/mml:mo&gt;&lt;mml:mo&gt;=&lt;/mml:mo&gt;&lt;mml:mn&gt;2&lt;/mml:mn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,&lt;/mml:mo&gt;&lt;mml:mi mathvariant=\&quot;normal\&quot;&gt;&amp;#xA0;&lt;/mml:mi&gt;&lt;mml:msup&gt;&lt;mml:mi&gt;f&lt;/mml:mi&gt;&lt;mml:mrow&gt;&lt;mml:mi&gt;'&lt;/mml:mi&gt;&lt;mml:mi&gt;'&lt;/mml:mi&gt;&lt;/mml:mrow&gt;&lt;/mml:msup&gt;&lt;mml:mo&gt;(&lt;/mml:mo&gt;&lt;mml:mi&gt;x&lt;/mml:mi&gt;&lt;mml:mo&gt;)&lt;/mml:mo&gt;&lt;mml:mo&gt;=&lt;/mml:mo&gt;&lt;mml:mo&gt;-&lt;/mml:mo&gt;&lt;mml:mn&gt;4&lt;/mml:mn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mml:mo&gt;,&lt;/mml:mo&gt;&lt;mml:mi mathvariant=\&quot;normal\&quot;&gt;&amp;#xA0;&lt;/mml:mi&gt;&lt;mml:mo&gt;&amp;#x2026;&lt;/mml:mo&gt;&lt;mml:mo&gt;.&lt;/mml:mo&gt;&lt;/mml:math&gt;&quot;,&quot;origin&quot;:&quot;MathType Legacy&quot;,&quot;version&quot;:&quot;v3.18.2&quot;}" title="f to the power of apostrophe left parenthesis x right parenthesis equals 2 straight c straight o straight s invisible function application 2 x comma blank f to the power of apostrophe apostrophe end exponent left parenthesis x right parenthesis equals negative 4 straight s straight i straight n invisible function application 2 x comma blank horizontal ellipsi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p&gt;&lt;mml:mi&gt;f&lt;/mml:mi&gt;&lt;mml:mi&gt;'&lt;/mml:mi&gt;&lt;/mml:msup&gt;&lt;mml:mo&gt;(&lt;/mml:mo&gt;&lt;mml:mi&gt;x&lt;/mml:mi&gt;&lt;mml:mo&gt;)&lt;/mml:mo&gt;&lt;mml:mo&gt;=&lt;/mml:mo&gt;&lt;mml:mn&gt;2&lt;/mml:mn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,&lt;/mml:mo&gt;&lt;mml:mi mathvariant=\&quot;normal\&quot;&gt;&amp;#xA0;&lt;/mml:mi&gt;&lt;mml:msup&gt;&lt;mml:mi&gt;f&lt;/mml:mi&gt;&lt;mml:mrow&gt;&lt;mml:mi&gt;'&lt;/mml:mi&gt;&lt;mml:mi&gt;'&lt;/mml:mi&gt;&lt;/mml:mrow&gt;&lt;/mml:msup&gt;&lt;mml:mo&gt;(&lt;/mml:mo&gt;&lt;mml:mi&gt;x&lt;/mml:mi&gt;&lt;mml:mo&gt;)&lt;/mml:mo&gt;&lt;mml:mo&gt;=&lt;/mml:mo&gt;&lt;mml:mo&gt;-&lt;/mml:mo&gt;&lt;mml:mn&gt;4&lt;/mml:mn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mml:mo&gt;,&lt;/mml:mo&gt;&lt;mml:mi mathvariant=\&quot;normal\&quot;&gt;&amp;#xA0;&lt;/mml:mi&gt;&lt;mml:mo&gt;&amp;#x2026;&lt;/mml:mo&gt;&lt;mml:mo&gt;.&lt;/mml:mo&gt;&lt;/mml:math&gt;&quot;,&quot;origin&quot;:&quot;MathType Legacy&quot;,&quot;version&quot;:&quot;v3.18.2&quot;}" title="f to the power of apostrophe left parenthesis x right parenthesis equals 2 straight c straight o straight s invisible function application 2 x comma blank f to the power of apostrophe apostrophe end exponent left parenthesis x right parenthesis equals negative 4 straight s straight i straight n invisible function application 2 x comma blank horizontal ellipsis."/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1525" cy="223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148C3" w14:textId="77CAB140" w:rsidR="0056463C" w:rsidRPr="00ED45A5" w:rsidRDefault="0056463C" w:rsidP="0056463C">
      <w:pPr>
        <w:spacing w:after="220"/>
        <w:rPr>
          <w:sz w:val="32"/>
          <w:szCs w:val="32"/>
        </w:rPr>
      </w:pPr>
      <w:r w:rsidRPr="00ED45A5">
        <w:rPr>
          <w:sz w:val="32"/>
          <w:szCs w:val="32"/>
        </w:rPr>
        <w:t xml:space="preserve">The only linearly independent UC function of which the successive derivatives of </w:t>
      </w:r>
      <m:oMath>
        <m:r>
          <w:rPr>
            <w:rFonts w:ascii="Cambria Math" w:hAnsi="Cambria Math"/>
            <w:sz w:val="32"/>
            <w:szCs w:val="32"/>
          </w:rPr>
          <m:t>f</m:t>
        </m:r>
      </m:oMath>
      <w:r w:rsidRPr="00ED45A5">
        <w:rPr>
          <w:sz w:val="32"/>
          <w:szCs w:val="32"/>
        </w:rPr>
        <w:t xml:space="preserve"> are constant multiples or linear combinations is that given by </w:t>
      </w:r>
      <m:oMath>
        <m:r>
          <m:rPr>
            <m:sty m:val="p"/>
          </m:rPr>
          <w:rPr>
            <w:rFonts w:ascii="Cambria Math" w:hAnsi="Cambria Math"/>
            <w:sz w:val="32"/>
            <w:szCs w:val="32"/>
          </w:rPr>
          <m:t>cos⁡2</m:t>
        </m:r>
        <m:r>
          <w:rPr>
            <w:rFonts w:ascii="Cambria Math" w:hAnsi="Cambria Math"/>
            <w:sz w:val="32"/>
            <w:szCs w:val="32"/>
          </w:rPr>
          <m:t>x</m:t>
        </m:r>
      </m:oMath>
      <w:r w:rsidRPr="00ED45A5">
        <w:rPr>
          <w:sz w:val="32"/>
          <w:szCs w:val="32"/>
        </w:rPr>
        <w:t xml:space="preserve">. </w:t>
      </w:r>
      <w:proofErr w:type="gramStart"/>
      <w:r w:rsidRPr="00ED45A5">
        <w:rPr>
          <w:sz w:val="32"/>
          <w:szCs w:val="32"/>
        </w:rPr>
        <w:t>Thus</w:t>
      </w:r>
      <w:proofErr w:type="gramEnd"/>
      <w:r w:rsidRPr="00ED45A5">
        <w:rPr>
          <w:sz w:val="32"/>
          <w:szCs w:val="32"/>
        </w:rPr>
        <w:t xml:space="preserve"> the UC set of </w:t>
      </w:r>
      <m:oMath>
        <m:r>
          <m:rPr>
            <m:sty m:val="p"/>
          </m:rPr>
          <w:rPr>
            <w:rFonts w:ascii="Cambria Math" w:hAnsi="Cambria Math"/>
            <w:sz w:val="32"/>
            <w:szCs w:val="32"/>
          </w:rPr>
          <m:t>sin⁡2</m:t>
        </m:r>
        <m:r>
          <w:rPr>
            <w:rFonts w:ascii="Cambria Math" w:hAnsi="Cambria Math"/>
            <w:sz w:val="32"/>
            <w:szCs w:val="32"/>
          </w:rPr>
          <m:t>x</m:t>
        </m:r>
      </m:oMath>
      <w:r w:rsidRPr="00ED45A5">
        <w:rPr>
          <w:sz w:val="32"/>
          <w:szCs w:val="32"/>
        </w:rPr>
        <w:t xml:space="preserve"> is the set </w:t>
      </w:r>
      <w:r w:rsidR="00D74186">
        <w:rPr>
          <w:noProof/>
          <w:position w:val="-7"/>
        </w:rPr>
        <w:drawing>
          <wp:inline distT="0" distB="0" distL="0" distR="0" wp14:anchorId="35FEDCBC" wp14:editId="1864C3AA">
            <wp:extent cx="1589024" cy="191008"/>
            <wp:effectExtent l="0" t="0" r="0" b="0"/>
            <wp:docPr id="347770577" name="Picture 347770577" descr="{&quot;mathml&quot;:&quot;&lt;mml:math style=\&quot;font-family:null;font-size:null;\&quot; xmlns:m=\&quot;http://schemas.openxmlformats.org/officeDocument/2006/math\&quot; xmlns:mml=\&quot;http://www.w3.org/1998/Math/MathML\&quot;&gt;&lt;mml:mi&gt;S&lt;/mml:mi&gt;&lt;mml:mo&gt;=&lt;/mml:mo&gt;&lt;mml:mo&gt;{&lt;/mml:mo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mml:mo&gt;,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}&lt;/mml:mo&gt;&lt;/mml:math&gt;&quot;,&quot;origin&quot;:&quot;MathType Legacy&quot;,&quot;version&quot;:&quot;v3.18.2&quot;}" title="S equals left curly bracket straight s straight i straight n invisible function application 2 x comma straight c straight o straight s invisible function application 2 x right curly brack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S&lt;/mml:mi&gt;&lt;mml:mo&gt;=&lt;/mml:mo&gt;&lt;mml:mo&gt;{&lt;/mml:mo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mml:mo&gt;,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}&lt;/mml:mo&gt;&lt;/mml:math&gt;&quot;,&quot;origin&quot;:&quot;MathType Legacy&quot;,&quot;version&quot;:&quot;v3.18.2&quot;}" title="S equals left curly bracket straight s straight i straight n invisible function application 2 x comma straight c straight o straight s invisible function application 2 x right curly bracket"/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9024" cy="19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5A5">
        <w:rPr>
          <w:sz w:val="32"/>
          <w:szCs w:val="32"/>
        </w:rPr>
        <w:t>.</w:t>
      </w:r>
    </w:p>
    <w:p w14:paraId="26E16850" w14:textId="77777777" w:rsidR="0056463C" w:rsidRDefault="0056463C" w:rsidP="0056463C">
      <w:pPr>
        <w:spacing w:after="220"/>
        <w:rPr>
          <w:sz w:val="32"/>
          <w:szCs w:val="32"/>
        </w:rPr>
      </w:pPr>
      <w:r w:rsidRPr="00ED45A5">
        <w:rPr>
          <w:sz w:val="32"/>
          <w:szCs w:val="32"/>
        </w:rPr>
        <w:t>These and similar examples of the four basic types of UC functions lead to the results listed as numbers 1,2, and 3 of Table 4.1.</w:t>
      </w:r>
    </w:p>
    <w:p w14:paraId="086BF869" w14:textId="77777777" w:rsidR="00D50E41" w:rsidRPr="00ED45A5" w:rsidRDefault="00D50E41" w:rsidP="0056463C">
      <w:pPr>
        <w:spacing w:after="220"/>
        <w:rPr>
          <w:sz w:val="32"/>
          <w:szCs w:val="32"/>
        </w:rPr>
      </w:pPr>
    </w:p>
    <w:p w14:paraId="306B8820" w14:textId="42B3F16B" w:rsidR="0056463C" w:rsidRPr="00ED45A5" w:rsidRDefault="0056463C" w:rsidP="0056463C">
      <w:pPr>
        <w:spacing w:after="220"/>
        <w:rPr>
          <w:sz w:val="32"/>
          <w:szCs w:val="32"/>
        </w:rPr>
      </w:pPr>
      <w:r w:rsidRPr="00ED45A5">
        <w:rPr>
          <w:rFonts w:ascii="Times New Roman" w:hAnsi="Times New Roman" w:cs="Times New Roman"/>
          <w:b/>
          <w:sz w:val="32"/>
          <w:szCs w:val="32"/>
        </w:rPr>
        <w:lastRenderedPageBreak/>
        <w:t>Example 4.33</w:t>
      </w:r>
      <w:r w:rsidRPr="00ED45A5">
        <w:rPr>
          <w:sz w:val="32"/>
          <w:szCs w:val="32"/>
        </w:rPr>
        <w:br/>
        <w:t xml:space="preserve">The function </w:t>
      </w:r>
      <m:oMath>
        <m:r>
          <w:rPr>
            <w:rFonts w:ascii="Cambria Math" w:hAnsi="Cambria Math"/>
            <w:sz w:val="32"/>
            <w:szCs w:val="32"/>
          </w:rPr>
          <m:t>f</m:t>
        </m:r>
      </m:oMath>
      <w:r w:rsidRPr="00ED45A5">
        <w:rPr>
          <w:sz w:val="32"/>
          <w:szCs w:val="32"/>
        </w:rPr>
        <w:t xml:space="preserve"> defined for all real </w:t>
      </w:r>
      <m:oMath>
        <m:r>
          <w:rPr>
            <w:rFonts w:ascii="Cambria Math" w:hAnsi="Cambria Math"/>
            <w:sz w:val="32"/>
            <w:szCs w:val="32"/>
          </w:rPr>
          <m:t>x</m:t>
        </m:r>
      </m:oMath>
      <w:r w:rsidRPr="00ED45A5">
        <w:rPr>
          <w:sz w:val="32"/>
          <w:szCs w:val="32"/>
        </w:rPr>
        <w:t xml:space="preserve"> by </w:t>
      </w:r>
      <w:r w:rsidR="00D74186">
        <w:rPr>
          <w:noProof/>
          <w:position w:val="-5"/>
        </w:rPr>
        <w:drawing>
          <wp:inline distT="0" distB="0" distL="0" distR="0" wp14:anchorId="0C4179E7" wp14:editId="3EA9EFE4">
            <wp:extent cx="1121664" cy="221488"/>
            <wp:effectExtent l="0" t="0" r="0" b="0"/>
            <wp:docPr id="784465366" name="Picture 784465366" descr="{&quot;mathml&quot;:&quot;&lt;mml:math style=\&quot;font-family:null;font-size:null;\&quot; xmlns:m=\&quot;http://schemas.openxmlformats.org/officeDocument/2006/math\&quot; xmlns:mml=\&quot;http://www.w3.org/1998/Math/MathML\&quot;&gt;&lt;mml:mi&gt;f&lt;/mml:mi&gt;&lt;mml:mo&gt;(&lt;/mml:mo&gt;&lt;mml:mi&gt;x&lt;/mml:mi&gt;&lt;mml:mo&gt;)&lt;/mml:mo&gt;&lt;mml:mo&gt;=&lt;/mml:mo&gt;&lt;mml:msup&gt;&lt;mml:mi&gt;x&lt;/mml:mi&gt;&lt;mml:mn&gt;2&lt;/mml:mn&gt;&lt;/mml:msup&gt;&lt;mml:mi mathvariant=\&quot;normal\&quot;&gt;s&lt;/mml:mi&gt;&lt;mml:mi mathvariant=\&quot;normal\&quot;&gt;i&lt;/mml:mi&gt;&lt;mml:mi mathvariant=\&quot;normal\&quot;&gt;n&lt;/mml:mi&gt;&lt;mml:mo&gt;&amp;#x2061;&lt;/mml:mo&gt;&lt;mml:mi&gt;x&lt;/mml:mi&gt;&lt;/mml:math&gt;&quot;,&quot;origin&quot;:&quot;MathType Legacy&quot;,&quot;version&quot;:&quot;v3.18.2&quot;}" title="f left parenthesis x right parenthesis equals x squared straight s straight i straight n invisible function applicatio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f&lt;/mml:mi&gt;&lt;mml:mo&gt;(&lt;/mml:mo&gt;&lt;mml:mi&gt;x&lt;/mml:mi&gt;&lt;mml:mo&gt;)&lt;/mml:mo&gt;&lt;mml:mo&gt;=&lt;/mml:mo&gt;&lt;mml:msup&gt;&lt;mml:mi&gt;x&lt;/mml:mi&gt;&lt;mml:mn&gt;2&lt;/mml:mn&gt;&lt;/mml:msup&gt;&lt;mml:mi mathvariant=\&quot;normal\&quot;&gt;s&lt;/mml:mi&gt;&lt;mml:mi mathvariant=\&quot;normal\&quot;&gt;i&lt;/mml:mi&gt;&lt;mml:mi mathvariant=\&quot;normal\&quot;&gt;n&lt;/mml:mi&gt;&lt;mml:mo&gt;&amp;#x2061;&lt;/mml:mo&gt;&lt;mml:mi&gt;x&lt;/mml:mi&gt;&lt;/mml:math&gt;&quot;,&quot;origin&quot;:&quot;MathType Legacy&quot;,&quot;version&quot;:&quot;v3.18.2&quot;}" title="f left parenthesis x right parenthesis equals x squared straight s straight i straight n invisible function application x"/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1664" cy="221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5A5">
        <w:rPr>
          <w:sz w:val="32"/>
          <w:szCs w:val="32"/>
        </w:rPr>
        <w:t xml:space="preserve"> is the product of the two UC functions defined by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</m:oMath>
      <w:r w:rsidRPr="00ED45A5">
        <w:rPr>
          <w:sz w:val="32"/>
          <w:szCs w:val="32"/>
        </w:rPr>
        <w:t xml:space="preserve"> and </w:t>
      </w:r>
      <m:oMath>
        <m:r>
          <m:rPr>
            <m:sty m:val="p"/>
          </m:rPr>
          <w:rPr>
            <w:rFonts w:ascii="Cambria Math" w:hAnsi="Cambria Math"/>
            <w:sz w:val="32"/>
            <w:szCs w:val="32"/>
          </w:rPr>
          <m:t>sin⁡</m:t>
        </m:r>
        <m:r>
          <w:rPr>
            <w:rFonts w:ascii="Cambria Math" w:hAnsi="Cambria Math"/>
            <w:sz w:val="32"/>
            <w:szCs w:val="32"/>
          </w:rPr>
          <m:t>x</m:t>
        </m:r>
      </m:oMath>
      <w:r w:rsidRPr="00ED45A5">
        <w:rPr>
          <w:sz w:val="32"/>
          <w:szCs w:val="32"/>
        </w:rPr>
        <w:t xml:space="preserve">. Hence </w:t>
      </w:r>
      <m:oMath>
        <m:r>
          <w:rPr>
            <w:rFonts w:ascii="Cambria Math" w:hAnsi="Cambria Math"/>
            <w:sz w:val="32"/>
            <w:szCs w:val="32"/>
          </w:rPr>
          <m:t>f</m:t>
        </m:r>
      </m:oMath>
      <w:r w:rsidRPr="00ED45A5">
        <w:rPr>
          <w:sz w:val="32"/>
          <w:szCs w:val="32"/>
        </w:rPr>
        <w:t xml:space="preserve"> is itself a UC function. Computing derivatives of </w:t>
      </w:r>
      <m:oMath>
        <m:r>
          <w:rPr>
            <w:rFonts w:ascii="Cambria Math" w:hAnsi="Cambria Math"/>
            <w:sz w:val="32"/>
            <w:szCs w:val="32"/>
          </w:rPr>
          <m:t>f</m:t>
        </m:r>
      </m:oMath>
      <w:r w:rsidRPr="00ED45A5">
        <w:rPr>
          <w:sz w:val="32"/>
          <w:szCs w:val="32"/>
        </w:rPr>
        <w:t>, we find</w:t>
      </w:r>
    </w:p>
    <w:p w14:paraId="2851FCE8" w14:textId="4D105877" w:rsidR="0056463C" w:rsidRPr="00ED45A5" w:rsidRDefault="00D74186" w:rsidP="00D74186">
      <w:pPr>
        <w:spacing w:after="220"/>
        <w:jc w:val="center"/>
        <w:rPr>
          <w:sz w:val="32"/>
          <w:szCs w:val="32"/>
        </w:rPr>
      </w:pPr>
      <w:r>
        <w:rPr>
          <w:noProof/>
          <w:position w:val="-59"/>
        </w:rPr>
        <w:drawing>
          <wp:inline distT="0" distB="0" distL="0" distR="0" wp14:anchorId="071EB8D5" wp14:editId="15E99FF3">
            <wp:extent cx="3128366" cy="860196"/>
            <wp:effectExtent l="0" t="0" r="0" b="0"/>
            <wp:docPr id="1196765516" name="Picture 1196765516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&gt;&lt;mml:msup&gt;&lt;mml:mi&gt;f&lt;/mml:mi&gt;&lt;mml:mi&gt;'&lt;/mml:mi&gt;&lt;/mml:msup&gt;&lt;mml:mo&gt;(&lt;/mml:mo&gt;&lt;mml:mi&gt;x&lt;/mml:mi&gt;&lt;mml:mo&gt;)&lt;/mml:mo&gt;&lt;/mml:mtd&gt;&lt;mml:mtd&gt;&lt;mml:mi&gt;&amp;#xA0;&lt;/mml:mi&gt;&lt;mml:mo&gt;=&lt;/mml:mo&gt;&lt;mml:mn&gt;2&lt;/mml:mn&gt;&lt;mml:mi&gt;x&lt;/mml:mi&gt;&lt;mml:mi mathvariant=\&quot;normal\&quot;&gt;s&lt;/mml:mi&gt;&lt;mml:mi mathvariant=\&quot;normal\&quot;&gt;i&lt;/mml:mi&gt;&lt;mml:mi mathvariant=\&quot;normal\&quot;&gt;n&lt;/mml:mi&gt;&lt;mml:mo&gt;&amp;#x2061;&lt;/mml:mo&gt;&lt;mml:mi&gt;x&lt;/mml:mi&gt;&lt;mml:mo&gt;+&lt;/mml:mo&gt;&lt;mml:msup&gt;&lt;mml:mi&gt;x&lt;/mml:mi&gt;&lt;mml:mn&gt;2&lt;/mml:mn&gt;&lt;/mml:msup&gt;&lt;mml:mi mathvariant=\&quot;normal\&quot;&gt;c&lt;/mml:mi&gt;&lt;mml:mi mathvariant=\&quot;normal\&quot;&gt;o&lt;/mml:mi&gt;&lt;mml:mi mathvariant=\&quot;normal\&quot;&gt;s&lt;/mml:mi&gt;&lt;mml:mo&gt;&amp;#x2061;&lt;/mml:mo&gt;&lt;mml:mi&gt;x&lt;/mml:mi&gt;&lt;/mml:mtd&gt;&lt;/mml:mtr&gt;&lt;mml:mtr&gt;&lt;mml:mtd&gt;&lt;mml:msup&gt;&lt;mml:mi&gt;f&lt;/mml:mi&gt;&lt;mml:mrow&gt;&lt;mml:mi&gt;'&lt;/mml:mi&gt;&lt;mml:mi&gt;'&lt;/mml:mi&gt;&lt;/mml:mrow&gt;&lt;/mml:msup&gt;&lt;mml:mo&gt;(&lt;/mml:mo&gt;&lt;mml:mi&gt;x&lt;/mml:mi&gt;&lt;mml:mo&gt;)&lt;/mml:mo&gt;&lt;/mml:mtd&gt;&lt;mml:mtd&gt;&lt;mml:mi&gt;&amp;#xA0;&lt;/mml:mi&gt;&lt;mml:mo&gt;=&lt;/mml:mo&gt;&lt;mml:mn&gt;2&lt;/mml:mn&gt;&lt;mml:mi mathvariant=\&quot;normal\&quot;&gt;s&lt;/mml:mi&gt;&lt;mml:mi mathvariant=\&quot;normal\&quot;&gt;i&lt;/mml:mi&gt;&lt;mml:mi mathvariant=\&quot;normal\&quot;&gt;n&lt;/mml:mi&gt;&lt;mml:mo&gt;&amp;#x2061;&lt;/mml:mo&gt;&lt;mml:mi&gt;x&lt;/mml:mi&gt;&lt;mml:mo&gt;+&lt;/mml:mo&gt;&lt;mml:mn&gt;4&lt;/mml:mn&gt;&lt;mml:mi&gt;x&lt;/mml:mi&gt;&lt;mml:mi mathvariant=\&quot;normal\&quot;&gt;c&lt;/mml:mi&gt;&lt;mml:mi mathvariant=\&quot;normal\&quot;&gt;o&lt;/mml:mi&gt;&lt;mml:mi mathvariant=\&quot;normal\&quot;&gt;s&lt;/mml:mi&gt;&lt;mml:mo&gt;&amp;#x2061;&lt;/mml:mo&gt;&lt;mml:mi&gt;x&lt;/mml:mi&gt;&lt;mml:mo&gt;-&lt;/mml:mo&gt;&lt;mml:msup&gt;&lt;mml:mi&gt;x&lt;/mml:mi&gt;&lt;mml:mn&gt;2&lt;/mml:mn&gt;&lt;/mml:msup&gt;&lt;mml:mi mathvariant=\&quot;normal\&quot;&gt;s&lt;/mml:mi&gt;&lt;mml:mi mathvariant=\&quot;normal\&quot;&gt;i&lt;/mml:mi&gt;&lt;mml:mi mathvariant=\&quot;normal\&quot;&gt;n&lt;/mml:mi&gt;&lt;mml:mo&gt;&amp;#x2061;&lt;/mml:mo&gt;&lt;mml:mi&gt;x&lt;/mml:mi&gt;&lt;/mml:mtd&gt;&lt;/mml:mtr&gt;&lt;mml:mtr&gt;&lt;mml:mtd&gt;&lt;mml:msup&gt;&lt;mml:mi&gt;f&lt;/mml:mi&gt;&lt;mml:mrow&gt;&lt;mml:mi&gt;'&lt;/mml:mi&gt;&lt;mml:mi&gt;'&lt;/mml:mi&gt;&lt;mml:mi&gt;'&lt;/mml:mi&gt;&lt;/mml:mrow&gt;&lt;/mml:msup&gt;&lt;mml:mo&gt;(&lt;/mml:mo&gt;&lt;mml:mi&gt;x&lt;/mml:mi&gt;&lt;mml:mo&gt;)&lt;/mml:mo&gt;&lt;/mml:mtd&gt;&lt;mml:mtd&gt;&lt;mml:mi&gt;&amp;#xA0;&lt;/mml:mi&gt;&lt;mml:mo&gt;=&lt;/mml:mo&gt;&lt;mml:mn&gt;6&lt;/mml:mn&gt;&lt;mml:mi mathvariant=\&quot;normal\&quot;&gt;c&lt;/mml:mi&gt;&lt;mml:mi mathvariant=\&quot;normal\&quot;&gt;o&lt;/mml:mi&gt;&lt;mml:mi mathvariant=\&quot;normal\&quot;&gt;s&lt;/mml:mi&gt;&lt;mml:mo&gt;&amp;#x2061;&lt;/mml:mo&gt;&lt;mml:mi&gt;x&lt;/mml:mi&gt;&lt;mml:mo&gt;-&lt;/mml:mo&gt;&lt;mml:mn&gt;6&lt;/mml:mn&gt;&lt;mml:mi&gt;x&lt;/mml:mi&gt;&lt;mml:mi mathvariant=\&quot;normal\&quot;&gt;s&lt;/mml:mi&gt;&lt;mml:mi mathvariant=\&quot;normal\&quot;&gt;i&lt;/mml:mi&gt;&lt;mml:mi mathvariant=\&quot;normal\&quot;&gt;n&lt;/mml:mi&gt;&lt;mml:mo&gt;&amp;#x2061;&lt;/mml:mo&gt;&lt;mml:mi&gt;x&lt;/mml:mi&gt;&lt;mml:mo&gt;-&lt;/mml:mo&gt;&lt;mml:msup&gt;&lt;mml:mi&gt;x&lt;/mml:mi&gt;&lt;mml:mn&gt;2&lt;/mml:mn&gt;&lt;/mml:msup&gt;&lt;mml:mi mathvariant=\&quot;normal\&quot;&gt;c&lt;/mml:mi&gt;&lt;mml:mi mathvariant=\&quot;normal\&quot;&gt;o&lt;/mml:mi&gt;&lt;mml:mi mathvariant=\&quot;normal\&quot;&gt;s&lt;/mml:mi&gt;&lt;mml:mo&gt;&amp;#x2061;&lt;/mml:mo&gt;&lt;mml:mi&gt;x&lt;/mml:mi&gt;&lt;mml:mo&gt;,&lt;/mml:mo&gt;&lt;/mml:mtd&gt;&lt;/mml:mtr&gt;&lt;/mml:mtable&gt;&lt;/mml:math&gt;&quot;,&quot;origin&quot;:&quot;MathType Legacy&quot;,&quot;version&quot;:&quot;v3.18.2&quot;}" title="table row cell f to the power of apostrophe left parenthesis x right parenthesis end cell cell blank equals 2 x straight s straight i straight n invisible function application x plus x squared straight c straight o straight s invisible function application x end cell row cell f to the power of apostrophe apostrophe end exponent left parenthesis x right parenthesis end cell cell blank equals 2 straight s straight i straight n invisible function application x plus 4 x straight c straight o straight s invisible function application x minus x squared straight s straight i straight n invisible function application x end cell row cell f to the power of apostrophe apostrophe apostrophe end exponent left parenthesis x right parenthesis end cell cell blank equals 6 straight c straight o straight s invisible function application x minus 6 x straight s straight i straight n invisible function application x minus x squared straight c straight o straight s invisible function application x comma end cell en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&gt;&lt;mml:msup&gt;&lt;mml:mi&gt;f&lt;/mml:mi&gt;&lt;mml:mi&gt;'&lt;/mml:mi&gt;&lt;/mml:msup&gt;&lt;mml:mo&gt;(&lt;/mml:mo&gt;&lt;mml:mi&gt;x&lt;/mml:mi&gt;&lt;mml:mo&gt;)&lt;/mml:mo&gt;&lt;/mml:mtd&gt;&lt;mml:mtd&gt;&lt;mml:mi&gt;&amp;#xA0;&lt;/mml:mi&gt;&lt;mml:mo&gt;=&lt;/mml:mo&gt;&lt;mml:mn&gt;2&lt;/mml:mn&gt;&lt;mml:mi&gt;x&lt;/mml:mi&gt;&lt;mml:mi mathvariant=\&quot;normal\&quot;&gt;s&lt;/mml:mi&gt;&lt;mml:mi mathvariant=\&quot;normal\&quot;&gt;i&lt;/mml:mi&gt;&lt;mml:mi mathvariant=\&quot;normal\&quot;&gt;n&lt;/mml:mi&gt;&lt;mml:mo&gt;&amp;#x2061;&lt;/mml:mo&gt;&lt;mml:mi&gt;x&lt;/mml:mi&gt;&lt;mml:mo&gt;+&lt;/mml:mo&gt;&lt;mml:msup&gt;&lt;mml:mi&gt;x&lt;/mml:mi&gt;&lt;mml:mn&gt;2&lt;/mml:mn&gt;&lt;/mml:msup&gt;&lt;mml:mi mathvariant=\&quot;normal\&quot;&gt;c&lt;/mml:mi&gt;&lt;mml:mi mathvariant=\&quot;normal\&quot;&gt;o&lt;/mml:mi&gt;&lt;mml:mi mathvariant=\&quot;normal\&quot;&gt;s&lt;/mml:mi&gt;&lt;mml:mo&gt;&amp;#x2061;&lt;/mml:mo&gt;&lt;mml:mi&gt;x&lt;/mml:mi&gt;&lt;/mml:mtd&gt;&lt;/mml:mtr&gt;&lt;mml:mtr&gt;&lt;mml:mtd&gt;&lt;mml:msup&gt;&lt;mml:mi&gt;f&lt;/mml:mi&gt;&lt;mml:mrow&gt;&lt;mml:mi&gt;'&lt;/mml:mi&gt;&lt;mml:mi&gt;'&lt;/mml:mi&gt;&lt;/mml:mrow&gt;&lt;/mml:msup&gt;&lt;mml:mo&gt;(&lt;/mml:mo&gt;&lt;mml:mi&gt;x&lt;/mml:mi&gt;&lt;mml:mo&gt;)&lt;/mml:mo&gt;&lt;/mml:mtd&gt;&lt;mml:mtd&gt;&lt;mml:mi&gt;&amp;#xA0;&lt;/mml:mi&gt;&lt;mml:mo&gt;=&lt;/mml:mo&gt;&lt;mml:mn&gt;2&lt;/mml:mn&gt;&lt;mml:mi mathvariant=\&quot;normal\&quot;&gt;s&lt;/mml:mi&gt;&lt;mml:mi mathvariant=\&quot;normal\&quot;&gt;i&lt;/mml:mi&gt;&lt;mml:mi mathvariant=\&quot;normal\&quot;&gt;n&lt;/mml:mi&gt;&lt;mml:mo&gt;&amp;#x2061;&lt;/mml:mo&gt;&lt;mml:mi&gt;x&lt;/mml:mi&gt;&lt;mml:mo&gt;+&lt;/mml:mo&gt;&lt;mml:mn&gt;4&lt;/mml:mn&gt;&lt;mml:mi&gt;x&lt;/mml:mi&gt;&lt;mml:mi mathvariant=\&quot;normal\&quot;&gt;c&lt;/mml:mi&gt;&lt;mml:mi mathvariant=\&quot;normal\&quot;&gt;o&lt;/mml:mi&gt;&lt;mml:mi mathvariant=\&quot;normal\&quot;&gt;s&lt;/mml:mi&gt;&lt;mml:mo&gt;&amp;#x2061;&lt;/mml:mo&gt;&lt;mml:mi&gt;x&lt;/mml:mi&gt;&lt;mml:mo&gt;-&lt;/mml:mo&gt;&lt;mml:msup&gt;&lt;mml:mi&gt;x&lt;/mml:mi&gt;&lt;mml:mn&gt;2&lt;/mml:mn&gt;&lt;/mml:msup&gt;&lt;mml:mi mathvariant=\&quot;normal\&quot;&gt;s&lt;/mml:mi&gt;&lt;mml:mi mathvariant=\&quot;normal\&quot;&gt;i&lt;/mml:mi&gt;&lt;mml:mi mathvariant=\&quot;normal\&quot;&gt;n&lt;/mml:mi&gt;&lt;mml:mo&gt;&amp;#x2061;&lt;/mml:mo&gt;&lt;mml:mi&gt;x&lt;/mml:mi&gt;&lt;/mml:mtd&gt;&lt;/mml:mtr&gt;&lt;mml:mtr&gt;&lt;mml:mtd&gt;&lt;mml:msup&gt;&lt;mml:mi&gt;f&lt;/mml:mi&gt;&lt;mml:mrow&gt;&lt;mml:mi&gt;'&lt;/mml:mi&gt;&lt;mml:mi&gt;'&lt;/mml:mi&gt;&lt;mml:mi&gt;'&lt;/mml:mi&gt;&lt;/mml:mrow&gt;&lt;/mml:msup&gt;&lt;mml:mo&gt;(&lt;/mml:mo&gt;&lt;mml:mi&gt;x&lt;/mml:mi&gt;&lt;mml:mo&gt;)&lt;/mml:mo&gt;&lt;/mml:mtd&gt;&lt;mml:mtd&gt;&lt;mml:mi&gt;&amp;#xA0;&lt;/mml:mi&gt;&lt;mml:mo&gt;=&lt;/mml:mo&gt;&lt;mml:mn&gt;6&lt;/mml:mn&gt;&lt;mml:mi mathvariant=\&quot;normal\&quot;&gt;c&lt;/mml:mi&gt;&lt;mml:mi mathvariant=\&quot;normal\&quot;&gt;o&lt;/mml:mi&gt;&lt;mml:mi mathvariant=\&quot;normal\&quot;&gt;s&lt;/mml:mi&gt;&lt;mml:mo&gt;&amp;#x2061;&lt;/mml:mo&gt;&lt;mml:mi&gt;x&lt;/mml:mi&gt;&lt;mml:mo&gt;-&lt;/mml:mo&gt;&lt;mml:mn&gt;6&lt;/mml:mn&gt;&lt;mml:mi&gt;x&lt;/mml:mi&gt;&lt;mml:mi mathvariant=\&quot;normal\&quot;&gt;s&lt;/mml:mi&gt;&lt;mml:mi mathvariant=\&quot;normal\&quot;&gt;i&lt;/mml:mi&gt;&lt;mml:mi mathvariant=\&quot;normal\&quot;&gt;n&lt;/mml:mi&gt;&lt;mml:mo&gt;&amp;#x2061;&lt;/mml:mo&gt;&lt;mml:mi&gt;x&lt;/mml:mi&gt;&lt;mml:mo&gt;-&lt;/mml:mo&gt;&lt;mml:msup&gt;&lt;mml:mi&gt;x&lt;/mml:mi&gt;&lt;mml:mn&gt;2&lt;/mml:mn&gt;&lt;/mml:msup&gt;&lt;mml:mi mathvariant=\&quot;normal\&quot;&gt;c&lt;/mml:mi&gt;&lt;mml:mi mathvariant=\&quot;normal\&quot;&gt;o&lt;/mml:mi&gt;&lt;mml:mi mathvariant=\&quot;normal\&quot;&gt;s&lt;/mml:mi&gt;&lt;mml:mo&gt;&amp;#x2061;&lt;/mml:mo&gt;&lt;mml:mi&gt;x&lt;/mml:mi&gt;&lt;mml:mo&gt;,&lt;/mml:mo&gt;&lt;/mml:mtd&gt;&lt;/mml:mtr&gt;&lt;/mml:mtable&gt;&lt;/mml:math&gt;&quot;,&quot;origin&quot;:&quot;MathType Legacy&quot;,&quot;version&quot;:&quot;v3.18.2&quot;}" title="table row cell f to the power of apostrophe left parenthesis x right parenthesis end cell cell blank equals 2 x straight s straight i straight n invisible function application x plus x squared straight c straight o straight s invisible function application x end cell row cell f to the power of apostrophe apostrophe end exponent left parenthesis x right parenthesis end cell cell blank equals 2 straight s straight i straight n invisible function application x plus 4 x straight c straight o straight s invisible function application x minus x squared straight s straight i straight n invisible function application x end cell row cell f to the power of apostrophe apostrophe apostrophe end exponent left parenthesis x right parenthesis end cell cell blank equals 6 straight c straight o straight s invisible function application x minus 6 x straight s straight i straight n invisible function application x minus x squared straight c straight o straight s invisible function application x comma end cell end table"/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8366" cy="860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01C7B" w14:textId="27135905" w:rsidR="0056463C" w:rsidRPr="00ED45A5" w:rsidRDefault="0056463C" w:rsidP="0056463C">
      <w:pPr>
        <w:spacing w:after="220"/>
        <w:rPr>
          <w:sz w:val="32"/>
          <w:szCs w:val="32"/>
        </w:rPr>
      </w:pPr>
      <w:r w:rsidRPr="00ED45A5">
        <w:rPr>
          <w:sz w:val="32"/>
          <w:szCs w:val="32"/>
        </w:rPr>
        <w:t xml:space="preserve">No "new" types of functions will occur from further differentiation. Each derivative of </w:t>
      </w:r>
      <m:oMath>
        <m:r>
          <w:rPr>
            <w:rFonts w:ascii="Cambria Math" w:hAnsi="Cambria Math"/>
            <w:sz w:val="32"/>
            <w:szCs w:val="32"/>
          </w:rPr>
          <m:t>f</m:t>
        </m:r>
      </m:oMath>
      <w:r w:rsidRPr="00ED45A5">
        <w:rPr>
          <w:sz w:val="32"/>
          <w:szCs w:val="32"/>
        </w:rPr>
        <w:t xml:space="preserve"> is a linear combination of certain of the six UC functions given by </w:t>
      </w:r>
      <w:r w:rsidR="00D74186">
        <w:rPr>
          <w:noProof/>
          <w:position w:val="-5"/>
        </w:rPr>
        <w:drawing>
          <wp:inline distT="0" distB="0" distL="0" distR="0" wp14:anchorId="2C4AE0B8" wp14:editId="42FD9929">
            <wp:extent cx="1259840" cy="223520"/>
            <wp:effectExtent l="0" t="0" r="0" b="0"/>
            <wp:docPr id="1672652256" name="Picture 1672652256" descr="{&quot;mathml&quot;:&quot;&lt;mml:math style=\&quot;font-family:null;font-size:null;\&quot; xmlns:m=\&quot;http://schemas.openxmlformats.org/officeDocument/2006/math\&quot; xmlns:mml=\&quot;http://www.w3.org/1998/Math/MathML\&quot;&gt;&lt;mml:msup&gt;&lt;mml:mi&gt;x&lt;/mml:mi&gt;&lt;mml:mn&gt;2&lt;/mml:mn&gt;&lt;/mml:msup&gt;&lt;mml:mi mathvariant=\&quot;normal\&quot;&gt;s&lt;/mml:mi&gt;&lt;mml:mi mathvariant=\&quot;normal\&quot;&gt;i&lt;/mml:mi&gt;&lt;mml:mi mathvariant=\&quot;normal\&quot;&gt;n&lt;/mml:mi&gt;&lt;mml:mo&gt;&amp;#x2061;&lt;/mml:mo&gt;&lt;mml:mi&gt;x&lt;/mml:mi&gt;&lt;mml:mo&gt;,&lt;/mml:mo&gt;&lt;mml:msup&gt;&lt;mml:mi&gt;x&lt;/mml:mi&gt;&lt;mml:mn&gt;2&lt;/mml:mn&gt;&lt;/mml:msup&gt;&lt;mml:mi mathvariant=\&quot;normal\&quot;&gt;c&lt;/mml:mi&gt;&lt;mml:mi mathvariant=\&quot;normal\&quot;&gt;o&lt;/mml:mi&gt;&lt;mml:mi mathvariant=\&quot;normal\&quot;&gt;s&lt;/mml:mi&gt;&lt;mml:mo&gt;&amp;#x2061;&lt;/mml:mo&gt;&lt;mml:mi&gt;x&lt;/mml:mi&gt;&lt;/mml:math&gt;&quot;,&quot;origin&quot;:&quot;MathType Legacy&quot;,&quot;version&quot;:&quot;v3.18.2&quot;}" title="x squared straight s straight i straight n invisible function application x comma x squared straight c straight o straight s invisible function applicatio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p&gt;&lt;mml:mi&gt;x&lt;/mml:mi&gt;&lt;mml:mn&gt;2&lt;/mml:mn&gt;&lt;/mml:msup&gt;&lt;mml:mi mathvariant=\&quot;normal\&quot;&gt;s&lt;/mml:mi&gt;&lt;mml:mi mathvariant=\&quot;normal\&quot;&gt;i&lt;/mml:mi&gt;&lt;mml:mi mathvariant=\&quot;normal\&quot;&gt;n&lt;/mml:mi&gt;&lt;mml:mo&gt;&amp;#x2061;&lt;/mml:mo&gt;&lt;mml:mi&gt;x&lt;/mml:mi&gt;&lt;mml:mo&gt;,&lt;/mml:mo&gt;&lt;mml:msup&gt;&lt;mml:mi&gt;x&lt;/mml:mi&gt;&lt;mml:mn&gt;2&lt;/mml:mn&gt;&lt;/mml:msup&gt;&lt;mml:mi mathvariant=\&quot;normal\&quot;&gt;c&lt;/mml:mi&gt;&lt;mml:mi mathvariant=\&quot;normal\&quot;&gt;o&lt;/mml:mi&gt;&lt;mml:mi mathvariant=\&quot;normal\&quot;&gt;s&lt;/mml:mi&gt;&lt;mml:mo&gt;&amp;#x2061;&lt;/mml:mo&gt;&lt;mml:mi&gt;x&lt;/mml:mi&gt;&lt;/mml:math&gt;&quot;,&quot;origin&quot;:&quot;MathType Legacy&quot;,&quot;version&quot;:&quot;v3.18.2&quot;}" title="x squared straight s straight i straight n invisible function application x comma x squared straight c straight o straight s invisible function application x"/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22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5A5">
        <w:rPr>
          <w:sz w:val="32"/>
          <w:szCs w:val="32"/>
        </w:rPr>
        <w:t>,</w:t>
      </w:r>
    </w:p>
    <w:p w14:paraId="3E319079" w14:textId="77777777" w:rsidR="0056463C" w:rsidRPr="00ED45A5" w:rsidRDefault="0056463C" w:rsidP="0056463C">
      <w:pPr>
        <w:spacing w:after="220"/>
        <w:rPr>
          <w:rFonts w:ascii="Times New Roman" w:hAnsi="Times New Roman" w:cs="Times New Roman"/>
          <w:b/>
          <w:sz w:val="32"/>
          <w:szCs w:val="32"/>
        </w:rPr>
      </w:pPr>
    </w:p>
    <w:p w14:paraId="0E803A1E" w14:textId="40A0DB39" w:rsidR="0056463C" w:rsidRPr="00ED45A5" w:rsidRDefault="0056463C" w:rsidP="0056463C">
      <w:pPr>
        <w:spacing w:after="220"/>
        <w:rPr>
          <w:sz w:val="32"/>
          <w:szCs w:val="32"/>
        </w:rPr>
      </w:pPr>
      <w:r w:rsidRPr="00ED45A5">
        <w:rPr>
          <w:rFonts w:ascii="Times New Roman" w:hAnsi="Times New Roman" w:cs="Times New Roman"/>
          <w:b/>
          <w:sz w:val="32"/>
          <w:szCs w:val="32"/>
        </w:rPr>
        <w:t>Example 4.34</w:t>
      </w:r>
      <w:r w:rsidRPr="00ED45A5">
        <w:rPr>
          <w:rFonts w:ascii="Times New Roman" w:hAnsi="Times New Roman" w:cs="Times New Roman"/>
          <w:b/>
          <w:sz w:val="32"/>
          <w:szCs w:val="32"/>
        </w:rPr>
        <w:br/>
      </w:r>
      <w:r w:rsidRPr="00ED45A5">
        <w:rPr>
          <w:sz w:val="32"/>
          <w:szCs w:val="32"/>
        </w:rPr>
        <w:t xml:space="preserve">The function defined for all real </w:t>
      </w:r>
      <m:oMath>
        <m:r>
          <w:rPr>
            <w:rFonts w:ascii="Cambria Math" w:hAnsi="Cambria Math"/>
            <w:sz w:val="32"/>
            <w:szCs w:val="32"/>
          </w:rPr>
          <m:t>x</m:t>
        </m:r>
      </m:oMath>
      <w:r w:rsidRPr="00ED45A5">
        <w:rPr>
          <w:sz w:val="32"/>
          <w:szCs w:val="32"/>
        </w:rPr>
        <w:t xml:space="preserve"> by </w:t>
      </w:r>
      <w:r w:rsidR="00D74186">
        <w:rPr>
          <w:noProof/>
          <w:position w:val="-5"/>
        </w:rPr>
        <w:drawing>
          <wp:inline distT="0" distB="0" distL="0" distR="0" wp14:anchorId="7606E78E" wp14:editId="2832E165">
            <wp:extent cx="1294384" cy="221488"/>
            <wp:effectExtent l="0" t="0" r="0" b="0"/>
            <wp:docPr id="1304234903" name="Picture 1304234903" descr="{&quot;mathml&quot;:&quot;&lt;mml:math style=\&quot;font-family:null;font-size:null;\&quot; xmlns:m=\&quot;http://schemas.openxmlformats.org/officeDocument/2006/math\&quot; xmlns:mml=\&quot;http://www.w3.org/1998/Math/MathML\&quot;&gt;&lt;mml:mi&gt;f&lt;/mml:mi&gt;&lt;mml:mo&gt;(&lt;/mml:mo&gt;&lt;mml:mi&gt;x&lt;/mml:mi&gt;&lt;mml:mo&gt;)&lt;/mml:mo&gt;&lt;mml:mo&gt;=&lt;/mml:mo&gt;&lt;mml:msup&gt;&lt;mml:mi&gt;x&lt;/mml:mi&gt;&lt;mml:mn&gt;3&lt;/mml:mn&gt;&lt;/mml:msup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/mml:math&gt;&quot;,&quot;origin&quot;:&quot;MathType Legacy&quot;,&quot;version&quot;:&quot;v3.18.2&quot;}" title="f left parenthesis x right parenthesis equals x cubed straight c straight o straight s invisible function application 2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f&lt;/mml:mi&gt;&lt;mml:mo&gt;(&lt;/mml:mo&gt;&lt;mml:mi&gt;x&lt;/mml:mi&gt;&lt;mml:mo&gt;)&lt;/mml:mo&gt;&lt;mml:mo&gt;=&lt;/mml:mo&gt;&lt;mml:msup&gt;&lt;mml:mi&gt;x&lt;/mml:mi&gt;&lt;mml:mn&gt;3&lt;/mml:mn&gt;&lt;/mml:msup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/mml:math&gt;&quot;,&quot;origin&quot;:&quot;MathType Legacy&quot;,&quot;version&quot;:&quot;v3.18.2&quot;}" title="f left parenthesis x right parenthesis equals x cubed straight c straight o straight s invisible function application 2 x"/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4384" cy="221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5A5">
        <w:rPr>
          <w:sz w:val="32"/>
          <w:szCs w:val="32"/>
        </w:rPr>
        <w:t xml:space="preserve"> is the product of the two UC functions defined by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</m:oMath>
      <w:r w:rsidRPr="00ED45A5">
        <w:rPr>
          <w:sz w:val="32"/>
          <w:szCs w:val="32"/>
        </w:rPr>
        <w:t xml:space="preserve"> and </w:t>
      </w:r>
      <m:oMath>
        <m:r>
          <m:rPr>
            <m:sty m:val="p"/>
          </m:rPr>
          <w:rPr>
            <w:rFonts w:ascii="Cambria Math" w:hAnsi="Cambria Math"/>
            <w:sz w:val="32"/>
            <w:szCs w:val="32"/>
          </w:rPr>
          <m:t>cos⁡2</m:t>
        </m:r>
        <m:r>
          <w:rPr>
            <w:rFonts w:ascii="Cambria Math" w:hAnsi="Cambria Math"/>
            <w:sz w:val="32"/>
            <w:szCs w:val="32"/>
          </w:rPr>
          <m:t>x</m:t>
        </m:r>
      </m:oMath>
      <w:r w:rsidRPr="00ED45A5">
        <w:rPr>
          <w:sz w:val="32"/>
          <w:szCs w:val="32"/>
        </w:rPr>
        <w:t xml:space="preserve">. Using the result stated in the preceding paragraph, the UC set of this product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sz w:val="32"/>
            <w:szCs w:val="32"/>
          </w:rPr>
          <m:t>cos⁡2</m:t>
        </m:r>
        <m:r>
          <w:rPr>
            <w:rFonts w:ascii="Cambria Math" w:hAnsi="Cambria Math"/>
            <w:sz w:val="32"/>
            <w:szCs w:val="32"/>
          </w:rPr>
          <m:t>x</m:t>
        </m:r>
      </m:oMath>
      <w:r w:rsidRPr="00ED45A5">
        <w:rPr>
          <w:sz w:val="32"/>
          <w:szCs w:val="32"/>
        </w:rPr>
        <w:t xml:space="preserve"> is the set of all products obtained by multiplying the various members of the UC set of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</m:oMath>
      <w:r w:rsidRPr="00ED45A5">
        <w:rPr>
          <w:sz w:val="32"/>
          <w:szCs w:val="32"/>
        </w:rPr>
        <w:t xml:space="preserve"> by the various members of the UC set of </w:t>
      </w:r>
      <m:oMath>
        <m:r>
          <m:rPr>
            <m:sty m:val="p"/>
          </m:rPr>
          <w:rPr>
            <w:rFonts w:ascii="Cambria Math" w:hAnsi="Cambria Math"/>
            <w:sz w:val="32"/>
            <w:szCs w:val="32"/>
          </w:rPr>
          <m:t>cos⁡2</m:t>
        </m:r>
        <m:r>
          <w:rPr>
            <w:rFonts w:ascii="Cambria Math" w:hAnsi="Cambria Math"/>
            <w:sz w:val="32"/>
            <w:szCs w:val="32"/>
          </w:rPr>
          <m:t>x</m:t>
        </m:r>
      </m:oMath>
      <w:r w:rsidRPr="00ED45A5">
        <w:rPr>
          <w:sz w:val="32"/>
          <w:szCs w:val="32"/>
        </w:rPr>
        <w:t xml:space="preserve">. Using the definition of UC set or the appropriate numbers of Table 4.1, we find that the </w:t>
      </w:r>
      <m:oMath>
        <m:r>
          <m:rPr>
            <m:sty m:val="b"/>
          </m:rPr>
          <w:rPr>
            <w:rFonts w:ascii="Cambria Math" w:hAnsi="Cambria Math"/>
            <w:sz w:val="32"/>
            <w:szCs w:val="32"/>
          </w:rPr>
          <m:t>UC</m:t>
        </m:r>
      </m:oMath>
      <w:r w:rsidRPr="00ED45A5">
        <w:rPr>
          <w:sz w:val="32"/>
          <w:szCs w:val="32"/>
        </w:rPr>
        <w:t xml:space="preserve"> set of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</m:oMath>
      <w:r w:rsidRPr="00ED45A5">
        <w:rPr>
          <w:sz w:val="32"/>
          <w:szCs w:val="32"/>
        </w:rPr>
        <w:t xml:space="preserve"> is</w:t>
      </w:r>
    </w:p>
    <w:p w14:paraId="6842414D" w14:textId="5799FD83" w:rsidR="0056463C" w:rsidRDefault="00D74186" w:rsidP="00D74186">
      <w:pPr>
        <w:spacing w:after="220"/>
        <w:jc w:val="center"/>
        <w:rPr>
          <w:sz w:val="32"/>
          <w:szCs w:val="32"/>
        </w:rPr>
      </w:pPr>
      <w:r>
        <w:rPr>
          <w:noProof/>
          <w:position w:val="-7"/>
        </w:rPr>
        <w:drawing>
          <wp:inline distT="0" distB="0" distL="0" distR="0" wp14:anchorId="499F7BBB" wp14:editId="7379F181">
            <wp:extent cx="938784" cy="233680"/>
            <wp:effectExtent l="0" t="0" r="0" b="0"/>
            <wp:docPr id="2129103648" name="Picture 2129103648" descr="{&quot;mathml&quot;:&quot;&lt;mml:math style=\&quot;font-family:null;font-size:null;\&quot; xmlns:m=\&quot;http://schemas.openxmlformats.org/officeDocument/2006/math\&quot; xmlns:mml=\&quot;http://www.w3.org/1998/Math/MathML\&quot;&gt;&lt;mml:mfenced open=\&quot;{\&quot; close=\&quot;}\&quot; separators=\&quot;|\&quot;&gt;&lt;mml:mrow&gt;&lt;mml:msup&gt;&lt;mml:mi&gt;x&lt;/mml:mi&gt;&lt;mml:mn&gt;3&lt;/mml:mn&gt;&lt;/mml:msup&gt;&lt;mml:mo&gt;,&lt;/mml:mo&gt;&lt;mml:msup&gt;&lt;mml:mi&gt;x&lt;/mml:mi&gt;&lt;mml:mn&gt;2&lt;/mml:mn&gt;&lt;/mml:msup&gt;&lt;mml:mo&gt;,&lt;/mml:mo&gt;&lt;mml:mi&gt;x&lt;/mml:mi&gt;&lt;mml:mo&gt;,&lt;/mml:mo&gt;&lt;mml:mn&gt;1&lt;/mml:mn&gt;&lt;/mml:mrow&gt;&lt;/mml:mfenc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enced open=\&quot;{\&quot; close=\&quot;}\&quot; separators=\&quot;|\&quot;&gt;&lt;mml:mrow&gt;&lt;mml:msup&gt;&lt;mml:mi&gt;x&lt;/mml:mi&gt;&lt;mml:mn&gt;3&lt;/mml:mn&gt;&lt;/mml:msup&gt;&lt;mml:mo&gt;,&lt;/mml:mo&gt;&lt;mml:msup&gt;&lt;mml:mi&gt;x&lt;/mml:mi&gt;&lt;mml:mn&gt;2&lt;/mml:mn&gt;&lt;/mml:msup&gt;&lt;mml:mo&gt;,&lt;/mml:mo&gt;&lt;mml:mi&gt;x&lt;/mml:mi&gt;&lt;mml:mo&gt;,&lt;/mml:mo&gt;&lt;mml:mn&gt;1&lt;/mml:mn&gt;&lt;/mml:mrow&gt;&lt;/mml:mfenced&gt;&lt;/mml:math&gt;&quot;,&quot;origin&quot;:&quot;MathType Legacy&quot;,&quot;version&quot;:&quot;v3.18.2&quot;}"/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8784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BE974" w14:textId="77777777" w:rsidR="00D50E41" w:rsidRDefault="00D50E41" w:rsidP="00D74186">
      <w:pPr>
        <w:spacing w:after="220"/>
        <w:jc w:val="center"/>
        <w:rPr>
          <w:sz w:val="32"/>
          <w:szCs w:val="32"/>
        </w:rPr>
      </w:pPr>
    </w:p>
    <w:p w14:paraId="0C0304A9" w14:textId="77777777" w:rsidR="00D50E41" w:rsidRPr="00ED45A5" w:rsidRDefault="00D50E41" w:rsidP="00D74186">
      <w:pPr>
        <w:spacing w:after="220"/>
        <w:jc w:val="center"/>
        <w:rPr>
          <w:sz w:val="32"/>
          <w:szCs w:val="32"/>
        </w:rPr>
      </w:pPr>
    </w:p>
    <w:p w14:paraId="50D00DD9" w14:textId="77777777" w:rsidR="0056463C" w:rsidRPr="00ED45A5" w:rsidRDefault="0056463C" w:rsidP="0056463C">
      <w:pPr>
        <w:spacing w:after="220"/>
        <w:rPr>
          <w:sz w:val="32"/>
          <w:szCs w:val="32"/>
        </w:rPr>
      </w:pPr>
    </w:p>
    <w:p w14:paraId="58B026BB" w14:textId="77777777" w:rsidR="0056463C" w:rsidRPr="00ED45A5" w:rsidRDefault="0056463C" w:rsidP="0056463C">
      <w:pPr>
        <w:spacing w:after="220"/>
        <w:rPr>
          <w:sz w:val="32"/>
          <w:szCs w:val="32"/>
        </w:rPr>
      </w:pPr>
    </w:p>
    <w:p w14:paraId="78CAB929" w14:textId="77777777" w:rsidR="0056463C" w:rsidRPr="00ED45A5" w:rsidRDefault="0056463C" w:rsidP="0056463C">
      <w:pPr>
        <w:spacing w:after="220"/>
        <w:rPr>
          <w:rFonts w:ascii="Times New Roman" w:hAnsi="Times New Roman" w:cs="Times New Roman"/>
          <w:b/>
          <w:sz w:val="32"/>
          <w:szCs w:val="32"/>
        </w:rPr>
      </w:pPr>
      <w:r w:rsidRPr="00ED45A5">
        <w:rPr>
          <w:rFonts w:ascii="Times New Roman" w:hAnsi="Times New Roman" w:cs="Times New Roman"/>
          <w:b/>
          <w:sz w:val="32"/>
          <w:szCs w:val="32"/>
        </w:rPr>
        <w:lastRenderedPageBreak/>
        <w:t>Example 4.36</w:t>
      </w:r>
    </w:p>
    <w:p w14:paraId="142E42F2" w14:textId="46513026" w:rsidR="0056463C" w:rsidRPr="00ED45A5" w:rsidRDefault="00D74186" w:rsidP="00D74186">
      <w:pPr>
        <w:spacing w:after="220"/>
        <w:jc w:val="center"/>
        <w:rPr>
          <w:sz w:val="32"/>
          <w:szCs w:val="32"/>
        </w:rPr>
      </w:pPr>
      <w:r>
        <w:rPr>
          <w:noProof/>
          <w:position w:val="-26"/>
        </w:rPr>
        <w:drawing>
          <wp:inline distT="0" distB="0" distL="0" distR="0" wp14:anchorId="33B0E9E3" wp14:editId="48836301">
            <wp:extent cx="2822448" cy="483616"/>
            <wp:effectExtent l="0" t="0" r="0" b="0"/>
            <wp:docPr id="999859470" name="Picture 999859470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2&lt;/mml:mn&gt;&lt;/mml:msup&gt;&lt;mml:mi&gt;y&lt;/mml:mi&gt;&lt;/mml:mrow&gt;&lt;mml:mrow&gt;&lt;mml:mi&gt;d&lt;/mml:mi&gt;&lt;mml:msup&gt;&lt;mml:mi&gt;x&lt;/mml:mi&gt;&lt;mml:mn&gt;2&lt;/mml:mn&gt;&lt;/mml:msup&gt;&lt;/mml:mrow&gt;&lt;/mml:mfrac&gt;&lt;mml:mo&gt;-&lt;/mml:mo&gt;&lt;mml:mn&gt;2&lt;/mml:mn&gt;&lt;mml:mfrac&gt;&lt;mml:mrow&gt;&lt;mml:mi&gt;d&lt;/mml:mi&gt;&lt;mml:mi&gt;y&lt;/mml:mi&gt;&lt;/mml:mrow&gt;&lt;mml:mrow&gt;&lt;mml:mi&gt;d&lt;/mml:mi&gt;&lt;mml:mi&gt;x&lt;/mml:mi&gt;&lt;/mml:mrow&gt;&lt;/mml:mfrac&gt;&lt;mml:mo&gt;-&lt;/mml:mo&gt;&lt;mml:mn&gt;3&lt;/mml:mn&gt;&lt;mml:mi&gt;y&lt;/mml:mi&gt;&lt;mml:mo&gt;=&lt;/mml:mo&gt;&lt;mml:mn&gt;2&lt;/mml:mn&gt;&lt;mml:msup&gt;&lt;mml:mi&gt;e&lt;/mml:mi&gt;&lt;mml:mi&gt;x&lt;/mml:mi&gt;&lt;/mml:msup&gt;&lt;mml:mo&gt;-&lt;/mml:mo&gt;&lt;mml:mn&gt;10&lt;/mml:mn&gt;&lt;mml:mi&gt;sin&lt;/mml:mi&gt;&lt;mml:mo&gt;&amp;#x2061;&lt;/mml:mo&gt;&lt;mml:mi&gt;x&lt;/mml:mi&gt;&lt;/mml:math&gt;&quot;,&quot;origin&quot;:&quot;MathType Legacy&quot;,&quot;version&quot;:&quot;v3.18.2&quot;}" title="fraction numerator d squared y over denominator d x squared end fraction minus 2 fraction numerator d y over denominator d x end fraction minus 3 y equals 2 e to the power of x minus 10 sin invisible function applicatio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2&lt;/mml:mn&gt;&lt;/mml:msup&gt;&lt;mml:mi&gt;y&lt;/mml:mi&gt;&lt;/mml:mrow&gt;&lt;mml:mrow&gt;&lt;mml:mi&gt;d&lt;/mml:mi&gt;&lt;mml:msup&gt;&lt;mml:mi&gt;x&lt;/mml:mi&gt;&lt;mml:mn&gt;2&lt;/mml:mn&gt;&lt;/mml:msup&gt;&lt;/mml:mrow&gt;&lt;/mml:mfrac&gt;&lt;mml:mo&gt;-&lt;/mml:mo&gt;&lt;mml:mn&gt;2&lt;/mml:mn&gt;&lt;mml:mfrac&gt;&lt;mml:mrow&gt;&lt;mml:mi&gt;d&lt;/mml:mi&gt;&lt;mml:mi&gt;y&lt;/mml:mi&gt;&lt;/mml:mrow&gt;&lt;mml:mrow&gt;&lt;mml:mi&gt;d&lt;/mml:mi&gt;&lt;mml:mi&gt;x&lt;/mml:mi&gt;&lt;/mml:mrow&gt;&lt;/mml:mfrac&gt;&lt;mml:mo&gt;-&lt;/mml:mo&gt;&lt;mml:mn&gt;3&lt;/mml:mn&gt;&lt;mml:mi&gt;y&lt;/mml:mi&gt;&lt;mml:mo&gt;=&lt;/mml:mo&gt;&lt;mml:mn&gt;2&lt;/mml:mn&gt;&lt;mml:msup&gt;&lt;mml:mi&gt;e&lt;/mml:mi&gt;&lt;mml:mi&gt;x&lt;/mml:mi&gt;&lt;/mml:msup&gt;&lt;mml:mo&gt;-&lt;/mml:mo&gt;&lt;mml:mn&gt;10&lt;/mml:mn&gt;&lt;mml:mi&gt;sin&lt;/mml:mi&gt;&lt;mml:mo&gt;&amp;#x2061;&lt;/mml:mo&gt;&lt;mml:mi&gt;x&lt;/mml:mi&gt;&lt;/mml:math&gt;&quot;,&quot;origin&quot;:&quot;MathType Legacy&quot;,&quot;version&quot;:&quot;v3.18.2&quot;}" title="fraction numerator d squared y over denominator d x squared end fraction minus 2 fraction numerator d y over denominator d x end fraction minus 3 y equals 2 e to the power of x minus 10 sin invisible function application x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2448" cy="48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B0ADD" w14:textId="77777777" w:rsidR="0056463C" w:rsidRPr="00ED45A5" w:rsidRDefault="0056463C" w:rsidP="00D74186">
      <w:pPr>
        <w:spacing w:after="220"/>
        <w:rPr>
          <w:sz w:val="32"/>
          <w:szCs w:val="32"/>
        </w:rPr>
      </w:pPr>
      <w:r w:rsidRPr="00ED45A5">
        <w:rPr>
          <w:sz w:val="32"/>
          <w:szCs w:val="32"/>
        </w:rPr>
        <w:t>The corresponding homogeneous equation is</w:t>
      </w:r>
    </w:p>
    <w:p w14:paraId="016CAF09" w14:textId="2D99AE83" w:rsidR="0056463C" w:rsidRPr="00ED45A5" w:rsidRDefault="00D74186" w:rsidP="00D74186">
      <w:pPr>
        <w:spacing w:after="220"/>
        <w:jc w:val="center"/>
        <w:rPr>
          <w:sz w:val="32"/>
          <w:szCs w:val="32"/>
        </w:rPr>
      </w:pPr>
      <w:r>
        <w:rPr>
          <w:noProof/>
          <w:position w:val="-26"/>
        </w:rPr>
        <w:drawing>
          <wp:inline distT="0" distB="0" distL="0" distR="0" wp14:anchorId="7BC8B1A6" wp14:editId="0B2C9601">
            <wp:extent cx="1796288" cy="483616"/>
            <wp:effectExtent l="0" t="0" r="0" b="0"/>
            <wp:docPr id="461824842" name="Picture 461824842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2&lt;/mml:mn&gt;&lt;/mml:msup&gt;&lt;mml:mi&gt;y&lt;/mml:mi&gt;&lt;/mml:mrow&gt;&lt;mml:mrow&gt;&lt;mml:mi&gt;d&lt;/mml:mi&gt;&lt;mml:msup&gt;&lt;mml:mi&gt;x&lt;/mml:mi&gt;&lt;mml:mn&gt;2&lt;/mml:mn&gt;&lt;/mml:msup&gt;&lt;/mml:mrow&gt;&lt;/mml:mfrac&gt;&lt;mml:mo&gt;-&lt;/mml:mo&gt;&lt;mml:mn&gt;2&lt;/mml:mn&gt;&lt;mml:mfrac&gt;&lt;mml:mrow&gt;&lt;mml:mi&gt;d&lt;/mml:mi&gt;&lt;mml:mi&gt;y&lt;/mml:mi&gt;&lt;/mml:mrow&gt;&lt;mml:mrow&gt;&lt;mml:mi&gt;d&lt;/mml:mi&gt;&lt;mml:mi&gt;x&lt;/mml:mi&gt;&lt;/mml:mrow&gt;&lt;/mml:mfrac&gt;&lt;mml:mo&gt;-&lt;/mml:mo&gt;&lt;mml:mn&gt;3&lt;/mml:mn&gt;&lt;mml:mi&gt;y&lt;/mml:mi&gt;&lt;mml:mo&gt;=&lt;/mml:mo&gt;&lt;mml:mn&gt;0&lt;/mml:mn&gt;&lt;/mml:math&gt;&quot;,&quot;origin&quot;:&quot;MathType Legacy&quot;,&quot;version&quot;:&quot;v3.18.2&quot;}" title="fraction numerator d squared y over denominator d x squared end fraction minus 2 fraction numerator d y over denominator d x end fraction minus 3 y equals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frac&gt;&lt;mml:mrow&gt;&lt;mml:msup&gt;&lt;mml:mi&gt;d&lt;/mml:mi&gt;&lt;mml:mn&gt;2&lt;/mml:mn&gt;&lt;/mml:msup&gt;&lt;mml:mi&gt;y&lt;/mml:mi&gt;&lt;/mml:mrow&gt;&lt;mml:mrow&gt;&lt;mml:mi&gt;d&lt;/mml:mi&gt;&lt;mml:msup&gt;&lt;mml:mi&gt;x&lt;/mml:mi&gt;&lt;mml:mn&gt;2&lt;/mml:mn&gt;&lt;/mml:msup&gt;&lt;/mml:mrow&gt;&lt;/mml:mfrac&gt;&lt;mml:mo&gt;-&lt;/mml:mo&gt;&lt;mml:mn&gt;2&lt;/mml:mn&gt;&lt;mml:mfrac&gt;&lt;mml:mrow&gt;&lt;mml:mi&gt;d&lt;/mml:mi&gt;&lt;mml:mi&gt;y&lt;/mml:mi&gt;&lt;/mml:mrow&gt;&lt;mml:mrow&gt;&lt;mml:mi&gt;d&lt;/mml:mi&gt;&lt;mml:mi&gt;x&lt;/mml:mi&gt;&lt;/mml:mrow&gt;&lt;/mml:mfrac&gt;&lt;mml:mo&gt;-&lt;/mml:mo&gt;&lt;mml:mn&gt;3&lt;/mml:mn&gt;&lt;mml:mi&gt;y&lt;/mml:mi&gt;&lt;mml:mo&gt;=&lt;/mml:mo&gt;&lt;mml:mn&gt;0&lt;/mml:mn&gt;&lt;/mml:math&gt;&quot;,&quot;origin&quot;:&quot;MathType Legacy&quot;,&quot;version&quot;:&quot;v3.18.2&quot;}" title="fraction numerator d squared y over denominator d x squared end fraction minus 2 fraction numerator d y over denominator d x end fraction minus 3 y equals 0"/>
                    <pic:cNvPicPr/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6288" cy="48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38B37" w14:textId="77777777" w:rsidR="0056463C" w:rsidRPr="00ED45A5" w:rsidRDefault="0056463C" w:rsidP="0056463C">
      <w:pPr>
        <w:spacing w:after="220"/>
        <w:rPr>
          <w:sz w:val="32"/>
          <w:szCs w:val="32"/>
        </w:rPr>
      </w:pPr>
      <w:r w:rsidRPr="00ED45A5">
        <w:rPr>
          <w:sz w:val="32"/>
          <w:szCs w:val="32"/>
        </w:rPr>
        <w:t>and the complementary function is</w:t>
      </w:r>
    </w:p>
    <w:p w14:paraId="6E80977E" w14:textId="127E1FC3" w:rsidR="0056463C" w:rsidRPr="00ED45A5" w:rsidRDefault="00D74186" w:rsidP="00D74186">
      <w:pPr>
        <w:spacing w:after="220"/>
        <w:jc w:val="center"/>
        <w:rPr>
          <w:sz w:val="32"/>
          <w:szCs w:val="32"/>
        </w:rPr>
      </w:pPr>
      <w:r>
        <w:rPr>
          <w:noProof/>
          <w:position w:val="-8"/>
        </w:rPr>
        <w:drawing>
          <wp:inline distT="0" distB="0" distL="0" distR="0" wp14:anchorId="0B95371D" wp14:editId="4F1C4915">
            <wp:extent cx="1656080" cy="243840"/>
            <wp:effectExtent l="0" t="0" r="0" b="0"/>
            <wp:docPr id="564906506" name="Picture 564906506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c&lt;/mml:mi&gt;&lt;/mml:msub&gt;&lt;mml:mo&gt;=&lt;/mml:mo&gt;&lt;mml:msub&gt;&lt;mml:mi&gt;c&lt;/mml:mi&gt;&lt;mml:mn&gt;1&lt;/mml:mn&gt;&lt;/mml:msub&gt;&lt;mml:msup&gt;&lt;mml:mi&gt;e&lt;/mml:mi&gt;&lt;mml:mrow&gt;&lt;mml:mn&gt;3&lt;/mml:mn&gt;&lt;mml:mi&gt;x&lt;/mml:mi&gt;&lt;/mml:mrow&gt;&lt;/mml:msup&gt;&lt;mml:mo&gt;+&lt;/mml:mo&gt;&lt;mml:msub&gt;&lt;mml:mi&gt;c&lt;/mml:mi&gt;&lt;mml:mn&gt;2&lt;/mml:mn&gt;&lt;/mml:msub&gt;&lt;mml:msup&gt;&lt;mml:mi&gt;e&lt;/mml:mi&gt;&lt;mml:mrow&gt;&lt;mml:mo&gt;-&lt;/mml:mo&gt;&lt;mml:mi&gt;x&lt;/mml:mi&gt;&lt;/mml:mrow&gt;&lt;/mml:msup&gt;&lt;/mml:math&gt;&quot;,&quot;origin&quot;:&quot;MathType Legacy&quot;,&quot;version&quot;:&quot;v3.18.2&quot;}" title="y subscript c equals c subscript 1 e to the power of 3 x end exponent plus c subscript 2 e to the power of negative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c&lt;/mml:mi&gt;&lt;/mml:msub&gt;&lt;mml:mo&gt;=&lt;/mml:mo&gt;&lt;mml:msub&gt;&lt;mml:mi&gt;c&lt;/mml:mi&gt;&lt;mml:mn&gt;1&lt;/mml:mn&gt;&lt;/mml:msub&gt;&lt;mml:msup&gt;&lt;mml:mi&gt;e&lt;/mml:mi&gt;&lt;mml:mrow&gt;&lt;mml:mn&gt;3&lt;/mml:mn&gt;&lt;mml:mi&gt;x&lt;/mml:mi&gt;&lt;/mml:mrow&gt;&lt;/mml:msup&gt;&lt;mml:mo&gt;+&lt;/mml:mo&gt;&lt;mml:msub&gt;&lt;mml:mi&gt;c&lt;/mml:mi&gt;&lt;mml:mn&gt;2&lt;/mml:mn&gt;&lt;/mml:msub&gt;&lt;mml:msup&gt;&lt;mml:mi&gt;e&lt;/mml:mi&gt;&lt;mml:mrow&gt;&lt;mml:mo&gt;-&lt;/mml:mo&gt;&lt;mml:mi&gt;x&lt;/mml:mi&gt;&lt;/mml:mrow&gt;&lt;/mml:msup&gt;&lt;/mml:math&gt;&quot;,&quot;origin&quot;:&quot;MathType Legacy&quot;,&quot;version&quot;:&quot;v3.18.2&quot;}" title="y subscript c equals c subscript 1 e to the power of 3 x end exponent plus c subscript 2 e to the power of negative x end exponent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080" cy="24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0B243" w14:textId="76A5A1AE" w:rsidR="0056463C" w:rsidRPr="00ED45A5" w:rsidRDefault="0056463C" w:rsidP="0056463C">
      <w:pPr>
        <w:spacing w:after="220"/>
        <w:rPr>
          <w:sz w:val="32"/>
          <w:szCs w:val="32"/>
        </w:rPr>
      </w:pPr>
      <w:r w:rsidRPr="00ED45A5">
        <w:rPr>
          <w:sz w:val="32"/>
          <w:szCs w:val="32"/>
        </w:rPr>
        <w:t xml:space="preserve">The </w:t>
      </w:r>
      <w:proofErr w:type="spellStart"/>
      <w:r w:rsidRPr="00ED45A5">
        <w:rPr>
          <w:sz w:val="32"/>
          <w:szCs w:val="32"/>
        </w:rPr>
        <w:t>nonhomogenous</w:t>
      </w:r>
      <w:proofErr w:type="spellEnd"/>
      <w:r w:rsidRPr="00ED45A5">
        <w:rPr>
          <w:sz w:val="32"/>
          <w:szCs w:val="32"/>
        </w:rPr>
        <w:t xml:space="preserve"> term is the linear combination </w:t>
      </w:r>
      <w:r w:rsidR="00D74186">
        <w:rPr>
          <w:noProof/>
          <w:position w:val="-1"/>
        </w:rPr>
        <w:drawing>
          <wp:inline distT="0" distB="0" distL="0" distR="0" wp14:anchorId="4B3893B6" wp14:editId="227DCC88">
            <wp:extent cx="1139952" cy="170688"/>
            <wp:effectExtent l="0" t="0" r="0" b="0"/>
            <wp:docPr id="1449729412" name="Picture 1449729412" descr="{&quot;mathml&quot;:&quot;&lt;mml:math style=\&quot;font-family:null;font-size:null;\&quot; xmlns:m=\&quot;http://schemas.openxmlformats.org/officeDocument/2006/math\&quot; xmlns:mml=\&quot;http://www.w3.org/1998/Math/MathML\&quot;&gt;&lt;mml:mn&gt;2&lt;/mml:mn&gt;&lt;mml:msup&gt;&lt;mml:mi&gt;e&lt;/mml:mi&gt;&lt;mml:mi&gt;x&lt;/mml:mi&gt;&lt;/mml:msup&gt;&lt;mml:mo&gt;-&lt;/mml:mo&gt;&lt;mml:mn&gt;10&lt;/mml:mn&gt;&lt;mml:mi mathvariant=\&quot;normal\&quot;&gt;s&lt;/mml:mi&gt;&lt;mml:mi mathvariant=\&quot;normal\&quot;&gt;i&lt;/mml:mi&gt;&lt;mml:mi mathvariant=\&quot;normal\&quot;&gt;n&lt;/mml:mi&gt;&lt;mml:mo&gt;&amp;#x2061;&lt;/mml:mo&gt;&lt;mml:mi&gt;x&lt;/mml:mi&gt;&lt;/mml:math&gt;&quot;,&quot;origin&quot;:&quot;MathType Legacy&quot;,&quot;version&quot;:&quot;v3.18.2&quot;}" title="2 e to the power of x minus 10 straight s straight i straight n invisible function applicatio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n&gt;2&lt;/mml:mn&gt;&lt;mml:msup&gt;&lt;mml:mi&gt;e&lt;/mml:mi&gt;&lt;mml:mi&gt;x&lt;/mml:mi&gt;&lt;/mml:msup&gt;&lt;mml:mo&gt;-&lt;/mml:mo&gt;&lt;mml:mn&gt;10&lt;/mml:mn&gt;&lt;mml:mi mathvariant=\&quot;normal\&quot;&gt;s&lt;/mml:mi&gt;&lt;mml:mi mathvariant=\&quot;normal\&quot;&gt;i&lt;/mml:mi&gt;&lt;mml:mi mathvariant=\&quot;normal\&quot;&gt;n&lt;/mml:mi&gt;&lt;mml:mo&gt;&amp;#x2061;&lt;/mml:mo&gt;&lt;mml:mi&gt;x&lt;/mml:mi&gt;&lt;/mml:math&gt;&quot;,&quot;origin&quot;:&quot;MathType Legacy&quot;,&quot;version&quot;:&quot;v3.18.2&quot;}" title="2 e to the power of x minus 10 straight s straight i straight n invisible function application x"/>
                    <pic:cNvPicPr/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9952" cy="17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5A5">
        <w:rPr>
          <w:sz w:val="32"/>
          <w:szCs w:val="32"/>
        </w:rPr>
        <w:t xml:space="preserve"> of the two UC functions given by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e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x</m:t>
            </m:r>
          </m:sup>
        </m:sSup>
      </m:oMath>
      <w:r w:rsidRPr="00ED45A5">
        <w:rPr>
          <w:sz w:val="32"/>
          <w:szCs w:val="32"/>
        </w:rPr>
        <w:t xml:space="preserve"> and </w:t>
      </w:r>
      <m:oMath>
        <m:r>
          <m:rPr>
            <m:sty m:val="p"/>
          </m:rPr>
          <w:rPr>
            <w:rFonts w:ascii="Cambria Math" w:hAnsi="Cambria Math"/>
            <w:sz w:val="32"/>
            <w:szCs w:val="32"/>
          </w:rPr>
          <m:t>sin⁡</m:t>
        </m:r>
        <m:r>
          <w:rPr>
            <w:rFonts w:ascii="Cambria Math" w:hAnsi="Cambria Math"/>
            <w:sz w:val="32"/>
            <w:szCs w:val="32"/>
          </w:rPr>
          <m:t>x</m:t>
        </m:r>
      </m:oMath>
      <w:r w:rsidRPr="00ED45A5">
        <w:rPr>
          <w:sz w:val="32"/>
          <w:szCs w:val="32"/>
        </w:rPr>
        <w:t>.</w:t>
      </w:r>
    </w:p>
    <w:p w14:paraId="0B0386FD" w14:textId="77777777" w:rsidR="0056463C" w:rsidRPr="00ED45A5" w:rsidRDefault="0056463C" w:rsidP="0056463C">
      <w:pPr>
        <w:numPr>
          <w:ilvl w:val="0"/>
          <w:numId w:val="3"/>
        </w:numPr>
        <w:spacing w:after="120" w:line="240" w:lineRule="atLeast"/>
        <w:rPr>
          <w:sz w:val="32"/>
          <w:szCs w:val="32"/>
        </w:rPr>
      </w:pPr>
      <w:r w:rsidRPr="00ED45A5">
        <w:rPr>
          <w:sz w:val="32"/>
          <w:szCs w:val="32"/>
        </w:rPr>
        <w:t>Form the UC set for each of these two functions. We find</w:t>
      </w:r>
    </w:p>
    <w:p w14:paraId="215E58CD" w14:textId="77E1B55B" w:rsidR="0056463C" w:rsidRPr="00ED45A5" w:rsidRDefault="00D74186" w:rsidP="00D74186">
      <w:pPr>
        <w:spacing w:after="220"/>
        <w:jc w:val="center"/>
        <w:rPr>
          <w:sz w:val="32"/>
          <w:szCs w:val="32"/>
        </w:rPr>
      </w:pPr>
      <w:r>
        <w:rPr>
          <w:noProof/>
          <w:position w:val="-34"/>
        </w:rPr>
        <w:drawing>
          <wp:inline distT="0" distB="0" distL="0" distR="0" wp14:anchorId="28F749BD" wp14:editId="5410C5B6">
            <wp:extent cx="1708912" cy="550672"/>
            <wp:effectExtent l="0" t="0" r="0" b="0"/>
            <wp:docPr id="1073558792" name="Picture 1073558792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/&gt;&lt;mml:mtd&gt;&lt;mml:msub&gt;&lt;mml:mi&gt;S&lt;/mml:mi&gt;&lt;mml:mn&gt;1&lt;/mml:mn&gt;&lt;/mml:msub&gt;&lt;mml:mo&gt;=&lt;/mml:mo&gt;&lt;mml:mfenced open=\&quot;{\&quot; close=\&quot;}\&quot; separators=\&quot;|\&quot;&gt;&lt;mml:msup&gt;&lt;mml:mi&gt;e&lt;/mml:mi&gt;&lt;mml:mi&gt;x&lt;/mml:mi&gt;&lt;/mml:msup&gt;&lt;/mml:mfenced&gt;&lt;/mml:mtd&gt;&lt;/mml:mtr&gt;&lt;mml:mtr&gt;&lt;mml:mtd/&gt;&lt;mml:mtd&gt;&lt;mml:msub&gt;&lt;mml:mi&gt;S&lt;/mml:mi&gt;&lt;mml:mn&gt;2&lt;/mml:mn&gt;&lt;/mml:msub&gt;&lt;mml:mo&gt;=&lt;/mml:mo&gt;&lt;mml:mo&gt;{&lt;/mml:mo&gt;&lt;mml:mi mathvariant=\&quot;normal\&quot;&gt;s&lt;/mml:mi&gt;&lt;mml:mi mathvariant=\&quot;normal\&quot;&gt;i&lt;/mml:mi&gt;&lt;mml:mi mathvariant=\&quot;normal\&quot;&gt;n&lt;/mml:mi&gt;&lt;mml:mo&gt;&amp;#x2061;&lt;/mml:mo&gt;&lt;mml:mi&gt;x&lt;/mml:mi&gt;&lt;mml:mo&gt;,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}&lt;/mml:mo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/&gt;&lt;mml:mtd&gt;&lt;mml:msub&gt;&lt;mml:mi&gt;S&lt;/mml:mi&gt;&lt;mml:mn&gt;1&lt;/mml:mn&gt;&lt;/mml:msub&gt;&lt;mml:mo&gt;=&lt;/mml:mo&gt;&lt;mml:mfenced open=\&quot;{\&quot; close=\&quot;}\&quot; separators=\&quot;|\&quot;&gt;&lt;mml:msup&gt;&lt;mml:mi&gt;e&lt;/mml:mi&gt;&lt;mml:mi&gt;x&lt;/mml:mi&gt;&lt;/mml:msup&gt;&lt;/mml:mfenced&gt;&lt;/mml:mtd&gt;&lt;/mml:mtr&gt;&lt;mml:mtr&gt;&lt;mml:mtd/&gt;&lt;mml:mtd&gt;&lt;mml:msub&gt;&lt;mml:mi&gt;S&lt;/mml:mi&gt;&lt;mml:mn&gt;2&lt;/mml:mn&gt;&lt;/mml:msub&gt;&lt;mml:mo&gt;=&lt;/mml:mo&gt;&lt;mml:mo&gt;{&lt;/mml:mo&gt;&lt;mml:mi mathvariant=\&quot;normal\&quot;&gt;s&lt;/mml:mi&gt;&lt;mml:mi mathvariant=\&quot;normal\&quot;&gt;i&lt;/mml:mi&gt;&lt;mml:mi mathvariant=\&quot;normal\&quot;&gt;n&lt;/mml:mi&gt;&lt;mml:mo&gt;&amp;#x2061;&lt;/mml:mo&gt;&lt;mml:mi&gt;x&lt;/mml:mi&gt;&lt;mml:mo&gt;,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}&lt;/mml:mo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8912" cy="550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16F7D" w14:textId="77777777" w:rsidR="0056463C" w:rsidRPr="00ED45A5" w:rsidRDefault="0056463C" w:rsidP="0056463C">
      <w:pPr>
        <w:numPr>
          <w:ilvl w:val="0"/>
          <w:numId w:val="4"/>
        </w:numPr>
        <w:spacing w:after="120" w:line="240" w:lineRule="atLeast"/>
        <w:rPr>
          <w:sz w:val="32"/>
          <w:szCs w:val="32"/>
        </w:rPr>
      </w:pPr>
      <w:r w:rsidRPr="00ED45A5">
        <w:rPr>
          <w:sz w:val="32"/>
          <w:szCs w:val="32"/>
        </w:rPr>
        <w:t>Note that neither of these sets is identical with nor included in the other; hence both are retained.</w:t>
      </w:r>
    </w:p>
    <w:p w14:paraId="6F9EDF08" w14:textId="77777777" w:rsidR="0056463C" w:rsidRPr="00ED45A5" w:rsidRDefault="0056463C" w:rsidP="0056463C">
      <w:pPr>
        <w:numPr>
          <w:ilvl w:val="0"/>
          <w:numId w:val="4"/>
        </w:numPr>
        <w:spacing w:after="120" w:line="240" w:lineRule="atLeast"/>
        <w:rPr>
          <w:sz w:val="32"/>
          <w:szCs w:val="32"/>
        </w:rPr>
      </w:pPr>
      <w:r w:rsidRPr="00ED45A5">
        <w:rPr>
          <w:sz w:val="32"/>
          <w:szCs w:val="32"/>
        </w:rPr>
        <w:t xml:space="preserve">Furthermore, by examining the complementary function, we see that none of the functions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e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sz w:val="32"/>
            <w:szCs w:val="32"/>
          </w:rPr>
          <m:t>,sin⁡</m:t>
        </m:r>
        <m:r>
          <w:rPr>
            <w:rFonts w:ascii="Cambria Math" w:hAnsi="Cambria Math"/>
            <w:sz w:val="32"/>
            <w:szCs w:val="32"/>
          </w:rPr>
          <m:t>x</m:t>
        </m:r>
        <m:r>
          <m:rPr>
            <m:sty m:val="p"/>
          </m:rPr>
          <w:rPr>
            <w:rFonts w:ascii="Cambria Math" w:hAnsi="Cambria Math"/>
            <w:sz w:val="32"/>
            <w:szCs w:val="32"/>
          </w:rPr>
          <m:t>,cos⁡</m:t>
        </m:r>
        <m:r>
          <w:rPr>
            <w:rFonts w:ascii="Cambria Math" w:hAnsi="Cambria Math"/>
            <w:sz w:val="32"/>
            <w:szCs w:val="32"/>
          </w:rPr>
          <m:t>x</m:t>
        </m:r>
      </m:oMath>
      <w:r w:rsidRPr="00ED45A5">
        <w:rPr>
          <w:sz w:val="32"/>
          <w:szCs w:val="32"/>
        </w:rPr>
        <w:t xml:space="preserve"> in either of these sets is a solution of the corresponding homogeneous equation. Hence neither set needs to be revised.</w:t>
      </w:r>
    </w:p>
    <w:p w14:paraId="3CDF20D4" w14:textId="77777777" w:rsidR="0056463C" w:rsidRPr="00ED45A5" w:rsidRDefault="0056463C" w:rsidP="0056463C">
      <w:pPr>
        <w:numPr>
          <w:ilvl w:val="0"/>
          <w:numId w:val="4"/>
        </w:numPr>
        <w:spacing w:after="120" w:line="240" w:lineRule="atLeast"/>
        <w:rPr>
          <w:sz w:val="32"/>
          <w:szCs w:val="32"/>
        </w:rPr>
      </w:pPr>
      <w:proofErr w:type="gramStart"/>
      <w:r w:rsidRPr="00ED45A5">
        <w:rPr>
          <w:sz w:val="32"/>
          <w:szCs w:val="32"/>
        </w:rPr>
        <w:t>Thus</w:t>
      </w:r>
      <w:proofErr w:type="gramEnd"/>
      <w:r w:rsidRPr="00ED45A5">
        <w:rPr>
          <w:sz w:val="32"/>
          <w:szCs w:val="32"/>
        </w:rPr>
        <w:t xml:space="preserve"> the original sets </w:t>
      </w: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1</m:t>
            </m:r>
          </m:sub>
        </m:sSub>
      </m:oMath>
      <w:r w:rsidRPr="00ED45A5">
        <w:rPr>
          <w:sz w:val="32"/>
          <w:szCs w:val="32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2</m:t>
            </m:r>
          </m:sub>
        </m:sSub>
      </m:oMath>
      <w:r w:rsidRPr="00ED45A5">
        <w:rPr>
          <w:sz w:val="32"/>
          <w:szCs w:val="32"/>
        </w:rPr>
        <w:t xml:space="preserve"> remain intact in this problem, and we form the linear combination</w:t>
      </w:r>
    </w:p>
    <w:p w14:paraId="56FB46A5" w14:textId="39918A30" w:rsidR="0056463C" w:rsidRPr="00ED45A5" w:rsidRDefault="00D74186" w:rsidP="00D74186">
      <w:pPr>
        <w:spacing w:after="220"/>
        <w:jc w:val="center"/>
        <w:rPr>
          <w:sz w:val="32"/>
          <w:szCs w:val="32"/>
        </w:rPr>
      </w:pPr>
      <w:r>
        <w:rPr>
          <w:noProof/>
        </w:rPr>
        <w:drawing>
          <wp:inline distT="0" distB="0" distL="0" distR="0" wp14:anchorId="1F6F1441" wp14:editId="715B3BC4">
            <wp:extent cx="1871472" cy="168656"/>
            <wp:effectExtent l="0" t="0" r="0" b="0"/>
            <wp:docPr id="2036425525" name="Picture 2036425525" descr="{&quot;mathml&quot;:&quot;&lt;mml:math style=\&quot;font-family:null;font-size:null;\&quot; xmlns:m=\&quot;http://schemas.openxmlformats.org/officeDocument/2006/math\&quot; xmlns:mml=\&quot;http://www.w3.org/1998/Math/MathML\&quot;&gt;&lt;mml:mi&gt;A&lt;/mml:mi&gt;&lt;mml:msup&gt;&lt;mml:mi&gt;e&lt;/mml:mi&gt;&lt;mml:mi&gt;x&lt;/mml:mi&gt;&lt;/mml:msup&gt;&lt;mml:mo&gt;+&lt;/mml:mo&gt;&lt;mml:mi&gt;B&lt;/mml:mi&gt;&lt;mml:mi mathvariant=\&quot;normal\&quot;&gt;s&lt;/mml:mi&gt;&lt;mml:mi mathvariant=\&quot;normal\&quot;&gt;i&lt;/mml:mi&gt;&lt;mml:mi mathvariant=\&quot;normal\&quot;&gt;n&lt;/mml:mi&gt;&lt;mml:mo&gt;&amp;#x2061;&lt;/mml:mo&gt;&lt;mml:mi&gt;x&lt;/mml:mi&gt;&lt;mml:mo&gt;+&lt;/mml:mo&gt;&lt;mml:mi&gt;C&lt;/mml:mi&gt;&lt;mml:mi mathvariant=\&quot;normal\&quot;&gt;c&lt;/mml:mi&gt;&lt;mml:mi mathvariant=\&quot;normal\&quot;&gt;o&lt;/mml:mi&gt;&lt;mml:mi mathvariant=\&quot;normal\&quot;&gt;s&lt;/mml:mi&gt;&lt;mml:mo&gt;&amp;#x2061;&lt;/mml:mo&gt;&lt;mml:mi&gt;x&lt;/mml:mi&gt;&lt;/mml:math&gt;&quot;,&quot;origin&quot;:&quot;MathType Legacy&quot;,&quot;version&quot;:&quot;v3.18.2&quot;}" title="A e to the power of x plus B straight s straight i straight n invisible function application x plus C straight c straight o straight s invisible function applicatio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A&lt;/mml:mi&gt;&lt;mml:msup&gt;&lt;mml:mi&gt;e&lt;/mml:mi&gt;&lt;mml:mi&gt;x&lt;/mml:mi&gt;&lt;/mml:msup&gt;&lt;mml:mo&gt;+&lt;/mml:mo&gt;&lt;mml:mi&gt;B&lt;/mml:mi&gt;&lt;mml:mi mathvariant=\&quot;normal\&quot;&gt;s&lt;/mml:mi&gt;&lt;mml:mi mathvariant=\&quot;normal\&quot;&gt;i&lt;/mml:mi&gt;&lt;mml:mi mathvariant=\&quot;normal\&quot;&gt;n&lt;/mml:mi&gt;&lt;mml:mo&gt;&amp;#x2061;&lt;/mml:mo&gt;&lt;mml:mi&gt;x&lt;/mml:mi&gt;&lt;mml:mo&gt;+&lt;/mml:mo&gt;&lt;mml:mi&gt;C&lt;/mml:mi&gt;&lt;mml:mi mathvariant=\&quot;normal\&quot;&gt;c&lt;/mml:mi&gt;&lt;mml:mi mathvariant=\&quot;normal\&quot;&gt;o&lt;/mml:mi&gt;&lt;mml:mi mathvariant=\&quot;normal\&quot;&gt;s&lt;/mml:mi&gt;&lt;mml:mo&gt;&amp;#x2061;&lt;/mml:mo&gt;&lt;mml:mi&gt;x&lt;/mml:mi&gt;&lt;/mml:math&gt;&quot;,&quot;origin&quot;:&quot;MathType Legacy&quot;,&quot;version&quot;:&quot;v3.18.2&quot;}" title="A e to the power of x plus B straight s straight i straight n invisible function application x plus C straight c straight o straight s invisible function application x"/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472" cy="168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21BC9" w14:textId="2E5D8124" w:rsidR="0056463C" w:rsidRPr="00ED45A5" w:rsidRDefault="0056463C" w:rsidP="0056463C">
      <w:pPr>
        <w:spacing w:after="220"/>
        <w:rPr>
          <w:sz w:val="32"/>
          <w:szCs w:val="32"/>
        </w:rPr>
      </w:pPr>
      <w:r w:rsidRPr="00ED45A5">
        <w:rPr>
          <w:sz w:val="32"/>
          <w:szCs w:val="32"/>
        </w:rPr>
        <w:t xml:space="preserve">of the three elements </w:t>
      </w:r>
      <w:r w:rsidR="00D74186">
        <w:rPr>
          <w:noProof/>
          <w:position w:val="-5"/>
        </w:rPr>
        <w:drawing>
          <wp:inline distT="0" distB="0" distL="0" distR="0" wp14:anchorId="5430127A" wp14:editId="0996983E">
            <wp:extent cx="1139952" cy="199136"/>
            <wp:effectExtent l="0" t="0" r="0" b="0"/>
            <wp:docPr id="68521199" name="Picture 68521199" descr="{&quot;mathml&quot;:&quot;&lt;mml:math style=\&quot;font-family:null;font-size:null;\&quot; xmlns:m=\&quot;http://schemas.openxmlformats.org/officeDocument/2006/math\&quot; xmlns:mml=\&quot;http://www.w3.org/1998/Math/MathML\&quot;&gt;&lt;mml:msup&gt;&lt;mml:mi&gt;e&lt;/mml:mi&gt;&lt;mml:mi&gt;x&lt;/mml:mi&gt;&lt;/mml:msup&gt;&lt;mml:mo&gt;,&lt;/mml:mo&gt;&lt;mml:mi mathvariant=\&quot;normal\&quot;&gt;s&lt;/mml:mi&gt;&lt;mml:mi mathvariant=\&quot;normal\&quot;&gt;i&lt;/mml:mi&gt;&lt;mml:mi mathvariant=\&quot;normal\&quot;&gt;n&lt;/mml:mi&gt;&lt;mml:mo&gt;&amp;#x2061;&lt;/mml:mo&gt;&lt;mml:mi&gt;x&lt;/mml:mi&gt;&lt;mml:mo&gt;,&lt;/mml:mo&gt;&lt;mml:mi mathvariant=\&quot;normal\&quot;&gt;c&lt;/mml:mi&gt;&lt;mml:mi mathvariant=\&quot;normal\&quot;&gt;o&lt;/mml:mi&gt;&lt;mml:mi mathvariant=\&quot;normal\&quot;&gt;s&lt;/mml:mi&gt;&lt;mml:mo&gt;&amp;#x2061;&lt;/mml:mo&gt;&lt;mml:mi&gt;x&lt;/mml:mi&gt;&lt;/mml:math&gt;&quot;,&quot;origin&quot;:&quot;MathType Legacy&quot;,&quot;version&quot;:&quot;v3.18.2&quot;}" title="e to the power of x comma straight s straight i straight n invisible function application x comma straight c straight o straight s invisible function applicatio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p&gt;&lt;mml:mi&gt;e&lt;/mml:mi&gt;&lt;mml:mi&gt;x&lt;/mml:mi&gt;&lt;/mml:msup&gt;&lt;mml:mo&gt;,&lt;/mml:mo&gt;&lt;mml:mi mathvariant=\&quot;normal\&quot;&gt;s&lt;/mml:mi&gt;&lt;mml:mi mathvariant=\&quot;normal\&quot;&gt;i&lt;/mml:mi&gt;&lt;mml:mi mathvariant=\&quot;normal\&quot;&gt;n&lt;/mml:mi&gt;&lt;mml:mo&gt;&amp;#x2061;&lt;/mml:mo&gt;&lt;mml:mi&gt;x&lt;/mml:mi&gt;&lt;mml:mo&gt;,&lt;/mml:mo&gt;&lt;mml:mi mathvariant=\&quot;normal\&quot;&gt;c&lt;/mml:mi&gt;&lt;mml:mi mathvariant=\&quot;normal\&quot;&gt;o&lt;/mml:mi&gt;&lt;mml:mi mathvariant=\&quot;normal\&quot;&gt;s&lt;/mml:mi&gt;&lt;mml:mo&gt;&amp;#x2061;&lt;/mml:mo&gt;&lt;mml:mi&gt;x&lt;/mml:mi&gt;&lt;/mml:math&gt;&quot;,&quot;origin&quot;:&quot;MathType Legacy&quot;,&quot;version&quot;:&quot;v3.18.2&quot;}" title="e to the power of x comma straight s straight i straight n invisible function application x comma straight c straight o straight s invisible function application x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9952" cy="199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45A5">
        <w:rPr>
          <w:sz w:val="32"/>
          <w:szCs w:val="32"/>
        </w:rPr>
        <w:t xml:space="preserve"> of </w:t>
      </w: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1</m:t>
            </m:r>
          </m:sub>
        </m:sSub>
      </m:oMath>
      <w:r w:rsidRPr="00ED45A5">
        <w:rPr>
          <w:sz w:val="32"/>
          <w:szCs w:val="32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2</m:t>
            </m:r>
          </m:sub>
        </m:sSub>
      </m:oMath>
      <w:r w:rsidRPr="00ED45A5">
        <w:rPr>
          <w:sz w:val="32"/>
          <w:szCs w:val="32"/>
        </w:rPr>
        <w:t xml:space="preserve">, with the undetermined coefficients </w:t>
      </w:r>
      <m:oMath>
        <m:r>
          <w:rPr>
            <w:rFonts w:ascii="Cambria Math" w:hAnsi="Cambria Math"/>
            <w:sz w:val="32"/>
            <w:szCs w:val="32"/>
          </w:rPr>
          <m:t>A</m:t>
        </m:r>
        <m:r>
          <m:rPr>
            <m:sty m:val="p"/>
          </m:rPr>
          <w:rPr>
            <w:rFonts w:ascii="Cambria Math" w:hAnsi="Cambria Math"/>
            <w:sz w:val="32"/>
            <w:szCs w:val="32"/>
          </w:rPr>
          <m:t>,</m:t>
        </m:r>
        <m:r>
          <w:rPr>
            <w:rFonts w:ascii="Cambria Math" w:hAnsi="Cambria Math"/>
            <w:sz w:val="32"/>
            <w:szCs w:val="32"/>
          </w:rPr>
          <m:t>B</m:t>
        </m:r>
        <m:r>
          <m:rPr>
            <m:sty m:val="p"/>
          </m:rPr>
          <w:rPr>
            <w:rFonts w:ascii="Cambria Math" w:hAnsi="Cambria Math"/>
            <w:sz w:val="32"/>
            <w:szCs w:val="32"/>
          </w:rPr>
          <m:t>,</m:t>
        </m:r>
        <m:r>
          <w:rPr>
            <w:rFonts w:ascii="Cambria Math" w:hAnsi="Cambria Math"/>
            <w:sz w:val="32"/>
            <w:szCs w:val="32"/>
          </w:rPr>
          <m:t>C</m:t>
        </m:r>
      </m:oMath>
      <w:r w:rsidRPr="00ED45A5">
        <w:rPr>
          <w:sz w:val="32"/>
          <w:szCs w:val="32"/>
        </w:rPr>
        <w:t>.</w:t>
      </w:r>
    </w:p>
    <w:p w14:paraId="17809A74" w14:textId="77777777" w:rsidR="0056463C" w:rsidRPr="00ED45A5" w:rsidRDefault="0056463C" w:rsidP="0056463C">
      <w:pPr>
        <w:spacing w:after="220"/>
        <w:rPr>
          <w:sz w:val="32"/>
          <w:szCs w:val="32"/>
        </w:rPr>
      </w:pPr>
      <w:r w:rsidRPr="00ED45A5">
        <w:rPr>
          <w:sz w:val="32"/>
          <w:szCs w:val="32"/>
        </w:rPr>
        <w:lastRenderedPageBreak/>
        <w:br/>
        <w:t xml:space="preserve">         5. We determine these unknown coefficients by substituting the linear combination             formed in Step 4 into the differential equation and demanding that it satisfy the differential equation identically. That is, we take</w:t>
      </w:r>
    </w:p>
    <w:p w14:paraId="3BB222F8" w14:textId="30918314" w:rsidR="0056463C" w:rsidRPr="00ED45A5" w:rsidRDefault="00D74186" w:rsidP="00D74186">
      <w:pPr>
        <w:spacing w:after="220"/>
        <w:jc w:val="center"/>
        <w:rPr>
          <w:sz w:val="32"/>
          <w:szCs w:val="32"/>
        </w:rPr>
      </w:pPr>
      <w:r>
        <w:rPr>
          <w:noProof/>
          <w:position w:val="-13"/>
        </w:rPr>
        <w:drawing>
          <wp:inline distT="0" distB="0" distL="0" distR="0" wp14:anchorId="595E5D72" wp14:editId="29505340">
            <wp:extent cx="2294128" cy="247904"/>
            <wp:effectExtent l="0" t="0" r="0" b="0"/>
            <wp:docPr id="497910444" name="Picture 497910444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sup&gt;&lt;mml:mi&gt;e&lt;/mml:mi&gt;&lt;mml:mi&gt;x&lt;/mml:mi&gt;&lt;/mml:msup&gt;&lt;mml:mo&gt;+&lt;/mml:mo&gt;&lt;mml:mi&gt;B&lt;/mml:mi&gt;&lt;mml:mi mathvariant=\&quot;normal\&quot;&gt;s&lt;/mml:mi&gt;&lt;mml:mi mathvariant=\&quot;normal\&quot;&gt;i&lt;/mml:mi&gt;&lt;mml:mi mathvariant=\&quot;normal\&quot;&gt;n&lt;/mml:mi&gt;&lt;mml:mo&gt;&amp;#x2061;&lt;/mml:mo&gt;&lt;mml:mi&gt;x&lt;/mml:mi&gt;&lt;mml:mo&gt;+&lt;/mml:mo&gt;&lt;mml:mi&gt;C&lt;/mml:mi&gt;&lt;mml:mi mathvariant=\&quot;normal\&quot;&gt;c&lt;/mml:mi&gt;&lt;mml:mi mathvariant=\&quot;normal\&quot;&gt;o&lt;/mml:mi&gt;&lt;mml:mi mathvariant=\&quot;normal\&quot;&gt;s&lt;/mml:mi&gt;&lt;mml:mo&gt;&amp;#x2061;&lt;/mml:mo&gt;&lt;mml:mi&gt;x&lt;/mml:mi&gt;&lt;/mml:math&gt;&quot;,&quot;origin&quot;:&quot;MathType Legacy&quot;,&quot;version&quot;:&quot;v3.18.2&quot;}" title="y subscript p equals A e to the power of x plus B straight s straight i straight n invisible function application x plus C straight c straight o straight s invisible function applicatio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i&gt;A&lt;/mml:mi&gt;&lt;mml:msup&gt;&lt;mml:mi&gt;e&lt;/mml:mi&gt;&lt;mml:mi&gt;x&lt;/mml:mi&gt;&lt;/mml:msup&gt;&lt;mml:mo&gt;+&lt;/mml:mo&gt;&lt;mml:mi&gt;B&lt;/mml:mi&gt;&lt;mml:mi mathvariant=\&quot;normal\&quot;&gt;s&lt;/mml:mi&gt;&lt;mml:mi mathvariant=\&quot;normal\&quot;&gt;i&lt;/mml:mi&gt;&lt;mml:mi mathvariant=\&quot;normal\&quot;&gt;n&lt;/mml:mi&gt;&lt;mml:mo&gt;&amp;#x2061;&lt;/mml:mo&gt;&lt;mml:mi&gt;x&lt;/mml:mi&gt;&lt;mml:mo&gt;+&lt;/mml:mo&gt;&lt;mml:mi&gt;C&lt;/mml:mi&gt;&lt;mml:mi mathvariant=\&quot;normal\&quot;&gt;c&lt;/mml:mi&gt;&lt;mml:mi mathvariant=\&quot;normal\&quot;&gt;o&lt;/mml:mi&gt;&lt;mml:mi mathvariant=\&quot;normal\&quot;&gt;s&lt;/mml:mi&gt;&lt;mml:mo&gt;&amp;#x2061;&lt;/mml:mo&gt;&lt;mml:mi&gt;x&lt;/mml:mi&gt;&lt;/mml:math&gt;&quot;,&quot;origin&quot;:&quot;MathType Legacy&quot;,&quot;version&quot;:&quot;v3.18.2&quot;}" title="y subscript p equals A e to the power of x plus B straight s straight i straight n invisible function application x plus C straight c straight o straight s invisible function application x"/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4128" cy="247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4465E" w14:textId="77777777" w:rsidR="0056463C" w:rsidRPr="00ED45A5" w:rsidRDefault="0056463C" w:rsidP="0056463C">
      <w:pPr>
        <w:spacing w:after="220"/>
        <w:rPr>
          <w:sz w:val="32"/>
          <w:szCs w:val="32"/>
        </w:rPr>
      </w:pPr>
      <w:r w:rsidRPr="00ED45A5">
        <w:rPr>
          <w:sz w:val="32"/>
          <w:szCs w:val="32"/>
        </w:rPr>
        <w:t>as a particular solution. Then</w:t>
      </w:r>
    </w:p>
    <w:p w14:paraId="253C6435" w14:textId="45490FC3" w:rsidR="0056463C" w:rsidRPr="00ED45A5" w:rsidRDefault="00D74186" w:rsidP="00D74186">
      <w:pPr>
        <w:spacing w:after="220"/>
        <w:jc w:val="center"/>
        <w:rPr>
          <w:sz w:val="32"/>
          <w:szCs w:val="32"/>
        </w:rPr>
      </w:pPr>
      <w:r>
        <w:rPr>
          <w:noProof/>
          <w:position w:val="-43"/>
        </w:rPr>
        <w:drawing>
          <wp:inline distT="0" distB="0" distL="0" distR="0" wp14:anchorId="1EEE968A" wp14:editId="65DB4E1B">
            <wp:extent cx="2554224" cy="642112"/>
            <wp:effectExtent l="0" t="0" r="0" b="0"/>
            <wp:docPr id="1388555098" name="Picture 1388555098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/&gt;&lt;mml:mtd&gt;&lt;mml:msubsup&gt;&lt;mml:mi&gt;y&lt;/mml:mi&gt;&lt;mml:mi&gt;p&lt;/mml:mi&gt;&lt;mml:mi&gt;'&lt;/mml:mi&gt;&lt;/mml:msubsup&gt;&lt;mml:mo&gt;=&lt;/mml:mo&gt;&lt;mml:mi&gt;A&lt;/mml:mi&gt;&lt;mml:msup&gt;&lt;mml:mi&gt;e&lt;/mml:mi&gt;&lt;mml:mi&gt;x&lt;/mml:mi&gt;&lt;/mml:msup&gt;&lt;mml:mo&gt;+&lt;/mml:mo&gt;&lt;mml:mi&gt;B&lt;/mml:mi&gt;&lt;mml:mi mathvariant=\&quot;normal\&quot;&gt;c&lt;/mml:mi&gt;&lt;mml:mi mathvariant=\&quot;normal\&quot;&gt;o&lt;/mml:mi&gt;&lt;mml:mi mathvariant=\&quot;normal\&quot;&gt;s&lt;/mml:mi&gt;&lt;mml:mo&gt;&amp;#x2061;&lt;/mml:mo&gt;&lt;mml:mi&gt;x&lt;/mml:mi&gt;&lt;mml:mo&gt;-&lt;/mml:mo&gt;&lt;mml:mi&gt;C&lt;/mml:mi&gt;&lt;mml:mi mathvariant=\&quot;normal\&quot;&gt;s&lt;/mml:mi&gt;&lt;mml:mi mathvariant=\&quot;normal\&quot;&gt;i&lt;/mml:mi&gt;&lt;mml:mi mathvariant=\&quot;normal\&quot;&gt;n&lt;/mml:mi&gt;&lt;mml:mo&gt;&amp;#x2061;&lt;/mml:mo&gt;&lt;mml:mi&gt;x&lt;/mml:mi&gt;&lt;/mml:mtd&gt;&lt;/mml:mtr&gt;&lt;mml:mtr&gt;&lt;mml:mtd/&gt;&lt;mml:mtd&gt;&lt;mml:msubsup&gt;&lt;mml:mi&gt;y&lt;/mml:mi&gt;&lt;mml:mi&gt;p&lt;/mml:mi&gt;&lt;mml:mrow&gt;&lt;mml:mi&gt;'&lt;/mml:mi&gt;&lt;mml:mi&gt;'&lt;/mml:mi&gt;&lt;/mml:mrow&gt;&lt;/mml:msubsup&gt;&lt;mml:mo&gt;=&lt;/mml:mo&gt;&lt;mml:mi&gt;A&lt;/mml:mi&gt;&lt;mml:msup&gt;&lt;mml:mi&gt;e&lt;/mml:mi&gt;&lt;mml:mi&gt;x&lt;/mml:mi&gt;&lt;/mml:msup&gt;&lt;mml:mo&gt;-&lt;/mml:mo&gt;&lt;mml:mi&gt;B&lt;/mml:mi&gt;&lt;mml:mi mathvariant=\&quot;normal\&quot;&gt;s&lt;/mml:mi&gt;&lt;mml:mi mathvariant=\&quot;normal\&quot;&gt;i&lt;/mml:mi&gt;&lt;mml:mi mathvariant=\&quot;normal\&quot;&gt;n&lt;/mml:mi&gt;&lt;mml:mo&gt;&amp;#x2061;&lt;/mml:mo&gt;&lt;mml:mi&gt;x&lt;/mml:mi&gt;&lt;mml:mo&gt;-&lt;/mml:mo&gt;&lt;mml:mi&gt;C&lt;/mml:mi&gt;&lt;mml:mi mathvariant=\&quot;normal\&quot;&gt;c&lt;/mml:mi&gt;&lt;mml:mi mathvariant=\&quot;normal\&quot;&gt;o&lt;/mml:mi&gt;&lt;mml:mi mathvariant=\&quot;normal\&quot;&gt;s&lt;/mml:mi&gt;&lt;mml:mo&gt;&amp;#x2061;&lt;/mml:mo&gt;&lt;mml:mi&gt;x&lt;/mml:mi&gt;&lt;/mml:mtd&gt;&lt;/mml:mtr&gt;&lt;/mml:mtable&gt;&lt;/mml:math&gt;&quot;,&quot;origin&quot;:&quot;MathType Legacy&quot;,&quot;version&quot;:&quot;v3.18.2&quot;}" title="table row blank cell y subscript p superscript apostrophe equals A e to the power of x plus B straight c straight o straight s invisible function application x minus C straight s straight i straight n invisible function application x end cell row blank cell y subscript p superscript apostrophe apostrophe end superscript equals A e to the power of x minus B straight s straight i straight n invisible function application x minus C straight c straight o straight s invisible function application x end cell en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/&gt;&lt;mml:mtd&gt;&lt;mml:msubsup&gt;&lt;mml:mi&gt;y&lt;/mml:mi&gt;&lt;mml:mi&gt;p&lt;/mml:mi&gt;&lt;mml:mi&gt;'&lt;/mml:mi&gt;&lt;/mml:msubsup&gt;&lt;mml:mo&gt;=&lt;/mml:mo&gt;&lt;mml:mi&gt;A&lt;/mml:mi&gt;&lt;mml:msup&gt;&lt;mml:mi&gt;e&lt;/mml:mi&gt;&lt;mml:mi&gt;x&lt;/mml:mi&gt;&lt;/mml:msup&gt;&lt;mml:mo&gt;+&lt;/mml:mo&gt;&lt;mml:mi&gt;B&lt;/mml:mi&gt;&lt;mml:mi mathvariant=\&quot;normal\&quot;&gt;c&lt;/mml:mi&gt;&lt;mml:mi mathvariant=\&quot;normal\&quot;&gt;o&lt;/mml:mi&gt;&lt;mml:mi mathvariant=\&quot;normal\&quot;&gt;s&lt;/mml:mi&gt;&lt;mml:mo&gt;&amp;#x2061;&lt;/mml:mo&gt;&lt;mml:mi&gt;x&lt;/mml:mi&gt;&lt;mml:mo&gt;-&lt;/mml:mo&gt;&lt;mml:mi&gt;C&lt;/mml:mi&gt;&lt;mml:mi mathvariant=\&quot;normal\&quot;&gt;s&lt;/mml:mi&gt;&lt;mml:mi mathvariant=\&quot;normal\&quot;&gt;i&lt;/mml:mi&gt;&lt;mml:mi mathvariant=\&quot;normal\&quot;&gt;n&lt;/mml:mi&gt;&lt;mml:mo&gt;&amp;#x2061;&lt;/mml:mo&gt;&lt;mml:mi&gt;x&lt;/mml:mi&gt;&lt;/mml:mtd&gt;&lt;/mml:mtr&gt;&lt;mml:mtr&gt;&lt;mml:mtd/&gt;&lt;mml:mtd&gt;&lt;mml:msubsup&gt;&lt;mml:mi&gt;y&lt;/mml:mi&gt;&lt;mml:mi&gt;p&lt;/mml:mi&gt;&lt;mml:mrow&gt;&lt;mml:mi&gt;'&lt;/mml:mi&gt;&lt;mml:mi&gt;'&lt;/mml:mi&gt;&lt;/mml:mrow&gt;&lt;/mml:msubsup&gt;&lt;mml:mo&gt;=&lt;/mml:mo&gt;&lt;mml:mi&gt;A&lt;/mml:mi&gt;&lt;mml:msup&gt;&lt;mml:mi&gt;e&lt;/mml:mi&gt;&lt;mml:mi&gt;x&lt;/mml:mi&gt;&lt;/mml:msup&gt;&lt;mml:mo&gt;-&lt;/mml:mo&gt;&lt;mml:mi&gt;B&lt;/mml:mi&gt;&lt;mml:mi mathvariant=\&quot;normal\&quot;&gt;s&lt;/mml:mi&gt;&lt;mml:mi mathvariant=\&quot;normal\&quot;&gt;i&lt;/mml:mi&gt;&lt;mml:mi mathvariant=\&quot;normal\&quot;&gt;n&lt;/mml:mi&gt;&lt;mml:mo&gt;&amp;#x2061;&lt;/mml:mo&gt;&lt;mml:mi&gt;x&lt;/mml:mi&gt;&lt;mml:mo&gt;-&lt;/mml:mo&gt;&lt;mml:mi&gt;C&lt;/mml:mi&gt;&lt;mml:mi mathvariant=\&quot;normal\&quot;&gt;c&lt;/mml:mi&gt;&lt;mml:mi mathvariant=\&quot;normal\&quot;&gt;o&lt;/mml:mi&gt;&lt;mml:mi mathvariant=\&quot;normal\&quot;&gt;s&lt;/mml:mi&gt;&lt;mml:mo&gt;&amp;#x2061;&lt;/mml:mo&gt;&lt;mml:mi&gt;x&lt;/mml:mi&gt;&lt;/mml:mtd&gt;&lt;/mml:mtr&gt;&lt;/mml:mtable&gt;&lt;/mml:math&gt;&quot;,&quot;origin&quot;:&quot;MathType Legacy&quot;,&quot;version&quot;:&quot;v3.18.2&quot;}" title="table row blank cell y subscript p superscript apostrophe equals A e to the power of x plus B straight c straight o straight s invisible function application x minus C straight s straight i straight n invisible function application x end cell row blank cell y subscript p superscript apostrophe apostrophe end superscript equals A e to the power of x minus B straight s straight i straight n invisible function application x minus C straight c straight o straight s invisible function application x end cell end table"/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4224" cy="642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D19DA" w14:textId="77777777" w:rsidR="0056463C" w:rsidRPr="00ED45A5" w:rsidRDefault="0056463C" w:rsidP="0056463C">
      <w:pPr>
        <w:spacing w:after="220"/>
        <w:rPr>
          <w:sz w:val="32"/>
          <w:szCs w:val="32"/>
        </w:rPr>
      </w:pPr>
      <w:r w:rsidRPr="00ED45A5">
        <w:rPr>
          <w:sz w:val="32"/>
          <w:szCs w:val="32"/>
        </w:rPr>
        <w:t>Actually substituting, we find</w:t>
      </w:r>
    </w:p>
    <w:p w14:paraId="75357671" w14:textId="6BA4E390" w:rsidR="0056463C" w:rsidRPr="00ED45A5" w:rsidRDefault="00D74186" w:rsidP="0056463C">
      <w:pPr>
        <w:spacing w:after="220"/>
        <w:rPr>
          <w:sz w:val="32"/>
          <w:szCs w:val="32"/>
        </w:rPr>
      </w:pPr>
      <w:r>
        <w:rPr>
          <w:noProof/>
          <w:position w:val="-31"/>
        </w:rPr>
        <w:drawing>
          <wp:inline distT="0" distB="0" distL="0" distR="0" wp14:anchorId="2FBAFBA2" wp14:editId="3354341E">
            <wp:extent cx="6760362" cy="498788"/>
            <wp:effectExtent l="0" t="0" r="0" b="0"/>
            <wp:docPr id="55073696" name="Picture 55073696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&gt;&lt;mml:mfenced separators=\&quot;|\&quot;&gt;&lt;mml:mrow&gt;&lt;mml:mi&gt;A&lt;/mml:mi&gt;&lt;mml:msup&gt;&lt;mml:mi&gt;e&lt;/mml:mi&gt;&lt;mml:mi&gt;x&lt;/mml:mi&gt;&lt;/mml:msup&gt;&lt;mml:mo&gt;-&lt;/mml:mo&gt;&lt;mml:mi&gt;B&lt;/mml:mi&gt;&lt;mml:mi mathvariant=\&quot;normal\&quot;&gt;s&lt;/mml:mi&gt;&lt;mml:mi mathvariant=\&quot;normal\&quot;&gt;i&lt;/mml:mi&gt;&lt;mml:mi mathvariant=\&quot;normal\&quot;&gt;n&lt;/mml:mi&gt;&lt;mml:mo&gt;&amp;#x2061;&lt;/mml:mo&gt;&lt;mml:mi&gt;x&lt;/mml:mi&gt;&lt;mml:mo&gt;-&lt;/mml:mo&gt;&lt;mml:mi&gt;C&lt;/mml:mi&gt;&lt;mml:mi mathvariant=\&quot;normal\&quot;&gt;c&lt;/mml:mi&gt;&lt;mml:mi mathvariant=\&quot;normal\&quot;&gt;o&lt;/mml:mi&gt;&lt;mml:mi mathvariant=\&quot;normal\&quot;&gt;s&lt;/mml:mi&gt;&lt;mml:mo&gt;&amp;#x2061;&lt;/mml:mo&gt;&lt;mml:mi&gt;x&lt;/mml:mi&gt;&lt;/mml:mrow&gt;&lt;/mml:mfenced&gt;&lt;mml:mo&gt;-&lt;/mml:mo&gt;&lt;mml:mn&gt;2&lt;/mml:mn&gt;&lt;mml:mfenced close=\&quot;\&quot; separators=\&quot;|\&quot;&gt;&lt;mml:mrow&gt;&lt;mml:mi&gt;A&lt;/mml:mi&gt;&lt;mml:msup&gt;&lt;mml:mi&gt;e&lt;/mml:mi&gt;&lt;mml:mi&gt;x&lt;/mml:mi&gt;&lt;/mml:msup&gt;&lt;mml:mo&gt;+&lt;/mml:mo&gt;&lt;/mml:mrow&gt;&lt;/mml:mfenced&gt;&lt;/mml:mtd&gt;&lt;mml:mtd&gt;&lt;mml:mi&gt;B&lt;/mml:mi&gt;&lt;mml:mi mathvariant=\&quot;normal\&quot;&gt;c&lt;/mml:mi&gt;&lt;mml:mi mathvariant=\&quot;normal\&quot;&gt;o&lt;/mml:mi&gt;&lt;mml:mi mathvariant=\&quot;normal\&quot;&gt;s&lt;/mml:mi&gt;&lt;mml:mo&gt;&amp;#x2061;&lt;/mml:mo&gt;&lt;mml:mi&gt;x&lt;/mml:mi&gt;&lt;mml:mo&gt;-&lt;/mml:mo&gt;&lt;mml:mi&gt;C&lt;/mml:mi&gt;&lt;mml:mi mathvariant=\&quot;normal\&quot;&gt;s&lt;/mml:mi&gt;&lt;mml:mi mathvariant=\&quot;normal\&quot;&gt;i&lt;/mml:mi&gt;&lt;mml:mi mathvariant=\&quot;normal\&quot;&gt;n&lt;/mml:mi&gt;&lt;mml:mo&gt;&amp;#x2061;&lt;/mml:mo&gt;&lt;mml:mi&gt;x&lt;/mml:mi&gt;&lt;mml:mo&gt;)&lt;/mml:mo&gt;&lt;/mml:mtd&gt;&lt;/mml:mtr&gt;&lt;mml:mtr&gt;&lt;mml:mtd/&gt;&lt;mml:mtd&gt;&lt;mml:mi&gt;&amp;#xA0;&lt;/mml:mi&gt;&lt;mml:mo&gt;-&lt;/mml:mo&gt;&lt;mml:mn&gt;3&lt;/mml:mn&gt;&lt;mml:mfenced separators=\&quot;|\&quot;&gt;&lt;mml:mrow&gt;&lt;mml:mi&gt;A&lt;/mml:mi&gt;&lt;mml:msup&gt;&lt;mml:mi&gt;e&lt;/mml:mi&gt;&lt;mml:mi&gt;x&lt;/mml:mi&gt;&lt;/mml:msup&gt;&lt;mml:mo&gt;+&lt;/mml:mo&gt;&lt;mml:mi&gt;B&lt;/mml:mi&gt;&lt;mml:mi mathvariant=\&quot;normal\&quot;&gt;s&lt;/mml:mi&gt;&lt;mml:mi mathvariant=\&quot;normal\&quot;&gt;i&lt;/mml:mi&gt;&lt;mml:mi mathvariant=\&quot;normal\&quot;&gt;n&lt;/mml:mi&gt;&lt;mml:mo&gt;&amp;#x2061;&lt;/mml:mo&gt;&lt;mml:mi&gt;x&lt;/mml:mi&gt;&lt;mml:mo&gt;+&lt;/mml:mo&gt;&lt;mml:mi&gt;C&lt;/mml:mi&gt;&lt;mml:mi mathvariant=\&quot;normal\&quot;&gt;c&lt;/mml:mi&gt;&lt;mml:mi mathvariant=\&quot;normal\&quot;&gt;o&lt;/mml:mi&gt;&lt;mml:mi mathvariant=\&quot;normal\&quot;&gt;s&lt;/mml:mi&gt;&lt;mml:mo&gt;&amp;#x2061;&lt;/mml:mo&gt;&lt;mml:mi&gt;x&lt;/mml:mi&gt;&lt;/mml:mrow&gt;&lt;/mml:mfenced&gt;&lt;mml:mo&gt;=&lt;/mml:mo&gt;&lt;mml:mn&gt;2&lt;/mml:mn&gt;&lt;mml:msup&gt;&lt;mml:mi&gt;e&lt;/mml:mi&gt;&lt;mml:mi&gt;x&lt;/mml:mi&gt;&lt;/mml:msup&gt;&lt;mml:mo&gt;-&lt;/mml:mo&gt;&lt;mml:mn&gt;10&lt;/mml:mn&gt;&lt;mml:mi mathvariant=\&quot;normal\&quot;&gt;s&lt;/mml:mi&gt;&lt;mml:mi mathvariant=\&quot;normal\&quot;&gt;i&lt;/mml:mi&gt;&lt;mml:mi mathvariant=\&quot;normal\&quot;&gt;n&lt;/mml:mi&gt;&lt;mml:mo&gt;&amp;#x2061;&lt;/mml:mo&gt;&lt;mml:mi&gt;x&lt;/mml:mi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&gt;&lt;mml:mfenced separators=\&quot;|\&quot;&gt;&lt;mml:mrow&gt;&lt;mml:mi&gt;A&lt;/mml:mi&gt;&lt;mml:msup&gt;&lt;mml:mi&gt;e&lt;/mml:mi&gt;&lt;mml:mi&gt;x&lt;/mml:mi&gt;&lt;/mml:msup&gt;&lt;mml:mo&gt;-&lt;/mml:mo&gt;&lt;mml:mi&gt;B&lt;/mml:mi&gt;&lt;mml:mi mathvariant=\&quot;normal\&quot;&gt;s&lt;/mml:mi&gt;&lt;mml:mi mathvariant=\&quot;normal\&quot;&gt;i&lt;/mml:mi&gt;&lt;mml:mi mathvariant=\&quot;normal\&quot;&gt;n&lt;/mml:mi&gt;&lt;mml:mo&gt;&amp;#x2061;&lt;/mml:mo&gt;&lt;mml:mi&gt;x&lt;/mml:mi&gt;&lt;mml:mo&gt;-&lt;/mml:mo&gt;&lt;mml:mi&gt;C&lt;/mml:mi&gt;&lt;mml:mi mathvariant=\&quot;normal\&quot;&gt;c&lt;/mml:mi&gt;&lt;mml:mi mathvariant=\&quot;normal\&quot;&gt;o&lt;/mml:mi&gt;&lt;mml:mi mathvariant=\&quot;normal\&quot;&gt;s&lt;/mml:mi&gt;&lt;mml:mo&gt;&amp;#x2061;&lt;/mml:mo&gt;&lt;mml:mi&gt;x&lt;/mml:mi&gt;&lt;/mml:mrow&gt;&lt;/mml:mfenced&gt;&lt;mml:mo&gt;-&lt;/mml:mo&gt;&lt;mml:mn&gt;2&lt;/mml:mn&gt;&lt;mml:mfenced close=\&quot;\&quot; separators=\&quot;|\&quot;&gt;&lt;mml:mrow&gt;&lt;mml:mi&gt;A&lt;/mml:mi&gt;&lt;mml:msup&gt;&lt;mml:mi&gt;e&lt;/mml:mi&gt;&lt;mml:mi&gt;x&lt;/mml:mi&gt;&lt;/mml:msup&gt;&lt;mml:mo&gt;+&lt;/mml:mo&gt;&lt;/mml:mrow&gt;&lt;/mml:mfenced&gt;&lt;/mml:mtd&gt;&lt;mml:mtd&gt;&lt;mml:mi&gt;B&lt;/mml:mi&gt;&lt;mml:mi mathvariant=\&quot;normal\&quot;&gt;c&lt;/mml:mi&gt;&lt;mml:mi mathvariant=\&quot;normal\&quot;&gt;o&lt;/mml:mi&gt;&lt;mml:mi mathvariant=\&quot;normal\&quot;&gt;s&lt;/mml:mi&gt;&lt;mml:mo&gt;&amp;#x2061;&lt;/mml:mo&gt;&lt;mml:mi&gt;x&lt;/mml:mi&gt;&lt;mml:mo&gt;-&lt;/mml:mo&gt;&lt;mml:mi&gt;C&lt;/mml:mi&gt;&lt;mml:mi mathvariant=\&quot;normal\&quot;&gt;s&lt;/mml:mi&gt;&lt;mml:mi mathvariant=\&quot;normal\&quot;&gt;i&lt;/mml:mi&gt;&lt;mml:mi mathvariant=\&quot;normal\&quot;&gt;n&lt;/mml:mi&gt;&lt;mml:mo&gt;&amp;#x2061;&lt;/mml:mo&gt;&lt;mml:mi&gt;x&lt;/mml:mi&gt;&lt;mml:mo&gt;)&lt;/mml:mo&gt;&lt;/mml:mtd&gt;&lt;/mml:mtr&gt;&lt;mml:mtr&gt;&lt;mml:mtd/&gt;&lt;mml:mtd&gt;&lt;mml:mi&gt;&amp;#xA0;&lt;/mml:mi&gt;&lt;mml:mo&gt;-&lt;/mml:mo&gt;&lt;mml:mn&gt;3&lt;/mml:mn&gt;&lt;mml:mfenced separators=\&quot;|\&quot;&gt;&lt;mml:mrow&gt;&lt;mml:mi&gt;A&lt;/mml:mi&gt;&lt;mml:msup&gt;&lt;mml:mi&gt;e&lt;/mml:mi&gt;&lt;mml:mi&gt;x&lt;/mml:mi&gt;&lt;/mml:msup&gt;&lt;mml:mo&gt;+&lt;/mml:mo&gt;&lt;mml:mi&gt;B&lt;/mml:mi&gt;&lt;mml:mi mathvariant=\&quot;normal\&quot;&gt;s&lt;/mml:mi&gt;&lt;mml:mi mathvariant=\&quot;normal\&quot;&gt;i&lt;/mml:mi&gt;&lt;mml:mi mathvariant=\&quot;normal\&quot;&gt;n&lt;/mml:mi&gt;&lt;mml:mo&gt;&amp;#x2061;&lt;/mml:mo&gt;&lt;mml:mi&gt;x&lt;/mml:mi&gt;&lt;mml:mo&gt;+&lt;/mml:mo&gt;&lt;mml:mi&gt;C&lt;/mml:mi&gt;&lt;mml:mi mathvariant=\&quot;normal\&quot;&gt;c&lt;/mml:mi&gt;&lt;mml:mi mathvariant=\&quot;normal\&quot;&gt;o&lt;/mml:mi&gt;&lt;mml:mi mathvariant=\&quot;normal\&quot;&gt;s&lt;/mml:mi&gt;&lt;mml:mo&gt;&amp;#x2061;&lt;/mml:mo&gt;&lt;mml:mi&gt;x&lt;/mml:mi&gt;&lt;/mml:mrow&gt;&lt;/mml:mfenced&gt;&lt;mml:mo&gt;=&lt;/mml:mo&gt;&lt;mml:mn&gt;2&lt;/mml:mn&gt;&lt;mml:msup&gt;&lt;mml:mi&gt;e&lt;/mml:mi&gt;&lt;mml:mi&gt;x&lt;/mml:mi&gt;&lt;/mml:msup&gt;&lt;mml:mo&gt;-&lt;/mml:mo&gt;&lt;mml:mn&gt;10&lt;/mml:mn&gt;&lt;mml:mi mathvariant=\&quot;normal\&quot;&gt;s&lt;/mml:mi&gt;&lt;mml:mi mathvariant=\&quot;normal\&quot;&gt;i&lt;/mml:mi&gt;&lt;mml:mi mathvariant=\&quot;normal\&quot;&gt;n&lt;/mml:mi&gt;&lt;mml:mo&gt;&amp;#x2061;&lt;/mml:mo&gt;&lt;mml:mi&gt;x&lt;/mml:mi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0362" cy="498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DBA60" w14:textId="77777777" w:rsidR="0056463C" w:rsidRPr="00ED45A5" w:rsidRDefault="0056463C" w:rsidP="0056463C">
      <w:pPr>
        <w:spacing w:after="220"/>
        <w:rPr>
          <w:sz w:val="32"/>
          <w:szCs w:val="32"/>
        </w:rPr>
      </w:pPr>
      <w:r w:rsidRPr="00ED45A5">
        <w:rPr>
          <w:sz w:val="32"/>
          <w:szCs w:val="32"/>
        </w:rPr>
        <w:t>or</w:t>
      </w:r>
    </w:p>
    <w:p w14:paraId="6CB3A8F3" w14:textId="2195247B" w:rsidR="0056463C" w:rsidRPr="00ED45A5" w:rsidRDefault="00D74186" w:rsidP="0056463C">
      <w:pPr>
        <w:spacing w:after="220"/>
        <w:rPr>
          <w:sz w:val="32"/>
          <w:szCs w:val="32"/>
        </w:rPr>
      </w:pPr>
      <w:r>
        <w:rPr>
          <w:noProof/>
          <w:position w:val="-5"/>
        </w:rPr>
        <w:drawing>
          <wp:inline distT="0" distB="0" distL="0" distR="0" wp14:anchorId="71A54D62" wp14:editId="4B2F04E3">
            <wp:extent cx="5314323" cy="202811"/>
            <wp:effectExtent l="0" t="0" r="0" b="0"/>
            <wp:docPr id="1021391527" name="Picture 1021391527" descr="{&quot;mathml&quot;:&quot;&lt;mml:math style=\&quot;font-family:null;font-size:null;\&quot; xmlns:m=\&quot;http://schemas.openxmlformats.org/officeDocument/2006/math\&quot; xmlns:mml=\&quot;http://www.w3.org/1998/Math/MathML\&quot;&gt;&lt;mml:mo&gt;-&lt;/mml:mo&gt;&lt;mml:mn&gt;4&lt;/mml:mn&gt;&lt;mml:mi&gt;A&lt;/mml:mi&gt;&lt;mml:msup&gt;&lt;mml:mi&gt;e&lt;/mml:mi&gt;&lt;mml:mi&gt;x&lt;/mml:mi&gt;&lt;/mml:msup&gt;&lt;mml:mo&gt;+&lt;/mml:mo&gt;&lt;mml:mo&gt;(&lt;/mml:mo&gt;&lt;mml:mo&gt;-&lt;/mml:mo&gt;&lt;mml:mn&gt;4&lt;/mml:mn&gt;&lt;mml:mi&gt;B&lt;/mml:mi&gt;&lt;mml:mo&gt;+&lt;/mml:mo&gt;&lt;mml:mn&gt;2&lt;/mml:mn&gt;&lt;mml:mi&gt;C&lt;/mml:mi&gt;&lt;mml:mo&gt;)&lt;/mml:mo&gt;&lt;mml:mi mathvariant=\&quot;normal\&quot;&gt;s&lt;/mml:mi&gt;&lt;mml:mi mathvariant=\&quot;normal\&quot;&gt;i&lt;/mml:mi&gt;&lt;mml:mi mathvariant=\&quot;normal\&quot;&gt;n&lt;/mml:mi&gt;&lt;mml:mo&gt;&amp;#x2061;&lt;/mml:mo&gt;&lt;mml:mi&gt;x&lt;/mml:mi&gt;&lt;mml:mo&gt;+&lt;/mml:mo&gt;&lt;mml:mo&gt;(&lt;/mml:mo&gt;&lt;mml:mo&gt;-&lt;/mml:mo&gt;&lt;mml:mn&gt;4&lt;/mml:mn&gt;&lt;mml:mi&gt;C&lt;/mml:mi&gt;&lt;mml:mo&gt;-&lt;/mml:mo&gt;&lt;mml:mn&gt;2&lt;/mml:mn&gt;&lt;mml:mi&gt;B&lt;/mml:mi&gt;&lt;mml:mo&gt;)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=&lt;/mml:mo&gt;&lt;mml:mn&gt;2&lt;/mml:mn&gt;&lt;mml:msup&gt;&lt;mml:mi&gt;e&lt;/mml:mi&gt;&lt;mml:mi&gt;x&lt;/mml:mi&gt;&lt;/mml:msup&gt;&lt;mml:mo&gt;-&lt;/mml:mo&gt;&lt;mml:mn&gt;10&lt;/mml:mn&gt;&lt;mml:mi mathvariant=\&quot;normal\&quot;&gt;s&lt;/mml:mi&gt;&lt;mml:mi mathvariant=\&quot;normal\&quot;&gt;i&lt;/mml:mi&gt;&lt;mml:mi mathvariant=\&quot;normal\&quot;&gt;n&lt;/mml:mi&gt;&lt;mml:mo&gt;&amp;#x2061;&lt;/mml:mo&gt;&lt;mml:mi&gt;x&lt;/mml:mi&gt;&lt;/mml:math&gt;&quot;,&quot;origin&quot;:&quot;MathType Legacy&quot;,&quot;version&quot;:&quot;v3.18.2&quot;}" title="negative 4 A e to the power of x plus left parenthesis negative 4 B plus 2 C right parenthesis straight s straight i straight n invisible function application x plus left parenthesis negative 4 C minus 2 B right parenthesis straight c straight o straight s invisible function application x equals 2 e to the power of x minus 10 straight s straight i straight n invisible function applicatio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-&lt;/mml:mo&gt;&lt;mml:mn&gt;4&lt;/mml:mn&gt;&lt;mml:mi&gt;A&lt;/mml:mi&gt;&lt;mml:msup&gt;&lt;mml:mi&gt;e&lt;/mml:mi&gt;&lt;mml:mi&gt;x&lt;/mml:mi&gt;&lt;/mml:msup&gt;&lt;mml:mo&gt;+&lt;/mml:mo&gt;&lt;mml:mo&gt;(&lt;/mml:mo&gt;&lt;mml:mo&gt;-&lt;/mml:mo&gt;&lt;mml:mn&gt;4&lt;/mml:mn&gt;&lt;mml:mi&gt;B&lt;/mml:mi&gt;&lt;mml:mo&gt;+&lt;/mml:mo&gt;&lt;mml:mn&gt;2&lt;/mml:mn&gt;&lt;mml:mi&gt;C&lt;/mml:mi&gt;&lt;mml:mo&gt;)&lt;/mml:mo&gt;&lt;mml:mi mathvariant=\&quot;normal\&quot;&gt;s&lt;/mml:mi&gt;&lt;mml:mi mathvariant=\&quot;normal\&quot;&gt;i&lt;/mml:mi&gt;&lt;mml:mi mathvariant=\&quot;normal\&quot;&gt;n&lt;/mml:mi&gt;&lt;mml:mo&gt;&amp;#x2061;&lt;/mml:mo&gt;&lt;mml:mi&gt;x&lt;/mml:mi&gt;&lt;mml:mo&gt;+&lt;/mml:mo&gt;&lt;mml:mo&gt;(&lt;/mml:mo&gt;&lt;mml:mo&gt;-&lt;/mml:mo&gt;&lt;mml:mn&gt;4&lt;/mml:mn&gt;&lt;mml:mi&gt;C&lt;/mml:mi&gt;&lt;mml:mo&gt;-&lt;/mml:mo&gt;&lt;mml:mn&gt;2&lt;/mml:mn&gt;&lt;mml:mi&gt;B&lt;/mml:mi&gt;&lt;mml:mo&gt;)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=&lt;/mml:mo&gt;&lt;mml:mn&gt;2&lt;/mml:mn&gt;&lt;mml:msup&gt;&lt;mml:mi&gt;e&lt;/mml:mi&gt;&lt;mml:mi&gt;x&lt;/mml:mi&gt;&lt;/mml:msup&gt;&lt;mml:mo&gt;-&lt;/mml:mo&gt;&lt;mml:mn&gt;10&lt;/mml:mn&gt;&lt;mml:mi mathvariant=\&quot;normal\&quot;&gt;s&lt;/mml:mi&gt;&lt;mml:mi mathvariant=\&quot;normal\&quot;&gt;i&lt;/mml:mi&gt;&lt;mml:mi mathvariant=\&quot;normal\&quot;&gt;n&lt;/mml:mi&gt;&lt;mml:mo&gt;&amp;#x2061;&lt;/mml:mo&gt;&lt;mml:mi&gt;x&lt;/mml:mi&gt;&lt;/mml:math&gt;&quot;,&quot;origin&quot;:&quot;MathType Legacy&quot;,&quot;version&quot;:&quot;v3.18.2&quot;}" title="negative 4 A e to the power of x plus left parenthesis negative 4 B plus 2 C right parenthesis straight s straight i straight n invisible function application x plus left parenthesis negative 4 C minus 2 B right parenthesis straight c straight o straight s invisible function application x equals 2 e to the power of x minus 10 straight s straight i straight n invisible function application x"/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4323" cy="202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55555" w14:textId="77777777" w:rsidR="0056463C" w:rsidRPr="00ED45A5" w:rsidRDefault="0056463C" w:rsidP="0056463C">
      <w:pPr>
        <w:spacing w:after="220"/>
        <w:rPr>
          <w:sz w:val="32"/>
          <w:szCs w:val="32"/>
        </w:rPr>
      </w:pPr>
      <w:r w:rsidRPr="00ED45A5">
        <w:rPr>
          <w:sz w:val="32"/>
          <w:szCs w:val="32"/>
        </w:rPr>
        <w:t xml:space="preserve">Since the solution is to satisfy the differential equation identically for all </w:t>
      </w:r>
      <m:oMath>
        <m:r>
          <w:rPr>
            <w:rFonts w:ascii="Cambria Math" w:hAnsi="Cambria Math"/>
            <w:sz w:val="32"/>
            <w:szCs w:val="32"/>
          </w:rPr>
          <m:t>x</m:t>
        </m:r>
      </m:oMath>
      <w:r w:rsidRPr="00ED45A5">
        <w:rPr>
          <w:sz w:val="32"/>
          <w:szCs w:val="32"/>
        </w:rPr>
        <w:t xml:space="preserve"> on some real interval, this relation must be an identity for all such </w:t>
      </w:r>
      <m:oMath>
        <m:r>
          <w:rPr>
            <w:rFonts w:ascii="Cambria Math" w:hAnsi="Cambria Math"/>
            <w:sz w:val="32"/>
            <w:szCs w:val="32"/>
          </w:rPr>
          <m:t>x</m:t>
        </m:r>
      </m:oMath>
      <w:r w:rsidRPr="00ED45A5">
        <w:rPr>
          <w:sz w:val="32"/>
          <w:szCs w:val="32"/>
        </w:rPr>
        <w:t xml:space="preserve"> and hence the coefficients of like terms on both sides must be respectively equal. Equating coefficients of these like terms, we obtain the equations</w:t>
      </w:r>
    </w:p>
    <w:p w14:paraId="21877CD1" w14:textId="4207138C" w:rsidR="0056463C" w:rsidRPr="00ED45A5" w:rsidRDefault="00D74186" w:rsidP="0056463C">
      <w:pPr>
        <w:spacing w:after="220"/>
        <w:rPr>
          <w:sz w:val="32"/>
          <w:szCs w:val="32"/>
        </w:rPr>
      </w:pPr>
      <w:r>
        <w:rPr>
          <w:noProof/>
          <w:position w:val="-5"/>
        </w:rPr>
        <w:drawing>
          <wp:inline distT="0" distB="0" distL="0" distR="0" wp14:anchorId="2485B0B0" wp14:editId="11176FF7">
            <wp:extent cx="3869097" cy="180475"/>
            <wp:effectExtent l="0" t="0" r="0" b="0"/>
            <wp:docPr id="299179552" name="Picture 299179552" descr="{&quot;mathml&quot;:&quot;&lt;mml:math style=\&quot;font-family:null;font-size:null;\&quot; xmlns:m=\&quot;http://schemas.openxmlformats.org/officeDocument/2006/math\&quot; xmlns:mml=\&quot;http://www.w3.org/1998/Math/MathML\&quot;&gt;&lt;mml:mo&gt;-&lt;/mml:mo&gt;&lt;mml:mn&gt;4&lt;/mml:mn&gt;&lt;mml:mi&gt;A&lt;/mml:mi&gt;&lt;mml:mo&gt;=&lt;/mml:mo&gt;&lt;mml:mn&gt;2&lt;/mml:mn&gt;&lt;mml:mo&gt;,&lt;/mml:mo&gt;&lt;mml:mi mathvariant=\&quot;normal\&quot;&gt;&amp;#xA0;&lt;/mml:mi&gt;&lt;mml:mo&gt;-&lt;/mml:mo&gt;&lt;mml:mn&gt;4&lt;/mml:mn&gt;&lt;mml:mi&gt;B&lt;/mml:mi&gt;&lt;mml:mo&gt;+&lt;/mml:mo&gt;&lt;mml:mn&gt;2&lt;/mml:mn&gt;&lt;mml:mi&gt;C&lt;/mml:mi&gt;&lt;mml:mo&gt;=&lt;/mml:mo&gt;&lt;mml:mo&gt;-&lt;/mml:mo&gt;&lt;mml:mn&gt;10&lt;/mml:mn&gt;&lt;mml:mo&gt;,&lt;/mml:mo&gt;&lt;mml:mi mathvariant=\&quot;normal\&quot;&gt;&amp;#xA0;&lt;/mml:mi&gt;&lt;mml:mo&gt;-&lt;/mml:mo&gt;&lt;mml:mn&gt;4&lt;/mml:mn&gt;&lt;mml:mi&gt;C&lt;/mml:mi&gt;&lt;mml:mo&gt;-&lt;/mml:mo&gt;&lt;mml:mn&gt;2&lt;/mml:mn&gt;&lt;mml:mi&gt;B&lt;/mml:mi&gt;&lt;mml:mo&gt;=&lt;/mml:mo&gt;&lt;mml:mn&gt;0&lt;/mml:mn&gt;&lt;/mml:math&gt;&quot;,&quot;origin&quot;:&quot;MathType Legacy&quot;,&quot;version&quot;:&quot;v3.18.2&quot;}" title="negative 4 A equals 2 comma blank minus 4 B plus 2 C equals negative 10 comma blank minus 4 C minus 2 B equals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-&lt;/mml:mo&gt;&lt;mml:mn&gt;4&lt;/mml:mn&gt;&lt;mml:mi&gt;A&lt;/mml:mi&gt;&lt;mml:mo&gt;=&lt;/mml:mo&gt;&lt;mml:mn&gt;2&lt;/mml:mn&gt;&lt;mml:mo&gt;,&lt;/mml:mo&gt;&lt;mml:mi mathvariant=\&quot;normal\&quot;&gt;&amp;#xA0;&lt;/mml:mi&gt;&lt;mml:mo&gt;-&lt;/mml:mo&gt;&lt;mml:mn&gt;4&lt;/mml:mn&gt;&lt;mml:mi&gt;B&lt;/mml:mi&gt;&lt;mml:mo&gt;+&lt;/mml:mo&gt;&lt;mml:mn&gt;2&lt;/mml:mn&gt;&lt;mml:mi&gt;C&lt;/mml:mi&gt;&lt;mml:mo&gt;=&lt;/mml:mo&gt;&lt;mml:mo&gt;-&lt;/mml:mo&gt;&lt;mml:mn&gt;10&lt;/mml:mn&gt;&lt;mml:mo&gt;,&lt;/mml:mo&gt;&lt;mml:mi mathvariant=\&quot;normal\&quot;&gt;&amp;#xA0;&lt;/mml:mi&gt;&lt;mml:mo&gt;-&lt;/mml:mo&gt;&lt;mml:mn&gt;4&lt;/mml:mn&gt;&lt;mml:mi&gt;C&lt;/mml:mi&gt;&lt;mml:mo&gt;-&lt;/mml:mo&gt;&lt;mml:mn&gt;2&lt;/mml:mn&gt;&lt;mml:mi&gt;B&lt;/mml:mi&gt;&lt;mml:mo&gt;=&lt;/mml:mo&gt;&lt;mml:mn&gt;0&lt;/mml:mn&gt;&lt;/mml:math&gt;&quot;,&quot;origin&quot;:&quot;MathType Legacy&quot;,&quot;version&quot;:&quot;v3.18.2&quot;}" title="negative 4 A equals 2 comma blank minus 4 B plus 2 C equals negative 10 comma blank minus 4 C minus 2 B equals 0"/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9097" cy="18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C16B8" w14:textId="77777777" w:rsidR="0056463C" w:rsidRPr="00ED45A5" w:rsidRDefault="0056463C" w:rsidP="0056463C">
      <w:pPr>
        <w:spacing w:after="220"/>
        <w:rPr>
          <w:sz w:val="32"/>
          <w:szCs w:val="32"/>
        </w:rPr>
      </w:pPr>
      <w:r w:rsidRPr="00ED45A5">
        <w:rPr>
          <w:sz w:val="32"/>
          <w:szCs w:val="32"/>
        </w:rPr>
        <w:t>From these equations, we find that</w:t>
      </w:r>
    </w:p>
    <w:p w14:paraId="619084E8" w14:textId="2A6EE7F3" w:rsidR="0056463C" w:rsidRPr="00ED45A5" w:rsidRDefault="00D74186" w:rsidP="00D74186">
      <w:pPr>
        <w:spacing w:after="220"/>
        <w:jc w:val="center"/>
        <w:rPr>
          <w:sz w:val="32"/>
          <w:szCs w:val="32"/>
        </w:rPr>
      </w:pPr>
      <w:r>
        <w:rPr>
          <w:noProof/>
          <w:position w:val="-18"/>
        </w:rPr>
        <w:drawing>
          <wp:inline distT="0" distB="0" distL="0" distR="0" wp14:anchorId="7BC52B97" wp14:editId="52333224">
            <wp:extent cx="2178304" cy="384048"/>
            <wp:effectExtent l="0" t="0" r="0" b="0"/>
            <wp:docPr id="1002221088" name="Picture 1002221088" descr="{&quot;mathml&quot;:&quot;&lt;mml:math style=\&quot;font-family:null;font-size:null;\&quot; xmlns:m=\&quot;http://schemas.openxmlformats.org/officeDocument/2006/math\&quot; xmlns:mml=\&quot;http://www.w3.org/1998/Math/MathML\&quot;&gt;&lt;mml:mi&gt;A&lt;/mml:mi&gt;&lt;mml:mo&gt;=&lt;/mml:mo&gt;&lt;mml:mo&gt;-&lt;/mml:mo&gt;&lt;mml:mfrac&gt;&lt;mml:mn&gt;1&lt;/mml:mn&gt;&lt;mml:mn&gt;2&lt;/mml:mn&gt;&lt;/mml:mfrac&gt;&lt;mml:mo&gt;,&lt;/mml:mo&gt;&lt;mml:mi mathvariant=\&quot;normal\&quot;&gt;&amp;#xA0;&lt;/mml:mi&gt;&lt;mml:mi&gt;B&lt;/mml:mi&gt;&lt;mml:mo&gt;=&lt;/mml:mo&gt;&lt;mml:mn&gt;2&lt;/mml:mn&gt;&lt;mml:mo&gt;,&lt;/mml:mo&gt;&lt;mml:mi mathvariant=\&quot;normal\&quot;&gt;&amp;#xA0;&lt;/mml:mi&gt;&lt;mml:mi&gt;C&lt;/mml:mi&gt;&lt;mml:mo&gt;=&lt;/mml:mo&gt;&lt;mml:mo&gt;-&lt;/mml:mo&gt;&lt;mml:mn&gt;1&lt;/mml:mn&gt;&lt;/mml:math&gt;&quot;,&quot;origin&quot;:&quot;MathType Legacy&quot;,&quot;version&quot;:&quot;v3.18.2&quot;}" title="A equals negative 1 half comma blank B equals 2 comma blank C equals negativ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A&lt;/mml:mi&gt;&lt;mml:mo&gt;=&lt;/mml:mo&gt;&lt;mml:mo&gt;-&lt;/mml:mo&gt;&lt;mml:mfrac&gt;&lt;mml:mn&gt;1&lt;/mml:mn&gt;&lt;mml:mn&gt;2&lt;/mml:mn&gt;&lt;/mml:mfrac&gt;&lt;mml:mo&gt;,&lt;/mml:mo&gt;&lt;mml:mi mathvariant=\&quot;normal\&quot;&gt;&amp;#xA0;&lt;/mml:mi&gt;&lt;mml:mi&gt;B&lt;/mml:mi&gt;&lt;mml:mo&gt;=&lt;/mml:mo&gt;&lt;mml:mn&gt;2&lt;/mml:mn&gt;&lt;mml:mo&gt;,&lt;/mml:mo&gt;&lt;mml:mi mathvariant=\&quot;normal\&quot;&gt;&amp;#xA0;&lt;/mml:mi&gt;&lt;mml:mi&gt;C&lt;/mml:mi&gt;&lt;mml:mo&gt;=&lt;/mml:mo&gt;&lt;mml:mo&gt;-&lt;/mml:mo&gt;&lt;mml:mn&gt;1&lt;/mml:mn&gt;&lt;/mml:math&gt;&quot;,&quot;origin&quot;:&quot;MathType Legacy&quot;,&quot;version&quot;:&quot;v3.18.2&quot;}" title="A equals negative 1 half comma blank B equals 2 comma blank C equals negative 1"/>
                    <pic:cNvPicPr/>
                  </pic:nvPicPr>
                  <pic:blipFill>
                    <a:blip r:embed="rId1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8304" cy="384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79FFC" w14:textId="77777777" w:rsidR="0056463C" w:rsidRPr="00ED45A5" w:rsidRDefault="0056463C" w:rsidP="0056463C">
      <w:pPr>
        <w:spacing w:after="220"/>
        <w:rPr>
          <w:sz w:val="32"/>
          <w:szCs w:val="32"/>
        </w:rPr>
      </w:pPr>
      <w:r w:rsidRPr="00ED45A5">
        <w:rPr>
          <w:sz w:val="32"/>
          <w:szCs w:val="32"/>
        </w:rPr>
        <w:lastRenderedPageBreak/>
        <w:t>and hence we obtain the particular integral</w:t>
      </w:r>
    </w:p>
    <w:p w14:paraId="56D14902" w14:textId="225D319E" w:rsidR="0056463C" w:rsidRPr="00ED45A5" w:rsidRDefault="00D74186" w:rsidP="00D74186">
      <w:pPr>
        <w:spacing w:after="220"/>
        <w:jc w:val="center"/>
        <w:rPr>
          <w:sz w:val="32"/>
          <w:szCs w:val="32"/>
        </w:rPr>
      </w:pPr>
      <w:r>
        <w:rPr>
          <w:noProof/>
          <w:position w:val="-18"/>
        </w:rPr>
        <w:drawing>
          <wp:inline distT="0" distB="0" distL="0" distR="0" wp14:anchorId="6C452D59" wp14:editId="56DC0831">
            <wp:extent cx="2375408" cy="384048"/>
            <wp:effectExtent l="0" t="0" r="0" b="0"/>
            <wp:docPr id="785755508" name="Picture 785755508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o&gt;-&lt;/mml:mo&gt;&lt;mml:mfrac&gt;&lt;mml:mn&gt;1&lt;/mml:mn&gt;&lt;mml:mn&gt;2&lt;/mml:mn&gt;&lt;/mml:mfrac&gt;&lt;mml:msup&gt;&lt;mml:mi&gt;e&lt;/mml:mi&gt;&lt;mml:mi&gt;x&lt;/mml:mi&gt;&lt;/mml:msup&gt;&lt;mml:mo&gt;+&lt;/mml:mo&gt;&lt;mml:mn&gt;2&lt;/mml:mn&gt;&lt;mml:mi mathvariant=\&quot;normal\&quot;&gt;s&lt;/mml:mi&gt;&lt;mml:mi mathvariant=\&quot;normal\&quot;&gt;i&lt;/mml:mi&gt;&lt;mml:mi mathvariant=\&quot;normal\&quot;&gt;n&lt;/mml:mi&gt;&lt;mml:mo&gt;&amp;#x2061;&lt;/mml:mo&gt;&lt;mml:mi&gt;x&lt;/mml:mi&gt;&lt;mml:mo&gt;-&lt;/mml:mo&gt;&lt;mml:mi mathvariant=\&quot;normal\&quot;&gt;c&lt;/mml:mi&gt;&lt;mml:mi mathvariant=\&quot;normal\&quot;&gt;o&lt;/mml:mi&gt;&lt;mml:mi mathvariant=\&quot;normal\&quot;&gt;s&lt;/mml:mi&gt;&lt;mml:mo&gt;&amp;#x2061;&lt;/mml:mo&gt;&lt;mml:mi&gt;x&lt;/mml:mi&gt;&lt;/mml:math&gt;&quot;,&quot;origin&quot;:&quot;MathType Legacy&quot;,&quot;version&quot;:&quot;v3.18.2&quot;}" title="y subscript p equals negative 1 half e to the power of x plus 2 straight s straight i straight n invisible function application x minus straight c straight o straight s invisible function applicatio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b&gt;&lt;mml:mi&gt;y&lt;/mml:mi&gt;&lt;mml:mi&gt;p&lt;/mml:mi&gt;&lt;/mml:msub&gt;&lt;mml:mo&gt;=&lt;/mml:mo&gt;&lt;mml:mo&gt;-&lt;/mml:mo&gt;&lt;mml:mfrac&gt;&lt;mml:mn&gt;1&lt;/mml:mn&gt;&lt;mml:mn&gt;2&lt;/mml:mn&gt;&lt;/mml:mfrac&gt;&lt;mml:msup&gt;&lt;mml:mi&gt;e&lt;/mml:mi&gt;&lt;mml:mi&gt;x&lt;/mml:mi&gt;&lt;/mml:msup&gt;&lt;mml:mo&gt;+&lt;/mml:mo&gt;&lt;mml:mn&gt;2&lt;/mml:mn&gt;&lt;mml:mi mathvariant=\&quot;normal\&quot;&gt;s&lt;/mml:mi&gt;&lt;mml:mi mathvariant=\&quot;normal\&quot;&gt;i&lt;/mml:mi&gt;&lt;mml:mi mathvariant=\&quot;normal\&quot;&gt;n&lt;/mml:mi&gt;&lt;mml:mo&gt;&amp;#x2061;&lt;/mml:mo&gt;&lt;mml:mi&gt;x&lt;/mml:mi&gt;&lt;mml:mo&gt;-&lt;/mml:mo&gt;&lt;mml:mi mathvariant=\&quot;normal\&quot;&gt;c&lt;/mml:mi&gt;&lt;mml:mi mathvariant=\&quot;normal\&quot;&gt;o&lt;/mml:mi&gt;&lt;mml:mi mathvariant=\&quot;normal\&quot;&gt;s&lt;/mml:mi&gt;&lt;mml:mo&gt;&amp;#x2061;&lt;/mml:mo&gt;&lt;mml:mi&gt;x&lt;/mml:mi&gt;&lt;/mml:math&gt;&quot;,&quot;origin&quot;:&quot;MathType Legacy&quot;,&quot;version&quot;:&quot;v3.18.2&quot;}" title="y subscript p equals negative 1 half e to the power of x plus 2 straight s straight i straight n invisible function application x minus straight c straight o straight s invisible function application x"/>
                    <pic:cNvPicPr/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5408" cy="384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AAFFD" w14:textId="77777777" w:rsidR="0056463C" w:rsidRPr="00ED45A5" w:rsidRDefault="0056463C" w:rsidP="0056463C">
      <w:pPr>
        <w:spacing w:after="220"/>
        <w:rPr>
          <w:sz w:val="32"/>
          <w:szCs w:val="32"/>
        </w:rPr>
      </w:pPr>
      <w:proofErr w:type="gramStart"/>
      <w:r w:rsidRPr="00ED45A5">
        <w:rPr>
          <w:sz w:val="32"/>
          <w:szCs w:val="32"/>
        </w:rPr>
        <w:t>Thus</w:t>
      </w:r>
      <w:proofErr w:type="gramEnd"/>
      <w:r w:rsidRPr="00ED45A5">
        <w:rPr>
          <w:sz w:val="32"/>
          <w:szCs w:val="32"/>
        </w:rPr>
        <w:t xml:space="preserve"> the general solution of the differential equation under consideration is</w:t>
      </w:r>
    </w:p>
    <w:p w14:paraId="076E521B" w14:textId="718D3E13" w:rsidR="0056463C" w:rsidRPr="00ED45A5" w:rsidRDefault="00D74186" w:rsidP="00D74186">
      <w:pPr>
        <w:spacing w:after="220"/>
        <w:jc w:val="center"/>
        <w:rPr>
          <w:sz w:val="32"/>
          <w:szCs w:val="32"/>
        </w:rPr>
      </w:pPr>
      <w:r>
        <w:rPr>
          <w:noProof/>
          <w:position w:val="-18"/>
        </w:rPr>
        <w:drawing>
          <wp:inline distT="0" distB="0" distL="0" distR="0" wp14:anchorId="52934EC5" wp14:editId="66D36524">
            <wp:extent cx="4311040" cy="378866"/>
            <wp:effectExtent l="0" t="0" r="0" b="0"/>
            <wp:docPr id="268080798" name="Picture 268080798" descr="{&quot;mathml&quot;:&quot;&lt;mml:math style=\&quot;font-family:null;font-size:null;\&quot; xmlns:m=\&quot;http://schemas.openxmlformats.org/officeDocument/2006/math\&quot; xmlns:mml=\&quot;http://www.w3.org/1998/Math/MathML\&quot;&gt;&lt;mml:mi&gt;y&lt;/mml:mi&gt;&lt;mml:mo&gt;=&lt;/mml:mo&gt;&lt;mml:msub&gt;&lt;mml:mi&gt;y&lt;/mml:mi&gt;&lt;mml:mi&gt;c&lt;/mml:mi&gt;&lt;/mml:msub&gt;&lt;mml:mo&gt;+&lt;/mml:mo&gt;&lt;mml:msub&gt;&lt;mml:mi&gt;y&lt;/mml:mi&gt;&lt;mml:mi&gt;p&lt;/mml:mi&gt;&lt;/mml:msub&gt;&lt;mml:mo&gt;=&lt;/mml:mo&gt;&lt;mml:msub&gt;&lt;mml:mi&gt;c&lt;/mml:mi&gt;&lt;mml:mn&gt;1&lt;/mml:mn&gt;&lt;/mml:msub&gt;&lt;mml:msup&gt;&lt;mml:mi&gt;e&lt;/mml:mi&gt;&lt;mml:mrow&gt;&lt;mml:mn&gt;3&lt;/mml:mn&gt;&lt;mml:mi&gt;x&lt;/mml:mi&gt;&lt;/mml:mrow&gt;&lt;/mml:msup&gt;&lt;mml:mo&gt;+&lt;/mml:mo&gt;&lt;mml:msub&gt;&lt;mml:mi&gt;c&lt;/mml:mi&gt;&lt;mml:mn&gt;2&lt;/mml:mn&gt;&lt;/mml:msub&gt;&lt;mml:msup&gt;&lt;mml:mi&gt;e&lt;/mml:mi&gt;&lt;mml:mrow&gt;&lt;mml:mo&gt;-&lt;/mml:mo&gt;&lt;mml:mi&gt;x&lt;/mml:mi&gt;&lt;/mml:mrow&gt;&lt;/mml:msup&gt;&lt;mml:mo&gt;-&lt;/mml:mo&gt;&lt;mml:mfrac&gt;&lt;mml:mn&gt;1&lt;/mml:mn&gt;&lt;mml:mn&gt;2&lt;/mml:mn&gt;&lt;/mml:mfrac&gt;&lt;mml:msup&gt;&lt;mml:mi&gt;e&lt;/mml:mi&gt;&lt;mml:mi&gt;x&lt;/mml:mi&gt;&lt;/mml:msup&gt;&lt;mml:mo&gt;+&lt;/mml:mo&gt;&lt;mml:mn&gt;2&lt;/mml:mn&gt;&lt;mml:mi mathvariant=\&quot;normal\&quot;&gt;s&lt;/mml:mi&gt;&lt;mml:mi mathvariant=\&quot;normal\&quot;&gt;i&lt;/mml:mi&gt;&lt;mml:mi mathvariant=\&quot;normal\&quot;&gt;n&lt;/mml:mi&gt;&lt;mml:mo&gt;&amp;#x2061;&lt;/mml:mo&gt;&lt;mml:mi&gt;x&lt;/mml:mi&gt;&lt;mml:mo&gt;-&lt;/mml:mo&gt;&lt;mml:mi mathvariant=\&quot;normal\&quot;&gt;c&lt;/mml:mi&gt;&lt;mml:mi mathvariant=\&quot;normal\&quot;&gt;o&lt;/mml:mi&gt;&lt;mml:mi mathvariant=\&quot;normal\&quot;&gt;s&lt;/mml:mi&gt;&lt;mml:mo&gt;&amp;#x2061;&lt;/mml:mo&gt;&lt;mml:mi&gt;x&lt;/mml:mi&gt;&lt;/mml:math&gt;&quot;,&quot;origin&quot;:&quot;MathType Legacy&quot;,&quot;version&quot;:&quot;v3.18.2&quot;}" title="y equals y subscript c plus y subscript p equals c subscript 1 e to the power of 3 x end exponent plus c subscript 2 e to the power of negative x end exponent minus 1 half e to the power of x plus 2 straight s straight i straight n invisible function application x minus straight c straight o straight s invisible function application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y&lt;/mml:mi&gt;&lt;mml:mo&gt;=&lt;/mml:mo&gt;&lt;mml:msub&gt;&lt;mml:mi&gt;y&lt;/mml:mi&gt;&lt;mml:mi&gt;c&lt;/mml:mi&gt;&lt;/mml:msub&gt;&lt;mml:mo&gt;+&lt;/mml:mo&gt;&lt;mml:msub&gt;&lt;mml:mi&gt;y&lt;/mml:mi&gt;&lt;mml:mi&gt;p&lt;/mml:mi&gt;&lt;/mml:msub&gt;&lt;mml:mo&gt;=&lt;/mml:mo&gt;&lt;mml:msub&gt;&lt;mml:mi&gt;c&lt;/mml:mi&gt;&lt;mml:mn&gt;1&lt;/mml:mn&gt;&lt;/mml:msub&gt;&lt;mml:msup&gt;&lt;mml:mi&gt;e&lt;/mml:mi&gt;&lt;mml:mrow&gt;&lt;mml:mn&gt;3&lt;/mml:mn&gt;&lt;mml:mi&gt;x&lt;/mml:mi&gt;&lt;/mml:mrow&gt;&lt;/mml:msup&gt;&lt;mml:mo&gt;+&lt;/mml:mo&gt;&lt;mml:msub&gt;&lt;mml:mi&gt;c&lt;/mml:mi&gt;&lt;mml:mn&gt;2&lt;/mml:mn&gt;&lt;/mml:msub&gt;&lt;mml:msup&gt;&lt;mml:mi&gt;e&lt;/mml:mi&gt;&lt;mml:mrow&gt;&lt;mml:mo&gt;-&lt;/mml:mo&gt;&lt;mml:mi&gt;x&lt;/mml:mi&gt;&lt;/mml:mrow&gt;&lt;/mml:msup&gt;&lt;mml:mo&gt;-&lt;/mml:mo&gt;&lt;mml:mfrac&gt;&lt;mml:mn&gt;1&lt;/mml:mn&gt;&lt;mml:mn&gt;2&lt;/mml:mn&gt;&lt;/mml:mfrac&gt;&lt;mml:msup&gt;&lt;mml:mi&gt;e&lt;/mml:mi&gt;&lt;mml:mi&gt;x&lt;/mml:mi&gt;&lt;/mml:msup&gt;&lt;mml:mo&gt;+&lt;/mml:mo&gt;&lt;mml:mn&gt;2&lt;/mml:mn&gt;&lt;mml:mi mathvariant=\&quot;normal\&quot;&gt;s&lt;/mml:mi&gt;&lt;mml:mi mathvariant=\&quot;normal\&quot;&gt;i&lt;/mml:mi&gt;&lt;mml:mi mathvariant=\&quot;normal\&quot;&gt;n&lt;/mml:mi&gt;&lt;mml:mo&gt;&amp;#x2061;&lt;/mml:mo&gt;&lt;mml:mi&gt;x&lt;/mml:mi&gt;&lt;mml:mo&gt;-&lt;/mml:mo&gt;&lt;mml:mi mathvariant=\&quot;normal\&quot;&gt;c&lt;/mml:mi&gt;&lt;mml:mi mathvariant=\&quot;normal\&quot;&gt;o&lt;/mml:mi&gt;&lt;mml:mi mathvariant=\&quot;normal\&quot;&gt;s&lt;/mml:mi&gt;&lt;mml:mo&gt;&amp;#x2061;&lt;/mml:mo&gt;&lt;mml:mi&gt;x&lt;/mml:mi&gt;&lt;/mml:math&gt;&quot;,&quot;origin&quot;:&quot;MathType Legacy&quot;,&quot;version&quot;:&quot;v3.18.2&quot;}" title="y equals y subscript c plus y subscript p equals c subscript 1 e to the power of 3 x end exponent plus c subscript 2 e to the power of negative x end exponent minus 1 half e to the power of x plus 2 straight s straight i straight n invisible function application x minus straight c straight o straight s invisible function application x"/>
                    <pic:cNvPicPr/>
                  </pic:nvPicPr>
                  <pic:blipFill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1040" cy="378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09D71" w14:textId="77777777" w:rsidR="0056463C" w:rsidRPr="00ED45A5" w:rsidRDefault="0056463C" w:rsidP="00D74186">
      <w:pPr>
        <w:jc w:val="center"/>
        <w:rPr>
          <w:sz w:val="32"/>
          <w:szCs w:val="32"/>
        </w:rPr>
      </w:pPr>
    </w:p>
    <w:p w14:paraId="65B4C467" w14:textId="77777777" w:rsidR="0056463C" w:rsidRPr="00ED45A5" w:rsidRDefault="0056463C" w:rsidP="000B2852">
      <w:pPr>
        <w:pStyle w:val="BodyText"/>
        <w:rPr>
          <w:sz w:val="32"/>
          <w:szCs w:val="32"/>
        </w:rPr>
      </w:pPr>
    </w:p>
    <w:p w14:paraId="62DF80C7" w14:textId="77777777" w:rsidR="000B2852" w:rsidRPr="00ED45A5" w:rsidRDefault="000B2852" w:rsidP="000B2852">
      <w:pPr>
        <w:rPr>
          <w:sz w:val="32"/>
          <w:szCs w:val="32"/>
        </w:rPr>
      </w:pPr>
    </w:p>
    <w:p w14:paraId="335C3892" w14:textId="77777777" w:rsidR="000B2852" w:rsidRPr="00ED45A5" w:rsidRDefault="000B2852" w:rsidP="000B2852">
      <w:pPr>
        <w:rPr>
          <w:sz w:val="32"/>
          <w:szCs w:val="32"/>
        </w:rPr>
      </w:pPr>
    </w:p>
    <w:p w14:paraId="73F3108D" w14:textId="77777777" w:rsidR="000B2852" w:rsidRPr="00ED45A5" w:rsidRDefault="000B2852" w:rsidP="00F13EC0">
      <w:pPr>
        <w:rPr>
          <w:rFonts w:ascii="Times New Roman" w:eastAsiaTheme="minorEastAsia" w:hAnsi="Times New Roman" w:cs="Times New Roman"/>
          <w:sz w:val="32"/>
          <w:szCs w:val="32"/>
        </w:rPr>
      </w:pPr>
    </w:p>
    <w:p w14:paraId="4ECEF76B" w14:textId="77777777" w:rsidR="00684284" w:rsidRPr="00ED45A5" w:rsidRDefault="00684284">
      <w:pPr>
        <w:rPr>
          <w:sz w:val="32"/>
          <w:szCs w:val="32"/>
        </w:rPr>
      </w:pPr>
    </w:p>
    <w:p w14:paraId="74F6A9FF" w14:textId="77777777" w:rsidR="00F13EC0" w:rsidRPr="00ED45A5" w:rsidRDefault="00F13EC0" w:rsidP="00F13EC0">
      <w:pPr>
        <w:rPr>
          <w:sz w:val="32"/>
          <w:szCs w:val="32"/>
        </w:rPr>
      </w:pPr>
    </w:p>
    <w:p w14:paraId="35E48B95" w14:textId="77777777" w:rsidR="00F13EC0" w:rsidRPr="00ED45A5" w:rsidRDefault="00F13EC0" w:rsidP="00F13EC0">
      <w:pPr>
        <w:rPr>
          <w:sz w:val="32"/>
          <w:szCs w:val="32"/>
        </w:rPr>
      </w:pPr>
    </w:p>
    <w:p w14:paraId="1BCB94FE" w14:textId="77777777" w:rsidR="00F13EC0" w:rsidRPr="00ED45A5" w:rsidRDefault="00F13EC0" w:rsidP="00F13EC0">
      <w:pPr>
        <w:ind w:firstLine="720"/>
        <w:rPr>
          <w:sz w:val="32"/>
          <w:szCs w:val="32"/>
        </w:rPr>
      </w:pPr>
    </w:p>
    <w:sectPr w:rsidR="00F13EC0" w:rsidRPr="00ED45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3C5CE62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5E5414C4"/>
    <w:multiLevelType w:val="hybridMultilevel"/>
    <w:tmpl w:val="C73CE962"/>
    <w:lvl w:ilvl="0" w:tplc="167E3E4E">
      <w:start w:val="2"/>
      <w:numFmt w:val="decimal"/>
      <w:lvlText w:val="%1."/>
      <w:lvlJc w:val="left"/>
      <w:pPr>
        <w:tabs>
          <w:tab w:val="num" w:pos="1080"/>
        </w:tabs>
        <w:ind w:left="720" w:hanging="360"/>
      </w:pPr>
    </w:lvl>
    <w:lvl w:ilvl="1" w:tplc="B6CE7910">
      <w:numFmt w:val="decimal"/>
      <w:lvlText w:val=""/>
      <w:lvlJc w:val="left"/>
    </w:lvl>
    <w:lvl w:ilvl="2" w:tplc="D6CA99E8">
      <w:numFmt w:val="decimal"/>
      <w:lvlText w:val=""/>
      <w:lvlJc w:val="left"/>
    </w:lvl>
    <w:lvl w:ilvl="3" w:tplc="03BC8D76">
      <w:numFmt w:val="decimal"/>
      <w:lvlText w:val=""/>
      <w:lvlJc w:val="left"/>
    </w:lvl>
    <w:lvl w:ilvl="4" w:tplc="6406D476">
      <w:numFmt w:val="decimal"/>
      <w:lvlText w:val=""/>
      <w:lvlJc w:val="left"/>
    </w:lvl>
    <w:lvl w:ilvl="5" w:tplc="44F4CF8E">
      <w:numFmt w:val="decimal"/>
      <w:lvlText w:val=""/>
      <w:lvlJc w:val="left"/>
    </w:lvl>
    <w:lvl w:ilvl="6" w:tplc="20C6A37E">
      <w:numFmt w:val="decimal"/>
      <w:lvlText w:val=""/>
      <w:lvlJc w:val="left"/>
    </w:lvl>
    <w:lvl w:ilvl="7" w:tplc="B8C283C4">
      <w:numFmt w:val="decimal"/>
      <w:lvlText w:val=""/>
      <w:lvlJc w:val="left"/>
    </w:lvl>
    <w:lvl w:ilvl="8" w:tplc="8014EE44">
      <w:numFmt w:val="decimal"/>
      <w:lvlText w:val=""/>
      <w:lvlJc w:val="left"/>
    </w:lvl>
  </w:abstractNum>
  <w:abstractNum w:abstractNumId="2" w15:restartNumberingAfterBreak="0">
    <w:nsid w:val="69CE4D39"/>
    <w:multiLevelType w:val="hybridMultilevel"/>
    <w:tmpl w:val="203C29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4F6D10"/>
    <w:multiLevelType w:val="hybridMultilevel"/>
    <w:tmpl w:val="B380BF66"/>
    <w:lvl w:ilvl="0" w:tplc="5AF4BB74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  <w:lvl w:ilvl="1" w:tplc="F272B62E">
      <w:numFmt w:val="decimal"/>
      <w:lvlText w:val=""/>
      <w:lvlJc w:val="left"/>
    </w:lvl>
    <w:lvl w:ilvl="2" w:tplc="846EF268">
      <w:numFmt w:val="decimal"/>
      <w:lvlText w:val=""/>
      <w:lvlJc w:val="left"/>
    </w:lvl>
    <w:lvl w:ilvl="3" w:tplc="019615EE">
      <w:numFmt w:val="decimal"/>
      <w:lvlText w:val=""/>
      <w:lvlJc w:val="left"/>
    </w:lvl>
    <w:lvl w:ilvl="4" w:tplc="971EC8D6">
      <w:numFmt w:val="decimal"/>
      <w:lvlText w:val=""/>
      <w:lvlJc w:val="left"/>
    </w:lvl>
    <w:lvl w:ilvl="5" w:tplc="4E70AF6E">
      <w:numFmt w:val="decimal"/>
      <w:lvlText w:val=""/>
      <w:lvlJc w:val="left"/>
    </w:lvl>
    <w:lvl w:ilvl="6" w:tplc="AC6EA430">
      <w:numFmt w:val="decimal"/>
      <w:lvlText w:val=""/>
      <w:lvlJc w:val="left"/>
    </w:lvl>
    <w:lvl w:ilvl="7" w:tplc="56903000">
      <w:numFmt w:val="decimal"/>
      <w:lvlText w:val=""/>
      <w:lvlJc w:val="left"/>
    </w:lvl>
    <w:lvl w:ilvl="8" w:tplc="E19E0C56">
      <w:numFmt w:val="decimal"/>
      <w:lvlText w:val=""/>
      <w:lvlJc w:val="left"/>
    </w:lvl>
  </w:abstractNum>
  <w:num w:numId="1" w16cid:durableId="797915343">
    <w:abstractNumId w:val="2"/>
  </w:num>
  <w:num w:numId="2" w16cid:durableId="241528091">
    <w:abstractNumId w:val="0"/>
  </w:num>
  <w:num w:numId="3" w16cid:durableId="988905411">
    <w:abstractNumId w:val="3"/>
  </w:num>
  <w:num w:numId="4" w16cid:durableId="14132406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4284"/>
    <w:rsid w:val="000B2852"/>
    <w:rsid w:val="003442E7"/>
    <w:rsid w:val="00472D16"/>
    <w:rsid w:val="00491DA7"/>
    <w:rsid w:val="0056463C"/>
    <w:rsid w:val="00684284"/>
    <w:rsid w:val="00D50E41"/>
    <w:rsid w:val="00D74186"/>
    <w:rsid w:val="00E257CF"/>
    <w:rsid w:val="00ED45A5"/>
    <w:rsid w:val="00F13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FE244"/>
  <w15:chartTrackingRefBased/>
  <w15:docId w15:val="{C284108F-F783-4D8E-A45F-D511CB392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8428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8428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8428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428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8428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8428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8428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8428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8428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428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842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8428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84284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84284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8428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8428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8428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8428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8428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42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8428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8428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8428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8428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8428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8428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8428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8428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84284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0B2852"/>
    <w:pPr>
      <w:spacing w:before="180" w:after="180" w:line="240" w:lineRule="auto"/>
    </w:pPr>
    <w:rPr>
      <w:kern w:val="0"/>
      <w:lang w:val="en"/>
      <w14:ligatures w14:val="none"/>
    </w:rPr>
  </w:style>
  <w:style w:type="character" w:customStyle="1" w:styleId="BodyTextChar">
    <w:name w:val="Body Text Char"/>
    <w:basedOn w:val="DefaultParagraphFont"/>
    <w:link w:val="BodyText"/>
    <w:rsid w:val="000B2852"/>
    <w:rPr>
      <w:kern w:val="0"/>
      <w:lang w:val="en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0B2852"/>
  </w:style>
  <w:style w:type="character" w:styleId="PlaceholderText">
    <w:name w:val="Placeholder Text"/>
    <w:basedOn w:val="DefaultParagraphFont"/>
    <w:uiPriority w:val="99"/>
    <w:semiHidden/>
    <w:rsid w:val="000B2852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3.png"/><Relationship Id="rId21" Type="http://schemas.openxmlformats.org/officeDocument/2006/relationships/image" Target="media/image17.png"/><Relationship Id="rId42" Type="http://schemas.openxmlformats.org/officeDocument/2006/relationships/image" Target="media/image38.png"/><Relationship Id="rId63" Type="http://schemas.openxmlformats.org/officeDocument/2006/relationships/image" Target="media/image59.png"/><Relationship Id="rId84" Type="http://schemas.openxmlformats.org/officeDocument/2006/relationships/image" Target="media/image80.png"/><Relationship Id="rId138" Type="http://schemas.openxmlformats.org/officeDocument/2006/relationships/fontTable" Target="fontTable.xml"/><Relationship Id="rId16" Type="http://schemas.openxmlformats.org/officeDocument/2006/relationships/image" Target="media/image12.png"/><Relationship Id="rId107" Type="http://schemas.openxmlformats.org/officeDocument/2006/relationships/image" Target="media/image103.png"/><Relationship Id="rId11" Type="http://schemas.openxmlformats.org/officeDocument/2006/relationships/image" Target="media/image7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74" Type="http://schemas.openxmlformats.org/officeDocument/2006/relationships/image" Target="media/image70.png"/><Relationship Id="rId79" Type="http://schemas.openxmlformats.org/officeDocument/2006/relationships/image" Target="media/image75.png"/><Relationship Id="rId102" Type="http://schemas.openxmlformats.org/officeDocument/2006/relationships/image" Target="media/image98.png"/><Relationship Id="rId123" Type="http://schemas.openxmlformats.org/officeDocument/2006/relationships/image" Target="media/image119.png"/><Relationship Id="rId128" Type="http://schemas.openxmlformats.org/officeDocument/2006/relationships/image" Target="media/image124.png"/><Relationship Id="rId5" Type="http://schemas.openxmlformats.org/officeDocument/2006/relationships/image" Target="media/image1.png"/><Relationship Id="rId90" Type="http://schemas.openxmlformats.org/officeDocument/2006/relationships/image" Target="media/image86.png"/><Relationship Id="rId95" Type="http://schemas.openxmlformats.org/officeDocument/2006/relationships/image" Target="media/image91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64" Type="http://schemas.openxmlformats.org/officeDocument/2006/relationships/image" Target="media/image60.png"/><Relationship Id="rId69" Type="http://schemas.openxmlformats.org/officeDocument/2006/relationships/image" Target="media/image65.png"/><Relationship Id="rId113" Type="http://schemas.openxmlformats.org/officeDocument/2006/relationships/image" Target="media/image109.png"/><Relationship Id="rId118" Type="http://schemas.openxmlformats.org/officeDocument/2006/relationships/image" Target="media/image114.png"/><Relationship Id="rId134" Type="http://schemas.openxmlformats.org/officeDocument/2006/relationships/image" Target="media/image130.png"/><Relationship Id="rId139" Type="http://schemas.openxmlformats.org/officeDocument/2006/relationships/theme" Target="theme/theme1.xml"/><Relationship Id="rId80" Type="http://schemas.openxmlformats.org/officeDocument/2006/relationships/image" Target="media/image76.png"/><Relationship Id="rId85" Type="http://schemas.openxmlformats.org/officeDocument/2006/relationships/image" Target="media/image81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59" Type="http://schemas.openxmlformats.org/officeDocument/2006/relationships/image" Target="media/image55.png"/><Relationship Id="rId103" Type="http://schemas.openxmlformats.org/officeDocument/2006/relationships/image" Target="media/image99.png"/><Relationship Id="rId108" Type="http://schemas.openxmlformats.org/officeDocument/2006/relationships/image" Target="media/image104.png"/><Relationship Id="rId124" Type="http://schemas.openxmlformats.org/officeDocument/2006/relationships/image" Target="media/image120.png"/><Relationship Id="rId129" Type="http://schemas.openxmlformats.org/officeDocument/2006/relationships/image" Target="media/image125.png"/><Relationship Id="rId54" Type="http://schemas.openxmlformats.org/officeDocument/2006/relationships/image" Target="media/image50.png"/><Relationship Id="rId70" Type="http://schemas.openxmlformats.org/officeDocument/2006/relationships/image" Target="media/image66.png"/><Relationship Id="rId75" Type="http://schemas.openxmlformats.org/officeDocument/2006/relationships/image" Target="media/image71.png"/><Relationship Id="rId91" Type="http://schemas.openxmlformats.org/officeDocument/2006/relationships/image" Target="media/image87.png"/><Relationship Id="rId96" Type="http://schemas.openxmlformats.org/officeDocument/2006/relationships/image" Target="media/image9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49" Type="http://schemas.openxmlformats.org/officeDocument/2006/relationships/image" Target="media/image45.png"/><Relationship Id="rId114" Type="http://schemas.openxmlformats.org/officeDocument/2006/relationships/image" Target="media/image110.png"/><Relationship Id="rId119" Type="http://schemas.openxmlformats.org/officeDocument/2006/relationships/image" Target="media/image115.png"/><Relationship Id="rId44" Type="http://schemas.openxmlformats.org/officeDocument/2006/relationships/image" Target="media/image40.pn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81" Type="http://schemas.openxmlformats.org/officeDocument/2006/relationships/image" Target="media/image77.png"/><Relationship Id="rId86" Type="http://schemas.openxmlformats.org/officeDocument/2006/relationships/image" Target="media/image82.png"/><Relationship Id="rId130" Type="http://schemas.openxmlformats.org/officeDocument/2006/relationships/image" Target="media/image126.png"/><Relationship Id="rId135" Type="http://schemas.openxmlformats.org/officeDocument/2006/relationships/image" Target="media/image131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9" Type="http://schemas.openxmlformats.org/officeDocument/2006/relationships/image" Target="media/image35.png"/><Relationship Id="rId109" Type="http://schemas.openxmlformats.org/officeDocument/2006/relationships/image" Target="media/image105.png"/><Relationship Id="rId34" Type="http://schemas.openxmlformats.org/officeDocument/2006/relationships/image" Target="media/image30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6" Type="http://schemas.openxmlformats.org/officeDocument/2006/relationships/image" Target="media/image72.png"/><Relationship Id="rId97" Type="http://schemas.openxmlformats.org/officeDocument/2006/relationships/image" Target="media/image93.png"/><Relationship Id="rId104" Type="http://schemas.openxmlformats.org/officeDocument/2006/relationships/image" Target="media/image100.png"/><Relationship Id="rId120" Type="http://schemas.openxmlformats.org/officeDocument/2006/relationships/image" Target="media/image116.png"/><Relationship Id="rId125" Type="http://schemas.openxmlformats.org/officeDocument/2006/relationships/image" Target="media/image121.png"/><Relationship Id="rId7" Type="http://schemas.openxmlformats.org/officeDocument/2006/relationships/image" Target="media/image3.png"/><Relationship Id="rId71" Type="http://schemas.openxmlformats.org/officeDocument/2006/relationships/image" Target="media/image67.png"/><Relationship Id="rId92" Type="http://schemas.openxmlformats.org/officeDocument/2006/relationships/image" Target="media/image88.png"/><Relationship Id="rId2" Type="http://schemas.openxmlformats.org/officeDocument/2006/relationships/styles" Target="styles.xml"/><Relationship Id="rId29" Type="http://schemas.openxmlformats.org/officeDocument/2006/relationships/image" Target="media/image25.png"/><Relationship Id="rId24" Type="http://schemas.openxmlformats.org/officeDocument/2006/relationships/image" Target="media/image20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66" Type="http://schemas.openxmlformats.org/officeDocument/2006/relationships/image" Target="media/image62.png"/><Relationship Id="rId87" Type="http://schemas.openxmlformats.org/officeDocument/2006/relationships/image" Target="media/image83.png"/><Relationship Id="rId110" Type="http://schemas.openxmlformats.org/officeDocument/2006/relationships/image" Target="media/image106.png"/><Relationship Id="rId115" Type="http://schemas.openxmlformats.org/officeDocument/2006/relationships/image" Target="media/image111.png"/><Relationship Id="rId131" Type="http://schemas.openxmlformats.org/officeDocument/2006/relationships/image" Target="media/image127.png"/><Relationship Id="rId136" Type="http://schemas.openxmlformats.org/officeDocument/2006/relationships/image" Target="media/image132.png"/><Relationship Id="rId61" Type="http://schemas.openxmlformats.org/officeDocument/2006/relationships/image" Target="media/image57.png"/><Relationship Id="rId82" Type="http://schemas.openxmlformats.org/officeDocument/2006/relationships/image" Target="media/image78.png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56" Type="http://schemas.openxmlformats.org/officeDocument/2006/relationships/image" Target="media/image52.png"/><Relationship Id="rId77" Type="http://schemas.openxmlformats.org/officeDocument/2006/relationships/image" Target="media/image73.png"/><Relationship Id="rId100" Type="http://schemas.openxmlformats.org/officeDocument/2006/relationships/image" Target="media/image96.png"/><Relationship Id="rId105" Type="http://schemas.openxmlformats.org/officeDocument/2006/relationships/image" Target="media/image101.png"/><Relationship Id="rId126" Type="http://schemas.openxmlformats.org/officeDocument/2006/relationships/image" Target="media/image122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72" Type="http://schemas.openxmlformats.org/officeDocument/2006/relationships/image" Target="media/image68.png"/><Relationship Id="rId93" Type="http://schemas.openxmlformats.org/officeDocument/2006/relationships/image" Target="media/image89.png"/><Relationship Id="rId98" Type="http://schemas.openxmlformats.org/officeDocument/2006/relationships/image" Target="media/image94.png"/><Relationship Id="rId121" Type="http://schemas.openxmlformats.org/officeDocument/2006/relationships/image" Target="media/image117.png"/><Relationship Id="rId3" Type="http://schemas.openxmlformats.org/officeDocument/2006/relationships/settings" Target="settings.xml"/><Relationship Id="rId25" Type="http://schemas.openxmlformats.org/officeDocument/2006/relationships/image" Target="media/image21.png"/><Relationship Id="rId46" Type="http://schemas.openxmlformats.org/officeDocument/2006/relationships/image" Target="media/image42.png"/><Relationship Id="rId67" Type="http://schemas.openxmlformats.org/officeDocument/2006/relationships/image" Target="media/image63.png"/><Relationship Id="rId116" Type="http://schemas.openxmlformats.org/officeDocument/2006/relationships/image" Target="media/image112.png"/><Relationship Id="rId137" Type="http://schemas.openxmlformats.org/officeDocument/2006/relationships/image" Target="media/image133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62" Type="http://schemas.openxmlformats.org/officeDocument/2006/relationships/image" Target="media/image58.png"/><Relationship Id="rId83" Type="http://schemas.openxmlformats.org/officeDocument/2006/relationships/image" Target="media/image79.png"/><Relationship Id="rId88" Type="http://schemas.openxmlformats.org/officeDocument/2006/relationships/image" Target="media/image84.png"/><Relationship Id="rId111" Type="http://schemas.openxmlformats.org/officeDocument/2006/relationships/image" Target="media/image107.png"/><Relationship Id="rId132" Type="http://schemas.openxmlformats.org/officeDocument/2006/relationships/image" Target="media/image128.png"/><Relationship Id="rId15" Type="http://schemas.openxmlformats.org/officeDocument/2006/relationships/image" Target="media/image11.png"/><Relationship Id="rId36" Type="http://schemas.openxmlformats.org/officeDocument/2006/relationships/image" Target="media/image32.png"/><Relationship Id="rId57" Type="http://schemas.openxmlformats.org/officeDocument/2006/relationships/image" Target="media/image53.png"/><Relationship Id="rId106" Type="http://schemas.openxmlformats.org/officeDocument/2006/relationships/image" Target="media/image102.png"/><Relationship Id="rId127" Type="http://schemas.openxmlformats.org/officeDocument/2006/relationships/image" Target="media/image123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52" Type="http://schemas.openxmlformats.org/officeDocument/2006/relationships/image" Target="media/image48.png"/><Relationship Id="rId73" Type="http://schemas.openxmlformats.org/officeDocument/2006/relationships/image" Target="media/image69.png"/><Relationship Id="rId78" Type="http://schemas.openxmlformats.org/officeDocument/2006/relationships/image" Target="media/image74.png"/><Relationship Id="rId94" Type="http://schemas.openxmlformats.org/officeDocument/2006/relationships/image" Target="media/image90.png"/><Relationship Id="rId99" Type="http://schemas.openxmlformats.org/officeDocument/2006/relationships/image" Target="media/image95.png"/><Relationship Id="rId101" Type="http://schemas.openxmlformats.org/officeDocument/2006/relationships/image" Target="media/image97.png"/><Relationship Id="rId122" Type="http://schemas.openxmlformats.org/officeDocument/2006/relationships/image" Target="media/image118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26" Type="http://schemas.openxmlformats.org/officeDocument/2006/relationships/image" Target="media/image22.png"/><Relationship Id="rId47" Type="http://schemas.openxmlformats.org/officeDocument/2006/relationships/image" Target="media/image43.png"/><Relationship Id="rId68" Type="http://schemas.openxmlformats.org/officeDocument/2006/relationships/image" Target="media/image64.png"/><Relationship Id="rId89" Type="http://schemas.openxmlformats.org/officeDocument/2006/relationships/image" Target="media/image85.png"/><Relationship Id="rId112" Type="http://schemas.openxmlformats.org/officeDocument/2006/relationships/image" Target="media/image108.png"/><Relationship Id="rId133" Type="http://schemas.openxmlformats.org/officeDocument/2006/relationships/image" Target="media/image1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2E2421B-656B-4AFC-938C-78806FAC8F78}">
  <we:reference id="WA104381909" version="3.18.2.0" store="Omex" storeType="OMEX"/>
  <we:alternateReferences>
    <we:reference id="WA104381909" version="3.18.2.0" store="WA104381909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939</Words>
  <Characters>535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hidul Islam</dc:creator>
  <cp:keywords/>
  <dc:description/>
  <cp:lastModifiedBy>Md. Shakibul  Islam</cp:lastModifiedBy>
  <cp:revision>2</cp:revision>
  <dcterms:created xsi:type="dcterms:W3CDTF">2025-07-26T17:29:00Z</dcterms:created>
  <dcterms:modified xsi:type="dcterms:W3CDTF">2025-07-26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5-07-26T17:29:46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bd1b484a-3c9f-46e7-bc50-d8e05ee27cd8</vt:lpwstr>
  </property>
  <property fmtid="{D5CDD505-2E9C-101B-9397-08002B2CF9AE}" pid="7" name="MSIP_Label_defa4170-0d19-0005-0004-bc88714345d2_ActionId">
    <vt:lpwstr>dcc583fa-07ac-434d-88a6-05b405a9a9be</vt:lpwstr>
  </property>
  <property fmtid="{D5CDD505-2E9C-101B-9397-08002B2CF9AE}" pid="8" name="MSIP_Label_defa4170-0d19-0005-0004-bc88714345d2_ContentBits">
    <vt:lpwstr>0</vt:lpwstr>
  </property>
  <property fmtid="{D5CDD505-2E9C-101B-9397-08002B2CF9AE}" pid="9" name="MSIP_Label_defa4170-0d19-0005-0004-bc88714345d2_Tag">
    <vt:lpwstr>10, 3, 0, 1</vt:lpwstr>
  </property>
</Properties>
</file>